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DF0DC0">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DF0DC0">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DF0DC0">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DF0DC0">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DF0DC0">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DF0DC0">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DF0DC0">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DF0DC0">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DF0DC0">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DF0DC0">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DF0DC0">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DF0DC0">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DF0DC0">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DF0DC0">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DF0DC0">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DF0DC0">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DF0DC0">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DF0DC0">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DF0DC0">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DF0DC0">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DF0DC0">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DF0DC0">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DF0DC0">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DF0DC0">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DF0DC0">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DF0DC0">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DF0DC0">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DF0DC0">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DF0DC0">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DF0DC0">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DF0DC0">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DF0DC0">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DF0DC0">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DF0DC0">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DF0DC0">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DF0DC0">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DF0DC0">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DF0DC0">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DF0DC0">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DF0DC0">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DF0DC0">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DF0DC0">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DF0DC0">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DF0DC0">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DF0DC0">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DF0DC0">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DF0DC0">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DF0DC0">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DF0DC0">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DF0DC0">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DF0DC0">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DF0DC0">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DF0DC0">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DF0DC0">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DF0DC0">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DF0DC0">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DF0DC0">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DF0DC0">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DF0DC0">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DF0DC0">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DF0DC0">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DF0DC0">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DF0DC0">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DF0DC0">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DF0DC0">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DF0DC0">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DF0DC0">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DF0DC0">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DF0DC0">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DF0DC0">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DF0DC0">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DF0DC0">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DF0DC0">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DF0DC0">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DF0DC0">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DF0DC0">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DF0DC0">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DF0DC0">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DF0DC0">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DF0DC0">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DF0DC0">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DF0DC0">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DF0DC0">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DF0DC0">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DF0DC0">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DF0DC0">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DF0DC0">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DF0DC0">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DF0DC0">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DF0DC0">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DF0DC0">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DF0DC0">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DF0DC0">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DF0DC0">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DF0DC0">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DF0DC0">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DF0DC0">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DF0DC0">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DF0DC0">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DF0DC0">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DF0DC0">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DF0DC0">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DF0DC0">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DF0DC0">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DF0DC0">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DF0DC0">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DF0DC0">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DF0DC0">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DF0DC0">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DF0DC0">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DF0DC0">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DF0DC0">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DF0DC0">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DF0DC0">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DF0DC0">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DF0DC0">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DF0DC0">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DF0DC0">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DF0DC0">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DF0DC0">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DF0DC0">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DF0DC0">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DF0DC0">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DF0DC0">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DF0DC0">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DF0DC0">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DF0DC0">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DF0DC0">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DF0DC0">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DF0DC0">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DF0DC0">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DF0DC0">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DF0DC0">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DF0DC0">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DF0DC0">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DF0DC0">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DF0DC0">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DF0DC0">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DF0DC0">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DF0DC0">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DF0DC0">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DF0DC0">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DF0DC0">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DF0DC0">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DF0DC0">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DF0DC0">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DF0DC0">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DF0DC0">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DF0DC0">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DF0DC0">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DF0DC0">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DF0DC0">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DF0DC0">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DF0DC0">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DF0DC0">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DF0DC0">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DF0DC0">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DF0DC0">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DF0DC0">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DF0DC0">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DF0DC0">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DF0DC0">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DF0DC0">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DF0DC0">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DF0DC0">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DF0DC0">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DF0DC0">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DF0DC0">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DF0DC0">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DF0DC0">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DF0DC0">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DF0DC0">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DF0DC0">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DF0DC0">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DF0DC0">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DF0DC0">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DF0DC0">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DF0DC0">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DF0DC0">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DF0DC0">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DF0DC0">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DF0DC0">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DF0DC0">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DF0DC0">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DF0DC0">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DF0DC0">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DF0DC0">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DF0DC0">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DF0DC0">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DF0DC0">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DF0DC0">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DF0DC0">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DF0DC0">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DF0DC0">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DF0DC0">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DF0DC0">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DF0DC0">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DF0DC0">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DF0DC0">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DF0DC0">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DF0DC0">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26DCDBA1"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5130782" w14:textId="68159B78" w:rsidR="00423E22" w:rsidRDefault="00423E22" w:rsidP="004040F6">
      <w:pPr>
        <w:pStyle w:val="Heading2"/>
      </w:pPr>
      <w:bookmarkStart w:id="2" w:name="_Toc59372289"/>
      <w:proofErr w:type="spellStart"/>
      <w:r>
        <w:t>Javac</w:t>
      </w:r>
      <w:proofErr w:type="spellEnd"/>
      <w:r>
        <w:t xml:space="preserve"> to compile, </w:t>
      </w:r>
      <w:r w:rsidR="000D48E9">
        <w:t>java</w:t>
      </w:r>
      <w:r>
        <w:t xml:space="preserve"> to run </w:t>
      </w:r>
    </w:p>
    <w:p w14:paraId="5D45EB9C" w14:textId="77777777"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22B819A1" w:rsidR="0010356C" w:rsidRDefault="00FE1440" w:rsidP="00AE790C">
      <w:pPr>
        <w:pStyle w:val="ListParagraph"/>
        <w:numPr>
          <w:ilvl w:val="0"/>
          <w:numId w:val="45"/>
        </w:numPr>
      </w:pPr>
      <w:r>
        <w:t xml:space="preserve">load this </w:t>
      </w:r>
      <w:r w:rsidR="00AE790C">
        <w:t>.</w:t>
      </w:r>
      <w:r>
        <w:t xml:space="preserve">class file by </w:t>
      </w:r>
      <w:r w:rsidRPr="00403C51">
        <w:rPr>
          <w:rStyle w:val="keywordChar"/>
        </w:rPr>
        <w:t>java</w:t>
      </w:r>
      <w:r w:rsidR="00FF29DF">
        <w:t xml:space="preserve">, which is </w:t>
      </w:r>
      <w:proofErr w:type="spellStart"/>
      <w:r w:rsidR="00DF0DC0">
        <w:t>ClassLoader</w:t>
      </w:r>
      <w:proofErr w:type="spell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40B24F7C" w14:textId="6F0D4A7A" w:rsidR="00AE790C" w:rsidRDefault="00AE790C" w:rsidP="00CD387F">
      <w:pPr>
        <w:pStyle w:val="Code"/>
      </w:pPr>
      <w:r>
        <w:t xml:space="preserve">java </w:t>
      </w:r>
      <w:r w:rsidR="00A779EE">
        <w:t>-cp path\to\</w:t>
      </w:r>
      <w:proofErr w:type="spellStart"/>
      <w:r w:rsidR="00FA6C09">
        <w:t>outmost</w:t>
      </w:r>
      <w:r w:rsidR="00CD387F">
        <w:t>package</w:t>
      </w:r>
      <w:proofErr w:type="spellEnd"/>
      <w:r w:rsidR="00CD387F">
        <w:t xml:space="preserve"> </w:t>
      </w:r>
      <w:proofErr w:type="spellStart"/>
      <w:proofErr w:type="gramStart"/>
      <w:r w:rsidR="00CD387F">
        <w:t>package.</w:t>
      </w:r>
      <w:r w:rsidR="005C7561">
        <w:t>classname</w:t>
      </w:r>
      <w:proofErr w:type="spellEnd"/>
      <w:proofErr w:type="gramEnd"/>
    </w:p>
    <w:p w14:paraId="0CD707DF" w14:textId="25F554E9" w:rsidR="00CD387F" w:rsidRDefault="00E14B66" w:rsidP="00CD387F">
      <w:r>
        <w:t xml:space="preserve">For </w:t>
      </w:r>
      <w:r w:rsidRPr="00611FC0">
        <w:rPr>
          <w:rStyle w:val="keywordChar"/>
        </w:rPr>
        <w:t>java</w:t>
      </w:r>
      <w:r>
        <w:t xml:space="preserve"> command, </w:t>
      </w:r>
      <w:r w:rsidR="001E418F">
        <w:t xml:space="preserve">the name argument is </w:t>
      </w:r>
      <w:proofErr w:type="spellStart"/>
      <w:r w:rsidR="007E71E1" w:rsidRPr="00611FC0">
        <w:rPr>
          <w:rStyle w:val="keywordChar"/>
        </w:rPr>
        <w:t>classname</w:t>
      </w:r>
      <w:proofErr w:type="spellEnd"/>
      <w:r w:rsidR="001E418F">
        <w:t xml:space="preserve">, not </w:t>
      </w:r>
      <w:proofErr w:type="spellStart"/>
      <w:r w:rsidR="007E71E1" w:rsidRPr="00611FC0">
        <w:rPr>
          <w:rStyle w:val="keywordChar"/>
        </w:rPr>
        <w:t>classname</w:t>
      </w:r>
      <w:r w:rsidR="001E418F" w:rsidRPr="00611FC0">
        <w:rPr>
          <w:rStyle w:val="keywordChar"/>
        </w:rPr>
        <w:t>.class</w:t>
      </w:r>
      <w:proofErr w:type="spellEnd"/>
      <w:r w:rsidR="001E418F">
        <w:t xml:space="preserve"> (while </w:t>
      </w:r>
      <w:r w:rsidR="002B184D">
        <w:t xml:space="preserve">for </w:t>
      </w:r>
      <w:proofErr w:type="spellStart"/>
      <w:r w:rsidR="002B184D" w:rsidRPr="00611FC0">
        <w:rPr>
          <w:rStyle w:val="keywordChar"/>
        </w:rPr>
        <w:t>javac</w:t>
      </w:r>
      <w:proofErr w:type="spellEnd"/>
      <w:r w:rsidR="002B184D">
        <w:t xml:space="preserve">, it’s </w:t>
      </w:r>
      <w:r w:rsidR="007E71E1">
        <w:t>classname</w:t>
      </w:r>
      <w:r w:rsidR="002B184D">
        <w:t>.java).</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fish class in the following has name “</w:t>
      </w:r>
      <w:proofErr w:type="spellStart"/>
      <w:proofErr w:type="gramStart"/>
      <w:r w:rsidR="0010197A">
        <w:t>livingthings.animal</w:t>
      </w:r>
      <w:proofErr w:type="gramEnd"/>
      <w:r w:rsidR="0010197A">
        <w:t>.fish</w:t>
      </w:r>
      <w:proofErr w:type="spellEnd"/>
      <w:r w:rsidR="0010197A">
        <w:t>” rather than just “fish”.</w:t>
      </w:r>
    </w:p>
    <w:p w14:paraId="4C6EA4A3" w14:textId="32F6B0E6" w:rsidR="00A57CA2" w:rsidRDefault="00A57CA2" w:rsidP="00EB0BD1">
      <w:pPr>
        <w:pStyle w:val="Code"/>
      </w:pPr>
      <w:r>
        <w:t xml:space="preserve">package </w:t>
      </w:r>
      <w:proofErr w:type="spellStart"/>
      <w:proofErr w:type="gramStart"/>
      <w:r w:rsidR="007F459A">
        <w:t>livingthings.animal</w:t>
      </w:r>
      <w:proofErr w:type="gramEnd"/>
      <w:r w:rsidR="007F459A">
        <w:t>.fish</w:t>
      </w:r>
      <w:proofErr w:type="spell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9D4822">
      <w:pPr>
        <w:pStyle w:val="ListParagraph"/>
        <w:numPr>
          <w:ilvl w:val="0"/>
          <w:numId w:val="46"/>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bookmarkStart w:id="3" w:name="_GoBack"/>
      <w:bookmarkEnd w:id="3"/>
    </w:p>
    <w:p w14:paraId="01E27660" w14:textId="37AFA339" w:rsidR="004040F6" w:rsidRDefault="000D48E9" w:rsidP="004040F6">
      <w:pPr>
        <w:pStyle w:val="Heading2"/>
      </w:pPr>
      <w:r>
        <w:t>P</w:t>
      </w:r>
      <w:r w:rsidR="004040F6">
        <w:t>ath</w:t>
      </w:r>
      <w:r>
        <w:t>,</w:t>
      </w:r>
      <w:r w:rsidR="004040F6">
        <w:t xml:space="preserve"> </w:t>
      </w:r>
      <w:proofErr w:type="spellStart"/>
      <w:r w:rsidR="004040F6">
        <w:t>ClassPath</w:t>
      </w:r>
      <w:bookmarkEnd w:id="2"/>
      <w:proofErr w:type="spellEnd"/>
    </w:p>
    <w:p w14:paraId="4DD2AC52" w14:textId="01070A16" w:rsidR="004410F2" w:rsidRDefault="004410F2" w:rsidP="004410F2">
      <w:r>
        <w:t xml:space="preserve">PATH is an environment variable which is used by Operating System to locate the exe files (.exe) or java binaries </w:t>
      </w:r>
      <w:proofErr w:type="gramStart"/>
      <w:r>
        <w:t>( java</w:t>
      </w:r>
      <w:proofErr w:type="gramEnd"/>
      <w:r>
        <w:t xml:space="preserve"> or </w:t>
      </w:r>
      <w:proofErr w:type="spellStart"/>
      <w:r>
        <w:t>javac</w:t>
      </w:r>
      <w:proofErr w:type="spellEnd"/>
      <w:r>
        <w:t xml:space="preserve"> command).</w:t>
      </w:r>
    </w:p>
    <w:p w14:paraId="26D5A36C" w14:textId="2E2C9A17" w:rsidR="004040F6" w:rsidRDefault="004410F2" w:rsidP="004410F2">
      <w:r>
        <w:t xml:space="preserve">CLASSPATH is also an environment variable which is used by Application </w:t>
      </w:r>
      <w:proofErr w:type="spellStart"/>
      <w:r>
        <w:t>ClassLoader</w:t>
      </w:r>
      <w:proofErr w:type="spellEnd"/>
      <w:r>
        <w:t xml:space="preserve"> to locate and load the .class </w:t>
      </w:r>
      <w:proofErr w:type="gramStart"/>
      <w:r>
        <w:t>files .</w:t>
      </w:r>
      <w:proofErr w:type="gramEnd"/>
      <w:r>
        <w:t xml:space="preserve"> CLASSPATH setting is done to locate the .class files found in another directory.</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lastRenderedPageBreak/>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77777777"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w:t>
            </w:r>
            <w:proofErr w:type="gramStart"/>
            <w:r w:rsidRPr="00C9795F">
              <w:t>files  as</w:t>
            </w:r>
            <w:proofErr w:type="gramEnd"/>
            <w:r w:rsidRPr="00C9795F">
              <w:t xml:space="preserve">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77777777" w:rsidR="00C9795F" w:rsidRPr="00C9795F" w:rsidRDefault="00C9795F">
            <w:r w:rsidRPr="00C9795F">
              <w:t xml:space="preserve">In order to set </w:t>
            </w:r>
            <w:proofErr w:type="gramStart"/>
            <w:r w:rsidRPr="00C9795F">
              <w:t>PATH ,</w:t>
            </w:r>
            <w:proofErr w:type="gramEnd"/>
            <w:r w:rsidRPr="00C9795F">
              <w:t>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70FDFDE7" w14:textId="2F586ACF" w:rsidR="00B44A3C" w:rsidRDefault="00B44A3C" w:rsidP="00C37412">
      <w:pPr>
        <w:pStyle w:val="Heading2"/>
      </w:pPr>
      <w:bookmarkStart w:id="4" w:name="_Toc59372290"/>
      <w:r>
        <w:t>Identifiers</w:t>
      </w:r>
      <w:bookmarkEnd w:id="4"/>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0037339B" w14:textId="304CA1AC" w:rsidR="00005D8B" w:rsidRDefault="00F44C51" w:rsidP="00C37412">
      <w:pPr>
        <w:pStyle w:val="Heading2"/>
        <w:rPr>
          <w:rFonts w:eastAsia="Times New Roman"/>
        </w:rPr>
      </w:pPr>
      <w:bookmarkStart w:id="5" w:name="_Toc59372291"/>
      <w:r>
        <w:rPr>
          <w:rFonts w:eastAsia="Times New Roman"/>
        </w:rPr>
        <w:t>Literal</w:t>
      </w:r>
      <w:bookmarkEnd w:id="5"/>
    </w:p>
    <w:p w14:paraId="34D3570C" w14:textId="53C8B8E5" w:rsidR="003B0FE3" w:rsidRDefault="003B0FE3" w:rsidP="00C37412">
      <w:pPr>
        <w:pStyle w:val="Heading3"/>
        <w:rPr>
          <w:rFonts w:eastAsia="Times New Roman"/>
        </w:rPr>
      </w:pPr>
      <w:bookmarkStart w:id="6" w:name="_Toc59372292"/>
      <w:r>
        <w:rPr>
          <w:rFonts w:eastAsia="Times New Roman"/>
        </w:rPr>
        <w:t>Integral type</w:t>
      </w:r>
      <w:r w:rsidR="00FB7F50">
        <w:rPr>
          <w:rFonts w:eastAsia="Times New Roman"/>
        </w:rPr>
        <w:t xml:space="preserve"> (byte, short, int, long)</w:t>
      </w:r>
      <w:bookmarkEnd w:id="6"/>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 xml:space="preserve">Values of the integral </w:t>
      </w:r>
      <w:proofErr w:type="gramStart"/>
      <w:r w:rsidRPr="00D267DC">
        <w:rPr>
          <w:rFonts w:ascii="Arial" w:eastAsia="Times New Roman" w:hAnsi="Arial" w:cs="Arial"/>
          <w:color w:val="000000"/>
          <w:sz w:val="19"/>
          <w:szCs w:val="19"/>
        </w:rPr>
        <w:t>types</w:t>
      </w:r>
      <w:proofErr w:type="gramEnd"/>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lastRenderedPageBreak/>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7" w:name="_Toc59372293"/>
      <w:r>
        <w:t>Floating-Point Literals</w:t>
      </w:r>
      <w:bookmarkEnd w:id="7"/>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proofErr w:type="gramStart"/>
      <w:r>
        <w:rPr>
          <w:rStyle w:val="HTMLCode"/>
          <w:rFonts w:ascii="Courier" w:eastAsiaTheme="majorEastAsia" w:hAnsi="Courier"/>
          <w:color w:val="000000"/>
        </w:rPr>
        <w:t>double</w:t>
      </w:r>
      <w:proofErr w:type="gramEnd"/>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8" w:name="_Toc59372294"/>
      <w:r>
        <w:rPr>
          <w:rFonts w:eastAsia="Times New Roman"/>
        </w:rPr>
        <w:t>Char and String literals</w:t>
      </w:r>
      <w:bookmarkEnd w:id="8"/>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9" w:name="_Toc59372295"/>
      <w:r>
        <w:rPr>
          <w:rFonts w:eastAsia="Times New Roman"/>
        </w:rPr>
        <w:t>Null literal</w:t>
      </w:r>
      <w:bookmarkEnd w:id="9"/>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0" w:name="_Toc59372296"/>
      <w:r>
        <w:lastRenderedPageBreak/>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10"/>
    </w:p>
    <w:p w14:paraId="64D5026F" w14:textId="69350D1E" w:rsidR="00D31B0D" w:rsidRPr="00D31B0D" w:rsidRDefault="00404C76" w:rsidP="00180511">
      <w:pPr>
        <w:pStyle w:val="Heading3"/>
      </w:pPr>
      <w:bookmarkStart w:id="11" w:name="_Toc59372297"/>
      <w:r>
        <w:t>w</w:t>
      </w:r>
      <w:r w:rsidR="00180511">
        <w:t>hile</w:t>
      </w:r>
      <w:bookmarkEnd w:id="11"/>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t xml:space="preserve">   </w:t>
      </w:r>
      <w:proofErr w:type="spellStart"/>
      <w:r>
        <w:t>bitesOfCheese</w:t>
      </w:r>
      <w:proofErr w:type="spellEnd"/>
      <w:r>
        <w:t>--;</w:t>
      </w:r>
    </w:p>
    <w:p w14:paraId="3B5AFFC7" w14:textId="4E886766" w:rsidR="000F7813" w:rsidRDefault="000F7813" w:rsidP="00474052">
      <w:pPr>
        <w:pStyle w:val="Code"/>
      </w:pPr>
      <w:r>
        <w:t xml:space="preserve">   </w:t>
      </w:r>
      <w:proofErr w:type="spellStart"/>
      <w:r>
        <w:t>roomInBelly</w:t>
      </w:r>
      <w:proofErr w:type="spellEnd"/>
      <w:r>
        <w:t>--;</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2" w:name="_Toc59372298"/>
      <w:r>
        <w:t xml:space="preserve">do </w:t>
      </w:r>
      <w:proofErr w:type="spellStart"/>
      <w:r>
        <w:t>whie</w:t>
      </w:r>
      <w:bookmarkEnd w:id="12"/>
      <w:proofErr w:type="spell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proofErr w:type="spellStart"/>
      <w:r>
        <w:t>System.out.println</w:t>
      </w:r>
      <w:proofErr w:type="spellEnd"/>
      <w:r>
        <w:t>(x); // Outputs 1</w:t>
      </w:r>
    </w:p>
    <w:p w14:paraId="71B1B0FE" w14:textId="5B8D6D05" w:rsidR="00B24EF7" w:rsidRDefault="00B24EF7" w:rsidP="00186B4C">
      <w:pPr>
        <w:pStyle w:val="Heading3"/>
      </w:pPr>
      <w:bookmarkStart w:id="13" w:name="_Toc59372299"/>
      <w:r>
        <w:lastRenderedPageBreak/>
        <w:t>for statement</w:t>
      </w:r>
      <w:bookmarkEnd w:id="13"/>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proofErr w:type="gramStart"/>
      <w:r>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 xml:space="preserve">int </w:t>
      </w:r>
      <w:proofErr w:type="spellStart"/>
      <w:r>
        <w:t>i</w:t>
      </w:r>
      <w:proofErr w:type="spellEnd"/>
      <w:r>
        <w:t xml:space="preserve"> = 0;</w:t>
      </w:r>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twice</w:t>
      </w:r>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r>
        <w:t>);</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r>
        <w:t>);</w:t>
      </w:r>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Doesn’t compile since the scope of j is only in the loop for</w:t>
      </w:r>
    </w:p>
    <w:p w14:paraId="3A4C082E" w14:textId="02D7ABF7" w:rsidR="00B43202" w:rsidRDefault="00B43202" w:rsidP="00186B4C">
      <w:pPr>
        <w:pStyle w:val="Heading3"/>
        <w:rPr>
          <w:rFonts w:eastAsia="Times New Roman"/>
        </w:rPr>
      </w:pPr>
      <w:bookmarkStart w:id="14" w:name="_Toc59372300"/>
      <w:r>
        <w:rPr>
          <w:rFonts w:eastAsia="Times New Roman"/>
        </w:rPr>
        <w:lastRenderedPageBreak/>
        <w:t>switch statement</w:t>
      </w:r>
      <w:bookmarkEnd w:id="14"/>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5" w:name="_Toc59372301"/>
      <w:r>
        <w:t xml:space="preserve">break vs </w:t>
      </w:r>
      <w:proofErr w:type="gramStart"/>
      <w:r>
        <w:t>continue</w:t>
      </w:r>
      <w:bookmarkEnd w:id="15"/>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proofErr w:type="gramStart"/>
      <w:r>
        <w:lastRenderedPageBreak/>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r w:rsidRPr="00BC05ED">
              <w:t>);</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r w:rsidRPr="00BC05ED">
              <w:t>);</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Label;</w:t>
            </w:r>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Label;</w:t>
            </w:r>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6" w:name="_Toc59372302"/>
      <w:r>
        <w:t xml:space="preserve">Read </w:t>
      </w:r>
      <w:r w:rsidR="00E63B98">
        <w:t xml:space="preserve">console </w:t>
      </w:r>
      <w:r>
        <w:t xml:space="preserve">input by using </w:t>
      </w:r>
      <w:proofErr w:type="spellStart"/>
      <w:proofErr w:type="gramStart"/>
      <w:r>
        <w:t>java.util</w:t>
      </w:r>
      <w:proofErr w:type="gramEnd"/>
      <w:r>
        <w:t>.Scanner</w:t>
      </w:r>
      <w:bookmarkEnd w:id="16"/>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02A8F054"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method </w:t>
      </w:r>
      <w:proofErr w:type="spellStart"/>
      <w:r w:rsidR="000F73D9">
        <w:t>nextLine</w:t>
      </w:r>
      <w:proofErr w:type="spellEnd"/>
      <w:r w:rsidR="000F73D9">
        <w: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03447D39"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p>
    <w:p w14:paraId="116633E2" w14:textId="77777777" w:rsidR="00454D48" w:rsidRDefault="00454D48" w:rsidP="00C37412">
      <w:pPr>
        <w:pStyle w:val="Heading2"/>
      </w:pPr>
      <w:bookmarkStart w:id="17" w:name="_Toc59372303"/>
      <w:r>
        <w:t xml:space="preserve">Java </w:t>
      </w:r>
      <w:proofErr w:type="spellStart"/>
      <w:r>
        <w:t>Enums</w:t>
      </w:r>
      <w:bookmarkEnd w:id="17"/>
      <w:proofErr w:type="spellEnd"/>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w:t>
      </w:r>
      <w:proofErr w:type="spellStart"/>
      <w:r w:rsidR="00FE4561">
        <w:t>Enums</w:t>
      </w:r>
      <w:proofErr w:type="spellEnd"/>
      <w:r w:rsidR="00FE4561">
        <w:t xml:space="preserve">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proofErr w:type="spellStart"/>
      <w:r w:rsidRPr="00137ADF">
        <w:rPr>
          <w:b/>
          <w:bCs/>
        </w:rPr>
        <w:t>Enum</w:t>
      </w:r>
      <w:proofErr w:type="spellEnd"/>
      <w:r w:rsidRPr="00137ADF">
        <w:rPr>
          <w:b/>
          <w:bCs/>
        </w:rPr>
        <w:t xml:space="preserve">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MEDIUM</w:t>
      </w:r>
      <w:proofErr w:type="spell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lastRenderedPageBreak/>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MEDIUM</w:t>
      </w:r>
      <w:proofErr w:type="spellEnd"/>
      <w:r>
        <w:t>;</w:t>
      </w:r>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r>
        <w:t>);</w:t>
      </w:r>
    </w:p>
    <w:p w14:paraId="416478FD" w14:textId="4A399DB1" w:rsidR="00252E82" w:rsidRDefault="00843BE4" w:rsidP="00474052">
      <w:pPr>
        <w:pStyle w:val="Code"/>
      </w:pPr>
      <w:r>
        <w:t>}</w:t>
      </w:r>
    </w:p>
    <w:p w14:paraId="1F637E0C" w14:textId="0A6C812F" w:rsidR="00C74E40" w:rsidRDefault="00C74E40" w:rsidP="00D471A6">
      <w:pPr>
        <w:pStyle w:val="Heading2"/>
      </w:pPr>
      <w:bookmarkStart w:id="18" w:name="_Toc59372304"/>
      <w:r>
        <w:t>Heap vs Stack memory</w:t>
      </w:r>
      <w:bookmarkEnd w:id="18"/>
    </w:p>
    <w:p w14:paraId="4F2F3997" w14:textId="77777777" w:rsidR="002E5AAD" w:rsidRDefault="002E5AAD" w:rsidP="00D471A6">
      <w:pPr>
        <w:pStyle w:val="Heading3"/>
      </w:pPr>
      <w:bookmarkStart w:id="19" w:name="_Toc59372305"/>
      <w:r>
        <w:t>Java Heap Space</w:t>
      </w:r>
      <w:bookmarkEnd w:id="19"/>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20" w:name="_Toc59372306"/>
      <w:r>
        <w:t>Java Stack Memory</w:t>
      </w:r>
      <w:r w:rsidR="0019668A">
        <w:t xml:space="preserve"> (Call stack)</w:t>
      </w:r>
      <w:bookmarkEnd w:id="20"/>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t xml:space="preserve">   </w:t>
      </w:r>
      <w:proofErr w:type="spellStart"/>
      <w:r>
        <w:t>System.out.println</w:t>
      </w:r>
      <w:proofErr w:type="spellEnd"/>
      <w:r>
        <w:t>(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lastRenderedPageBreak/>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1" w:name="_Toc59372307"/>
      <w:r>
        <w:t xml:space="preserve">Boolean operator == vs method </w:t>
      </w:r>
      <w:proofErr w:type="gramStart"/>
      <w:r>
        <w:t>equals(</w:t>
      </w:r>
      <w:proofErr w:type="gramEnd"/>
      <w:r>
        <w:t>)</w:t>
      </w:r>
      <w:bookmarkEnd w:id="21"/>
    </w:p>
    <w:p w14:paraId="78E2DDBF" w14:textId="75204AC4" w:rsidR="00735798" w:rsidRDefault="00664875" w:rsidP="00C37412">
      <w:pPr>
        <w:pStyle w:val="Heading3"/>
      </w:pPr>
      <w:bookmarkStart w:id="22" w:name="_Toc59372308"/>
      <w:r>
        <w:t xml:space="preserve">Operator </w:t>
      </w:r>
      <w:r w:rsidR="00735798">
        <w:t>==</w:t>
      </w:r>
      <w:r>
        <w:t xml:space="preserve"> checks if two</w:t>
      </w:r>
      <w:r w:rsidR="00735798">
        <w:t xml:space="preserve"> references pointing to a same object</w:t>
      </w:r>
      <w:bookmarkEnd w:id="22"/>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3" w:name="_Toc59372309"/>
      <w:r w:rsidRPr="000A037A">
        <w:t xml:space="preserve">Method </w:t>
      </w:r>
      <w:proofErr w:type="gramStart"/>
      <w:r w:rsidRPr="000A037A">
        <w:t>equals(</w:t>
      </w:r>
      <w:proofErr w:type="gramEnd"/>
      <w:r w:rsidRPr="000A037A">
        <w:t>)</w:t>
      </w:r>
      <w:bookmarkEnd w:id="23"/>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4" w:name="_Toc59372310"/>
      <w:r>
        <w:lastRenderedPageBreak/>
        <w:t>String</w:t>
      </w:r>
      <w:bookmarkEnd w:id="24"/>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proofErr w:type="spellStart"/>
      <w:proofErr w:type="gramStart"/>
      <w:r>
        <w:t>toString</w:t>
      </w:r>
      <w:proofErr w:type="spellEnd"/>
      <w:r>
        <w:t>(</w:t>
      </w:r>
      <w:proofErr w:type="gramEnd"/>
      <w:r>
        <w:t>)</w:t>
      </w:r>
    </w:p>
    <w:p w14:paraId="3500E675" w14:textId="6C5D88E9" w:rsidR="00C50811" w:rsidRDefault="00C50811" w:rsidP="00C37412">
      <w:pPr>
        <w:pStyle w:val="Heading2"/>
      </w:pPr>
      <w:bookmarkStart w:id="25" w:name="_Toc59372311"/>
      <w:r>
        <w:t>String vs StringBuilder</w:t>
      </w:r>
      <w:bookmarkEnd w:id="25"/>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r>
        <w:t>";</w:t>
      </w:r>
    </w:p>
    <w:p w14:paraId="5C9C4FF7" w14:textId="3ED66CC9" w:rsidR="00212F32" w:rsidRDefault="00212F32" w:rsidP="00474052">
      <w:pPr>
        <w:pStyle w:val="Code"/>
      </w:pPr>
      <w:r>
        <w:t xml:space="preserve">    String s2 = "</w:t>
      </w:r>
      <w:proofErr w:type="spellStart"/>
      <w:r>
        <w:t>abc</w:t>
      </w:r>
      <w:r w:rsidR="00111E2E">
        <w:t>def</w:t>
      </w:r>
      <w:proofErr w:type="spellEnd"/>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r w:rsidR="00EB38FF">
        <w:t>";</w:t>
      </w:r>
    </w:p>
    <w:p w14:paraId="0ABCD5C0" w14:textId="5DD5581C" w:rsidR="00EB38FF" w:rsidRDefault="00EB38FF" w:rsidP="00474052">
      <w:pPr>
        <w:pStyle w:val="Code"/>
      </w:pPr>
      <w:r>
        <w:t>StringBuilder sb = new StringBuilder("</w:t>
      </w:r>
      <w:proofErr w:type="spellStart"/>
      <w:r>
        <w:t>abc</w:t>
      </w:r>
      <w:proofErr w:type="spellEnd"/>
      <w:r>
        <w:t>");</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r>
        <w:t>";</w:t>
      </w:r>
    </w:p>
    <w:p w14:paraId="2197A394" w14:textId="19CE716F" w:rsidR="00DD0234" w:rsidRDefault="00DD0234" w:rsidP="00474052">
      <w:pPr>
        <w:pStyle w:val="Code"/>
      </w:pPr>
      <w:r>
        <w:t xml:space="preserve">    String s2 = new String("</w:t>
      </w:r>
      <w:proofErr w:type="spellStart"/>
      <w:r>
        <w:t>abc</w:t>
      </w:r>
      <w:proofErr w:type="spellEnd"/>
      <w:r>
        <w:t>");</w:t>
      </w:r>
    </w:p>
    <w:p w14:paraId="6FDF8B71" w14:textId="206626C7" w:rsidR="00254C07" w:rsidRDefault="00844974" w:rsidP="00474052">
      <w:pPr>
        <w:pStyle w:val="Code"/>
      </w:pPr>
      <w:r>
        <w:t xml:space="preserve">    </w:t>
      </w:r>
      <w:proofErr w:type="spellStart"/>
      <w:r w:rsidR="00DD0234">
        <w:t>System.out.println</w:t>
      </w:r>
      <w:proofErr w:type="spellEnd"/>
      <w:r w:rsidR="00DD0234">
        <w:t xml:space="preserve">(s1 == s2);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lastRenderedPageBreak/>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 xml:space="preserve">"); </w:t>
      </w:r>
    </w:p>
    <w:p w14:paraId="5DBCC521" w14:textId="77777777" w:rsidR="00DD0234" w:rsidRDefault="00DD0234" w:rsidP="00474052">
      <w:pPr>
        <w:pStyle w:val="Code"/>
      </w:pPr>
      <w:r>
        <w:t xml:space="preserve">    //false. s1 points to an object in the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w:t>
      </w:r>
      <w:proofErr w:type="spellStart"/>
      <w:r>
        <w:t>System.out.println</w:t>
      </w:r>
      <w:proofErr w:type="spellEnd"/>
      <w:r>
        <w:t xml:space="preserve">(sb1 == sb2); </w:t>
      </w:r>
    </w:p>
    <w:p w14:paraId="4BDFE98C" w14:textId="223F2426" w:rsidR="00DD0234" w:rsidRDefault="00043BAD" w:rsidP="00474052">
      <w:pPr>
        <w:pStyle w:val="Code"/>
      </w:pPr>
      <w:r>
        <w:t xml:space="preserve">    </w:t>
      </w:r>
      <w:r w:rsidR="00DD0234">
        <w:t>//true. sb2 points to sb1; the both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6" w:name="_Toc59372312"/>
      <w:r>
        <w:t xml:space="preserve">Array and </w:t>
      </w:r>
      <w:proofErr w:type="spellStart"/>
      <w:r>
        <w:t>ArrayList</w:t>
      </w:r>
      <w:bookmarkEnd w:id="26"/>
      <w:proofErr w:type="spellEnd"/>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size is not fixed. </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0B13BA76" w:rsidR="00EB0FF1" w:rsidRDefault="00901D47" w:rsidP="00A578BA">
      <w:pPr>
        <w:pStyle w:val="Heading3"/>
      </w:pPr>
      <w:bookmarkStart w:id="27" w:name="_Toc59372313"/>
      <w:r>
        <w:t>Array</w:t>
      </w:r>
      <w:bookmarkEnd w:id="27"/>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lastRenderedPageBreak/>
        <w:t xml:space="preserve">int [] </w:t>
      </w:r>
      <w:proofErr w:type="spellStart"/>
      <w:r w:rsidRPr="00B40D58">
        <w:t>numA</w:t>
      </w:r>
      <w:r>
        <w:t>rray</w:t>
      </w:r>
      <w:proofErr w:type="spellEnd"/>
      <w:r w:rsidRPr="00B40D58">
        <w:t>;</w:t>
      </w:r>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w:t>
      </w:r>
      <w:proofErr w:type="gramStart"/>
      <w:r w:rsidR="002B462F">
        <w:t>all of</w:t>
      </w:r>
      <w:proofErr w:type="gramEnd"/>
      <w:r w:rsidR="002B462F">
        <w:t xml:space="preserve"> its elements</w:t>
      </w:r>
      <w:r w:rsidR="001A3943">
        <w:t xml:space="preserve">. And after this </w:t>
      </w:r>
      <w:r w:rsidR="00681346">
        <w:t>allocation</w:t>
      </w:r>
      <w:r w:rsidR="001A3943">
        <w:t>, the size of the array cannot be changed.</w:t>
      </w:r>
    </w:p>
    <w:p w14:paraId="6C9B02CC" w14:textId="0212B8D7" w:rsidR="00A338A8" w:rsidRDefault="00B40D58" w:rsidP="00474052">
      <w:pPr>
        <w:pStyle w:val="Code"/>
      </w:pPr>
      <w:proofErr w:type="gramStart"/>
      <w:r>
        <w:t>int[</w:t>
      </w:r>
      <w:proofErr w:type="gramEnd"/>
      <w:r>
        <w:t xml:space="preserve">] </w:t>
      </w:r>
      <w:r w:rsidR="002B462F">
        <w:t>numbers</w:t>
      </w:r>
      <w:r>
        <w:t xml:space="preserve"> = new int[]; //Does</w:t>
      </w:r>
      <w:r w:rsidR="00ED5AF9">
        <w:t xml:space="preserve"> NOT</w:t>
      </w:r>
      <w:r>
        <w:t xml:space="preserve"> compile since array’s size is missing</w:t>
      </w:r>
    </w:p>
    <w:p w14:paraId="6301BE0E" w14:textId="5B5903C5" w:rsidR="008D5E5C" w:rsidRDefault="00B40D58" w:rsidP="00474052">
      <w:pPr>
        <w:pStyle w:val="Code"/>
      </w:pPr>
      <w:proofErr w:type="gramStart"/>
      <w:r>
        <w:t>int[</w:t>
      </w:r>
      <w:proofErr w:type="gramEnd"/>
      <w:r>
        <w:t xml:space="preserve">] </w:t>
      </w:r>
      <w:r w:rsidR="002B462F">
        <w:t>numbers</w:t>
      </w:r>
      <w:r>
        <w:t xml:space="preserve"> = new int[3]; //</w:t>
      </w:r>
      <w:proofErr w:type="spellStart"/>
      <w:r w:rsidR="00ED5AF9">
        <w:t>C</w:t>
      </w:r>
      <w:r>
        <w:t>mpile</w:t>
      </w:r>
      <w:proofErr w:type="spellEnd"/>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1EE44064"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 //Does </w:t>
      </w:r>
      <w:r w:rsidR="00733D5B">
        <w:t>NOT</w:t>
      </w:r>
      <w:r>
        <w:t xml:space="preserve"> compile becaus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proofErr w:type="gramStart"/>
      <w:r>
        <w:t>String[</w:t>
      </w:r>
      <w:proofErr w:type="gramEnd"/>
      <w:r>
        <w:t>] bugs = new String[3];//bugs[0], bugs[1], bugs[2] are references and have default value null</w:t>
      </w:r>
    </w:p>
    <w:p w14:paraId="50E07223" w14:textId="4BB1F992" w:rsidR="00520CED" w:rsidRDefault="00520CED" w:rsidP="00474052">
      <w:pPr>
        <w:pStyle w:val="Code"/>
      </w:pPr>
      <w:proofErr w:type="gramStart"/>
      <w:r>
        <w:t>String[</w:t>
      </w:r>
      <w:proofErr w:type="gramEnd"/>
      <w:r>
        <w:t>] bugs = {"cricket", "beetle", "ladybug"};</w:t>
      </w:r>
    </w:p>
    <w:p w14:paraId="1C1571FC" w14:textId="1DB3A6DF" w:rsidR="00520CED" w:rsidRDefault="00520CED" w:rsidP="00474052">
      <w:pPr>
        <w:pStyle w:val="Code"/>
      </w:pPr>
      <w:proofErr w:type="gramStart"/>
      <w:r>
        <w:t>String[</w:t>
      </w:r>
      <w:proofErr w:type="gramEnd"/>
      <w:r>
        <w:t>] bugs</w:t>
      </w:r>
      <w:r w:rsidR="002B462F">
        <w:t xml:space="preserve"> = new String[]{"cricket", "beetle", "ladybug"};</w:t>
      </w:r>
    </w:p>
    <w:p w14:paraId="0CF34B84" w14:textId="2FE8B5CC" w:rsidR="000E20C7" w:rsidRPr="00C43C07" w:rsidRDefault="000E20C7" w:rsidP="00474052">
      <w:pPr>
        <w:pStyle w:val="Code"/>
      </w:pPr>
      <w:proofErr w:type="gramStart"/>
      <w:r w:rsidRPr="00C43C07">
        <w:t>String[</w:t>
      </w:r>
      <w:proofErr w:type="gramEnd"/>
      <w:r w:rsidRPr="00C43C07">
        <w:t xml:space="preserve">]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lastRenderedPageBreak/>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7C1CEFD6" w:rsidR="000646E4" w:rsidRDefault="00E619A3" w:rsidP="00107820">
      <w:pPr>
        <w:pStyle w:val="Heading4"/>
      </w:pPr>
      <w:proofErr w:type="gramStart"/>
      <w:r>
        <w:t>sort(</w:t>
      </w:r>
      <w:proofErr w:type="gramEnd"/>
      <w:r>
        <w:t xml:space="preserve">) &amp; </w:t>
      </w:r>
      <w:proofErr w:type="spellStart"/>
      <w:r>
        <w:t>binarySearch</w:t>
      </w:r>
      <w:proofErr w:type="spellEnd"/>
      <w:r>
        <w:t>() with Arrays class</w:t>
      </w:r>
    </w:p>
    <w:p w14:paraId="4CB36ED7" w14:textId="11376AB8"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The methods are static, so you don’t need to create an object when you want to perform an action)</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r w:rsidRPr="00535C7F">
        <w:t>);</w:t>
      </w:r>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748A17F1" w:rsidR="00CD7AE8" w:rsidRDefault="00CD7AE8" w:rsidP="00A578BA">
      <w:pPr>
        <w:pStyle w:val="Heading3"/>
      </w:pPr>
      <w:bookmarkStart w:id="28" w:name="_Toc59372314"/>
      <w:proofErr w:type="spellStart"/>
      <w:r>
        <w:t>ArrayList</w:t>
      </w:r>
      <w:bookmarkEnd w:id="28"/>
      <w:proofErr w:type="spellEnd"/>
    </w:p>
    <w:p w14:paraId="1F13A1F6" w14:textId="7EE23C01" w:rsidR="00D64BD2" w:rsidRDefault="00C6512E" w:rsidP="00D64BD2">
      <w:r>
        <w:t xml:space="preserve">An </w:t>
      </w:r>
      <w:proofErr w:type="spellStart"/>
      <w:r>
        <w:t>ArrayList</w:t>
      </w:r>
      <w:proofErr w:type="spellEnd"/>
      <w:r>
        <w:t xml:space="preserve"> is a dynamic array, i.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r>
        <w:t>ArrayList</w:t>
      </w:r>
      <w:proofErr w:type="spell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r w:rsidR="00733A16">
        <w:t>ArrayList</w:t>
      </w:r>
      <w:proofErr w:type="spellEnd"/>
    </w:p>
    <w:p w14:paraId="73584690" w14:textId="38AA1522" w:rsidR="00C6512E" w:rsidRPr="00A9559E" w:rsidRDefault="00C6512E" w:rsidP="00A9559E">
      <w:pPr>
        <w:pStyle w:val="Text"/>
      </w:pPr>
      <w:r w:rsidRPr="00A9559E">
        <w:t xml:space="preserve">Create an </w:t>
      </w:r>
      <w:proofErr w:type="spellStart"/>
      <w:r w:rsidRPr="00A9559E">
        <w:t>ArrayList</w:t>
      </w:r>
      <w:proofErr w:type="spellEnd"/>
      <w:r w:rsidRPr="00A9559E">
        <w:t xml:space="preserve"> as a class with 3 constructors:</w:t>
      </w:r>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33274989" w14:textId="1715364A" w:rsidR="00C6512E" w:rsidRDefault="00C6512E" w:rsidP="00331E7F">
      <w:pPr>
        <w:pStyle w:val="Text"/>
      </w:pPr>
      <w:r>
        <w:t xml:space="preserve">Create an </w:t>
      </w:r>
      <w:proofErr w:type="spellStart"/>
      <w:r>
        <w:t>ArrayList</w:t>
      </w:r>
      <w:proofErr w:type="spellEnd"/>
      <w:r>
        <w:t xml:space="preserve"> as a generic</w:t>
      </w:r>
      <w:r w:rsidR="00E56069">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primitives</w:t>
      </w:r>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1710B08D"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In Java 5 one need &lt;</w:t>
      </w:r>
      <w:proofErr w:type="spellStart"/>
      <w:r>
        <w:t>Interger</w:t>
      </w:r>
      <w:proofErr w:type="spellEnd"/>
      <w:r>
        <w:t>&gt; instead of just &lt;&gt;</w:t>
      </w:r>
    </w:p>
    <w:p w14:paraId="61E914A6" w14:textId="19BA01E2" w:rsidR="00E56069" w:rsidRDefault="00E56069" w:rsidP="00331E7F">
      <w:pPr>
        <w:pStyle w:val="Text"/>
      </w:pPr>
      <w:r>
        <w:t xml:space="preserve">If one doesn’t specify the type, the default is Object, and hence this </w:t>
      </w:r>
      <w:proofErr w:type="spellStart"/>
      <w:r>
        <w:t>ArrayList</w:t>
      </w:r>
      <w:proofErr w:type="spellEnd"/>
      <w:r>
        <w:t xml:space="preserve"> can contained objects of mixed datatypes.</w:t>
      </w:r>
    </w:p>
    <w:p w14:paraId="3C861B16" w14:textId="77777777" w:rsidR="00E56069" w:rsidRDefault="00E56069" w:rsidP="00474052">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proofErr w:type="spellStart"/>
      <w:r w:rsidRPr="00E979A1">
        <w:t>list.add</w:t>
      </w:r>
      <w:proofErr w:type="spellEnd"/>
      <w:r w:rsidRPr="00E979A1">
        <w:t>("hawk"); // [hawk]</w:t>
      </w:r>
    </w:p>
    <w:p w14:paraId="075B9AA0" w14:textId="77777777" w:rsidR="00E56069" w:rsidRPr="00E979A1" w:rsidRDefault="00E56069" w:rsidP="00474052">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6047A79E" w14:textId="77777777" w:rsidR="00E56069" w:rsidRPr="00E979A1" w:rsidRDefault="00E56069" w:rsidP="00474052">
      <w:pPr>
        <w:pStyle w:val="Code"/>
      </w:pPr>
      <w:proofErr w:type="spellStart"/>
      <w:r w:rsidRPr="00E979A1">
        <w:t>System.out.println</w:t>
      </w:r>
      <w:proofErr w:type="spellEnd"/>
      <w:r w:rsidRPr="00E979A1">
        <w:t>(list); // [hawk, true]</w:t>
      </w:r>
    </w:p>
    <w:p w14:paraId="300E06B5" w14:textId="72B2C42A" w:rsidR="00A9559E" w:rsidRPr="00A9559E" w:rsidRDefault="005E7478" w:rsidP="00A9559E">
      <w:pPr>
        <w:pStyle w:val="Text"/>
      </w:pPr>
      <w:r>
        <w:t xml:space="preserve">Create an </w:t>
      </w:r>
      <w:proofErr w:type="spellStart"/>
      <w:r>
        <w:t>ArrayList</w:t>
      </w:r>
      <w:proofErr w:type="spellEnd"/>
      <w:r>
        <w:t xml:space="preserve"> as an implementing class for interface List.</w:t>
      </w:r>
    </w:p>
    <w:p w14:paraId="2BDD4345" w14:textId="77777777" w:rsidR="00A9559E" w:rsidRDefault="00A9559E" w:rsidP="00474052">
      <w:pPr>
        <w:pStyle w:val="Code"/>
      </w:pPr>
      <w:r>
        <w:t xml:space="preserve">List&lt;String&gt; list6 = new </w:t>
      </w:r>
      <w:proofErr w:type="spellStart"/>
      <w:r>
        <w:t>ArrayList</w:t>
      </w:r>
      <w:proofErr w:type="spellEnd"/>
      <w:r>
        <w:t>&lt;</w:t>
      </w:r>
      <w:proofErr w:type="gramStart"/>
      <w:r>
        <w:t>&gt;(</w:t>
      </w:r>
      <w:proofErr w:type="gramEnd"/>
      <w:r>
        <w:t>);</w:t>
      </w:r>
    </w:p>
    <w:p w14:paraId="4C51EF0C" w14:textId="626A79BE" w:rsidR="00A9559E" w:rsidRDefault="00A9559E" w:rsidP="00474052">
      <w:pPr>
        <w:pStyle w:val="Code"/>
      </w:pPr>
      <w:proofErr w:type="spellStart"/>
      <w:r>
        <w:t>ArrayList</w:t>
      </w:r>
      <w:proofErr w:type="spellEnd"/>
      <w:r>
        <w:t>&lt;String&gt; list7 = new List&lt;</w:t>
      </w:r>
      <w:proofErr w:type="gramStart"/>
      <w:r>
        <w:t>&gt;(</w:t>
      </w:r>
      <w:proofErr w:type="gramEnd"/>
      <w:r>
        <w:t>); // DOES NOT COMPILE</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lastRenderedPageBreak/>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6A764836" w:rsidR="008024A7" w:rsidRDefault="00BC4433" w:rsidP="00BC4433">
      <w:pPr>
        <w:pStyle w:val="Heading4"/>
      </w:pPr>
      <w:proofErr w:type="gramStart"/>
      <w:r w:rsidRPr="007C604F">
        <w:t>sort(</w:t>
      </w:r>
      <w:proofErr w:type="gramEnd"/>
      <w:r w:rsidRPr="007C604F">
        <w:t>)</w:t>
      </w:r>
      <w:r w:rsidRPr="009E5D81">
        <w:t>,</w:t>
      </w:r>
      <w:r>
        <w:t xml:space="preserve"> </w:t>
      </w:r>
      <w:proofErr w:type="spellStart"/>
      <w:r>
        <w:t>binarySearch</w:t>
      </w:r>
      <w:proofErr w:type="spellEnd"/>
      <w:r>
        <w:t>() with Collections class</w:t>
      </w:r>
    </w:p>
    <w:p w14:paraId="56BD24EB" w14:textId="1E082A2E" w:rsidR="007C4F99" w:rsidRPr="007C4F99" w:rsidRDefault="007C4F99" w:rsidP="007C4F99">
      <w:r>
        <w:t xml:space="preserve">Similar to </w:t>
      </w:r>
      <w:r w:rsidR="004674FD">
        <w:t xml:space="preserve">the </w:t>
      </w:r>
      <w:proofErr w:type="spellStart"/>
      <w:r w:rsidRPr="00134FDF">
        <w:rPr>
          <w:rStyle w:val="keywordChar"/>
        </w:rPr>
        <w:t>java.util.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proofErr w:type="spellStart"/>
      <w:r w:rsidR="009F0CCE">
        <w:t>ArrayLists</w:t>
      </w:r>
      <w:proofErr w:type="spellEnd"/>
      <w:r w:rsidR="009F0CCE">
        <w:t xml:space="preserve">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proofErr w:type="spellStart"/>
      <w:r w:rsidR="00A57BF7" w:rsidRPr="008F639F">
        <w:rPr>
          <w:rStyle w:val="keywordChar"/>
        </w:rPr>
        <w:t>arraylist</w:t>
      </w:r>
      <w:proofErr w:type="spellEnd"/>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proofErr w:type="spellStart"/>
      <w:r w:rsidR="00A57BF7" w:rsidRPr="008F639F">
        <w:rPr>
          <w:rStyle w:val="keywordChar"/>
        </w:rPr>
        <w:t>arraylist</w:t>
      </w:r>
      <w:proofErr w:type="spellEnd"/>
      <w:r w:rsidR="00A57BF7" w:rsidRPr="008F639F">
        <w:rPr>
          <w:rStyle w:val="keywordChar"/>
        </w:rPr>
        <w:t>, value</w:t>
      </w:r>
      <w:r w:rsidR="007768EB" w:rsidRPr="00A50157">
        <w:rPr>
          <w:rStyle w:val="keywordChar"/>
        </w:rPr>
        <w:t>)</w:t>
      </w:r>
      <w:r w:rsidR="007768EB">
        <w:t>.</w:t>
      </w:r>
    </w:p>
    <w:p w14:paraId="65F1C2EF" w14:textId="348B5C1F"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Pr="00884C5F">
        <w:rPr>
          <w:rStyle w:val="keywordChar"/>
        </w:rPr>
        <w:t>array,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7777777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43D1B07F"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numbers, 2)); // 0</w:t>
      </w:r>
    </w:p>
    <w:p w14:paraId="31CC54D5" w14:textId="32B18023"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numbers, 4)); // 1</w:t>
      </w:r>
    </w:p>
    <w:p w14:paraId="06DF32F8" w14:textId="377CA7E1"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 xml:space="preserve">(numbers, </w:t>
      </w:r>
      <w:r>
        <w:t>5</w:t>
      </w:r>
      <w:r w:rsidRPr="0099480A">
        <w:t>)); // -1</w:t>
      </w:r>
      <w:r>
        <w:t>-2 = -3</w:t>
      </w:r>
    </w:p>
    <w:p w14:paraId="6AED43D0" w14:textId="1C9D2C9E"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 xml:space="preserve">(numbers, </w:t>
      </w:r>
      <w:r>
        <w:t>9</w:t>
      </w:r>
      <w:r w:rsidRPr="0099480A">
        <w:t>)); // -1</w:t>
      </w:r>
      <w:r>
        <w:t>-4 = -5</w:t>
      </w:r>
    </w:p>
    <w:p w14:paraId="0BE61B58" w14:textId="5B04CC8D" w:rsidR="00A0081C" w:rsidRDefault="00A0081C" w:rsidP="00AA1E64">
      <w:pPr>
        <w:pStyle w:val="Heading3"/>
      </w:pPr>
      <w:bookmarkStart w:id="29" w:name="_Toc59372315"/>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29"/>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DF51E9">
      <w:pPr>
        <w:pStyle w:val="Text"/>
        <w:numPr>
          <w:ilvl w:val="0"/>
          <w:numId w:val="38"/>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r w:rsidR="00945C66" w:rsidRPr="00A00CB2">
        <w:rPr>
          <w:rStyle w:val="keywordChar"/>
        </w:rPr>
        <w:t>myListT</w:t>
      </w:r>
      <w:proofErr w:type="spellEnd"/>
    </w:p>
    <w:p w14:paraId="3D0EBCB6" w14:textId="45C02B4B" w:rsidR="00373B78" w:rsidRDefault="00373B78" w:rsidP="00373B78">
      <w:pPr>
        <w:pStyle w:val="Text"/>
        <w:numPr>
          <w:ilvl w:val="1"/>
          <w:numId w:val="38"/>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t xml:space="preserve">If </w:t>
      </w:r>
      <w:proofErr w:type="spellStart"/>
      <w:r w:rsidRPr="00543340">
        <w:rPr>
          <w:rStyle w:val="keywordChar"/>
        </w:rPr>
        <w:t>arr</w:t>
      </w:r>
      <w:proofErr w:type="spellEnd"/>
      <w:r>
        <w:t xml:space="preserve"> doesn’t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
    <w:p w14:paraId="49C3608F" w14:textId="77777777" w:rsidR="00DF35E5" w:rsidRPr="00DF35E5" w:rsidRDefault="00DF35E5" w:rsidP="00474052">
      <w:pPr>
        <w:pStyle w:val="Code"/>
      </w:pPr>
      <w:r w:rsidRPr="00DF35E5">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5A5726D6" w:rsidR="00A6687A" w:rsidRDefault="00D81BF5" w:rsidP="00A6687A">
      <w:pPr>
        <w:pStyle w:val="Heading3"/>
      </w:pPr>
      <w:bookmarkStart w:id="30" w:name="_Toc59372316"/>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30"/>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1" w:name="_Toc59372317"/>
      <w:r>
        <w:t>Wrapper class</w:t>
      </w:r>
      <w:bookmarkEnd w:id="31"/>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proofErr w:type="spellStart"/>
      <w:r w:rsidR="00F60BCA">
        <w:fldChar w:fldCharType="begin"/>
      </w:r>
      <w:r w:rsidR="00F60BCA">
        <w:instrText xml:space="preserve"> HYPERLINK "https://www.geeksforgeeks.org/arraylist-in-java/" </w:instrText>
      </w:r>
      <w:r w:rsidR="00F60BCA">
        <w:fldChar w:fldCharType="separate"/>
      </w:r>
      <w:r w:rsidRPr="000F7EAB">
        <w:rPr>
          <w:rStyle w:val="Hyperlink"/>
        </w:rPr>
        <w:t>ArrayList</w:t>
      </w:r>
      <w:proofErr w:type="spellEnd"/>
      <w:r w:rsidR="00F60BCA">
        <w:rPr>
          <w:rStyle w:val="Hyperlink"/>
        </w:rPr>
        <w:fldChar w:fldCharType="end"/>
      </w:r>
      <w:r w:rsidRPr="000F7EAB">
        <w:t> and </w:t>
      </w:r>
      <w:hyperlink r:id="rId17"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lastRenderedPageBreak/>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
    <w:p w14:paraId="2B3D6E5E" w14:textId="2EF021AD" w:rsidR="00E01785" w:rsidRDefault="00B7464E" w:rsidP="00474052">
      <w:pPr>
        <w:pStyle w:val="Code"/>
      </w:pPr>
      <w:r>
        <w:t xml:space="preserve">Integer wrapper = </w:t>
      </w:r>
      <w:proofErr w:type="spellStart"/>
      <w:r>
        <w:t>Integer.valueOf</w:t>
      </w:r>
      <w:proofErr w:type="spellEnd"/>
      <w:r>
        <w:t>("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Null</w:t>
      </w:r>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2" w:name="_Toc59372318"/>
      <w:r>
        <w:t>Date and Times</w:t>
      </w:r>
      <w:bookmarkEnd w:id="32"/>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7791B6A4" w:rsidR="00661616" w:rsidRDefault="00661616" w:rsidP="006B6496">
      <w:pPr>
        <w:pStyle w:val="Heading3"/>
      </w:pPr>
      <w:bookmarkStart w:id="33" w:name="_Toc59372319"/>
      <w:r>
        <w:t>Creating date, time</w:t>
      </w:r>
      <w:bookmarkEnd w:id="33"/>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lastRenderedPageBreak/>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w:t>
      </w:r>
      <w:proofErr w:type="gramStart"/>
      <w:r>
        <w:t>JANUARY</w:t>
      </w:r>
      <w:proofErr w:type="spellEnd"/>
      <w:r>
        <w:t>,</w:t>
      </w:r>
      <w:proofErr w:type="gramEnd"/>
      <w:r>
        <w:t xml:space="preserve">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4" w:name="_Toc59372320"/>
      <w:r>
        <w:t>Manipulating date, time</w:t>
      </w:r>
      <w:bookmarkEnd w:id="34"/>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w:t>
      </w:r>
      <w:proofErr w:type="gramStart"/>
      <w:r>
        <w:t>JANUARY</w:t>
      </w:r>
      <w:proofErr w:type="spellEnd"/>
      <w:r>
        <w:t>,</w:t>
      </w:r>
      <w:proofErr w:type="gramEnd"/>
      <w:r>
        <w:t xml:space="preserve"> 20);</w:t>
      </w:r>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w:t>
      </w:r>
      <w:proofErr w:type="gramStart"/>
      <w:r>
        <w:t>JANUARY</w:t>
      </w:r>
      <w:proofErr w:type="spellEnd"/>
      <w:r>
        <w:t>,</w:t>
      </w:r>
      <w:proofErr w:type="gramEnd"/>
      <w:r>
        <w:t xml:space="preserve"> 20);</w:t>
      </w:r>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67C8E11E" w:rsidR="00E639CE" w:rsidRPr="005A24AC" w:rsidRDefault="003D357E" w:rsidP="005A24AC">
      <w:pPr>
        <w:pStyle w:val="Heading3"/>
      </w:pPr>
      <w:bookmarkStart w:id="35" w:name="_Toc59372321"/>
      <w:r w:rsidRPr="005A24AC">
        <w:t>Working with periods</w:t>
      </w:r>
      <w:r w:rsidR="00011041" w:rsidRPr="005A24AC">
        <w:t>, duration</w:t>
      </w:r>
      <w:bookmarkEnd w:id="35"/>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63AA13A0" w:rsidR="00181327" w:rsidRDefault="00EB3038" w:rsidP="003E22EF">
      <w:pPr>
        <w:pStyle w:val="Heading3"/>
      </w:pPr>
      <w:bookmarkStart w:id="36" w:name="_Toc59372322"/>
      <w:r>
        <w:t>Formatting Date and Time</w:t>
      </w:r>
      <w:bookmarkEnd w:id="36"/>
    </w:p>
    <w:p w14:paraId="5E08B842" w14:textId="0A64C4A4" w:rsidR="003E22EF" w:rsidRPr="00E979A1" w:rsidRDefault="00CC375B" w:rsidP="00E979A1">
      <w:pPr>
        <w:pStyle w:val="Text"/>
      </w:pPr>
      <w:r w:rsidRPr="00E979A1">
        <w:t xml:space="preserve">Defined in the package </w:t>
      </w:r>
      <w:proofErr w:type="spellStart"/>
      <w:r w:rsidRPr="00E979A1">
        <w:t>java.time.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lastRenderedPageBreak/>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r w:rsidRPr="00A76D04">
        <w:t>);</w:t>
      </w:r>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DATE</w:t>
      </w:r>
      <w:proofErr w:type="spellEnd"/>
      <w:r w:rsidRPr="00A76D04">
        <w:t>;</w:t>
      </w:r>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7" w:name="_Toc59372323"/>
      <w:r>
        <w:lastRenderedPageBreak/>
        <w:t xml:space="preserve">Chapter </w:t>
      </w:r>
      <w:r w:rsidR="009675CB">
        <w:t>2</w:t>
      </w:r>
      <w:bookmarkEnd w:id="37"/>
    </w:p>
    <w:p w14:paraId="3AFB5C7B" w14:textId="28A66470" w:rsidR="00C45D0D" w:rsidRDefault="00C45D0D" w:rsidP="00C37412">
      <w:pPr>
        <w:pStyle w:val="Heading2"/>
      </w:pPr>
      <w:bookmarkStart w:id="38" w:name="_Toc59372324"/>
      <w:r>
        <w:t>Method</w:t>
      </w:r>
      <w:bookmarkEnd w:id="38"/>
    </w:p>
    <w:p w14:paraId="1267DA22" w14:textId="1840833E" w:rsidR="00125518" w:rsidRPr="00125518" w:rsidRDefault="00125518" w:rsidP="00C37412">
      <w:pPr>
        <w:pStyle w:val="Heading3"/>
      </w:pPr>
      <w:bookmarkStart w:id="39" w:name="_Toc59372325"/>
      <w:r>
        <w:t>Method signature</w:t>
      </w:r>
      <w:bookmarkEnd w:id="39"/>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40" w:name="_Toc59372326"/>
      <w:r>
        <w:t>Access Modifier</w:t>
      </w:r>
      <w:bookmarkEnd w:id="40"/>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06367C11" w:rsidR="00330454" w:rsidRDefault="00F6666E" w:rsidP="00C37412">
      <w:pPr>
        <w:pStyle w:val="Heading3"/>
      </w:pPr>
      <w:bookmarkStart w:id="41" w:name="_Toc59372327"/>
      <w:r>
        <w:t>Return</w:t>
      </w:r>
      <w:bookmarkEnd w:id="41"/>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422B9FE4" w:rsidR="00056B33" w:rsidRDefault="00815262" w:rsidP="00C37412">
      <w:pPr>
        <w:pStyle w:val="Heading2"/>
      </w:pPr>
      <w:bookmarkStart w:id="42" w:name="_Toc59372328"/>
      <w:r>
        <w:t>Inputs of methods</w:t>
      </w:r>
      <w:bookmarkEnd w:id="42"/>
    </w:p>
    <w:p w14:paraId="78D405F9" w14:textId="77777777" w:rsidR="00AF0EBC" w:rsidRDefault="00AF0EBC" w:rsidP="00AF0EBC">
      <w:pPr>
        <w:pStyle w:val="Heading3"/>
      </w:pPr>
      <w:bookmarkStart w:id="43" w:name="_Toc59372329"/>
      <w:r>
        <w:t>Java is pass-by-value</w:t>
      </w:r>
      <w:bookmarkEnd w:id="43"/>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w:t>
      </w:r>
      <w:proofErr w:type="spellStart"/>
      <w:r>
        <w:t>appendSB</w:t>
      </w:r>
      <w:proofErr w:type="spellEnd"/>
      <w:r>
        <w:t>(s);</w:t>
      </w:r>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r>
        <w:t>);</w:t>
      </w:r>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
    <w:p w14:paraId="196BF201" w14:textId="77777777" w:rsidR="00AF0EBC" w:rsidRDefault="00AF0EBC" w:rsidP="00474052">
      <w:pPr>
        <w:pStyle w:val="Code"/>
      </w:pPr>
      <w:r>
        <w:t xml:space="preserve">    </w:t>
      </w:r>
      <w:proofErr w:type="spellStart"/>
      <w:r>
        <w:t>System.out.println</w:t>
      </w:r>
      <w:proofErr w:type="spellEnd"/>
      <w:r>
        <w:t xml:space="preserve">("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w:t>
      </w:r>
      <w:proofErr w:type="spellStart"/>
      <w:r>
        <w:t>System.out.println</w:t>
      </w:r>
      <w:proofErr w:type="spellEnd"/>
      <w:r>
        <w:t>("After swapping: " + x + " " + y);</w:t>
      </w:r>
    </w:p>
    <w:p w14:paraId="7FA44606" w14:textId="77777777" w:rsidR="00AF0EBC" w:rsidRDefault="00AF0EBC" w:rsidP="00474052">
      <w:pPr>
        <w:pStyle w:val="Code"/>
      </w:pPr>
      <w:r>
        <w:t xml:space="preserve">    </w:t>
      </w:r>
      <w:proofErr w:type="spellStart"/>
      <w:r>
        <w:t>System.out.println</w:t>
      </w:r>
      <w:proofErr w:type="spellEnd"/>
      <w:r>
        <w:t>("--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r>
        <w:t xml:space="preserve">);      </w:t>
      </w:r>
    </w:p>
    <w:p w14:paraId="1641C1EE" w14:textId="77777777" w:rsidR="00AF0EBC" w:rsidRDefault="00AF0EBC" w:rsidP="00474052">
      <w:pPr>
        <w:pStyle w:val="Code"/>
      </w:pPr>
      <w:r>
        <w:t xml:space="preserve">    int temp = </w:t>
      </w:r>
      <w:proofErr w:type="spellStart"/>
      <w:r>
        <w:t>x.value</w:t>
      </w:r>
      <w:proofErr w:type="spellEnd"/>
      <w:r>
        <w:t>;</w:t>
      </w:r>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value</w:t>
      </w:r>
      <w:proofErr w:type="spellEnd"/>
      <w:r>
        <w:t>;</w:t>
      </w:r>
    </w:p>
    <w:p w14:paraId="30FB34D7" w14:textId="77777777" w:rsidR="00AF0EBC" w:rsidRDefault="00AF0EBC" w:rsidP="00474052">
      <w:pPr>
        <w:pStyle w:val="Code"/>
      </w:pPr>
      <w:r>
        <w:t xml:space="preserve">    </w:t>
      </w:r>
      <w:proofErr w:type="spellStart"/>
      <w:r>
        <w:t>y.value</w:t>
      </w:r>
      <w:proofErr w:type="spellEnd"/>
      <w:r>
        <w:t xml:space="preserve"> = temp;</w:t>
      </w:r>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r>
        <w:t>);</w:t>
      </w:r>
    </w:p>
    <w:p w14:paraId="5E4C3DE6" w14:textId="77777777" w:rsidR="00AF0EBC" w:rsidRDefault="00AF0EBC" w:rsidP="00474052">
      <w:pPr>
        <w:pStyle w:val="Code"/>
      </w:pPr>
      <w:r>
        <w:t xml:space="preserve">    </w:t>
      </w:r>
      <w:proofErr w:type="spellStart"/>
      <w:r>
        <w:t>System.out.println</w:t>
      </w:r>
      <w:proofErr w:type="spellEnd"/>
      <w:r>
        <w:t>("--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1E34F5DA" w:rsidR="0052641D" w:rsidRDefault="00B77BD1" w:rsidP="00D64041">
      <w:pPr>
        <w:pStyle w:val="Heading3"/>
      </w:pPr>
      <w:bookmarkStart w:id="44" w:name="_Toc59372330"/>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44"/>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proofErr w:type="gramStart"/>
      <w:r w:rsidR="00C62E3E">
        <w:t>actually a</w:t>
      </w:r>
      <w:r w:rsidR="007477A6">
        <w:t>n</w:t>
      </w:r>
      <w:proofErr w:type="gramEnd"/>
      <w:r w:rsidR="007477A6">
        <w:t xml:space="preserve"> array</w:t>
      </w:r>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5" w:name="_Toc59372331"/>
      <w:r>
        <w:t>static</w:t>
      </w:r>
      <w:bookmarkEnd w:id="45"/>
    </w:p>
    <w:p w14:paraId="65C547ED" w14:textId="7C520AD5" w:rsidR="0016073A" w:rsidRDefault="00F741C1" w:rsidP="00F741C1">
      <w:pPr>
        <w:pStyle w:val="Heading3"/>
      </w:pPr>
      <w:bookmarkStart w:id="46" w:name="_Toc59372332"/>
      <w:r>
        <w:t>s</w:t>
      </w:r>
      <w:r w:rsidR="00A65A19">
        <w:t xml:space="preserve">tatic method </w:t>
      </w:r>
      <w:proofErr w:type="gramStart"/>
      <w:r w:rsidR="00A65A19">
        <w:t>main(</w:t>
      </w:r>
      <w:proofErr w:type="gramEnd"/>
      <w:r w:rsidR="00A65A19">
        <w:t>) can be called like any other static method</w:t>
      </w:r>
      <w:bookmarkEnd w:id="46"/>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 xml:space="preserve">(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7" w:name="_Toc59372333"/>
      <w:r>
        <w:t>s</w:t>
      </w:r>
      <w:r w:rsidR="00A27666">
        <w:t>tatic variable</w:t>
      </w:r>
      <w:r>
        <w:t xml:space="preserve"> and static method</w:t>
      </w:r>
      <w:bookmarkEnd w:id="47"/>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4;</w:t>
      </w:r>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64C6F8BA" w:rsidR="007D2765" w:rsidRDefault="003C6EC9" w:rsidP="00F741C1">
      <w:pPr>
        <w:pStyle w:val="Heading3"/>
      </w:pPr>
      <w:bookmarkStart w:id="48"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8"/>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9" w:name="_Toc59372335"/>
      <w:r>
        <w:t>static final variable vs constant</w:t>
      </w:r>
      <w:bookmarkEnd w:id="49"/>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50" w:name="_Toc59372336"/>
      <w:r>
        <w:t>i</w:t>
      </w:r>
      <w:r w:rsidR="00A62DB1">
        <w:t>mports static</w:t>
      </w:r>
      <w:bookmarkEnd w:id="50"/>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1" w:name="_Toc59372337"/>
      <w:r>
        <w:t>Overloading methods</w:t>
      </w:r>
      <w:bookmarkEnd w:id="51"/>
    </w:p>
    <w:p w14:paraId="1C32BE11" w14:textId="17A81403" w:rsidR="008D6517" w:rsidRDefault="008D6517" w:rsidP="008D6517">
      <w:pPr>
        <w:pStyle w:val="Heading3"/>
      </w:pPr>
      <w:bookmarkStart w:id="52" w:name="_Toc59372338"/>
      <w:r>
        <w:t>Same name but different input</w:t>
      </w:r>
      <w:bookmarkEnd w:id="52"/>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3" w:name="_Toc59372339"/>
      <w:r>
        <w:t xml:space="preserve">Overloading with </w:t>
      </w:r>
      <w:proofErr w:type="spellStart"/>
      <w:r>
        <w:t>varargs</w:t>
      </w:r>
      <w:bookmarkEnd w:id="53"/>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0E4AFDF8" w:rsidR="00CA5E63" w:rsidRDefault="00CA5E63" w:rsidP="009F0B90">
      <w:pPr>
        <w:pStyle w:val="Heading3"/>
      </w:pPr>
      <w:bookmarkStart w:id="54" w:name="_Toc59372340"/>
      <w:r>
        <w:t xml:space="preserve">Priority for </w:t>
      </w:r>
      <w:r w:rsidR="00BD237B">
        <w:t xml:space="preserve">overloaded </w:t>
      </w:r>
      <w:r>
        <w:t>methods to be called</w:t>
      </w:r>
      <w:bookmarkEnd w:id="54"/>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55" w:name="_Toc59372341"/>
      <w:r>
        <w:t>Constructor</w:t>
      </w:r>
      <w:bookmarkEnd w:id="55"/>
    </w:p>
    <w:p w14:paraId="39AEFD43" w14:textId="42BAE73A" w:rsidR="00E807CC" w:rsidRDefault="00E807CC" w:rsidP="00E807CC">
      <w:pPr>
        <w:pStyle w:val="Heading3"/>
      </w:pPr>
      <w:bookmarkStart w:id="56" w:name="_Toc59372342"/>
      <w:r>
        <w:t>Default constructor</w:t>
      </w:r>
      <w:bookmarkEnd w:id="56"/>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7" w:name="_Toc59372343"/>
      <w:proofErr w:type="gramStart"/>
      <w:r>
        <w:t>this(</w:t>
      </w:r>
      <w:proofErr w:type="gramEnd"/>
      <w:r>
        <w:t xml:space="preserve">…): </w:t>
      </w:r>
      <w:r w:rsidR="005F7291">
        <w:t xml:space="preserve">call a constructor </w:t>
      </w:r>
      <w:r w:rsidR="00FE073A">
        <w:t xml:space="preserve">from another </w:t>
      </w:r>
      <w:r>
        <w:t>constructor at the first line</w:t>
      </w:r>
      <w:bookmarkEnd w:id="57"/>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x</w:t>
      </w:r>
      <w:proofErr w:type="spellEnd"/>
      <w:r>
        <w:t>;</w:t>
      </w:r>
    </w:p>
    <w:p w14:paraId="41958BB6" w14:textId="77777777" w:rsidR="005F7291" w:rsidRDefault="005F7291" w:rsidP="00474052">
      <w:pPr>
        <w:pStyle w:val="Code"/>
      </w:pPr>
      <w:r>
        <w:t xml:space="preserve">  private int </w:t>
      </w:r>
      <w:proofErr w:type="spellStart"/>
      <w:r>
        <w:t>center_y</w:t>
      </w:r>
      <w:proofErr w:type="spellEnd"/>
      <w:r>
        <w:t>;</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8" w:name="_Toc59372344"/>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58"/>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 xml:space="preserve">("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r>
        <w:t>);</w:t>
      </w:r>
    </w:p>
    <w:p w14:paraId="5FAB14A9" w14:textId="77777777" w:rsidR="002D4904" w:rsidRDefault="002D4904" w:rsidP="00474052">
      <w:pPr>
        <w:pStyle w:val="Code"/>
      </w:pPr>
      <w:r>
        <w:t xml:space="preserve">    </w:t>
      </w:r>
      <w:proofErr w:type="spellStart"/>
      <w:r>
        <w:t>System.out.println</w:t>
      </w:r>
      <w:proofErr w:type="spellEnd"/>
      <w:r>
        <w:t>("Static block calls a constructor");</w:t>
      </w:r>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 xml:space="preserve">("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block </w:t>
      </w:r>
      <w:proofErr w:type="gramStart"/>
      <w:r>
        <w:t>call</w:t>
      </w:r>
      <w:proofErr w:type="gramEnd"/>
      <w:r>
        <w:t xml:space="preserve">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r>
        <w:t>";</w:t>
      </w:r>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9" w:name="_Toc59372345"/>
      <w:r>
        <w:t>Encapsulation</w:t>
      </w:r>
      <w:bookmarkEnd w:id="59"/>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 xml:space="preserve">Getters/setters, which </w:t>
      </w:r>
      <w:proofErr w:type="spellStart"/>
      <w:r w:rsidRPr="00D633DB">
        <w:t>retreive</w:t>
      </w:r>
      <w:proofErr w:type="spellEnd"/>
      <w:r w:rsidRPr="00D633DB">
        <w:t>/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r w:rsidR="00AE50CD">
        <w:t>numberEggs</w:t>
      </w:r>
      <w:proofErr w:type="spellEnd"/>
      <w:r w:rsidR="00AE50CD">
        <w:t>;</w:t>
      </w:r>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r w:rsidR="00AE50CD">
        <w:t>numberEggs</w:t>
      </w:r>
      <w:proofErr w:type="spellEnd"/>
      <w:r w:rsidR="00AE50CD">
        <w:t>;</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60" w:name="_Toc59372346"/>
      <w:r>
        <w:t>Composing objects</w:t>
      </w:r>
      <w:bookmarkEnd w:id="60"/>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r w:rsidRPr="00D5038C">
        <w:rPr>
          <w:rStyle w:val="keywordChar"/>
        </w:rPr>
        <w:t>WebbedFeet</w:t>
      </w:r>
      <w:proofErr w:type="spell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r>
        <w:t>flippers</w:t>
      </w:r>
      <w:proofErr w:type="spellEnd"/>
      <w:r>
        <w:t>;</w:t>
      </w:r>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r>
        <w:t>webbedFeet</w:t>
      </w:r>
      <w:proofErr w:type="spellEnd"/>
      <w:r>
        <w: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1" w:name="_Toc59372347"/>
      <w:r>
        <w:lastRenderedPageBreak/>
        <w:t xml:space="preserve">Chapter </w:t>
      </w:r>
      <w:r w:rsidR="009675CB">
        <w:t>3</w:t>
      </w:r>
      <w:bookmarkEnd w:id="61"/>
    </w:p>
    <w:p w14:paraId="528C9344" w14:textId="5597356B" w:rsidR="00137F07" w:rsidRPr="00137F07" w:rsidRDefault="00137F07" w:rsidP="00A74600">
      <w:pPr>
        <w:pStyle w:val="Heading2"/>
      </w:pPr>
      <w:bookmarkStart w:id="62" w:name="_Toc59372348"/>
      <w:r>
        <w:t>Inheritance</w:t>
      </w:r>
      <w:bookmarkEnd w:id="62"/>
    </w:p>
    <w:p w14:paraId="1E0F8909" w14:textId="72C47597" w:rsidR="00A74600" w:rsidRDefault="00A74600" w:rsidP="00A74600">
      <w:pPr>
        <w:pStyle w:val="Heading3"/>
      </w:pPr>
      <w:bookmarkStart w:id="63" w:name="_Toc59372349"/>
      <w:r>
        <w:t>Extend a class</w:t>
      </w:r>
      <w:bookmarkEnd w:id="63"/>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4" w:name="_Toc59372350"/>
      <w:r>
        <w:t>S</w:t>
      </w:r>
      <w:r w:rsidR="00246A47">
        <w:t xml:space="preserve">uperclass members </w:t>
      </w:r>
      <w:r>
        <w:t xml:space="preserve">that </w:t>
      </w:r>
      <w:r w:rsidR="00246A47">
        <w:t>a</w:t>
      </w:r>
      <w:r w:rsidR="00C14D9D">
        <w:t>re</w:t>
      </w:r>
      <w:r>
        <w:t>/</w:t>
      </w:r>
      <w:r w:rsidR="00C14D9D">
        <w:t>are not inherited</w:t>
      </w:r>
      <w:bookmarkEnd w:id="64"/>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20270213" w:rsidR="00A74600" w:rsidRDefault="00A74600" w:rsidP="00A74600">
      <w:pPr>
        <w:pStyle w:val="Heading3"/>
      </w:pPr>
      <w:bookmarkStart w:id="65" w:name="_Toc59372351"/>
      <w:proofErr w:type="spellStart"/>
      <w:r>
        <w:t>Accesing</w:t>
      </w:r>
      <w:proofErr w:type="spellEnd"/>
      <w:r>
        <w:t xml:space="preserve"> inherited members</w:t>
      </w:r>
      <w:bookmarkEnd w:id="65"/>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6" w:name="_Toc59372352"/>
      <w:r>
        <w:t>Subclass’s c</w:t>
      </w:r>
      <w:r w:rsidR="000A2D81">
        <w:t>onstructor</w:t>
      </w:r>
      <w:r>
        <w:t>s</w:t>
      </w:r>
      <w:bookmarkEnd w:id="66"/>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7"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7"/>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val</w:t>
      </w:r>
      <w:proofErr w:type="spellEnd"/>
      <w:r w:rsidRPr="00D73F65">
        <w:t>;</w:t>
      </w:r>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val</w:t>
      </w:r>
      <w:proofErr w:type="spellEnd"/>
      <w:r w:rsidRPr="00D73F65">
        <w:t>;</w:t>
      </w:r>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val</w:t>
      </w:r>
      <w:proofErr w:type="spellEnd"/>
      <w:r w:rsidRPr="00D73F65">
        <w:t>;</w:t>
      </w:r>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val</w:t>
      </w:r>
      <w:proofErr w:type="spellEnd"/>
      <w:r w:rsidRPr="00D73F65">
        <w:t>;</w:t>
      </w:r>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val</w:t>
      </w:r>
      <w:proofErr w:type="spellEnd"/>
      <w:r w:rsidRPr="007A39AB">
        <w:t>;</w:t>
      </w:r>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val</w:t>
      </w:r>
      <w:proofErr w:type="spellEnd"/>
      <w:r w:rsidRPr="007A39AB">
        <w:t>;</w:t>
      </w:r>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8" w:name="_Toc59372354"/>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68"/>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9" w:name="_Toc59372355"/>
      <w:r>
        <w:t>private constructor and singleton class</w:t>
      </w:r>
      <w:bookmarkEnd w:id="69"/>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0" w:name="_Toc59372356"/>
      <w:r>
        <w:t xml:space="preserve">Overriding/hiding/redeclaring </w:t>
      </w:r>
      <w:r w:rsidR="004F5E6C">
        <w:t xml:space="preserve">superclass’s </w:t>
      </w:r>
      <w:r w:rsidR="000304FB">
        <w:t>members</w:t>
      </w:r>
      <w:bookmarkEnd w:id="70"/>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field</w:t>
      </w:r>
      <w:proofErr w:type="spellEnd"/>
      <w:r>
        <w:t>;</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1" w:name="_Toc59372357"/>
      <w:r>
        <w:t xml:space="preserve">Overriding </w:t>
      </w:r>
      <w:r w:rsidR="00013606">
        <w:t>a</w:t>
      </w:r>
      <w:r w:rsidR="00775543">
        <w:t xml:space="preserve"> non-private</w:t>
      </w:r>
      <w:r w:rsidR="008B745F">
        <w:t xml:space="preserve"> </w:t>
      </w:r>
      <w:r w:rsidR="00AE5F68">
        <w:t xml:space="preserve">instance </w:t>
      </w:r>
      <w:r>
        <w:t>method</w:t>
      </w:r>
      <w:bookmarkEnd w:id="71"/>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proofErr w:type="gramStart"/>
      <w:r>
        <w:t xml:space="preserve">In order </w:t>
      </w:r>
      <w:r w:rsidR="00D46AD8">
        <w:t>for</w:t>
      </w:r>
      <w:proofErr w:type="gramEnd"/>
      <w:r w:rsidR="00D46AD8">
        <w:t xml:space="preserve">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proofErr w:type="spellStart"/>
      <w:r w:rsidRPr="000C5B08">
        <w:rPr>
          <w:rStyle w:val="keywordChar"/>
        </w:rPr>
        <w:t>animal.careFor</w:t>
      </w:r>
      <w:proofErr w:type="spell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2" w:name="_Toc59372358"/>
      <w:r>
        <w:t xml:space="preserve">Hiding </w:t>
      </w:r>
      <w:r w:rsidR="00686551">
        <w:t xml:space="preserve">static </w:t>
      </w:r>
      <w:r>
        <w:t>method</w:t>
      </w:r>
      <w:r w:rsidR="008C7E2D">
        <w:t>s</w:t>
      </w:r>
      <w:bookmarkEnd w:id="72"/>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w:t>
      </w:r>
      <w:proofErr w:type="gramStart"/>
      <w:r>
        <w:t>In order for</w:t>
      </w:r>
      <w:proofErr w:type="gramEnd"/>
      <w:r>
        <w:t xml:space="preserve">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2ABD6DB5" w:rsidR="00312054" w:rsidRDefault="00312054" w:rsidP="00474052">
      <w:pPr>
        <w:pStyle w:val="Code"/>
      </w:pPr>
      <w:bookmarkStart w:id="73" w:name="_Hlk14188725"/>
      <w:r>
        <w:t xml:space="preserve">    </w:t>
      </w:r>
      <w:bookmarkEnd w:id="73"/>
      <w:r>
        <w:t xml:space="preserve">    </w:t>
      </w:r>
      <w:proofErr w:type="spellStart"/>
      <w:r>
        <w:t>System.out.println</w:t>
      </w:r>
      <w:proofErr w:type="spellEnd"/>
      <w:r>
        <w:t>("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4" w:name="_Toc59372359"/>
      <w:r>
        <w:t>Hiding variables</w:t>
      </w:r>
      <w:bookmarkEnd w:id="74"/>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r w:rsidRPr="00BA14F7">
        <w:t>);</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2;</w:t>
      </w:r>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75" w:name="_Toc59372360"/>
      <w:r>
        <w:t>Overriding vs Hiding</w:t>
      </w:r>
      <w:bookmarkEnd w:id="75"/>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6"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6"/>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package X;</w:t>
      </w:r>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7" w:name="_Toc59372362"/>
      <w:bookmarkStart w:id="78" w:name="_Toc15144853"/>
      <w:r>
        <w:t>final methods cannot be overridden or hidden</w:t>
      </w:r>
      <w:bookmarkEnd w:id="77"/>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9" w:name="_Toc59372363"/>
      <w:r>
        <w:t>abstract class</w:t>
      </w:r>
      <w:bookmarkEnd w:id="78"/>
      <w:r>
        <w:t xml:space="preserve"> and interface</w:t>
      </w:r>
      <w:bookmarkEnd w:id="79"/>
    </w:p>
    <w:p w14:paraId="68CBCA84" w14:textId="77777777" w:rsidR="00925E85" w:rsidRDefault="00925E85" w:rsidP="00925E85">
      <w:pPr>
        <w:pStyle w:val="Text"/>
      </w:pPr>
      <w:r>
        <w:t xml:space="preserve">When one wants to define a special class that </w:t>
      </w:r>
    </w:p>
    <w:p w14:paraId="6D2514CC" w14:textId="77777777" w:rsidR="00925E85" w:rsidRDefault="00925E85" w:rsidP="00925E85">
      <w:pPr>
        <w:pStyle w:val="Text"/>
        <w:numPr>
          <w:ilvl w:val="0"/>
          <w:numId w:val="31"/>
        </w:numPr>
      </w:pPr>
      <w:r>
        <w:t xml:space="preserve">List only methods signatures that subclasses have </w:t>
      </w:r>
      <w:proofErr w:type="gramStart"/>
      <w:r>
        <w:t>to  implement</w:t>
      </w:r>
      <w:proofErr w:type="gramEnd"/>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0" w:name="_Toc59372364"/>
      <w:r>
        <w:t>Declare</w:t>
      </w:r>
      <w:bookmarkEnd w:id="80"/>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r w:rsidR="00E86D9F">
        <w:t>instantiated</w:t>
      </w:r>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6156D21" w:rsidR="00925E85" w:rsidRDefault="00925E85" w:rsidP="00925E85">
      <w:pPr>
        <w:pStyle w:val="Heading3"/>
      </w:pPr>
      <w:bookmarkStart w:id="81" w:name="_Toc59372365"/>
      <w:r>
        <w:t>Members of an abstract class/interface</w:t>
      </w:r>
      <w:bookmarkEnd w:id="81"/>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doesn’t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77777777" w:rsidR="00925E85" w:rsidRDefault="00925E85">
            <w:pPr>
              <w:pStyle w:val="Text"/>
              <w:rPr>
                <w:rFonts w:ascii="Lucida Console" w:hAnsi="Lucida Console"/>
                <w:b/>
                <w:bCs/>
                <w:sz w:val="20"/>
                <w:szCs w:val="20"/>
              </w:rPr>
            </w:pPr>
            <w:r>
              <w:rPr>
                <w:rFonts w:ascii="Lucida Console" w:hAnsi="Lucida Console"/>
                <w:b/>
                <w:bCs/>
                <w:sz w:val="20"/>
                <w:szCs w:val="20"/>
              </w:rPr>
              <w:t>a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r>
        <w:t>numOfLegs</w:t>
      </w:r>
      <w:proofErr w:type="spellEnd"/>
      <w:r>
        <w:t>;</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Doesn’t Compile. Methods in interface are assumed to be public, so cannot </w:t>
      </w:r>
      <w:proofErr w:type="spellStart"/>
      <w:r>
        <w:t>beprivate</w:t>
      </w:r>
      <w:proofErr w:type="spell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r>
        <w:t>numOfLegs</w:t>
      </w:r>
      <w:proofErr w:type="spellEnd"/>
      <w:r>
        <w:t>;</w:t>
      </w:r>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r>
        <w:t>hasWings</w:t>
      </w:r>
      <w:proofErr w:type="spellEnd"/>
      <w:r>
        <w:t>;</w:t>
      </w:r>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true;</w:t>
      </w:r>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Doesn’t </w:t>
      </w:r>
      <w:proofErr w:type="spellStart"/>
      <w:r>
        <w:t>Compile.A</w:t>
      </w:r>
      <w:proofErr w:type="spellEnd"/>
      <w:r>
        <w:t xml:space="preserve"> method in an abstract class </w:t>
      </w:r>
      <w:proofErr w:type="gramStart"/>
      <w:r>
        <w:t>has to</w:t>
      </w:r>
      <w:proofErr w:type="gramEnd"/>
      <w:r>
        <w:t xml:space="preserve">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
    <w:p w14:paraId="06684CD2" w14:textId="77777777" w:rsidR="00925E85" w:rsidRDefault="00925E85" w:rsidP="00474052">
      <w:pPr>
        <w:pStyle w:val="Code"/>
      </w:pPr>
      <w:r>
        <w:t xml:space="preserve">    </w:t>
      </w:r>
      <w:proofErr w:type="spellStart"/>
      <w:r>
        <w:t>Animal.breath</w:t>
      </w:r>
      <w:proofErr w:type="spellEnd"/>
      <w:r>
        <w:t>();</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2" w:name="_Toc59372366"/>
      <w:r>
        <w:t>Implement and extend</w:t>
      </w:r>
      <w:bookmarkEnd w:id="82"/>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3"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3101C7B2" w14:textId="77777777" w:rsidR="00925E85" w:rsidRDefault="00925E85" w:rsidP="00925E85">
      <w:pPr>
        <w:pStyle w:val="Heading3"/>
      </w:pPr>
      <w:bookmarkStart w:id="84" w:name="_Toc15144864"/>
      <w:bookmarkStart w:id="85" w:name="_Toc59372367"/>
      <w:proofErr w:type="spellStart"/>
      <w:r>
        <w:t>Conflic</w:t>
      </w:r>
      <w:proofErr w:type="spellEnd"/>
      <w:r>
        <w:t xml:space="preserve"> with interface’s multiple inheritance</w:t>
      </w:r>
      <w:bookmarkEnd w:id="84"/>
      <w:bookmarkEnd w:id="85"/>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
    <w:p w14:paraId="6D966E4D" w14:textId="77777777" w:rsidR="00925E85" w:rsidRDefault="00925E85" w:rsidP="00474052">
      <w:pPr>
        <w:pStyle w:val="Code"/>
      </w:pPr>
      <w:r>
        <w:lastRenderedPageBreak/>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0A7F5D92" w:rsidR="00925E85" w:rsidRDefault="00925E85" w:rsidP="00925E85">
      <w:pPr>
        <w:pStyle w:val="Heading3"/>
      </w:pPr>
      <w:bookmarkStart w:id="86" w:name="_Toc59372368"/>
      <w:r>
        <w:t>Default interface methods</w:t>
      </w:r>
      <w:bookmarkEnd w:id="83"/>
      <w:bookmarkEnd w:id="86"/>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w:t>
      </w:r>
      <w:proofErr w:type="gramStart"/>
      <w:r>
        <w:t>has to</w:t>
      </w:r>
      <w:proofErr w:type="gramEnd"/>
      <w:r>
        <w:t xml:space="preserve">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7" w:name="_Toc15144867"/>
      <w:bookmarkStart w:id="88" w:name="_Toc59372369"/>
      <w:r>
        <w:t>Static interface methods</w:t>
      </w:r>
      <w:bookmarkEnd w:id="87"/>
      <w:bookmarkEnd w:id="88"/>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9" w:name="_Toc59372370"/>
      <w:r>
        <w:t>Casting and Polymorphism</w:t>
      </w:r>
      <w:bookmarkEnd w:id="89"/>
    </w:p>
    <w:p w14:paraId="3960D272" w14:textId="32760BBE" w:rsidR="00994342" w:rsidRDefault="000037A0" w:rsidP="008134D9">
      <w:pPr>
        <w:pStyle w:val="Heading3"/>
      </w:pPr>
      <w:bookmarkStart w:id="90" w:name="_Toc59372371"/>
      <w:r>
        <w:t>Casting</w:t>
      </w:r>
      <w:r w:rsidR="000D17AB">
        <w:t xml:space="preserve"> rule</w:t>
      </w:r>
      <w:r w:rsidR="0060475B">
        <w:t xml:space="preserve">: </w:t>
      </w:r>
      <w:r w:rsidR="000D17AB">
        <w:t xml:space="preserve">Assigning x to y: </w:t>
      </w:r>
      <w:r w:rsidR="0060475B">
        <w:t xml:space="preserve">y = x, </w:t>
      </w:r>
      <w:r w:rsidR="00FB7D5E">
        <w:t>if</w:t>
      </w:r>
      <w:r w:rsidR="0060475B">
        <w:t xml:space="preserve"> “x is y”</w:t>
      </w:r>
      <w:r w:rsidR="00FB7D5E">
        <w:t xml:space="preserve"> is not obvious, needs </w:t>
      </w:r>
      <w:r w:rsidR="00FD31E7">
        <w:t>explicitly casting y = (Y) x</w:t>
      </w:r>
      <w:bookmarkEnd w:id="90"/>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628A9BE4" w:rsidR="00C00942" w:rsidRDefault="00D42907" w:rsidP="00644E32">
      <w:pPr>
        <w:pStyle w:val="Text"/>
        <w:rPr>
          <w:b/>
          <w:bCs/>
        </w:rPr>
      </w:pPr>
      <w:r>
        <w:rPr>
          <w:b/>
          <w:bCs/>
        </w:rPr>
        <w:t xml:space="preserve">Rule: if casting is obvious, use </w:t>
      </w:r>
      <w:r w:rsidR="00C50FA1">
        <w:rPr>
          <w:b/>
          <w:bCs/>
        </w:rPr>
        <w:t>implicit casting; otherwise, use explicit casting.</w:t>
      </w:r>
    </w:p>
    <w:p w14:paraId="33632B04" w14:textId="765C44F5" w:rsidR="00C50FA1" w:rsidRDefault="00414E8D" w:rsidP="00644E32">
      <w:pPr>
        <w:pStyle w:val="Text"/>
        <w:rPr>
          <w:b/>
          <w:bCs/>
        </w:rPr>
      </w:pPr>
      <w:r>
        <w:rPr>
          <w:b/>
          <w:bCs/>
        </w:rPr>
        <w:t>When</w:t>
      </w:r>
      <w:r w:rsidR="00C50FA1">
        <w:rPr>
          <w:b/>
          <w:bCs/>
        </w:rPr>
        <w:t xml:space="preserve"> casting</w:t>
      </w:r>
      <w:r w:rsidR="00A923B9">
        <w:rPr>
          <w:b/>
          <w:bCs/>
        </w:rPr>
        <w:t xml:space="preserve"> </w:t>
      </w:r>
      <w:r w:rsidR="00C50FA1">
        <w:rPr>
          <w:b/>
          <w:bCs/>
        </w:rPr>
        <w:t xml:space="preserve">type X to Y, y = x: if </w:t>
      </w:r>
      <w:r w:rsidR="004E3D5E">
        <w:rPr>
          <w:b/>
          <w:bCs/>
        </w:rPr>
        <w:t>“</w:t>
      </w:r>
      <w:r w:rsidR="003E4303">
        <w:rPr>
          <w:b/>
          <w:bCs/>
        </w:rPr>
        <w:t>X</w:t>
      </w:r>
      <w:r w:rsidR="00C50FA1">
        <w:rPr>
          <w:b/>
          <w:bCs/>
        </w:rPr>
        <w:t xml:space="preserve"> is</w:t>
      </w:r>
      <w:r w:rsidR="00B6351F">
        <w:rPr>
          <w:b/>
          <w:bCs/>
        </w:rPr>
        <w:t xml:space="preserve"> </w:t>
      </w:r>
      <w:r w:rsidR="003E4303">
        <w:rPr>
          <w:b/>
          <w:bCs/>
        </w:rPr>
        <w:t>Y</w:t>
      </w:r>
      <w:r w:rsidR="004E3D5E">
        <w:rPr>
          <w:b/>
          <w:bCs/>
        </w:rPr>
        <w:t>”</w:t>
      </w:r>
      <w:r w:rsidR="00B6351F">
        <w:rPr>
          <w:b/>
          <w:bCs/>
        </w:rPr>
        <w:t xml:space="preserve"> </w:t>
      </w:r>
      <w:r w:rsidR="004E3D5E">
        <w:rPr>
          <w:b/>
          <w:bCs/>
        </w:rPr>
        <w:t>is true,</w:t>
      </w:r>
      <w:r w:rsidR="003E4303">
        <w:rPr>
          <w:b/>
          <w:bCs/>
        </w:rPr>
        <w:t xml:space="preserve"> use implicit casting</w:t>
      </w:r>
      <w:r w:rsidR="00A923B9">
        <w:rPr>
          <w:b/>
          <w:bCs/>
        </w:rPr>
        <w:t xml:space="preserve"> “y = x”</w:t>
      </w:r>
      <w:r w:rsidR="003E4303">
        <w:rPr>
          <w:b/>
          <w:bCs/>
        </w:rPr>
        <w:t>; otherwise, use explicit casting: y = (Y) x;</w:t>
      </w:r>
    </w:p>
    <w:p w14:paraId="773B93AC" w14:textId="5A7E03C3" w:rsidR="00D75DB9" w:rsidRP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 so one needs “car = (Car) vehicle”</w:t>
      </w:r>
      <w:r w:rsidR="00ED32E8">
        <w:t xml:space="preserve"> </w:t>
      </w:r>
      <w:r w:rsidR="000C39FE">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lastRenderedPageBreak/>
        <w:t>Be careful when casting</w:t>
      </w:r>
    </w:p>
    <w:p w14:paraId="29583599" w14:textId="45C0E920" w:rsidR="00F96F35" w:rsidRDefault="00F96F35" w:rsidP="00F96F35">
      <w:pPr>
        <w:pStyle w:val="Code"/>
      </w:pPr>
      <w:r>
        <w:t xml:space="preserve">long </w:t>
      </w:r>
      <w:proofErr w:type="spellStart"/>
      <w:r>
        <w:t>longNum</w:t>
      </w:r>
      <w:proofErr w:type="spellEnd"/>
      <w:r>
        <w:t xml:space="preserve"> = 9876543210L;</w:t>
      </w:r>
    </w:p>
    <w:p w14:paraId="380CEBFD" w14:textId="14BC3CC1" w:rsidR="00F96F35" w:rsidRDefault="00F96F35" w:rsidP="00F96F35">
      <w:pPr>
        <w:pStyle w:val="Code"/>
      </w:pPr>
      <w:r>
        <w:t xml:space="preserve">double </w:t>
      </w:r>
      <w:proofErr w:type="spellStart"/>
      <w:r>
        <w:t>doubleNum</w:t>
      </w:r>
      <w:proofErr w:type="spellEnd"/>
      <w:r>
        <w:t xml:space="preserve"> = 12.98;</w:t>
      </w:r>
    </w:p>
    <w:p w14:paraId="62C609FC" w14:textId="14738092" w:rsidR="00F96F35" w:rsidRDefault="00F96F35" w:rsidP="00F96F35">
      <w:pPr>
        <w:pStyle w:val="Code"/>
      </w:pPr>
      <w:r>
        <w:t xml:space="preserve">int intNum1 = (int) </w:t>
      </w:r>
      <w:proofErr w:type="spellStart"/>
      <w:r>
        <w:t>longNum</w:t>
      </w:r>
      <w:proofErr w:type="spellEnd"/>
      <w:r>
        <w:t>;</w:t>
      </w:r>
    </w:p>
    <w:p w14:paraId="6279EC33" w14:textId="2E182D51" w:rsidR="00F96F35" w:rsidRDefault="00F96F35" w:rsidP="00F96F35">
      <w:pPr>
        <w:pStyle w:val="Code"/>
      </w:pPr>
      <w:r>
        <w:t xml:space="preserve">int intNum2 = (int) </w:t>
      </w:r>
      <w:proofErr w:type="spellStart"/>
      <w:r>
        <w:t>doubleNum</w:t>
      </w:r>
      <w:proofErr w:type="spellEnd"/>
      <w:r>
        <w:t>;</w:t>
      </w:r>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7A321D05" w:rsidR="00F24CC9" w:rsidRDefault="00F24CC9" w:rsidP="00474052">
      <w:pPr>
        <w:pStyle w:val="Code"/>
      </w:pPr>
      <w:r w:rsidRPr="00F24CC9">
        <w:t xml:space="preserve">    //r4 = d4;</w:t>
      </w:r>
      <w:r w:rsidR="00904825">
        <w:t xml:space="preserve"> </w:t>
      </w:r>
      <w:r w:rsidR="00904825">
        <w:rPr>
          <w:rFonts w:ascii="Wingdings" w:eastAsia="Wingdings" w:hAnsi="Wingdings" w:cs="Wingdings"/>
        </w:rPr>
        <w:sym w:font="Wingdings" w:char="F0E0"/>
      </w:r>
      <w:r w:rsidR="001042DB">
        <w:t xml:space="preserve"> </w:t>
      </w:r>
      <w:r w:rsidR="00904825">
        <w:t>compilation error</w:t>
      </w:r>
      <w:r w:rsidR="007C5FEA">
        <w:t>.</w:t>
      </w:r>
      <w:r w:rsidR="00904825">
        <w:t xml:space="preserve"> Daisy, Rose are</w:t>
      </w:r>
      <w:r w:rsidR="007C5FEA">
        <w:t>, though</w:t>
      </w:r>
      <w:r w:rsidR="00904825">
        <w:t xml:space="preserve"> sibling, </w:t>
      </w:r>
      <w:r w:rsidR="007C5FEA">
        <w:t>not compatible for casting</w:t>
      </w:r>
    </w:p>
    <w:p w14:paraId="6F9034C9" w14:textId="0C068601" w:rsidR="003F6596" w:rsidRPr="00F24CC9" w:rsidRDefault="003F6596" w:rsidP="00474052">
      <w:pPr>
        <w:pStyle w:val="Code"/>
      </w:pPr>
      <w:r>
        <w:t xml:space="preserve">    //r4 = </w:t>
      </w:r>
      <w:r w:rsidR="00CE45C4">
        <w:t xml:space="preserve">(Rose) d4; </w:t>
      </w:r>
      <w:r w:rsidR="00CE45C4">
        <w:rPr>
          <w:rFonts w:ascii="Wingdings" w:eastAsia="Wingdings" w:hAnsi="Wingdings" w:cs="Wingdings"/>
        </w:rPr>
        <w:sym w:font="Wingdings" w:char="F0E0"/>
      </w:r>
      <w:r w:rsidR="00CE45C4">
        <w:t xml:space="preserve"> compilation error. Daily, Rose are siblings, not </w:t>
      </w:r>
      <w:proofErr w:type="spellStart"/>
      <w:r w:rsidR="008C46C5">
        <w:t>compataibe</w:t>
      </w:r>
      <w:proofErr w:type="spellEnd"/>
      <w:r w:rsidR="008C46C5">
        <w:t xml:space="preserv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runtime</w:t>
      </w:r>
    </w:p>
    <w:p w14:paraId="5BC791DF" w14:textId="056B84B8" w:rsidR="00535FDC" w:rsidRDefault="00B67369" w:rsidP="00864071">
      <w:pPr>
        <w:pStyle w:val="Heading3"/>
      </w:pPr>
      <w:bookmarkStart w:id="91" w:name="_Toc59372372"/>
      <w:r>
        <w:lastRenderedPageBreak/>
        <w:t>References restrict the access to members of objects</w:t>
      </w:r>
      <w:bookmarkEnd w:id="91"/>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legs</w:t>
      </w:r>
      <w:proofErr w:type="spellEnd"/>
      <w:r w:rsidRPr="007250E7">
        <w:t>;</w:t>
      </w:r>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legs</w:t>
      </w:r>
      <w:proofErr w:type="spellEnd"/>
      <w:r w:rsidRPr="007250E7">
        <w:t>;</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lastRenderedPageBreak/>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2" w:name="_Toc59372373"/>
      <w:r>
        <w:t>Binding</w:t>
      </w:r>
      <w:r w:rsidR="00BF0A30">
        <w:t>: variable bind at compile-time, method bind at run-time</w:t>
      </w:r>
      <w:bookmarkEnd w:id="92"/>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3" w:name="_Toc59372374"/>
      <w:r>
        <w:t>Polymorphic parameters</w:t>
      </w:r>
      <w:bookmarkEnd w:id="93"/>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lastRenderedPageBreak/>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4" w:name="_Toc59372375"/>
      <w:r>
        <w:t xml:space="preserve">Chapter </w:t>
      </w:r>
      <w:r w:rsidR="009675CB">
        <w:t>4</w:t>
      </w:r>
      <w:r>
        <w:t xml:space="preserve"> Exception</w:t>
      </w:r>
      <w:bookmarkEnd w:id="94"/>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5" w:name="_Toc59372376"/>
      <w:r>
        <w:t>Why exception handling?</w:t>
      </w:r>
      <w:bookmarkEnd w:id="95"/>
    </w:p>
    <w:p w14:paraId="62DE01CA" w14:textId="77777777" w:rsidR="001E47BA" w:rsidRDefault="001E47BA" w:rsidP="001E47BA">
      <w:pPr>
        <w:pStyle w:val="Heading3"/>
      </w:pPr>
      <w:bookmarkStart w:id="96" w:name="_Toc59372377"/>
      <w:bookmarkStart w:id="97" w:name="advantageOne"/>
      <w:r>
        <w:t>Advantage 1: Separating Error Handling Code from "Regular" Code</w:t>
      </w:r>
      <w:bookmarkEnd w:id="96"/>
    </w:p>
    <w:bookmarkEnd w:id="97"/>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lastRenderedPageBreak/>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r>
        <w:t>errorCode</w:t>
      </w:r>
      <w:proofErr w:type="spellEnd"/>
      <w:r>
        <w:t>;</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r>
        <w:t>doSomething</w:t>
      </w:r>
      <w:proofErr w:type="spellEnd"/>
      <w:r>
        <w:t>;</w:t>
      </w:r>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r>
        <w:t>doSomething</w:t>
      </w:r>
      <w:proofErr w:type="spellEnd"/>
      <w:r>
        <w:t>;</w:t>
      </w:r>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r>
        <w:t>doSomething</w:t>
      </w:r>
      <w:proofErr w:type="spellEnd"/>
      <w:r>
        <w:t>;</w:t>
      </w:r>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r>
        <w:t>doSomething</w:t>
      </w:r>
      <w:proofErr w:type="spellEnd"/>
      <w:r>
        <w:t>;</w:t>
      </w:r>
    </w:p>
    <w:p w14:paraId="77D5040B" w14:textId="77777777" w:rsidR="001E47BA" w:rsidRDefault="001E47BA" w:rsidP="00474052">
      <w:pPr>
        <w:pStyle w:val="Code"/>
      </w:pPr>
      <w:r>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r>
        <w:t>doSomething</w:t>
      </w:r>
      <w:proofErr w:type="spellEnd"/>
      <w:r>
        <w:t>;</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8" w:name="_Toc59372378"/>
      <w:bookmarkStart w:id="99" w:name="advantageTwo"/>
      <w:r>
        <w:t>Advantage 2: Propagating Errors Up the Call Stack</w:t>
      </w:r>
      <w:bookmarkEnd w:id="98"/>
    </w:p>
    <w:bookmarkEnd w:id="99"/>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lastRenderedPageBreak/>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r>
        <w:t>readFile</w:t>
      </w:r>
      <w:proofErr w:type="spellEnd"/>
      <w:r>
        <w:t>;</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r>
        <w:t>doErrorProcessing</w:t>
      </w:r>
      <w:proofErr w:type="spellEnd"/>
      <w:r>
        <w:t>;</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error;</w:t>
      </w:r>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r>
        <w:rPr>
          <w:rStyle w:val="Strong"/>
          <w:rFonts w:eastAsiaTheme="majorEastAsia"/>
          <w:color w:val="000000"/>
        </w:rPr>
        <w:t>readFile</w:t>
      </w:r>
      <w:proofErr w:type="spellEnd"/>
      <w:r>
        <w:rPr>
          <w:rStyle w:val="Strong"/>
          <w:rFonts w:eastAsiaTheme="majorEastAsia"/>
          <w:color w:val="000000"/>
        </w:rPr>
        <w:t>;</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w:t>
      </w:r>
      <w:proofErr w:type="gramStart"/>
      <w:r w:rsidR="001E47BA" w:rsidRPr="00D47CC5">
        <w:t>particular exception</w:t>
      </w:r>
      <w:proofErr w:type="gramEnd"/>
      <w:r w:rsidR="001E47BA" w:rsidRPr="00D47CC5">
        <w:t xml:space="preserve">.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r w:rsidRPr="00C37563">
        <w:t>doErrorProcessing</w:t>
      </w:r>
      <w:proofErr w:type="spellEnd"/>
      <w:r w:rsidRPr="00C37563">
        <w:t>;</w:t>
      </w:r>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r w:rsidRPr="00C37563">
        <w:rPr>
          <w:rStyle w:val="Strong"/>
        </w:rPr>
        <w:t>readFile</w:t>
      </w:r>
      <w:proofErr w:type="spellEnd"/>
      <w:r w:rsidRPr="00C37563">
        <w:rPr>
          <w:rStyle w:val="Strong"/>
        </w:rPr>
        <w:t>;</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100" w:name="_Toc59372379"/>
      <w:r>
        <w:t>Exception types</w:t>
      </w:r>
      <w:bookmarkEnd w:id="100"/>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lastRenderedPageBreak/>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lastRenderedPageBreak/>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1" w:name="_Toc59372380"/>
      <w:r>
        <w:t>W</w:t>
      </w:r>
      <w:r w:rsidR="00C864C6">
        <w:t>hen an exception is t</w:t>
      </w:r>
      <w:r w:rsidR="001D324A">
        <w:t>hrow</w:t>
      </w:r>
      <w:r w:rsidR="00C864C6">
        <w:t>n</w:t>
      </w:r>
      <w:bookmarkEnd w:id="101"/>
    </w:p>
    <w:p w14:paraId="535E39D7" w14:textId="1EC4C194" w:rsidR="00FD197D" w:rsidRDefault="00C77380" w:rsidP="00C864C6">
      <w:pPr>
        <w:pStyle w:val="Heading3"/>
      </w:pPr>
      <w:bookmarkStart w:id="102" w:name="_Toc59372381"/>
      <w:r>
        <w:t>2 ways to throw an exception</w:t>
      </w:r>
      <w:bookmarkEnd w:id="102"/>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
    <w:p w14:paraId="11539D57" w14:textId="47C93B6B" w:rsidR="006610D6" w:rsidRDefault="00A802D1" w:rsidP="00C864C6">
      <w:pPr>
        <w:pStyle w:val="Heading3"/>
      </w:pPr>
      <w:bookmarkStart w:id="103" w:name="_Toc59372382"/>
      <w:r>
        <w:t>W</w:t>
      </w:r>
      <w:r w:rsidR="00C864C6">
        <w:t>hat happens when an exception is thrown</w:t>
      </w:r>
      <w:r>
        <w:t>?</w:t>
      </w:r>
      <w:bookmarkEnd w:id="103"/>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proofErr w:type="spellStart"/>
      <w:r w:rsidR="00E85935">
        <w:t>System.out.println</w:t>
      </w:r>
      <w:proofErr w:type="spellEnd"/>
      <w:r w:rsidR="00E85935">
        <w:t>("Task 1/3: print an element out of limit of an array");</w:t>
      </w:r>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lastRenderedPageBreak/>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w:t>
      </w:r>
      <w:proofErr w:type="spellStart"/>
      <w:r>
        <w:t>System.out.println</w:t>
      </w:r>
      <w:proofErr w:type="spellEnd"/>
      <w:r>
        <w:t>("Task 2/2 in the try block");</w:t>
      </w:r>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4"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4"/>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w:t>
      </w:r>
      <w:proofErr w:type="gramStart"/>
      <w:r>
        <w:t>running</w:t>
      </w:r>
      <w:proofErr w:type="gramEnd"/>
      <w:r>
        <w:t xml:space="preserve">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lastRenderedPageBreak/>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5"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5"/>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Pr="006E045F">
        <w:t xml:space="preserve">. If the </w:t>
      </w:r>
      <w:proofErr w:type="gramStart"/>
      <w:r w:rsidRPr="00FF36F3">
        <w:rPr>
          <w:rStyle w:val="keywordChar"/>
        </w:rPr>
        <w:t>catch</w:t>
      </w:r>
      <w:r w:rsidR="00FF36F3" w:rsidRPr="00FF36F3">
        <w:rPr>
          <w:rStyle w:val="keywordChar"/>
        </w:rPr>
        <w:t>{</w:t>
      </w:r>
      <w:proofErr w:type="gramEnd"/>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Pr="006E045F">
        <w:t>.</w:t>
      </w:r>
    </w:p>
    <w:p w14:paraId="0CC8E29E" w14:textId="7E82F54A"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6" w:name="_Toc59372385"/>
      <w:r>
        <w:lastRenderedPageBreak/>
        <w:t>try catch finally with return</w:t>
      </w:r>
      <w:bookmarkEnd w:id="106"/>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10;</w:t>
      </w:r>
    </w:p>
    <w:p w14:paraId="2CAFD24D" w14:textId="77777777" w:rsidR="00735162" w:rsidRDefault="00735162" w:rsidP="00474052">
      <w:pPr>
        <w:pStyle w:val="Code"/>
      </w:pPr>
      <w:r>
        <w:lastRenderedPageBreak/>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r>
        <w:t>returnVal</w:t>
      </w:r>
      <w:proofErr w:type="spellEnd"/>
      <w:r>
        <w:t>;</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10;</w:t>
      </w:r>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r>
        <w:t>returnVal</w:t>
      </w:r>
      <w:proofErr w:type="spellEnd"/>
      <w:r>
        <w:t>;</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r>
        <w:t>);</w:t>
      </w:r>
    </w:p>
    <w:p w14:paraId="57A866FB" w14:textId="77777777" w:rsidR="00735162" w:rsidRDefault="00735162" w:rsidP="00474052">
      <w:pPr>
        <w:pStyle w:val="Code"/>
      </w:pPr>
      <w:r>
        <w:t xml:space="preserve">        return </w:t>
      </w:r>
      <w:proofErr w:type="spellStart"/>
      <w:r>
        <w:t>returnVal</w:t>
      </w:r>
      <w:proofErr w:type="spellEnd"/>
      <w:r>
        <w:t>;</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r>
        <w:t>);</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r>
        <w:t>returnVal</w:t>
      </w:r>
      <w:proofErr w:type="spellEnd"/>
      <w:r>
        <w:t>;</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7" w:name="_Toc59372386"/>
      <w:r>
        <w:t xml:space="preserve">Declare </w:t>
      </w:r>
      <w:r w:rsidR="00053BBF">
        <w:t>exceptions for methods</w:t>
      </w:r>
      <w:bookmarkEnd w:id="107"/>
    </w:p>
    <w:p w14:paraId="76556E42" w14:textId="40CFEF37" w:rsidR="001801A5" w:rsidRDefault="001801A5" w:rsidP="001801A5">
      <w:pPr>
        <w:pStyle w:val="Heading3"/>
      </w:pPr>
      <w:bookmarkStart w:id="108" w:name="_Toc59372387"/>
      <w:r>
        <w:t>Declare exceptions</w:t>
      </w:r>
      <w:bookmarkEnd w:id="108"/>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9" w:name="_Toc59372388"/>
      <w:r>
        <w:t xml:space="preserve">Overriding methods with </w:t>
      </w:r>
      <w:r w:rsidR="005D230A">
        <w:t>exceptions</w:t>
      </w:r>
      <w:bookmarkEnd w:id="109"/>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10" w:name="_Toc59372389"/>
      <w:r>
        <w:t>Printing an exception</w:t>
      </w:r>
      <w:bookmarkEnd w:id="110"/>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3127B136" w:rsidR="009D67EF" w:rsidRDefault="009D1865" w:rsidP="009D1865">
      <w:pPr>
        <w:pStyle w:val="Heading2"/>
      </w:pPr>
      <w:bookmarkStart w:id="111" w:name="_Toc59372390"/>
      <w:r w:rsidRPr="009D1865">
        <w:t>Recognizing Common Exception Types</w:t>
      </w:r>
      <w:bookmarkEnd w:id="111"/>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2" w:name="_Toc59372391"/>
      <w:r w:rsidRPr="00CF73EE">
        <w:t>Runtime Exceptions</w:t>
      </w:r>
      <w:bookmarkEnd w:id="112"/>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They don’t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zero</w:t>
      </w:r>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array</w:t>
      </w:r>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exception</w:t>
      </w:r>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3" w:name="_Toc59372392"/>
      <w:r>
        <w:t>Checked Exceptions</w:t>
      </w:r>
      <w:bookmarkEnd w:id="113"/>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r w:rsidRPr="00480BF5">
        <w:t>IOException</w:t>
      </w:r>
      <w:proofErr w:type="spell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4" w:name="_Toc59372393"/>
      <w:r>
        <w:t>Errors</w:t>
      </w:r>
      <w:bookmarkEnd w:id="114"/>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5" w:name="_Toc59372394"/>
      <w:r>
        <w:t>Creating Custom Exceptions</w:t>
      </w:r>
      <w:bookmarkEnd w:id="115"/>
    </w:p>
    <w:p w14:paraId="0E839F5E" w14:textId="515B7639" w:rsidR="00536570" w:rsidRDefault="00536570" w:rsidP="00BA32BF">
      <w:pPr>
        <w:pStyle w:val="Text"/>
      </w:pPr>
      <w:r>
        <w:t>Java provides many exception classes out of the box. Sometimes, you want to write a method with a more specialized type of exception</w:t>
      </w:r>
      <w:r w:rsidR="007C55C1">
        <w:t xml:space="preserve">. </w:t>
      </w:r>
      <w:r>
        <w:t>When creating your own exception, you need to decide whether it should be a checked</w:t>
      </w:r>
      <w:r w:rsidR="007C55C1">
        <w:t xml:space="preserve"> </w:t>
      </w:r>
      <w:r>
        <w:t>or unchecked exception. While you can extend any exception class, it is most common to</w:t>
      </w:r>
      <w:r w:rsidR="00F102B4">
        <w:t xml:space="preserve"> </w:t>
      </w:r>
      <w:r>
        <w:t xml:space="preserve">extend </w:t>
      </w:r>
      <w:r w:rsidRPr="00BA32BF">
        <w:rPr>
          <w:rStyle w:val="keywordChar"/>
        </w:rPr>
        <w:t>Exception</w:t>
      </w:r>
      <w:r>
        <w:rPr>
          <w:rFonts w:ascii="SourceCodePro-Regular" w:hAnsi="SourceCodePro-Regular" w:cs="SourceCodePro-Regular"/>
          <w:sz w:val="18"/>
          <w:szCs w:val="18"/>
        </w:rPr>
        <w:t xml:space="preserve"> </w:t>
      </w:r>
      <w:r>
        <w:t xml:space="preserve">(for checked) or </w:t>
      </w:r>
      <w:proofErr w:type="spellStart"/>
      <w:r w:rsidRPr="00BA32BF">
        <w:rPr>
          <w:rStyle w:val="keywordChar"/>
        </w:rPr>
        <w:t>RuntimeException</w:t>
      </w:r>
      <w:proofErr w:type="spellEnd"/>
      <w:r>
        <w:rPr>
          <w:rFonts w:ascii="SourceCodePro-Regular" w:hAnsi="SourceCodePro-Regular" w:cs="SourceCodePro-Regular"/>
          <w:sz w:val="18"/>
          <w:szCs w:val="18"/>
        </w:rPr>
        <w:t xml:space="preserve"> </w:t>
      </w:r>
      <w:r>
        <w:t>(for unchecked.)</w:t>
      </w:r>
    </w:p>
    <w:p w14:paraId="3CD35401" w14:textId="6AA4C5FB" w:rsidR="00CE0866" w:rsidRDefault="00CE0866" w:rsidP="004D4297">
      <w:pPr>
        <w:pStyle w:val="Text"/>
      </w:pPr>
      <w:r>
        <w:t xml:space="preserve">Exp: </w:t>
      </w:r>
      <w:r w:rsidR="004D4297">
        <w:t xml:space="preserve">These one-liner exception declarations are </w:t>
      </w:r>
      <w:proofErr w:type="gramStart"/>
      <w:r w:rsidR="004D4297">
        <w:t>pretty useful</w:t>
      </w:r>
      <w:proofErr w:type="gramEnd"/>
      <w:r w:rsidR="004D4297">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t>6: // logic here</w:t>
      </w:r>
    </w:p>
    <w:p w14:paraId="1AC051C3" w14:textId="77777777" w:rsidR="002E2957" w:rsidRDefault="002E2957" w:rsidP="00474052">
      <w:pPr>
        <w:pStyle w:val="Code"/>
      </w:pPr>
      <w:r>
        <w:lastRenderedPageBreak/>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6" w:name="_Toc59372395"/>
      <w:r>
        <w:lastRenderedPageBreak/>
        <w:t xml:space="preserve">Chapter </w:t>
      </w:r>
      <w:r w:rsidR="009675CB">
        <w:t>5</w:t>
      </w:r>
      <w:r>
        <w:t>:</w:t>
      </w:r>
      <w:bookmarkEnd w:id="116"/>
    </w:p>
    <w:p w14:paraId="1BD994BB" w14:textId="37E8BD62" w:rsidR="006E46FC" w:rsidRDefault="00BB4549" w:rsidP="00D13FBB">
      <w:pPr>
        <w:pStyle w:val="Heading2"/>
      </w:pPr>
      <w:bookmarkStart w:id="117" w:name="_Toc59372396"/>
      <w:r>
        <w:t>Reviewing OCA concepts</w:t>
      </w:r>
      <w:bookmarkEnd w:id="117"/>
    </w:p>
    <w:p w14:paraId="76B6239A" w14:textId="31CF8344" w:rsidR="00BD4675" w:rsidRDefault="000E46A0" w:rsidP="00D13FBB">
      <w:pPr>
        <w:pStyle w:val="Heading3"/>
      </w:pPr>
      <w:bookmarkStart w:id="118" w:name="_Toc59372397"/>
      <w:r>
        <w:t>Access modifier</w:t>
      </w:r>
      <w:r w:rsidR="007101A1">
        <w:t xml:space="preserve"> </w:t>
      </w:r>
      <w:proofErr w:type="gramStart"/>
      <w:r w:rsidR="007101A1">
        <w:t>protected ???</w:t>
      </w:r>
      <w:bookmarkEnd w:id="118"/>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9" w:name="_Toc59372398"/>
      <w:proofErr w:type="spellStart"/>
      <w:r>
        <w:t>i</w:t>
      </w:r>
      <w:r w:rsidR="00824BE0">
        <w:t>nstanceof</w:t>
      </w:r>
      <w:proofErr w:type="spellEnd"/>
      <w:r>
        <w:t xml:space="preserve"> operator</w:t>
      </w:r>
      <w:bookmarkEnd w:id="119"/>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on’t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null;</w:t>
      </w:r>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20" w:name="_Toc59372399"/>
      <w:r w:rsidRPr="00E970F7">
        <w:t>Annotating Overridden Methods</w:t>
      </w:r>
      <w:bookmarkEnd w:id="120"/>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there were no @overrid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9703DF">
        <w:t xml:space="preserve">@Overrid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1" w:name="_Toc59372400"/>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1"/>
    </w:p>
    <w:p w14:paraId="79EDD1B1" w14:textId="49922798" w:rsidR="00034BA1" w:rsidRDefault="003868A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classes in Java inherit from </w:t>
      </w:r>
      <w:proofErr w:type="spellStart"/>
      <w:proofErr w:type="gramStart"/>
      <w:r w:rsidRPr="00E70CEC">
        <w:rPr>
          <w:rStyle w:val="keywordChar"/>
        </w:rPr>
        <w:t>java.lang</w:t>
      </w:r>
      <w:proofErr w:type="gramEnd"/>
      <w:r w:rsidRPr="00E70CEC">
        <w:rPr>
          <w:rStyle w:val="keywordChar"/>
        </w:rPr>
        <w:t>.Object</w:t>
      </w:r>
      <w:proofErr w:type="spellEnd"/>
      <w:r>
        <w:rPr>
          <w:rFonts w:ascii="SabonLTStd-Roman" w:hAnsi="SabonLTStd-Roman" w:cs="SabonLTStd-Roman"/>
          <w:sz w:val="19"/>
          <w:szCs w:val="19"/>
        </w:rPr>
        <w:t xml:space="preserve">, either directly or indirectly, which means that all classes inherit any methods defined in </w:t>
      </w:r>
      <w:r w:rsidRPr="00E70CEC">
        <w:rPr>
          <w:rStyle w:val="keywordChar"/>
        </w:rPr>
        <w:t>Object</w:t>
      </w:r>
      <w:r>
        <w:rPr>
          <w:rFonts w:ascii="SabonLTStd-Roman" w:hAnsi="SabonLTStd-Roman" w:cs="SabonLTStd-Roman"/>
          <w:sz w:val="19"/>
          <w:szCs w:val="19"/>
        </w:rPr>
        <w:t xml:space="preserve">. Three of these methods are common for subclasses to override with a custom implementation: </w:t>
      </w:r>
      <w:proofErr w:type="spellStart"/>
      <w:proofErr w:type="gramStart"/>
      <w:r w:rsidRPr="00E70CEC">
        <w:rPr>
          <w:rStyle w:val="keywordChar"/>
        </w:rPr>
        <w:t>toString</w:t>
      </w:r>
      <w:proofErr w:type="spellEnd"/>
      <w:r w:rsidRPr="00E70CEC">
        <w:rPr>
          <w:rStyle w:val="keywordChar"/>
        </w:rPr>
        <w:t>(</w:t>
      </w:r>
      <w:proofErr w:type="gramEnd"/>
      <w:r w:rsidRPr="00E70CEC">
        <w:rPr>
          <w:rStyle w:val="keywordChar"/>
        </w:rPr>
        <w:t xml:space="preserve">), equals(), </w:t>
      </w:r>
      <w:proofErr w:type="spellStart"/>
      <w:r w:rsidRPr="00E70CEC">
        <w:rPr>
          <w:rStyle w:val="keywordChar"/>
        </w:rPr>
        <w:t>hashCode</w:t>
      </w:r>
      <w:proofErr w:type="spellEnd"/>
      <w:r w:rsidRPr="00E70CEC">
        <w:rPr>
          <w:rStyle w:val="keywordChar"/>
        </w:rPr>
        <w:t>()</w:t>
      </w:r>
      <w:r>
        <w:rPr>
          <w:rFonts w:ascii="SabonLTStd-Roman" w:hAnsi="SabonLTStd-Roman" w:cs="SabonLTStd-Roman"/>
          <w:sz w:val="19"/>
          <w:szCs w:val="19"/>
        </w:rPr>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Default="00ED085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me classes, like </w:t>
      </w:r>
      <w:proofErr w:type="spellStart"/>
      <w:r w:rsidRPr="00E70CEC">
        <w:rPr>
          <w:rStyle w:val="keywordChar"/>
        </w:rPr>
        <w:t>ArrayList</w:t>
      </w:r>
      <w:proofErr w:type="spellEnd"/>
      <w:r>
        <w:rPr>
          <w:rFonts w:ascii="SabonLTStd-Roman" w:hAnsi="SabonLTStd-Roman" w:cs="SabonLTStd-Roman"/>
          <w:sz w:val="19"/>
          <w:szCs w:val="19"/>
        </w:rPr>
        <w:t xml:space="preserve">, </w:t>
      </w:r>
      <w:r w:rsidR="00D349FC">
        <w:rPr>
          <w:rFonts w:ascii="SabonLTStd-Roman" w:hAnsi="SabonLTStd-Roman" w:cs="SabonLTStd-Roman"/>
          <w:sz w:val="19"/>
          <w:szCs w:val="19"/>
        </w:rPr>
        <w:t xml:space="preserve">already override </w:t>
      </w:r>
      <w:proofErr w:type="spellStart"/>
      <w:proofErr w:type="gramStart"/>
      <w:r w:rsidR="00D349FC" w:rsidRPr="00E70CEC">
        <w:rPr>
          <w:rStyle w:val="keywordChar"/>
        </w:rPr>
        <w:t>toString</w:t>
      </w:r>
      <w:proofErr w:type="spellEnd"/>
      <w:r w:rsidR="00D349FC" w:rsidRPr="00E70CEC">
        <w:rPr>
          <w:rStyle w:val="keywordChar"/>
        </w:rPr>
        <w:t>(</w:t>
      </w:r>
      <w:proofErr w:type="gramEnd"/>
      <w:r w:rsidR="00D349FC" w:rsidRPr="00E70CEC">
        <w:rPr>
          <w:rStyle w:val="keywordChar"/>
        </w:rPr>
        <w:t>)</w:t>
      </w:r>
      <w:r w:rsidR="00D349FC">
        <w:rPr>
          <w:rFonts w:ascii="SabonLTStd-Roman" w:hAnsi="SabonLTStd-Roman" w:cs="SabonLTStd-Roman"/>
          <w:sz w:val="19"/>
          <w:szCs w:val="19"/>
        </w:rPr>
        <w:t xml:space="preserve"> with a human-readable implementation</w:t>
      </w:r>
      <w:r w:rsidR="00E01D09">
        <w:rPr>
          <w:rFonts w:ascii="SabonLTStd-Roman" w:hAnsi="SabonLTStd-Roman" w:cs="SabonLTStd-Roman"/>
          <w:sz w:val="19"/>
          <w:szCs w:val="19"/>
        </w:rPr>
        <w:t xml:space="preserve"> while other classes, like Array</w:t>
      </w:r>
      <w:r w:rsidR="00436557">
        <w:rPr>
          <w:rFonts w:ascii="SabonLTStd-Roman" w:hAnsi="SabonLTStd-Roman" w:cs="SabonLTStd-Roman"/>
          <w:sz w:val="19"/>
          <w:szCs w:val="19"/>
        </w:rPr>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t>toString</w:t>
      </w:r>
      <w:proofErr w:type="spellEnd"/>
      <w:r>
        <w:t>(</w:t>
      </w:r>
      <w:proofErr w:type="gramEnd"/>
      <w:r>
        <w:t>)</w:t>
      </w:r>
    </w:p>
    <w:p w14:paraId="771FE8D3" w14:textId="77777777" w:rsidR="00B51578" w:rsidRDefault="00B51578" w:rsidP="00474052">
      <w:pPr>
        <w:pStyle w:val="Code"/>
      </w:pPr>
      <w:r>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lastRenderedPageBreak/>
        <w:t xml:space="preserve">  private double weight;</w:t>
      </w:r>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Default="00EC3770" w:rsidP="00EC3770">
      <w:pPr>
        <w:autoSpaceDE w:val="0"/>
        <w:autoSpaceDN w:val="0"/>
        <w:adjustRightInd w:val="0"/>
        <w:spacing w:after="0" w:line="240" w:lineRule="auto"/>
        <w:rPr>
          <w:rFonts w:ascii="SabonLTStd-Roman" w:hAnsi="SabonLTStd-Roman" w:cs="SabonLTStd-Roman"/>
          <w:sz w:val="19"/>
          <w:szCs w:val="19"/>
        </w:rPr>
      </w:pPr>
      <w:r w:rsidRPr="00320953">
        <w:rPr>
          <w:rStyle w:val="keywordChar"/>
        </w:rPr>
        <w:t>==</w:t>
      </w:r>
      <w:r>
        <w:rPr>
          <w:rFonts w:ascii="SourceCodePro-Regular" w:hAnsi="SourceCodePro-Regular" w:cs="SourceCodePro-Regular"/>
          <w:sz w:val="18"/>
          <w:szCs w:val="18"/>
        </w:rPr>
        <w:t xml:space="preserve"> </w:t>
      </w:r>
      <w:r w:rsidR="00E61FC6">
        <w:rPr>
          <w:rFonts w:ascii="SourceCodePro-Regular" w:hAnsi="SourceCodePro-Regular" w:cs="SourceCodePro-Regular"/>
          <w:sz w:val="18"/>
          <w:szCs w:val="18"/>
        </w:rPr>
        <w:t xml:space="preserve">is used </w:t>
      </w:r>
      <w:r>
        <w:rPr>
          <w:rFonts w:ascii="SabonLTStd-Roman" w:hAnsi="SabonLTStd-Roman" w:cs="SabonLTStd-Roman"/>
          <w:sz w:val="19"/>
          <w:szCs w:val="19"/>
        </w:rPr>
        <w:t>to compare primitives and check</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if two </w:t>
      </w:r>
      <w:r w:rsidR="00E61FC6">
        <w:rPr>
          <w:rFonts w:ascii="SabonLTStd-Roman" w:hAnsi="SabonLTStd-Roman" w:cs="SabonLTStd-Roman"/>
          <w:sz w:val="19"/>
          <w:szCs w:val="19"/>
        </w:rPr>
        <w:t xml:space="preserve">references </w:t>
      </w:r>
      <w:r>
        <w:rPr>
          <w:rFonts w:ascii="SabonLTStd-Roman" w:hAnsi="SabonLTStd-Roman" w:cs="SabonLTStd-Roman"/>
          <w:sz w:val="19"/>
          <w:szCs w:val="19"/>
        </w:rPr>
        <w:t>refer</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to the same object. </w:t>
      </w:r>
    </w:p>
    <w:p w14:paraId="63F2CC1C" w14:textId="0C37AAC6" w:rsidR="00AF0CF2" w:rsidRDefault="00C868CB" w:rsidP="00E61FC6">
      <w:pPr>
        <w:autoSpaceDE w:val="0"/>
        <w:autoSpaceDN w:val="0"/>
        <w:adjustRightInd w:val="0"/>
        <w:spacing w:after="0" w:line="240" w:lineRule="auto"/>
        <w:rPr>
          <w:rFonts w:ascii="SabonLTStd-Roman" w:hAnsi="SabonLTStd-Roman" w:cs="SabonLTStd-Roman"/>
          <w:sz w:val="19"/>
          <w:szCs w:val="19"/>
        </w:rPr>
      </w:pPr>
      <w:proofErr w:type="spellStart"/>
      <w:r w:rsidRPr="00C868CB">
        <w:rPr>
          <w:rStyle w:val="keywordChar"/>
        </w:rPr>
        <w:t>b</w:t>
      </w:r>
      <w:r w:rsidR="00C85E47" w:rsidRPr="00C868CB">
        <w:rPr>
          <w:rStyle w:val="keywordChar"/>
        </w:rPr>
        <w:t>oolean</w:t>
      </w:r>
      <w:proofErr w:type="spellEnd"/>
      <w:r w:rsidR="00C85E47" w:rsidRPr="00C868CB">
        <w:rPr>
          <w:rStyle w:val="keywordChar"/>
        </w:rPr>
        <w:t xml:space="preserve"> </w:t>
      </w:r>
      <w:proofErr w:type="gramStart"/>
      <w:r w:rsidR="00E61FC6" w:rsidRPr="00C868CB">
        <w:rPr>
          <w:rStyle w:val="keywordChar"/>
        </w:rPr>
        <w:t>equals(</w:t>
      </w:r>
      <w:proofErr w:type="gramEnd"/>
      <w:r w:rsidR="00C85E47" w:rsidRPr="00C868CB">
        <w:rPr>
          <w:rStyle w:val="keywordChar"/>
        </w:rPr>
        <w:t>Object o</w:t>
      </w:r>
      <w:r w:rsidR="00E61FC6" w:rsidRPr="00C868CB">
        <w:rPr>
          <w:rStyle w:val="keywordChar"/>
        </w:rPr>
        <w:t>)</w:t>
      </w:r>
      <w:r w:rsidR="00E61FC6">
        <w:rPr>
          <w:rFonts w:ascii="SabonLTStd-Roman" w:hAnsi="SabonLTStd-Roman" w:cs="SabonLTStd-Roman"/>
          <w:sz w:val="19"/>
          <w:szCs w:val="19"/>
        </w:rPr>
        <w:t xml:space="preserve"> is used to </w:t>
      </w:r>
      <w:r w:rsidR="00822D5C">
        <w:rPr>
          <w:rFonts w:ascii="SabonLTStd-Roman" w:hAnsi="SabonLTStd-Roman" w:cs="SabonLTStd-Roman"/>
          <w:sz w:val="19"/>
          <w:szCs w:val="19"/>
        </w:rPr>
        <w:t>do the same job of</w:t>
      </w:r>
      <w:r w:rsidR="00320953">
        <w:rPr>
          <w:rFonts w:ascii="SabonLTStd-Roman" w:hAnsi="SabonLTStd-Roman" w:cs="SabonLTStd-Roman"/>
          <w:sz w:val="19"/>
          <w:szCs w:val="19"/>
        </w:rPr>
        <w:t xml:space="preserve"> </w:t>
      </w:r>
      <w:r w:rsidR="00822D5C" w:rsidRPr="00320953">
        <w:rPr>
          <w:rStyle w:val="keywordChar"/>
        </w:rPr>
        <w:t>==</w:t>
      </w:r>
      <w:r w:rsidR="00320953" w:rsidRPr="00320953">
        <w:t xml:space="preserve"> </w:t>
      </w:r>
      <w:r w:rsidR="00822D5C">
        <w:rPr>
          <w:rFonts w:ascii="SabonLTStd-Roman" w:hAnsi="SabonLTStd-Roman" w:cs="SabonLTStd-Roman"/>
          <w:sz w:val="19"/>
          <w:szCs w:val="19"/>
        </w:rPr>
        <w:t xml:space="preserve">if </w:t>
      </w:r>
      <w:r w:rsidR="00822D5C" w:rsidRPr="001D30AD">
        <w:rPr>
          <w:rStyle w:val="keywordChar"/>
        </w:rPr>
        <w:t>equals(</w:t>
      </w:r>
      <w:r w:rsidR="001D30AD" w:rsidRPr="001D30AD">
        <w:rPr>
          <w:rStyle w:val="keywordChar"/>
        </w:rPr>
        <w:t>Object o</w:t>
      </w:r>
      <w:r w:rsidR="00822D5C" w:rsidRPr="001D30AD">
        <w:rPr>
          <w:rStyle w:val="keywordChar"/>
        </w:rPr>
        <w:t>)</w:t>
      </w:r>
      <w:r w:rsidR="00822D5C">
        <w:rPr>
          <w:rFonts w:ascii="SabonLTStd-Roman" w:hAnsi="SabonLTStd-Roman" w:cs="SabonLTStd-Roman"/>
          <w:sz w:val="19"/>
          <w:szCs w:val="19"/>
        </w:rPr>
        <w:t xml:space="preserve"> is not </w:t>
      </w:r>
      <w:proofErr w:type="spellStart"/>
      <w:r w:rsidR="00822D5C">
        <w:rPr>
          <w:rFonts w:ascii="SabonLTStd-Roman" w:hAnsi="SabonLTStd-Roman" w:cs="SabonLTStd-Roman"/>
          <w:sz w:val="19"/>
          <w:szCs w:val="19"/>
        </w:rPr>
        <w:t>overriden</w:t>
      </w:r>
      <w:proofErr w:type="spellEnd"/>
      <w:r w:rsidR="00822D5C">
        <w:rPr>
          <w:rFonts w:ascii="SabonLTStd-Roman" w:hAnsi="SabonLTStd-Roman" w:cs="SabonLTStd-Roman"/>
          <w:sz w:val="19"/>
          <w:szCs w:val="19"/>
        </w:rPr>
        <w:t xml:space="preserve"> or </w:t>
      </w:r>
      <w:r w:rsidR="000A62DD">
        <w:rPr>
          <w:rFonts w:ascii="SabonLTStd-Roman" w:hAnsi="SabonLTStd-Roman" w:cs="SabonLTStd-Roman"/>
          <w:sz w:val="19"/>
          <w:szCs w:val="19"/>
        </w:rPr>
        <w:t xml:space="preserve">otherwise </w:t>
      </w:r>
      <w:r w:rsidR="00822D5C">
        <w:rPr>
          <w:rFonts w:ascii="SabonLTStd-Roman" w:hAnsi="SabonLTStd-Roman" w:cs="SabonLTStd-Roman"/>
          <w:sz w:val="19"/>
          <w:szCs w:val="19"/>
        </w:rPr>
        <w:t>do whatever</w:t>
      </w:r>
      <w:r w:rsidR="00337FE1">
        <w:rPr>
          <w:rFonts w:ascii="SabonLTStd-Roman" w:hAnsi="SabonLTStd-Roman" w:cs="SabonLTStd-Roman"/>
          <w:sz w:val="19"/>
          <w:szCs w:val="19"/>
        </w:rPr>
        <w:t xml:space="preserve"> the programmer </w:t>
      </w:r>
      <w:r w:rsidR="00AF0CF2">
        <w:rPr>
          <w:rFonts w:ascii="SabonLTStd-Roman" w:hAnsi="SabonLTStd-Roman" w:cs="SabonLTStd-Roman"/>
          <w:sz w:val="19"/>
          <w:szCs w:val="19"/>
        </w:rPr>
        <w:t>override</w:t>
      </w:r>
    </w:p>
    <w:p w14:paraId="263E5D92" w14:textId="167BAF34" w:rsidR="00E61FC6" w:rsidRDefault="00D916FC" w:rsidP="00E61FC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String class </w:t>
      </w:r>
      <w:r w:rsidR="00FE44F5">
        <w:rPr>
          <w:rFonts w:ascii="SabonLTStd-Roman" w:hAnsi="SabonLTStd-Roman" w:cs="SabonLTStd-Roman"/>
          <w:sz w:val="19"/>
          <w:szCs w:val="19"/>
        </w:rPr>
        <w:t xml:space="preserve">overrides </w:t>
      </w:r>
      <w:proofErr w:type="gramStart"/>
      <w:r w:rsidR="00FE44F5">
        <w:rPr>
          <w:rFonts w:ascii="SabonLTStd-Roman" w:hAnsi="SabonLTStd-Roman" w:cs="SabonLTStd-Roman"/>
          <w:sz w:val="19"/>
          <w:szCs w:val="19"/>
        </w:rPr>
        <w:t>equals(</w:t>
      </w:r>
      <w:proofErr w:type="gramEnd"/>
      <w:r w:rsidR="00FE44F5">
        <w:rPr>
          <w:rFonts w:ascii="SabonLTStd-Roman" w:hAnsi="SabonLTStd-Roman" w:cs="SabonLTStd-Roman"/>
          <w:sz w:val="19"/>
          <w:szCs w:val="19"/>
        </w:rPr>
        <w:t>)</w:t>
      </w:r>
      <w:r w:rsidR="00AF0CF2">
        <w:rPr>
          <w:rFonts w:ascii="SabonLTStd-Roman" w:hAnsi="SabonLTStd-Roman" w:cs="SabonLTStd-Roman"/>
          <w:sz w:val="19"/>
          <w:szCs w:val="19"/>
        </w:rPr>
        <w:t xml:space="preserve"> with comparing the content of two strings</w:t>
      </w:r>
      <w:r w:rsidR="00FE44F5">
        <w:rPr>
          <w:rFonts w:ascii="SabonLTStd-Roman" w:hAnsi="SabonLTStd-Roman" w:cs="SabonLTStd-Roman"/>
          <w:sz w:val="19"/>
          <w:szCs w:val="19"/>
        </w:rPr>
        <w:t xml:space="preserve"> while </w:t>
      </w:r>
      <w:proofErr w:type="spellStart"/>
      <w:r w:rsidR="00AF0CF2">
        <w:rPr>
          <w:rFonts w:ascii="SabonLTStd-Roman" w:hAnsi="SabonLTStd-Roman" w:cs="SabonLTStd-Roman"/>
          <w:sz w:val="19"/>
          <w:szCs w:val="19"/>
        </w:rPr>
        <w:t>Stringbuilder</w:t>
      </w:r>
      <w:proofErr w:type="spellEnd"/>
      <w:r w:rsidR="00AF0CF2">
        <w:rPr>
          <w:rFonts w:ascii="SabonLTStd-Roman" w:hAnsi="SabonLTStd-Roman" w:cs="SabonLTStd-Roman"/>
          <w:sz w:val="19"/>
          <w:szCs w:val="19"/>
        </w:rPr>
        <w:t xml:space="preserve"> </w:t>
      </w:r>
      <w:r w:rsidR="00532673">
        <w:rPr>
          <w:rFonts w:ascii="SabonLTStd-Roman" w:hAnsi="SabonLTStd-Roman" w:cs="SabonLTStd-Roman"/>
          <w:sz w:val="19"/>
          <w:szCs w:val="19"/>
        </w:rPr>
        <w:t xml:space="preserve">uses </w:t>
      </w:r>
      <w:r w:rsidR="0028413C">
        <w:rPr>
          <w:rFonts w:ascii="SabonLTStd-Roman" w:hAnsi="SabonLTStd-Roman" w:cs="SabonLTStd-Roman"/>
          <w:sz w:val="19"/>
          <w:szCs w:val="19"/>
        </w:rPr>
        <w:t>the default</w:t>
      </w:r>
      <w:r w:rsidR="00A131BE">
        <w:rPr>
          <w:rFonts w:ascii="SabonLTStd-Roman" w:hAnsi="SabonLTStd-Roman" w:cs="SabonLTStd-Roman"/>
          <w:sz w:val="19"/>
          <w:szCs w:val="19"/>
        </w:rPr>
        <w:t xml:space="preserve"> implementation, i.e. just ==</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proofErr w:type="spellStart"/>
      <w:r>
        <w:t>System.out.println</w:t>
      </w:r>
      <w:proofErr w:type="spellEnd"/>
      <w:r>
        <w:t>(sb1.equals(sb2)); // false</w:t>
      </w:r>
    </w:p>
    <w:p w14:paraId="3568C4F9" w14:textId="3CB76E4A" w:rsidR="00A131BE" w:rsidRDefault="001D30AD"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Note that the </w:t>
      </w:r>
      <w:r w:rsidR="00AE1FBA">
        <w:rPr>
          <w:rFonts w:ascii="SourceCodePro-Regular" w:hAnsi="SourceCodePro-Regular" w:cs="SourceCodePro-Regular"/>
          <w:sz w:val="18"/>
          <w:szCs w:val="18"/>
        </w:rPr>
        <w:t xml:space="preserve">only </w:t>
      </w:r>
      <w:r w:rsidR="00D17467">
        <w:rPr>
          <w:rFonts w:ascii="SourceCodePro-Regular" w:hAnsi="SourceCodePro-Regular" w:cs="SourceCodePro-Regular"/>
          <w:sz w:val="18"/>
          <w:szCs w:val="18"/>
        </w:rPr>
        <w:t xml:space="preserve">argument of </w:t>
      </w:r>
      <w:proofErr w:type="gramStart"/>
      <w:r w:rsidR="00D17467">
        <w:rPr>
          <w:rFonts w:ascii="SourceCodePro-Regular" w:hAnsi="SourceCodePro-Regular" w:cs="SourceCodePro-Regular"/>
          <w:sz w:val="18"/>
          <w:szCs w:val="18"/>
        </w:rPr>
        <w:t>equals(</w:t>
      </w:r>
      <w:proofErr w:type="gramEnd"/>
      <w:r w:rsidR="00D17467">
        <w:rPr>
          <w:rFonts w:ascii="SourceCodePro-Regular" w:hAnsi="SourceCodePro-Regular" w:cs="SourceCodePro-Regular"/>
          <w:sz w:val="18"/>
          <w:szCs w:val="18"/>
        </w:rPr>
        <w:t>…) is</w:t>
      </w:r>
      <w:r w:rsidR="00AE1FBA">
        <w:rPr>
          <w:rFonts w:ascii="SourceCodePro-Regular" w:hAnsi="SourceCodePro-Regular" w:cs="SourceCodePro-Regular"/>
          <w:sz w:val="18"/>
          <w:szCs w:val="18"/>
        </w:rPr>
        <w:t xml:space="preserve"> of type</w:t>
      </w:r>
      <w:r w:rsidR="00D17467">
        <w:rPr>
          <w:rFonts w:ascii="SourceCodePro-Regular" w:hAnsi="SourceCodePro-Regular" w:cs="SourceCodePro-Regular"/>
          <w:sz w:val="18"/>
          <w:szCs w:val="18"/>
        </w:rPr>
        <w:t xml:space="preserve"> Object</w:t>
      </w:r>
      <w:r w:rsidR="00FB3989">
        <w:rPr>
          <w:rFonts w:ascii="SourceCodePro-Regular" w:hAnsi="SourceCodePro-Regular" w:cs="SourceCodePro-Regular"/>
          <w:sz w:val="18"/>
          <w:szCs w:val="18"/>
        </w:rPr>
        <w:t xml:space="preserve">, which allows </w:t>
      </w:r>
      <w:r w:rsidR="001A358A">
        <w:rPr>
          <w:rFonts w:ascii="SourceCodePro-Regular" w:hAnsi="SourceCodePro-Regular" w:cs="SourceCodePro-Regular"/>
          <w:sz w:val="18"/>
          <w:szCs w:val="18"/>
        </w:rPr>
        <w:t xml:space="preserve">any type of object can be passed into, so one needs to </w:t>
      </w:r>
      <w:r w:rsidR="004437ED">
        <w:rPr>
          <w:rFonts w:ascii="SourceCodePro-Regular" w:hAnsi="SourceCodePro-Regular" w:cs="SourceCodePro-Regular"/>
          <w:sz w:val="18"/>
          <w:szCs w:val="18"/>
        </w:rPr>
        <w:t xml:space="preserve">prevent </w:t>
      </w:r>
      <w:r w:rsidR="006D2B72">
        <w:rPr>
          <w:rFonts w:ascii="SourceCodePro-Regular" w:hAnsi="SourceCodePro-Regular" w:cs="SourceCodePro-Regular"/>
          <w:sz w:val="18"/>
          <w:szCs w:val="18"/>
        </w:rPr>
        <w:t>unrelated type is passed into equals(…)</w:t>
      </w:r>
      <w:r w:rsidR="00130A8B">
        <w:rPr>
          <w:rFonts w:ascii="SourceCodePro-Regular" w:hAnsi="SourceCodePro-Regular" w:cs="SourceCodePro-Regular"/>
          <w:sz w:val="18"/>
          <w:szCs w:val="18"/>
        </w:rPr>
        <w:t xml:space="preserve">. Also if one </w:t>
      </w:r>
      <w:r w:rsidR="00680CAE">
        <w:rPr>
          <w:rFonts w:ascii="SourceCodePro-Regular" w:hAnsi="SourceCodePro-Regular" w:cs="SourceCodePro-Regular"/>
          <w:sz w:val="18"/>
          <w:szCs w:val="18"/>
        </w:rPr>
        <w:t xml:space="preserve">define </w:t>
      </w:r>
      <w:proofErr w:type="gramStart"/>
      <w:r w:rsidR="00680CAE">
        <w:rPr>
          <w:rFonts w:ascii="SourceCodePro-Regular" w:hAnsi="SourceCodePro-Regular" w:cs="SourceCodePro-Regular"/>
          <w:sz w:val="18"/>
          <w:szCs w:val="18"/>
        </w:rPr>
        <w:t>equals(</w:t>
      </w:r>
      <w:proofErr w:type="spellStart"/>
      <w:proofErr w:type="gramEnd"/>
      <w:r w:rsidR="00680CAE">
        <w:rPr>
          <w:rFonts w:ascii="SourceCodePro-Regular" w:hAnsi="SourceCodePro-Regular" w:cs="SourceCodePro-Regular"/>
          <w:sz w:val="18"/>
          <w:szCs w:val="18"/>
        </w:rPr>
        <w:t>SomeClass</w:t>
      </w:r>
      <w:proofErr w:type="spellEnd"/>
      <w:r w:rsidR="00680CAE">
        <w:rPr>
          <w:rFonts w:ascii="SourceCodePro-Regular" w:hAnsi="SourceCodePro-Regular" w:cs="SourceCodePro-Regular"/>
          <w:sz w:val="18"/>
          <w:szCs w:val="18"/>
        </w:rPr>
        <w:t xml:space="preserve"> s) then this becomes overloaded method, no longer an </w:t>
      </w:r>
      <w:proofErr w:type="spellStart"/>
      <w:r w:rsidR="00680CAE">
        <w:rPr>
          <w:rFonts w:ascii="SourceCodePro-Regular" w:hAnsi="SourceCodePro-Regular" w:cs="SourceCodePro-Regular"/>
          <w:sz w:val="18"/>
          <w:szCs w:val="18"/>
        </w:rPr>
        <w:t>overriden</w:t>
      </w:r>
      <w:proofErr w:type="spellEnd"/>
      <w:r w:rsidR="00680CAE">
        <w:rPr>
          <w:rFonts w:ascii="SourceCodePro-Regular" w:hAnsi="SourceCodePro-Regular" w:cs="SourceCodePro-Regular"/>
          <w:sz w:val="18"/>
          <w:szCs w:val="18"/>
        </w:rPr>
        <w:t xml:space="preserve"> method.</w:t>
      </w:r>
    </w:p>
    <w:p w14:paraId="640EDABB" w14:textId="53B747E2" w:rsidR="00DC3B1E" w:rsidRDefault="00DC3B1E"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roofErr w:type="spellStart"/>
      <w:r w:rsidR="00E80F97" w:rsidRPr="005E4A03">
        <w:rPr>
          <w:rStyle w:val="keywordChar"/>
        </w:rPr>
        <w:t>boolean</w:t>
      </w:r>
      <w:proofErr w:type="spellEnd"/>
      <w:r w:rsidR="00E80F97" w:rsidRPr="005E4A03">
        <w:rPr>
          <w:rStyle w:val="keywordChar"/>
        </w:rPr>
        <w:t xml:space="preserve"> </w:t>
      </w:r>
      <w:proofErr w:type="gramStart"/>
      <w:r w:rsidR="00E80F97" w:rsidRPr="005E4A03">
        <w:rPr>
          <w:rStyle w:val="keywordChar"/>
        </w:rPr>
        <w:t>equals(</w:t>
      </w:r>
      <w:proofErr w:type="gramEnd"/>
      <w:r w:rsidR="00E80F97" w:rsidRPr="005E4A03">
        <w:rPr>
          <w:rStyle w:val="keywordChar"/>
        </w:rPr>
        <w:t>Object o)</w:t>
      </w:r>
      <w:r w:rsidR="00E80F97">
        <w:rPr>
          <w:rFonts w:ascii="SourceCodePro-Regular" w:hAnsi="SourceCodePro-Regular" w:cs="SourceCodePro-Regular"/>
          <w:sz w:val="18"/>
          <w:szCs w:val="18"/>
        </w:rPr>
        <w:t xml:space="preserve"> </w:t>
      </w:r>
      <w:r w:rsidR="005E4A03">
        <w:rPr>
          <w:rFonts w:ascii="SourceCodePro-Regular" w:hAnsi="SourceCodePro-Regular" w:cs="SourceCodePro-Regular"/>
          <w:sz w:val="18"/>
          <w:szCs w:val="18"/>
        </w:rPr>
        <w:t>defines</w:t>
      </w:r>
      <w:r w:rsidR="00E80F97">
        <w:rPr>
          <w:rFonts w:ascii="SourceCodePro-Regular" w:hAnsi="SourceCodePro-Regular" w:cs="SourceCodePro-Regular"/>
          <w:sz w:val="18"/>
          <w:szCs w:val="18"/>
        </w:rPr>
        <w:t xml:space="preserve"> two Lion object</w:t>
      </w:r>
      <w:r w:rsidR="005E4A03">
        <w:rPr>
          <w:rFonts w:ascii="SourceCodePro-Regular" w:hAnsi="SourceCodePro-Regular" w:cs="SourceCodePro-Regular"/>
          <w:sz w:val="18"/>
          <w:szCs w:val="18"/>
        </w:rPr>
        <w:t xml:space="preserve">s are equal if </w:t>
      </w:r>
      <w:r w:rsidR="00E80F97">
        <w:rPr>
          <w:rFonts w:ascii="SourceCodePro-Regular" w:hAnsi="SourceCodePro-Regular" w:cs="SourceCodePro-Regular"/>
          <w:sz w:val="18"/>
          <w:szCs w:val="18"/>
        </w:rPr>
        <w:t>the</w:t>
      </w:r>
      <w:r w:rsidR="005E4A03">
        <w:rPr>
          <w:rFonts w:ascii="SourceCodePro-Regular" w:hAnsi="SourceCodePro-Regular" w:cs="SourceCodePro-Regular"/>
          <w:sz w:val="18"/>
          <w:szCs w:val="18"/>
        </w:rPr>
        <w:t xml:space="preserve">y have the same </w:t>
      </w:r>
      <w:proofErr w:type="spellStart"/>
      <w:r w:rsidR="00E80F97">
        <w:rPr>
          <w:rFonts w:ascii="SourceCodePro-Regular" w:hAnsi="SourceCodePro-Regular" w:cs="SourceCodePro-Regular"/>
          <w:sz w:val="18"/>
          <w:szCs w:val="18"/>
        </w:rPr>
        <w:t>id</w:t>
      </w:r>
      <w:r w:rsidR="005E4A03">
        <w:rPr>
          <w:rFonts w:ascii="SourceCodePro-Regular" w:hAnsi="SourceCodePro-Regular" w:cs="SourceCodePro-Regular"/>
          <w:sz w:val="18"/>
          <w:szCs w:val="18"/>
        </w:rPr>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r w:rsidRPr="00AA01F5">
        <w:t>idNumber</w:t>
      </w:r>
      <w:proofErr w:type="spellEnd"/>
      <w:r w:rsidRPr="00AA01F5">
        <w:t>;</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obj;</w:t>
      </w:r>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2" w:name="_Toc59372401"/>
      <w:proofErr w:type="spellStart"/>
      <w:r>
        <w:t>enum</w:t>
      </w:r>
      <w:bookmarkEnd w:id="122"/>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3" w:name="_Toc59372402"/>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3"/>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proofErr w:type="spellStart"/>
      <w:r w:rsidRPr="00A60240">
        <w:t>Enum</w:t>
      </w:r>
      <w:proofErr w:type="spellEnd"/>
      <w:r w:rsidRPr="00A60240">
        <w:t xml:space="preserve">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proofErr w:type="spellStart"/>
      <w:r w:rsidRPr="00A60240">
        <w:t>Enum</w:t>
      </w:r>
      <w:proofErr w:type="spellEnd"/>
      <w:r w:rsidRPr="00A60240">
        <w:t xml:space="preserve">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SUMMER</w:t>
      </w:r>
      <w:proofErr w:type="spellEnd"/>
      <w:r>
        <w:t>;</w:t>
      </w:r>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52B3D74" w:rsidR="00C41BD6" w:rsidRPr="00A60240" w:rsidRDefault="00C41BD6" w:rsidP="002355A5">
      <w:pPr>
        <w:pStyle w:val="Heading3"/>
      </w:pPr>
      <w:bookmarkStart w:id="124" w:name="_Toc59372403"/>
      <w:proofErr w:type="spellStart"/>
      <w:r w:rsidRPr="00A60240">
        <w:t>Enum</w:t>
      </w:r>
      <w:proofErr w:type="spellEnd"/>
      <w:r w:rsidRPr="00A60240">
        <w:t xml:space="preserve"> behaves like an array</w:t>
      </w:r>
      <w:bookmarkEnd w:id="124"/>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5" w:name="_Toc59372404"/>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5"/>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r w:rsidRPr="006F2D4C">
        <w:t>expectedVisitors</w:t>
      </w:r>
      <w:proofErr w:type="spellEnd"/>
      <w:r w:rsidRPr="006F2D4C">
        <w:t>;</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r w:rsidRPr="006F2D4C">
        <w:t>);</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6" w:name="_Toc59372405"/>
      <w:r w:rsidRPr="002641C6">
        <w:t xml:space="preserve">Every </w:t>
      </w:r>
      <w:proofErr w:type="spellStart"/>
      <w:r w:rsidRPr="002641C6">
        <w:t>enum</w:t>
      </w:r>
      <w:proofErr w:type="spellEnd"/>
      <w:r w:rsidRPr="002641C6">
        <w:t xml:space="preserve"> value behave like a class </w:t>
      </w:r>
      <w:r w:rsidR="009C722A" w:rsidRPr="002641C6">
        <w:t xml:space="preserve">having </w:t>
      </w:r>
      <w:r w:rsidRPr="002641C6">
        <w:t>methods</w:t>
      </w:r>
      <w:bookmarkEnd w:id="126"/>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7" w:name="_Toc59372406"/>
      <w:r>
        <w:t>Nested classes</w:t>
      </w:r>
      <w:bookmarkEnd w:id="127"/>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8" w:name="_Toc59372407"/>
      <w:r>
        <w:t>Member Inner Classes</w:t>
      </w:r>
      <w:bookmarkEnd w:id="128"/>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7777777" w:rsidR="00BA2D3F" w:rsidRDefault="00BA2D3F" w:rsidP="00474052">
      <w:pPr>
        <w:pStyle w:val="Code"/>
      </w:pPr>
      <w:r>
        <w:t xml:space="preserve">  </w:t>
      </w:r>
    </w:p>
    <w:p w14:paraId="59B42593" w14:textId="324AB80D" w:rsidR="00BA2D3F" w:rsidRDefault="00BA2D3F" w:rsidP="00474052">
      <w:pPr>
        <w:pStyle w:val="Code"/>
      </w:pPr>
      <w:r>
        <w:t xml:space="preserve">  protected class Inner {</w:t>
      </w:r>
      <w:r w:rsidR="004D4C24">
        <w:t xml:space="preserve">//An inner class is just a class happening to </w:t>
      </w:r>
      <w:r w:rsidR="00E067AD">
        <w:t>stay</w:t>
      </w:r>
      <w:r w:rsidR="004D4C24">
        <w:t xml:space="preserve"> inside another class</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lastRenderedPageBreak/>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494B3DF2" w14:textId="230F0F7D" w:rsidR="00457F60" w:rsidRDefault="00457F60" w:rsidP="006D4C75">
      <w:pPr>
        <w:pStyle w:val="Heading3"/>
      </w:pPr>
      <w:bookmarkStart w:id="129" w:name="_Toc59372408"/>
      <w:r>
        <w:t>Local Inner Classes</w:t>
      </w:r>
      <w:bookmarkEnd w:id="129"/>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w:t>
      </w:r>
      <w:proofErr w:type="spellStart"/>
      <w:r>
        <w:t>inner</w:t>
      </w:r>
      <w:proofErr w:type="spellEnd"/>
      <w:r>
        <w:t xml:space="preserve"> = new </w:t>
      </w:r>
      <w:proofErr w:type="gramStart"/>
      <w:r>
        <w:t>Inner(</w:t>
      </w:r>
      <w:proofErr w:type="gramEnd"/>
      <w:r>
        <w:t>);</w:t>
      </w:r>
    </w:p>
    <w:p w14:paraId="3C7B55B8" w14:textId="77777777" w:rsidR="00E20F74" w:rsidRDefault="00E20F74" w:rsidP="00474052">
      <w:pPr>
        <w:pStyle w:val="Code"/>
      </w:pPr>
      <w:r>
        <w:t xml:space="preserve">    </w:t>
      </w:r>
      <w:proofErr w:type="spellStart"/>
      <w:proofErr w:type="gramStart"/>
      <w:r>
        <w:t>inner.multiply</w:t>
      </w:r>
      <w:proofErr w:type="spellEnd"/>
      <w:proofErr w:type="gramEnd"/>
      <w:r>
        <w:t>();</w:t>
      </w:r>
    </w:p>
    <w:p w14:paraId="62945459" w14:textId="6D8E6104" w:rsidR="00E20F74" w:rsidRDefault="00E20F74" w:rsidP="00474052">
      <w:pPr>
        <w:pStyle w:val="Code"/>
      </w:pPr>
      <w:r>
        <w:t xml:space="preserve">  }</w:t>
      </w:r>
      <w:r w:rsidR="00226061">
        <w:t xml:space="preserve"> // The </w:t>
      </w:r>
      <w:r w:rsidR="008360F2">
        <w:t xml:space="preserve">Inner </w:t>
      </w:r>
      <w:r w:rsidR="00226061">
        <w:t>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xml:space="preserve">. </w:t>
      </w:r>
      <w:proofErr w:type="gramStart"/>
      <w:r w:rsidR="00E12376">
        <w:t>T</w:t>
      </w:r>
      <w:r w:rsidR="009F4349">
        <w:t>his is why</w:t>
      </w:r>
      <w:proofErr w:type="gramEnd"/>
      <w:r w:rsidR="009F4349">
        <w:t xml:space="preserve">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w:t>
      </w:r>
      <w:proofErr w:type="gramStart"/>
      <w:r>
        <w:t>change</w:t>
      </w:r>
      <w:proofErr w:type="gramEnd"/>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w:t>
      </w:r>
      <w:proofErr w:type="gramStart"/>
      <w:r>
        <w:t>( one</w:t>
      </w:r>
      <w:proofErr w:type="gramEnd"/>
      <w:r>
        <w:t xml:space="preserv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30" w:name="_Toc59372409"/>
      <w:r>
        <w:t>Anonymous Inner Classes</w:t>
      </w:r>
      <w:bookmarkEnd w:id="130"/>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w:t>
      </w:r>
      <w:proofErr w:type="spellStart"/>
      <w:r w:rsidR="00F01DFB">
        <w:t>anonymouse</w:t>
      </w:r>
      <w:proofErr w:type="spellEnd"/>
      <w:r w:rsidR="00F01DFB">
        <w:t xml:space="preserv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 xml:space="preserve">abstract class </w:t>
      </w:r>
      <w:proofErr w:type="gramStart"/>
      <w:r>
        <w:t>Bird{</w:t>
      </w:r>
      <w:r w:rsidR="00B42294">
        <w:t xml:space="preserve">  </w:t>
      </w:r>
      <w:proofErr w:type="gramEnd"/>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w:t>
      </w:r>
      <w:proofErr w:type="gramStart"/>
      <w:r>
        <w:t>fly(</w:t>
      </w:r>
      <w:proofErr w:type="gramEnd"/>
      <w:r>
        <w:t>);</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lastRenderedPageBreak/>
        <w:t>}</w:t>
      </w:r>
    </w:p>
    <w:p w14:paraId="6EE9B341" w14:textId="77777777" w:rsidR="00FF13B8" w:rsidRDefault="00FF13B8" w:rsidP="00474052">
      <w:pPr>
        <w:pStyle w:val="Code"/>
      </w:pPr>
    </w:p>
    <w:p w14:paraId="7B581834" w14:textId="4DC1BD67" w:rsidR="00F87350" w:rsidRDefault="00F87350" w:rsidP="00474052">
      <w:pPr>
        <w:pStyle w:val="Code"/>
      </w:pPr>
      <w:r>
        <w:t>public class Park {</w:t>
      </w:r>
    </w:p>
    <w:p w14:paraId="7DA5887C" w14:textId="1584287A" w:rsidR="00F87350"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FF13B8">
        <w:t xml:space="preserve"> // </w:t>
      </w:r>
      <w:r w:rsidR="00997DCB">
        <w:t>anonymous class</w:t>
      </w:r>
      <w:r w:rsidR="00F31E4A">
        <w:t xml:space="preserve"> implement</w:t>
      </w:r>
      <w:r w:rsidR="002411BC">
        <w:t>s</w:t>
      </w:r>
      <w:r w:rsidR="00F31E4A">
        <w:t xml:space="preserve"> Bird right after </w:t>
      </w:r>
      <w:r w:rsidR="00424BA1">
        <w:t>“new” initialization</w:t>
      </w:r>
    </w:p>
    <w:p w14:paraId="5271F827" w14:textId="0AAC80ED" w:rsidR="00F87350" w:rsidRDefault="00F87350" w:rsidP="00474052">
      <w:pPr>
        <w:pStyle w:val="Code"/>
      </w:pPr>
      <w:r>
        <w:t xml:space="preserve">    public void fly</w:t>
      </w:r>
      <w:proofErr w:type="gramStart"/>
      <w:r>
        <w:t>(){</w:t>
      </w:r>
      <w:proofErr w:type="spellStart"/>
      <w:proofErr w:type="gramEnd"/>
      <w:r>
        <w:t>System.out.println</w:t>
      </w:r>
      <w:proofErr w:type="spellEnd"/>
      <w:r>
        <w:t xml:space="preserve">("Flying");} </w:t>
      </w:r>
      <w:r w:rsidR="00997DCB">
        <w:t xml:space="preserve"> //method</w:t>
      </w:r>
      <w:r w:rsidR="001A29CC">
        <w:t xml:space="preserve"> of the anonymous class</w:t>
      </w:r>
      <w:r>
        <w:t xml:space="preserve"> </w:t>
      </w:r>
    </w:p>
    <w:p w14:paraId="7949DACA" w14:textId="5EEF7D83" w:rsidR="00F87350" w:rsidRDefault="00F87350" w:rsidP="00474052">
      <w:pPr>
        <w:pStyle w:val="Code"/>
      </w:pPr>
      <w:r>
        <w:t xml:space="preserve">    public void sing</w:t>
      </w:r>
      <w:proofErr w:type="gramStart"/>
      <w:r>
        <w:t>(){</w:t>
      </w:r>
      <w:proofErr w:type="spellStart"/>
      <w:proofErr w:type="gramEnd"/>
      <w:r>
        <w:t>System.out.println</w:t>
      </w:r>
      <w:proofErr w:type="spellEnd"/>
      <w:r>
        <w:t>("Singing");}</w:t>
      </w:r>
      <w:r w:rsidR="001A29CC">
        <w:t xml:space="preserve">//which implements </w:t>
      </w:r>
      <w:r w:rsidR="00373BC6">
        <w:t>abstract method in</w:t>
      </w:r>
      <w:r w:rsidR="00A91EC7">
        <w:t xml:space="preserve"> </w:t>
      </w:r>
      <w:r w:rsidR="00570A1A">
        <w:t>Bird</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2FFA356B" w14:textId="70430D82"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proofErr w:type="gramStart"/>
      <w:r w:rsidRPr="0026759D">
        <w:t>{</w:t>
      </w:r>
      <w:r w:rsidR="00221D37">
        <w:t xml:space="preserve"> /</w:t>
      </w:r>
      <w:proofErr w:type="gramEnd"/>
      <w:r w:rsidR="00221D37">
        <w:t>/a anony</w:t>
      </w:r>
      <w:r w:rsidR="00970EE4">
        <w:t>mous class has to implement an interface/abstract class</w:t>
      </w:r>
    </w:p>
    <w:p w14:paraId="2CE015ED" w14:textId="77F7267A"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w:t>
      </w:r>
      <w:proofErr w:type="gramStart"/>
      <w:r w:rsidRPr="0026759D">
        <w:t>pay(</w:t>
      </w:r>
      <w:proofErr w:type="gramEnd"/>
      <w:r w:rsidRPr="0026759D">
        <w:t>)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1" w:name="_Toc59372410"/>
      <w:r w:rsidRPr="00F374F7">
        <w:t>Static Nested Classes</w:t>
      </w:r>
      <w:bookmarkEnd w:id="131"/>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964FE02" w14:textId="77777777" w:rsidR="00860957" w:rsidRDefault="00860957" w:rsidP="00474052">
      <w:pPr>
        <w:pStyle w:val="Code"/>
      </w:pPr>
      <w:r>
        <w:t xml:space="preserve">    Nested </w:t>
      </w:r>
      <w:proofErr w:type="spellStart"/>
      <w:r>
        <w:t>nested</w:t>
      </w:r>
      <w:proofErr w:type="spellEnd"/>
      <w:r>
        <w:t xml:space="preserve"> = new </w:t>
      </w:r>
      <w:proofErr w:type="gramStart"/>
      <w:r>
        <w:t>Nested(</w:t>
      </w:r>
      <w:proofErr w:type="gramEnd"/>
      <w:r>
        <w:t>);</w:t>
      </w:r>
    </w:p>
    <w:p w14:paraId="736835D1" w14:textId="77777777" w:rsidR="003843E1" w:rsidRDefault="00860957" w:rsidP="00474052">
      <w:pPr>
        <w:pStyle w:val="Code"/>
      </w:pPr>
      <w:r>
        <w:t xml:space="preserve">    </w:t>
      </w:r>
      <w:proofErr w:type="spellStart"/>
      <w:r>
        <w:t>System.out.println</w:t>
      </w:r>
      <w:proofErr w:type="spellEnd"/>
      <w:r>
        <w:t>(</w:t>
      </w:r>
      <w:proofErr w:type="spellStart"/>
      <w:proofErr w:type="gramStart"/>
      <w:r>
        <w:t>nested.price</w:t>
      </w:r>
      <w:proofErr w:type="spellEnd"/>
      <w:proofErr w:type="gramEnd"/>
      <w:r>
        <w:t>);</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2" w:name="_Toc59372411"/>
      <w:r>
        <w:t>Compare 4 nested classes</w:t>
      </w:r>
      <w:bookmarkEnd w:id="132"/>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3" w:name="_Toc59372412"/>
      <w:r>
        <w:lastRenderedPageBreak/>
        <w:t xml:space="preserve">Chapter </w:t>
      </w:r>
      <w:r w:rsidR="009675CB">
        <w:t>6</w:t>
      </w:r>
      <w:r>
        <w:t xml:space="preserve">: </w:t>
      </w:r>
      <w:r w:rsidR="00196F2D">
        <w:t>Functional Programming</w:t>
      </w:r>
      <w:bookmarkEnd w:id="133"/>
    </w:p>
    <w:p w14:paraId="3B5CBF3A" w14:textId="4B5E89A7" w:rsidR="007B10F4" w:rsidRPr="007B10F4" w:rsidRDefault="007B10F4" w:rsidP="00754AC7">
      <w:pPr>
        <w:pStyle w:val="Heading2"/>
      </w:pPr>
      <w:bookmarkStart w:id="134" w:name="_Toc59372413"/>
      <w:r>
        <w:t>Lambda expression</w:t>
      </w:r>
      <w:bookmarkEnd w:id="134"/>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0815AED" w14:textId="12C9C5BE" w:rsidR="00331AD6" w:rsidRDefault="00331AD6" w:rsidP="00474052">
      <w:pPr>
        <w:pStyle w:val="Code"/>
      </w:pPr>
      <w:r>
        <w:t xml:space="preserve">  </w:t>
      </w:r>
      <w:r w:rsidR="005B1E69">
        <w:t xml:space="preserve">int </w:t>
      </w:r>
      <w:proofErr w:type="gramStart"/>
      <w:r w:rsidR="005B1E69">
        <w:t>Op(</w:t>
      </w:r>
      <w:proofErr w:type="gramEnd"/>
      <w:r w:rsidR="005B1E69">
        <w:t>int x, int y){ return x + y;}</w:t>
      </w:r>
    </w:p>
    <w:p w14:paraId="7A7770CE" w14:textId="721C94FD" w:rsidR="005B1E69" w:rsidRDefault="005B1E69"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1F28F62" w14:textId="4DC73551" w:rsidR="005B0443" w:rsidRDefault="005B1E69" w:rsidP="00474052">
      <w:pPr>
        <w:pStyle w:val="Code"/>
      </w:pPr>
      <w:r>
        <w:t xml:space="preserve">     </w:t>
      </w:r>
      <w:r w:rsidR="005B0443">
        <w:t xml:space="preserve">Add a = new </w:t>
      </w:r>
      <w:proofErr w:type="gramStart"/>
      <w:r w:rsidR="005B0443">
        <w:t>Add(</w:t>
      </w:r>
      <w:proofErr w:type="gramEnd"/>
      <w:r w:rsidR="005B0443">
        <w:t>);</w:t>
      </w:r>
    </w:p>
    <w:p w14:paraId="6E553AAA" w14:textId="1684DE6C" w:rsidR="005B0443" w:rsidRDefault="005B0443" w:rsidP="00474052">
      <w:pPr>
        <w:pStyle w:val="Code"/>
      </w:pPr>
      <w:r>
        <w:t xml:space="preserve">     </w:t>
      </w:r>
      <w:proofErr w:type="spellStart"/>
      <w:r>
        <w:t>System.out.println</w:t>
      </w:r>
      <w:proofErr w:type="spellEnd"/>
      <w:r>
        <w:t>(</w:t>
      </w:r>
      <w:proofErr w:type="spellStart"/>
      <w:proofErr w:type="gramStart"/>
      <w:r>
        <w:t>a.Op</w:t>
      </w:r>
      <w:proofErr w:type="spellEnd"/>
      <w:proofErr w:type="gramEnd"/>
      <w:r>
        <w:t>(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y;</w:t>
      </w:r>
    </w:p>
    <w:p w14:paraId="2403CE2A" w14:textId="25F93E9F"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proofErr w:type="spellStart"/>
      <w:r w:rsidR="00B561F7" w:rsidRPr="00F94CF9">
        <w:rPr>
          <w:rStyle w:val="keywordChar"/>
        </w:rPr>
        <w:t>BinaryOperation</w:t>
      </w:r>
      <w:proofErr w:type="spellEnd"/>
      <w:r w:rsidR="00B561F7">
        <w:t xml:space="preserve"> interface</w:t>
      </w:r>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B73E043" w:rsidR="00835DBF" w:rsidRPr="00835DBF" w:rsidRDefault="00835DBF" w:rsidP="00474052">
      <w:pPr>
        <w:pStyle w:val="Code"/>
      </w:pPr>
      <w:r w:rsidRPr="00835DBF">
        <w:t xml:space="preserve">    Operation add = (int x, int y) -&gt; x + y;</w:t>
      </w:r>
      <w:r w:rsidR="008173BF">
        <w:t xml:space="preserve"> </w:t>
      </w:r>
    </w:p>
    <w:p w14:paraId="1BDD2AB1" w14:textId="23C4FD6F" w:rsidR="00835DBF" w:rsidRPr="00835DBF" w:rsidRDefault="00835DBF" w:rsidP="00474052">
      <w:pPr>
        <w:pStyle w:val="Code"/>
      </w:pPr>
      <w:r w:rsidRPr="00835DBF">
        <w:t xml:space="preserve">    </w:t>
      </w:r>
      <w:proofErr w:type="spellStart"/>
      <w:r w:rsidRPr="00835DBF">
        <w:t>checkAddition</w:t>
      </w:r>
      <w:proofErr w:type="spellEnd"/>
      <w:r w:rsidRPr="00835DBF">
        <w:t>(add);</w:t>
      </w:r>
      <w:r w:rsidR="00C42ABD">
        <w:t xml:space="preserve"> //lambda expression can be used as an object</w:t>
      </w:r>
      <w:r w:rsidRPr="00835DBF">
        <w:t xml:space="preserve">    </w:t>
      </w:r>
    </w:p>
    <w:p w14:paraId="0EBB8A3E" w14:textId="789B15B0"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 lambda expression </w:t>
      </w:r>
      <w:r w:rsidR="00B61025">
        <w:t>can be used as an argument in a method</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proofErr w:type="spellStart"/>
      <w:r w:rsidRPr="0008161E">
        <w:rPr>
          <w:rStyle w:val="keywordChar"/>
        </w:rPr>
        <w:t>forEach</w:t>
      </w:r>
      <w:proofErr w:type="spellEnd"/>
      <w:r w:rsidR="00024290">
        <w:t xml:space="preserve"> method of </w:t>
      </w:r>
      <w:r w:rsidR="004F3226">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gt;;</w:t>
      </w:r>
    </w:p>
    <w:p w14:paraId="182D30BA" w14:textId="79C0D6DB" w:rsidR="00F947D0" w:rsidRPr="00F947D0" w:rsidRDefault="006D433B" w:rsidP="00F947D0">
      <w:r>
        <w:lastRenderedPageBreak/>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
    <w:p w14:paraId="2E89564E" w14:textId="77777777" w:rsidR="009467F3" w:rsidRPr="009467F3" w:rsidRDefault="009467F3" w:rsidP="00474052">
      <w:pPr>
        <w:pStyle w:val="Code"/>
        <w:rPr>
          <w:rFonts w:ascii="Consolas" w:hAnsi="Consolas" w:cs="Times New Roman"/>
        </w:rPr>
      </w:pPr>
      <w:r w:rsidRPr="009467F3">
        <w:t>}</w:t>
      </w:r>
    </w:p>
    <w:p w14:paraId="0F20B099" w14:textId="027129EC" w:rsidR="004F3226" w:rsidRDefault="006D433B" w:rsidP="002E7440">
      <w:r>
        <w:t>Can be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33917EC3" w:rsidR="004C6906" w:rsidRDefault="00FE176B" w:rsidP="00835DBF">
      <w:pPr>
        <w:pStyle w:val="Heading3"/>
      </w:pPr>
      <w:bookmarkStart w:id="135" w:name="_Toc59372414"/>
      <w:r>
        <w:t xml:space="preserve">Syntax </w:t>
      </w:r>
      <w:r w:rsidR="00FB0D2A">
        <w:t xml:space="preserve">of a lambda </w:t>
      </w:r>
      <w:r w:rsidR="007B10F4">
        <w:t>expression</w:t>
      </w:r>
      <w:bookmarkEnd w:id="135"/>
    </w:p>
    <w:p w14:paraId="4862D392" w14:textId="6F2B63A7" w:rsidR="00527DAB" w:rsidRDefault="00527DAB" w:rsidP="00591D77">
      <w:pPr>
        <w:pStyle w:val="Text"/>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 xml:space="preserve">lambda </w:t>
      </w:r>
      <w:proofErr w:type="spellStart"/>
      <w:r w:rsidR="00593499">
        <w:t>expressions’s</w:t>
      </w:r>
      <w:proofErr w:type="spellEnd"/>
      <w:r w:rsidR="00593499">
        <w:t xml:space="preserve"> body can have multiple statements, and hence it </w:t>
      </w:r>
      <w:proofErr w:type="gramStart"/>
      <w:r w:rsidR="00593499">
        <w:t>need</w:t>
      </w:r>
      <w:proofErr w:type="gramEnd"/>
      <w:r w:rsidR="00593499">
        <w:t xml:space="preserve"> to be put in curly brackets.</w:t>
      </w:r>
    </w:p>
    <w:p w14:paraId="3098C272" w14:textId="02A9ED1F" w:rsidR="00486E7D"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r w:rsidR="00A71B22">
        <w:t xml:space="preserve">  </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6DEAF491" w:rsidR="00A166C2" w:rsidRDefault="009D24C7" w:rsidP="00474052">
      <w:pPr>
        <w:pStyle w:val="Code"/>
      </w:pPr>
      <w:r w:rsidRPr="009D24C7">
        <w:t>(int y, z) -&gt; {int x=1; return y+10</w:t>
      </w:r>
      <w:proofErr w:type="gramStart"/>
      <w:r w:rsidRPr="009D24C7">
        <w:t>; }</w:t>
      </w:r>
      <w:proofErr w:type="gramEnd"/>
      <w:r>
        <w:t xml:space="preserve"> // DOES NOT COMPILE; need (int y, int z) or just (y, z)</w:t>
      </w:r>
    </w:p>
    <w:p w14:paraId="69B54A32" w14:textId="7ADF9EF6" w:rsidR="009D24C7" w:rsidRPr="005E3735" w:rsidRDefault="00ED4290" w:rsidP="00474052">
      <w:pPr>
        <w:pStyle w:val="Code"/>
      </w:pPr>
      <w:r>
        <w:t>(</w:t>
      </w:r>
      <w:r w:rsidR="001735B2">
        <w:t>int a) -&gt; {int a = 1; return a;} // DOES NOT COMPILE</w:t>
      </w:r>
      <w:r w:rsidR="00360679">
        <w:t>; redeclaring local variable a is not allowed</w:t>
      </w:r>
    </w:p>
    <w:p w14:paraId="145EBE13" w14:textId="30277F4B" w:rsidR="00673281" w:rsidRDefault="0085730D" w:rsidP="00747E1A">
      <w:pPr>
        <w:pStyle w:val="Heading3"/>
      </w:pPr>
      <w:bookmarkStart w:id="136" w:name="_Toc59372415"/>
      <w:r>
        <w:t xml:space="preserve">Lambda expression can access </w:t>
      </w:r>
      <w:r w:rsidR="005C70FC">
        <w:t>variables</w:t>
      </w:r>
      <w:r>
        <w:t xml:space="preserve"> outside its body</w:t>
      </w:r>
      <w:bookmarkEnd w:id="136"/>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77777777" w:rsidR="00AC62FD" w:rsidRDefault="00AC62FD" w:rsidP="00474052">
      <w:pPr>
        <w:pStyle w:val="Code"/>
      </w:pPr>
      <w:r>
        <w:t xml:space="preserve">  String walk = "walk";</w:t>
      </w:r>
    </w:p>
    <w:p w14:paraId="064DACCF" w14:textId="77777777" w:rsidR="00AC62FD" w:rsidRDefault="00AC62FD" w:rsidP="00474052">
      <w:pPr>
        <w:pStyle w:val="Code"/>
      </w:pPr>
      <w:r>
        <w:lastRenderedPageBreak/>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w:t>
      </w:r>
      <w:proofErr w:type="gramStart"/>
      <w:r>
        <w:t>play(</w:t>
      </w:r>
      <w:proofErr w:type="gramEnd"/>
      <w:r>
        <w:t>Gorilla g) {</w:t>
      </w:r>
    </w:p>
    <w:p w14:paraId="70046654" w14:textId="77777777" w:rsidR="00AC62FD" w:rsidRDefault="00AC62FD" w:rsidP="00474052">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w:t>
      </w:r>
      <w:proofErr w:type="spellStart"/>
      <w:r>
        <w:t>opName</w:t>
      </w:r>
      <w:proofErr w:type="spellEnd"/>
      <w:r>
        <w:t xml:space="preserv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w:t>
      </w:r>
      <w:proofErr w:type="spellStart"/>
      <w:r>
        <w:t>System.out.println</w:t>
      </w:r>
      <w:proofErr w:type="spellEnd"/>
      <w:r>
        <w:t>("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 xml:space="preserve">("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w:t>
      </w:r>
      <w:proofErr w:type="spellStart"/>
      <w:r>
        <w:t>System.out.println</w:t>
      </w:r>
      <w:proofErr w:type="spellEnd"/>
      <w:r>
        <w:t xml:space="preserve">(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y</w:t>
      </w:r>
      <w:proofErr w:type="spellEnd"/>
      <w:r>
        <w:t>;</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7" w:name="_Toc59372416"/>
      <w:r>
        <w:t>Lambda expression vs an</w:t>
      </w:r>
      <w:r w:rsidR="00DA1265">
        <w:t xml:space="preserve"> anonymous </w:t>
      </w:r>
      <w:r w:rsidR="007F5836">
        <w:t>inner class</w:t>
      </w:r>
      <w:bookmarkEnd w:id="137"/>
    </w:p>
    <w:p w14:paraId="11C33713" w14:textId="4D56D25D" w:rsidR="00754AC7" w:rsidRDefault="00754AC7" w:rsidP="00754AC7">
      <w:pPr>
        <w:pStyle w:val="Heading3"/>
      </w:pPr>
      <w:bookmarkStart w:id="138" w:name="_Toc59372417"/>
      <w:r>
        <w:t>Lambda express</w:t>
      </w:r>
      <w:r w:rsidR="00B76CBE">
        <w:t>ion</w:t>
      </w:r>
      <w:r>
        <w:t xml:space="preserve"> as a method reference</w:t>
      </w:r>
      <w:r w:rsidR="00DE273A">
        <w:t xml:space="preserve"> (Java 8)</w:t>
      </w:r>
      <w:bookmarkEnd w:id="138"/>
    </w:p>
    <w:p w14:paraId="6828F0C3" w14:textId="695AFF0D" w:rsidR="00F25197" w:rsidRDefault="00B76CBE" w:rsidP="00F25197">
      <w:r>
        <w:t xml:space="preserve">When </w:t>
      </w:r>
      <w:proofErr w:type="gramStart"/>
      <w:r>
        <w:t>an</w:t>
      </w:r>
      <w:proofErr w:type="gramEnd"/>
      <w:r>
        <w:t xml:space="preserve">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w:t>
            </w:r>
            <w:proofErr w:type="spellStart"/>
            <w:r w:rsidRPr="00202F7E">
              <w:rPr>
                <w:sz w:val="18"/>
                <w:szCs w:val="19"/>
              </w:rPr>
              <w:t>ClassName</w:t>
            </w:r>
            <w:proofErr w:type="spellEnd"/>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503C2809" w14:textId="357759D3" w:rsidR="00B64B2A" w:rsidRDefault="00A76635" w:rsidP="00A76635">
      <w:pPr>
        <w:pStyle w:val="Heading2"/>
      </w:pPr>
      <w:bookmarkStart w:id="139" w:name="_Toc59372418"/>
      <w:r>
        <w:t>Built-in functional interfaces</w:t>
      </w:r>
      <w:bookmarkEnd w:id="139"/>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40" w:name="_Toc59372419"/>
      <w:r>
        <w:t>Supplier</w:t>
      </w:r>
      <w:bookmarkEnd w:id="140"/>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w:t>
      </w:r>
      <w:proofErr w:type="spellStart"/>
      <w:r>
        <w:t>FunctionalInterface</w:t>
      </w:r>
      <w:proofErr w:type="spellEnd"/>
      <w:r>
        <w:t xml:space="preserve"> public class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t>System.out.println</w:t>
      </w:r>
      <w:proofErr w:type="spellEnd"/>
      <w:r>
        <w:t>(d);</w:t>
      </w:r>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37F4CD84" w:rsidR="009750D4" w:rsidRDefault="00A71003" w:rsidP="00474052">
      <w:pPr>
        <w:pStyle w:val="Code"/>
      </w:pPr>
      <w:proofErr w:type="spellStart"/>
      <w:r>
        <w:t>System.out.println</w:t>
      </w:r>
      <w:proofErr w:type="spellEnd"/>
      <w:r>
        <w:t>(a1);</w:t>
      </w:r>
    </w:p>
    <w:p w14:paraId="41FECBD7" w14:textId="5F0723FB" w:rsidR="0085042F" w:rsidRDefault="00DC075C" w:rsidP="00DC075C">
      <w:pPr>
        <w:pStyle w:val="Heading3"/>
      </w:pPr>
      <w:bookmarkStart w:id="141" w:name="_Toc59372420"/>
      <w:r>
        <w:t xml:space="preserve">Consumer </w:t>
      </w:r>
      <w:r>
        <w:rPr>
          <w:rFonts w:ascii="UniversLTStd-Bold" w:hAnsi="UniversLTStd-Bold" w:cs="UniversLTStd-Bold"/>
        </w:rPr>
        <w:t xml:space="preserve">and </w:t>
      </w:r>
      <w:proofErr w:type="spellStart"/>
      <w:r>
        <w:t>BiConsumer</w:t>
      </w:r>
      <w:bookmarkEnd w:id="141"/>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w:t>
      </w:r>
      <w:proofErr w:type="spellStart"/>
      <w:r>
        <w:t>FunctionalInterface</w:t>
      </w:r>
      <w:proofErr w:type="spellEnd"/>
      <w:r>
        <w:t xml:space="preserve"> public class 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w:t>
      </w:r>
      <w:proofErr w:type="spellStart"/>
      <w:r>
        <w:t>FunctionalInterface</w:t>
      </w:r>
      <w:proofErr w:type="spellEnd"/>
      <w:r>
        <w:t xml:space="preserve"> public class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
    <w:p w14:paraId="2BCFA629" w14:textId="77777777" w:rsidR="00027FDA" w:rsidRDefault="00027FDA" w:rsidP="00474052">
      <w:pPr>
        <w:pStyle w:val="Code"/>
      </w:pPr>
      <w:proofErr w:type="spellStart"/>
      <w:r>
        <w:t>c.accept</w:t>
      </w:r>
      <w:proofErr w:type="spellEnd"/>
      <w:r>
        <w: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2" w:name="_Toc59372421"/>
      <w:r w:rsidRPr="00A374F2">
        <w:t xml:space="preserve">Predicate and </w:t>
      </w:r>
      <w:proofErr w:type="spellStart"/>
      <w:r w:rsidRPr="00A374F2">
        <w:t>BiPredicate</w:t>
      </w:r>
      <w:bookmarkEnd w:id="142"/>
      <w:proofErr w:type="spellEnd"/>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w:t>
      </w:r>
      <w:proofErr w:type="spellStart"/>
      <w:r>
        <w:t>FunctionalInterface</w:t>
      </w:r>
      <w:proofErr w:type="spellEnd"/>
      <w:r>
        <w:t xml:space="preserve"> public class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7777777" w:rsidR="00770594" w:rsidRDefault="00770594" w:rsidP="00474052">
      <w:pPr>
        <w:pStyle w:val="Code"/>
      </w:pPr>
      <w:r>
        <w:t>@</w:t>
      </w:r>
      <w:proofErr w:type="spellStart"/>
      <w:r>
        <w:t>FunctionalInterface</w:t>
      </w:r>
      <w:proofErr w:type="spellEnd"/>
      <w:r>
        <w:t xml:space="preserve"> public class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912C337" w:rsidR="009B24B0" w:rsidRDefault="009B24B0" w:rsidP="00607E85">
      <w:pPr>
        <w:pStyle w:val="Heading3"/>
      </w:pPr>
      <w:bookmarkStart w:id="143" w:name="_Toc59372422"/>
      <w:r w:rsidRPr="009B24B0">
        <w:t xml:space="preserve">Function and </w:t>
      </w:r>
      <w:proofErr w:type="spellStart"/>
      <w:r w:rsidRPr="009B24B0">
        <w:t>BiFunction</w:t>
      </w:r>
      <w:bookmarkEnd w:id="143"/>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w:t>
      </w:r>
      <w:proofErr w:type="spellStart"/>
      <w:r>
        <w:t>FunctionalInterface</w:t>
      </w:r>
      <w:proofErr w:type="spellEnd"/>
      <w:r>
        <w:t xml:space="preserve"> public class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77777777" w:rsidR="00117AC7" w:rsidRDefault="00117AC7" w:rsidP="00474052">
      <w:pPr>
        <w:pStyle w:val="Code"/>
      </w:pPr>
      <w:r>
        <w:t>@</w:t>
      </w:r>
      <w:proofErr w:type="spellStart"/>
      <w:r>
        <w:t>FunctionalInterface</w:t>
      </w:r>
      <w:proofErr w:type="spellEnd"/>
      <w:r>
        <w:t xml:space="preserve"> public class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lastRenderedPageBreak/>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730F58F4" w:rsidR="00182D30" w:rsidRDefault="00182D30" w:rsidP="00607E85">
      <w:pPr>
        <w:pStyle w:val="Heading3"/>
      </w:pPr>
      <w:bookmarkStart w:id="144" w:name="_Toc59372423"/>
      <w:proofErr w:type="spellStart"/>
      <w:r w:rsidRPr="00182D30">
        <w:t>UnaryOperator</w:t>
      </w:r>
      <w:proofErr w:type="spellEnd"/>
      <w:r w:rsidRPr="00182D30">
        <w:t xml:space="preserve"> and </w:t>
      </w:r>
      <w:proofErr w:type="spellStart"/>
      <w:r w:rsidRPr="00182D30">
        <w:t>BinaryOperator</w:t>
      </w:r>
      <w:bookmarkEnd w:id="144"/>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16B0882D" w:rsidR="00D9140F" w:rsidRDefault="00D9140F" w:rsidP="00474052">
      <w:pPr>
        <w:pStyle w:val="Code"/>
      </w:pPr>
      <w:r>
        <w:t>@</w:t>
      </w:r>
      <w:proofErr w:type="spellStart"/>
      <w:r>
        <w:t>FunctionalInterface</w:t>
      </w:r>
      <w:proofErr w:type="spellEnd"/>
      <w:r>
        <w:t xml:space="preserve"> public class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28C82E6" w:rsidR="00D9140F" w:rsidRDefault="00D9140F" w:rsidP="00474052">
      <w:pPr>
        <w:pStyle w:val="Code"/>
      </w:pPr>
      <w:r>
        <w:t>@</w:t>
      </w:r>
      <w:proofErr w:type="spellStart"/>
      <w:r>
        <w:t>FunctionalInterface</w:t>
      </w:r>
      <w:proofErr w:type="spellEnd"/>
      <w:r>
        <w:t xml:space="preserve"> public class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03D49C72" w:rsidR="00607E85" w:rsidRDefault="00411966" w:rsidP="007F431E">
      <w:pPr>
        <w:pStyle w:val="Heading2"/>
      </w:pPr>
      <w:bookmarkStart w:id="145" w:name="_Toc59372424"/>
      <w:r>
        <w:t xml:space="preserve">Returning an </w:t>
      </w:r>
      <w:r w:rsidR="007F431E">
        <w:t>Optional</w:t>
      </w:r>
      <w:bookmarkEnd w:id="145"/>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proofErr w:type="spellStart"/>
      <w:proofErr w:type="gramStart"/>
      <w:r w:rsidR="00A242FA" w:rsidRPr="00A242FA">
        <w:rPr>
          <w:rStyle w:val="keywordChar"/>
        </w:rPr>
        <w:t>java.util</w:t>
      </w:r>
      <w:proofErr w:type="gramEnd"/>
      <w:r w:rsidR="00A242FA" w:rsidRPr="00A242FA">
        <w:rPr>
          <w:rStyle w:val="keywordChar"/>
        </w:rPr>
        <w:t>.</w:t>
      </w:r>
      <w:r w:rsidR="00757FD3">
        <w:rPr>
          <w:rStyle w:val="keywordChar"/>
        </w:rPr>
        <w:t>Optional</w:t>
      </w:r>
      <w:proofErr w:type="spellEnd"/>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 xml:space="preserve">public static Optional&lt;Double&gt; </w:t>
      </w:r>
      <w:proofErr w:type="gramStart"/>
      <w:r>
        <w:t>average(</w:t>
      </w:r>
      <w:proofErr w:type="gramEnd"/>
      <w:r>
        <w:t>int… scores){</w:t>
      </w:r>
    </w:p>
    <w:p w14:paraId="7F4DC63C" w14:textId="77777777" w:rsidR="001A7BC5" w:rsidRDefault="001A7BC5" w:rsidP="00474052">
      <w:pPr>
        <w:pStyle w:val="Code"/>
      </w:pPr>
      <w:r>
        <w:t xml:space="preserve">  if (</w:t>
      </w:r>
      <w:proofErr w:type="spellStart"/>
      <w:proofErr w:type="gramStart"/>
      <w:r>
        <w:t>scores.length</w:t>
      </w:r>
      <w:proofErr w:type="spellEnd"/>
      <w:proofErr w:type="gramEnd"/>
      <w:r>
        <w:t xml:space="preserve"> == 0) return </w:t>
      </w:r>
      <w:proofErr w:type="spellStart"/>
      <w:r>
        <w:t>Optional.empty</w:t>
      </w:r>
      <w:proofErr w:type="spellEnd"/>
      <w:r>
        <w:t>();</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w:t>
      </w:r>
      <w:proofErr w:type="spellStart"/>
      <w:r>
        <w:t>Optional.of</w:t>
      </w:r>
      <w:proofErr w:type="spellEnd"/>
      <w:r>
        <w:t xml:space="preserve">((double) sum / </w:t>
      </w:r>
      <w:proofErr w:type="spellStart"/>
      <w:proofErr w:type="gramStart"/>
      <w:r>
        <w:t>scores.length</w:t>
      </w:r>
      <w:proofErr w:type="spellEnd"/>
      <w:proofErr w:type="gramEnd"/>
      <w:r>
        <w:t>);</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90, 100)); // Optional[95.0]</w:t>
      </w:r>
    </w:p>
    <w:p w14:paraId="08FA3F51" w14:textId="7CB48839" w:rsid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 xml:space="preserve">)); // </w:t>
      </w:r>
      <w:proofErr w:type="spellStart"/>
      <w:r w:rsidRPr="00836E23">
        <w:t>Optional.empty</w:t>
      </w:r>
      <w:proofErr w:type="spellEnd"/>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r w:rsidRPr="00651611">
        <w:t>);</w:t>
      </w:r>
    </w:p>
    <w:p w14:paraId="6C0E4B77" w14:textId="787A6E2B" w:rsidR="00A377B5"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proofErr w:type="spellStart"/>
      <w:proofErr w:type="gramStart"/>
      <w:r w:rsidR="00F10CED" w:rsidRPr="00F10CED">
        <w:rPr>
          <w:rStyle w:val="keywordChar"/>
        </w:rPr>
        <w:t>ofNullable</w:t>
      </w:r>
      <w:proofErr w:type="spellEnd"/>
      <w:r w:rsidR="00F10CED" w:rsidRPr="00F10CED">
        <w:rPr>
          <w:rStyle w:val="keywordChar"/>
        </w:rPr>
        <w:t>(</w:t>
      </w:r>
      <w:proofErr w:type="gramEnd"/>
      <w:r w:rsidR="00F10CED" w:rsidRPr="00F10CED">
        <w:rPr>
          <w:rStyle w:val="keywordChar"/>
        </w:rPr>
        <w:t>)</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 xml:space="preserve">Optional&lt;String&gt; opt = </w:t>
      </w:r>
      <w:proofErr w:type="spellStart"/>
      <w:r>
        <w:t>Optional.ofNullable</w:t>
      </w:r>
      <w:proofErr w:type="spellEnd"/>
      <w:r>
        <w:t>(name);</w:t>
      </w:r>
    </w:p>
    <w:p w14:paraId="7208307C" w14:textId="65439093" w:rsidR="008355FC" w:rsidRDefault="009F406C" w:rsidP="00DA65CE">
      <w:pPr>
        <w:pStyle w:val="Text"/>
      </w:pPr>
      <w:r>
        <w:t xml:space="preserve">- </w:t>
      </w:r>
      <w:r w:rsidR="001E0F31">
        <w:t xml:space="preserve">Create the Optional empty: use </w:t>
      </w:r>
      <w:proofErr w:type="gramStart"/>
      <w:r w:rsidR="00860696" w:rsidRPr="00860696">
        <w:rPr>
          <w:rStyle w:val="keywordChar"/>
        </w:rPr>
        <w:t>empty(</w:t>
      </w:r>
      <w:proofErr w:type="gramEnd"/>
      <w:r w:rsidR="00860696" w:rsidRPr="00860696">
        <w:rPr>
          <w:rStyle w:val="keywordChar"/>
        </w:rPr>
        <w:t>)</w:t>
      </w:r>
      <w:r w:rsidR="00860696">
        <w:t>:</w:t>
      </w:r>
    </w:p>
    <w:p w14:paraId="57B64A70" w14:textId="4075096A" w:rsidR="004F7707" w:rsidRPr="004F7707" w:rsidRDefault="004F7707" w:rsidP="00474052">
      <w:pPr>
        <w:pStyle w:val="Code"/>
      </w:pPr>
      <w:r w:rsidRPr="004F7707">
        <w:t xml:space="preserve">Optional&lt;String&gt; empty1 = </w:t>
      </w:r>
      <w:proofErr w:type="spellStart"/>
      <w:r w:rsidRPr="004F7707">
        <w:t>Optional.empty</w:t>
      </w:r>
      <w:proofErr w:type="spellEnd"/>
      <w:r w:rsidRPr="004F7707">
        <w:t>();</w:t>
      </w:r>
    </w:p>
    <w:p w14:paraId="3F62F8F3" w14:textId="4E69AC14" w:rsidR="00A377B5" w:rsidRDefault="004F7707" w:rsidP="00474052">
      <w:pPr>
        <w:pStyle w:val="Code"/>
      </w:pPr>
      <w:r w:rsidRPr="004F7707">
        <w:t xml:space="preserve">Optional&lt;Integer&gt; empty2 = </w:t>
      </w:r>
      <w:proofErr w:type="spellStart"/>
      <w:r w:rsidRPr="004F7707">
        <w:t>Optional.empty</w:t>
      </w:r>
      <w:proofErr w:type="spellEnd"/>
      <w:r w:rsidRPr="004F7707">
        <w:t>();</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Optional&lt;String&gt;, </w:t>
      </w:r>
      <w:r w:rsidR="00724CDE">
        <w:t xml:space="preserve">one has Consumer&lt;String&gt; in </w:t>
      </w:r>
      <w:proofErr w:type="spellStart"/>
      <w:proofErr w:type="gramStart"/>
      <w:r w:rsidR="00724CDE">
        <w:t>ifPresent</w:t>
      </w:r>
      <w:proofErr w:type="spellEnd"/>
      <w:r w:rsidR="00724CDE">
        <w:t>(</w:t>
      </w:r>
      <w:proofErr w:type="gramEnd"/>
      <w:r w:rsidR="00724CDE">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6" w:name="_Toc59372425"/>
      <w:r>
        <w:t>Design Pattern</w:t>
      </w:r>
      <w:bookmarkEnd w:id="146"/>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7" w:name="_Toc59372426"/>
      <w:r>
        <w:t>Singleton Pattern</w:t>
      </w:r>
      <w:bookmarkEnd w:id="147"/>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instance;</w:t>
      </w:r>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8" w:name="_Toc59372427"/>
      <w:r>
        <w:t>Immutable Objects</w:t>
      </w:r>
      <w:bookmarkEnd w:id="148"/>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r>
        <w:t>favoriteFoods</w:t>
      </w:r>
      <w:proofErr w:type="spellEnd"/>
      <w:r>
        <w:t>;</w:t>
      </w:r>
    </w:p>
    <w:p w14:paraId="1E4380F3" w14:textId="77777777" w:rsidR="003B5A8B" w:rsidRDefault="003B5A8B" w:rsidP="00474052">
      <w:pPr>
        <w:pStyle w:val="Code"/>
      </w:pPr>
    </w:p>
    <w:p w14:paraId="6B71FB3A" w14:textId="77777777" w:rsidR="003E1808" w:rsidRDefault="003E1808" w:rsidP="00474052">
      <w:pPr>
        <w:pStyle w:val="Code"/>
      </w:pPr>
      <w:r>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r>
        <w:t>favoriteFoods</w:t>
      </w:r>
      <w:proofErr w:type="spellEnd"/>
      <w:r>
        <w:t>;</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9" w:name="_Toc59372428"/>
      <w:r>
        <w:t>Builder Pattern</w:t>
      </w:r>
      <w:bookmarkEnd w:id="149"/>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r>
        <w:rPr>
          <w:rStyle w:val="cm-variable"/>
          <w:color w:val="000000"/>
        </w:rPr>
        <w:t>accountNumber</w:t>
      </w:r>
      <w:proofErr w:type="spellEnd"/>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it's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r>
        <w:rPr>
          <w:rStyle w:val="cm-variable"/>
          <w:color w:val="000000"/>
        </w:rPr>
        <w:t>accountNumber</w:t>
      </w:r>
      <w:proofErr w:type="spellEnd"/>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576E7F5D" w:rsidR="00A4739E" w:rsidRDefault="00167A74" w:rsidP="00167A74">
      <w:pPr>
        <w:pStyle w:val="Heading3"/>
      </w:pPr>
      <w:bookmarkStart w:id="150" w:name="_Toc59372429"/>
      <w:r>
        <w:t>Factory Pattern</w:t>
      </w:r>
      <w:bookmarkEnd w:id="150"/>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5E31B292" w:rsidR="00476368" w:rsidRDefault="00476368" w:rsidP="00474052">
      <w:pPr>
        <w:pStyle w:val="Code"/>
      </w:pPr>
      <w:r>
        <w:t xml:space="preserve">    </w:t>
      </w:r>
      <w:proofErr w:type="spellStart"/>
      <w:r>
        <w:t>System.out.println</w:t>
      </w:r>
      <w:proofErr w:type="spellEnd"/>
      <w:r>
        <w:t>("Hay eaten: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77777777" w:rsidR="00476368" w:rsidRDefault="00476368" w:rsidP="00474052">
      <w:pPr>
        <w:pStyle w:val="Code"/>
      </w:pPr>
      <w:r>
        <w:t xml:space="preserve">    </w:t>
      </w:r>
      <w:proofErr w:type="spellStart"/>
      <w:r>
        <w:t>System.out.println</w:t>
      </w:r>
      <w:proofErr w:type="spellEnd"/>
      <w:r>
        <w:t>("Pellets eaten: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77777777" w:rsidR="00476368" w:rsidRDefault="00476368" w:rsidP="00474052">
      <w:pPr>
        <w:pStyle w:val="Code"/>
      </w:pPr>
      <w:r>
        <w:t xml:space="preserve">    </w:t>
      </w:r>
      <w:proofErr w:type="spellStart"/>
      <w:r>
        <w:t>System.out.println</w:t>
      </w:r>
      <w:proofErr w:type="spellEnd"/>
      <w:r>
        <w:t>("Fish eaten: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1" w:name="_Toc59372430"/>
      <w:r>
        <w:lastRenderedPageBreak/>
        <w:t xml:space="preserve">Chapter </w:t>
      </w:r>
      <w:r w:rsidR="009675CB">
        <w:t>7</w:t>
      </w:r>
      <w:r>
        <w:t>:</w:t>
      </w:r>
      <w:bookmarkEnd w:id="151"/>
    </w:p>
    <w:p w14:paraId="1E133BB8" w14:textId="716C13A3" w:rsidR="00543340" w:rsidRDefault="005B74AE" w:rsidP="005B74AE">
      <w:pPr>
        <w:pStyle w:val="Heading2"/>
      </w:pPr>
      <w:bookmarkStart w:id="152" w:name="_Toc59372431"/>
      <w:r>
        <w:t>Generic</w:t>
      </w:r>
      <w:bookmarkEnd w:id="152"/>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3" w:name="_Toc59372432"/>
      <w:r>
        <w:t>The n</w:t>
      </w:r>
      <w:r w:rsidR="006C71BE">
        <w:t>eed for Generic</w:t>
      </w:r>
      <w:r>
        <w:t>s</w:t>
      </w:r>
      <w:bookmarkEnd w:id="153"/>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proofErr w:type="spellStart"/>
      <w:r w:rsidR="00D6717B">
        <w:t>ClassCastException</w:t>
      </w:r>
      <w:proofErr w:type="spellEnd"/>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w:t>
      </w:r>
      <w:proofErr w:type="spellStart"/>
      <w:r w:rsidR="00FC0316">
        <w:t>saftety</w:t>
      </w:r>
      <w:proofErr w:type="spellEnd"/>
      <w:r w:rsidR="00FC0316">
        <w:t xml:space="preserve">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gt;;</w:t>
      </w:r>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4" w:name="_Toc59372433"/>
      <w:r>
        <w:t>Generic class</w:t>
      </w:r>
      <w:bookmarkEnd w:id="154"/>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w:t>
      </w:r>
      <w:proofErr w:type="spellStart"/>
      <w:r w:rsidRPr="000C0CB5">
        <w:t>sizeLimit</w:t>
      </w:r>
      <w:proofErr w:type="spellEnd"/>
      <w:r w:rsidRPr="000C0CB5">
        <w:t>;</w:t>
      </w:r>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000;</w:t>
      </w:r>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1E707245" w14:textId="69FA1907" w:rsidR="006D0732" w:rsidRDefault="008466DA" w:rsidP="000C0CB5">
      <w:r w:rsidRPr="00652D69">
        <w:rPr>
          <w:b/>
          <w:bCs/>
        </w:rPr>
        <w:lastRenderedPageBreak/>
        <w:t>Type erasure</w:t>
      </w:r>
      <w:r w:rsidR="00652D69">
        <w:t xml:space="preserve">: </w:t>
      </w:r>
      <w:proofErr w:type="gramStart"/>
      <w:r w:rsidR="006D0732">
        <w:t>At a glance</w:t>
      </w:r>
      <w:proofErr w:type="gramEnd"/>
      <w:r w:rsidR="006D0732">
        <w:t>,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5" w:name="_Toc59372434"/>
      <w:r>
        <w:t xml:space="preserve">Generic </w:t>
      </w:r>
      <w:r w:rsidR="006670B8">
        <w:t>interface</w:t>
      </w:r>
      <w:bookmarkEnd w:id="155"/>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 xml:space="preserve">A class implements the </w:t>
      </w:r>
      <w:proofErr w:type="spellStart"/>
      <w:r w:rsidR="00EF487B">
        <w:t>gneric</w:t>
      </w:r>
      <w:proofErr w:type="spellEnd"/>
      <w:r w:rsidR="00EF487B">
        <w:t xml:space="preserve">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6" w:name="_Toc59372435"/>
      <w:r>
        <w:t>Generic methods</w:t>
      </w:r>
      <w:bookmarkEnd w:id="156"/>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
    <w:p w14:paraId="14A651D6" w14:textId="77777777" w:rsidR="009B5C68" w:rsidRDefault="009B5C68" w:rsidP="00474052">
      <w:pPr>
        <w:pStyle w:val="Code"/>
      </w:pPr>
      <w:r>
        <w:t xml:space="preserve">    </w:t>
      </w:r>
      <w:proofErr w:type="spellStart"/>
      <w:r>
        <w:t>System.out.println</w:t>
      </w:r>
      <w:proofErr w:type="spellEnd"/>
      <w:r>
        <w:t>(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25202F3A" w14:textId="445D998D" w:rsidR="00D01539" w:rsidRDefault="00E6567B" w:rsidP="000D5AEA">
      <w:pPr>
        <w:pStyle w:val="Heading3"/>
      </w:pPr>
      <w:bookmarkStart w:id="157" w:name="_Toc59372436"/>
      <w:r>
        <w:t xml:space="preserve">Legacy code with raw </w:t>
      </w:r>
      <w:r w:rsidR="0001780C">
        <w:t>collections</w:t>
      </w:r>
      <w:bookmarkEnd w:id="157"/>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proofErr w:type="spellStart"/>
      <w:r w:rsidR="00333328" w:rsidRPr="00657424">
        <w:rPr>
          <w:rStyle w:val="keywordChar"/>
        </w:rPr>
        <w:t>printDragons</w:t>
      </w:r>
      <w:proofErr w:type="spellEnd"/>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proofErr w:type="spellStart"/>
      <w:r w:rsidR="003B2A49" w:rsidRPr="005B4F46">
        <w:rPr>
          <w:rStyle w:val="keywordChar"/>
        </w:rPr>
        <w:t>printDragons</w:t>
      </w:r>
      <w:proofErr w:type="spellEnd"/>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proofErr w:type="spellStart"/>
      <w:r w:rsidR="00814A3C" w:rsidRPr="00657424">
        <w:rPr>
          <w:rStyle w:val="keywordChar"/>
        </w:rPr>
        <w:t>ClassCastException</w:t>
      </w:r>
      <w:proofErr w:type="spellEnd"/>
      <w:r w:rsidR="00814A3C">
        <w:t xml:space="preserve"> at runtime.</w:t>
      </w:r>
      <w:r w:rsidR="00C23ACA">
        <w:t xml:space="preserve"> </w:t>
      </w:r>
      <w:proofErr w:type="gramStart"/>
      <w:r w:rsidR="00CA3F4F">
        <w:t>So</w:t>
      </w:r>
      <w:proofErr w:type="gramEnd"/>
      <w:r w:rsidR="00CA3F4F">
        <w:t xml:space="preserve"> t</w:t>
      </w:r>
      <w:r w:rsidR="00C23ACA">
        <w:t xml:space="preserve">he purpose of </w:t>
      </w:r>
      <w:proofErr w:type="spellStart"/>
      <w:r w:rsidR="00C23ACA" w:rsidRPr="00657424">
        <w:rPr>
          <w:rStyle w:val="keywordChar"/>
        </w:rPr>
        <w:t>printDragons</w:t>
      </w:r>
      <w:proofErr w:type="spellEnd"/>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proofErr w:type="spellStart"/>
      <w:r w:rsidR="00F65450">
        <w:t>ClassCastException</w:t>
      </w:r>
      <w:proofErr w:type="spellEnd"/>
      <w:r w:rsidR="00F65450">
        <w:t xml:space="preserve"> due to </w:t>
      </w:r>
      <w:r w:rsidR="0093606A">
        <w:t xml:space="preserve">raw </w:t>
      </w:r>
      <w:r w:rsidR="00D47F21">
        <w:t>collection</w:t>
      </w:r>
    </w:p>
    <w:p w14:paraId="6020425B" w14:textId="77777777" w:rsidR="001A17A4" w:rsidRPr="001A17A4" w:rsidRDefault="001A17A4" w:rsidP="00474052">
      <w:pPr>
        <w:pStyle w:val="Code"/>
      </w:pPr>
      <w:r w:rsidRPr="001A17A4">
        <w:t xml:space="preserve">import </w:t>
      </w:r>
      <w:proofErr w:type="spellStart"/>
      <w:r w:rsidRPr="001A17A4">
        <w:t>java.util</w:t>
      </w:r>
      <w:proofErr w:type="spellEnd"/>
      <w:r w:rsidRPr="001A17A4">
        <w:t>.*;</w:t>
      </w:r>
    </w:p>
    <w:p w14:paraId="509E7FBD" w14:textId="77777777" w:rsidR="001A17A4" w:rsidRPr="001A17A4" w:rsidRDefault="001A17A4" w:rsidP="00474052">
      <w:pPr>
        <w:pStyle w:val="Code"/>
      </w:pPr>
      <w:r w:rsidRPr="001A17A4">
        <w:t xml:space="preserve">public class </w:t>
      </w:r>
      <w:proofErr w:type="spellStart"/>
      <w:r w:rsidRPr="001A17A4">
        <w:t>LegacyDragons</w:t>
      </w:r>
      <w:proofErr w:type="spellEnd"/>
      <w:r w:rsidRPr="001A17A4">
        <w:t xml:space="preserve"> {</w:t>
      </w:r>
    </w:p>
    <w:p w14:paraId="6B9757F7" w14:textId="77777777" w:rsidR="001A17A4" w:rsidRPr="001A17A4" w:rsidRDefault="001A17A4" w:rsidP="00474052">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2816848F" w14:textId="77777777" w:rsidR="001A17A4" w:rsidRPr="001A17A4" w:rsidRDefault="001A17A4" w:rsidP="00474052">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02E83619" w14:textId="77777777" w:rsidR="001A17A4" w:rsidRPr="001A17A4" w:rsidRDefault="001A17A4" w:rsidP="00474052">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w:t>
      </w:r>
      <w:proofErr w:type="spellStart"/>
      <w:r w:rsidRPr="001A17A4">
        <w:t>printDragons</w:t>
      </w:r>
      <w:proofErr w:type="spellEnd"/>
      <w:r w:rsidRPr="001A17A4">
        <w:t>(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7A4C68E" w14:textId="77777777" w:rsidR="001A17A4" w:rsidRPr="001A17A4" w:rsidRDefault="001A17A4" w:rsidP="00474052">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1762217C" w14:textId="77777777" w:rsidR="001A17A4" w:rsidRPr="001A17A4" w:rsidRDefault="001A17A4" w:rsidP="00474052">
      <w:pPr>
        <w:pStyle w:val="Code"/>
      </w:pPr>
      <w:r w:rsidRPr="001A17A4">
        <w:t xml:space="preserve">      </w:t>
      </w:r>
      <w:proofErr w:type="spellStart"/>
      <w:r w:rsidRPr="001A17A4">
        <w:t>System.out.println</w:t>
      </w:r>
      <w:proofErr w:type="spellEnd"/>
      <w:r w:rsidRPr="001A17A4">
        <w:t>(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 xml:space="preserve">public class </w:t>
      </w:r>
      <w:proofErr w:type="spellStart"/>
      <w:r>
        <w:t>LegacyUnicorns</w:t>
      </w:r>
      <w:proofErr w:type="spellEnd"/>
      <w:r>
        <w:t xml:space="preserve"> {</w:t>
      </w:r>
    </w:p>
    <w:p w14:paraId="5073CF54" w14:textId="77777777" w:rsidR="006F2250" w:rsidRDefault="006F225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5E5AD53" w14:textId="77777777" w:rsidR="006F2250" w:rsidRDefault="006F2250" w:rsidP="00474052">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5736FA87" w14:textId="77777777" w:rsidR="006F2250" w:rsidRDefault="006F2250" w:rsidP="00474052">
      <w:pPr>
        <w:pStyle w:val="Code"/>
      </w:pPr>
      <w:r>
        <w:t xml:space="preserve">    </w:t>
      </w:r>
      <w:proofErr w:type="spellStart"/>
      <w:r>
        <w:t>addUnicorn</w:t>
      </w:r>
      <w:proofErr w:type="spellEnd"/>
      <w:r>
        <w:t>(unicorns);</w:t>
      </w:r>
    </w:p>
    <w:p w14:paraId="733601C7" w14:textId="77777777" w:rsidR="006F2250" w:rsidRDefault="006F2250" w:rsidP="00474052">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w:t>
      </w:r>
      <w:proofErr w:type="spellStart"/>
      <w:proofErr w:type="gramStart"/>
      <w:r>
        <w:t>addUnicorn</w:t>
      </w:r>
      <w:proofErr w:type="spellEnd"/>
      <w:r>
        <w:t>(</w:t>
      </w:r>
      <w:proofErr w:type="gramEnd"/>
      <w:r>
        <w:t>List unicorn) {</w:t>
      </w:r>
    </w:p>
    <w:p w14:paraId="16520A70" w14:textId="77777777" w:rsidR="006F2250" w:rsidRDefault="006F2250" w:rsidP="00474052">
      <w:pPr>
        <w:pStyle w:val="Code"/>
      </w:pPr>
      <w:r>
        <w:t xml:space="preserve">    </w:t>
      </w:r>
      <w:proofErr w:type="spellStart"/>
      <w:proofErr w:type="gramStart"/>
      <w:r>
        <w:t>unicorn.add</w:t>
      </w:r>
      <w:proofErr w:type="spellEnd"/>
      <w:r>
        <w:t>(</w:t>
      </w:r>
      <w:proofErr w:type="gramEnd"/>
      <w:r>
        <w:t>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w:t>
      </w:r>
      <w:proofErr w:type="spellStart"/>
      <w:r w:rsidR="00685A2C">
        <w:t>autoboxed</w:t>
      </w:r>
      <w:proofErr w:type="spellEnd"/>
      <w:r w:rsidR="00685A2C">
        <w:t xml:space="preserve"> to </w:t>
      </w:r>
      <w:proofErr w:type="gramStart"/>
      <w:r w:rsidR="00685A2C" w:rsidRPr="00093075">
        <w:rPr>
          <w:rStyle w:val="keywordChar"/>
        </w:rPr>
        <w:t>Integer</w:t>
      </w:r>
      <w:r w:rsidR="00685A2C">
        <w:t>(</w:t>
      </w:r>
      <w:proofErr w:type="gramEnd"/>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w:t>
      </w:r>
      <w:proofErr w:type="spellStart"/>
      <w:r w:rsidR="00E5389B">
        <w:t>elemets</w:t>
      </w:r>
      <w:proofErr w:type="spellEnd"/>
      <w:r w:rsidR="00E5389B">
        <w:t xml:space="preserve"> of </w:t>
      </w:r>
      <w:r w:rsidR="00E5389B" w:rsidRPr="00CC7641">
        <w:rPr>
          <w:rStyle w:val="keywordChar"/>
        </w:rPr>
        <w:t>numbers</w:t>
      </w:r>
      <w:r w:rsidR="00E5389B">
        <w:t xml:space="preserve"> </w:t>
      </w:r>
      <w:proofErr w:type="gramStart"/>
      <w:r w:rsidR="00156ACC">
        <w:t xml:space="preserve">are </w:t>
      </w:r>
      <w:r w:rsidR="002141CD">
        <w:t>seen as</w:t>
      </w:r>
      <w:proofErr w:type="gramEnd"/>
      <w:r w:rsidR="002141CD">
        <w:t xml:space="preserve">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 xml:space="preserve">public class </w:t>
      </w:r>
      <w:proofErr w:type="spellStart"/>
      <w:r>
        <w:t>LegacyAutoboxing</w:t>
      </w:r>
      <w:proofErr w:type="spellEnd"/>
      <w:r>
        <w:t xml:space="preserve"> {</w:t>
      </w:r>
    </w:p>
    <w:p w14:paraId="36390DE3" w14:textId="77777777" w:rsidR="007E7310" w:rsidRDefault="007E731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5D699ED" w14:textId="77777777" w:rsidR="007E7310" w:rsidRDefault="007E7310" w:rsidP="00474052">
      <w:pPr>
        <w:pStyle w:val="Code"/>
      </w:pPr>
      <w:r>
        <w:lastRenderedPageBreak/>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54DBF87B" w14:textId="77777777" w:rsidR="007E7310" w:rsidRDefault="007E7310" w:rsidP="00474052">
      <w:pPr>
        <w:pStyle w:val="Code"/>
      </w:pPr>
      <w:r>
        <w:t xml:space="preserve">    </w:t>
      </w:r>
      <w:proofErr w:type="spellStart"/>
      <w:proofErr w:type="gramStart"/>
      <w:r>
        <w:t>numbers.add</w:t>
      </w:r>
      <w:proofErr w:type="spellEnd"/>
      <w:r>
        <w:t>(</w:t>
      </w:r>
      <w:proofErr w:type="gramEnd"/>
      <w:r>
        <w:t>5);</w:t>
      </w:r>
    </w:p>
    <w:p w14:paraId="15D8694B" w14:textId="77777777" w:rsidR="007E7310" w:rsidRDefault="007E7310" w:rsidP="00474052">
      <w:pPr>
        <w:pStyle w:val="Code"/>
      </w:pPr>
      <w:r>
        <w:t xml:space="preserve">    int result = </w:t>
      </w:r>
      <w:proofErr w:type="spellStart"/>
      <w:proofErr w:type="gramStart"/>
      <w:r>
        <w:t>numbers.get</w:t>
      </w:r>
      <w:proofErr w:type="spellEnd"/>
      <w:r>
        <w:t>(</w:t>
      </w:r>
      <w:proofErr w:type="gramEnd"/>
      <w:r>
        <w: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8" w:name="_Toc59372437"/>
      <w:r>
        <w:t>Bound</w:t>
      </w:r>
      <w:r w:rsidR="004843B1">
        <w:t>s</w:t>
      </w:r>
      <w:bookmarkEnd w:id="158"/>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 xml:space="preserve">Number n = new </w:t>
      </w:r>
      <w:proofErr w:type="spellStart"/>
      <w:proofErr w:type="gramStart"/>
      <w:r>
        <w:t>Interger</w:t>
      </w:r>
      <w:proofErr w:type="spellEnd"/>
      <w:r>
        <w:t>(</w:t>
      </w:r>
      <w:proofErr w:type="gramEnd"/>
      <w:r>
        <w:t>);</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proofErr w:type="spellStart"/>
      <w:r w:rsidR="00873686" w:rsidRPr="00031B0D">
        <w:rPr>
          <w:rStyle w:val="keywordChar"/>
        </w:rPr>
        <w:t>ArrayList</w:t>
      </w:r>
      <w:proofErr w:type="spellEnd"/>
      <w:r w:rsidR="00873686" w:rsidRPr="00031B0D">
        <w:rPr>
          <w:rStyle w:val="keywordChar"/>
        </w:rPr>
        <w:t>&lt;Integer&gt;</w:t>
      </w:r>
      <w:r w:rsidR="00873686">
        <w:t xml:space="preserve"> is not </w:t>
      </w:r>
      <w:r w:rsidR="0051155A">
        <w:t xml:space="preserve">a </w:t>
      </w:r>
      <w:r w:rsidR="00873686">
        <w:t xml:space="preserve">subclass of </w:t>
      </w:r>
      <w:proofErr w:type="spellStart"/>
      <w:r w:rsidR="00873686" w:rsidRPr="00031B0D">
        <w:rPr>
          <w:rStyle w:val="keywordChar"/>
        </w:rPr>
        <w:t>ArrayList</w:t>
      </w:r>
      <w:proofErr w:type="spellEnd"/>
      <w:r w:rsidR="00873686" w:rsidRPr="00031B0D">
        <w:rPr>
          <w:rStyle w:val="keywordChar"/>
        </w:rPr>
        <w:t>&lt;Number&gt;</w:t>
      </w:r>
      <w:r w:rsidR="00873686">
        <w:t xml:space="preserve">, so one cannot create an </w:t>
      </w:r>
      <w:proofErr w:type="spellStart"/>
      <w:r w:rsidR="00873686" w:rsidRPr="00031B0D">
        <w:rPr>
          <w:rStyle w:val="keywordChar"/>
        </w:rPr>
        <w:t>ArrayList</w:t>
      </w:r>
      <w:proofErr w:type="spellEnd"/>
      <w:r w:rsidR="00873686" w:rsidRPr="00031B0D">
        <w:rPr>
          <w:rStyle w:val="keywordChar"/>
        </w:rPr>
        <w:t>&lt;Integer&gt;</w:t>
      </w:r>
      <w:r w:rsidR="00873686">
        <w:t xml:space="preserve"> object through an </w:t>
      </w:r>
      <w:proofErr w:type="spellStart"/>
      <w:r w:rsidR="00873686" w:rsidRPr="00031B0D">
        <w:rPr>
          <w:rStyle w:val="keywordChar"/>
        </w:rPr>
        <w:t>ArrayList</w:t>
      </w:r>
      <w:proofErr w:type="spellEnd"/>
      <w:r w:rsidR="00873686" w:rsidRPr="00031B0D">
        <w:rPr>
          <w:rStyle w:val="keywordChar"/>
        </w:rPr>
        <w:t>&lt;Number&gt;</w:t>
      </w:r>
      <w:r w:rsidR="00873686">
        <w:t xml:space="preserve"> reference.</w:t>
      </w:r>
    </w:p>
    <w:p w14:paraId="4D4ED393" w14:textId="77777777" w:rsidR="00873686" w:rsidRDefault="00873686" w:rsidP="00474052">
      <w:pPr>
        <w:pStyle w:val="Code"/>
      </w:pPr>
      <w:proofErr w:type="spellStart"/>
      <w:r w:rsidRPr="00523935">
        <w:t>ArrayList</w:t>
      </w:r>
      <w:proofErr w:type="spellEnd"/>
      <w:r w:rsidRPr="00523935">
        <w:t xml:space="preserve">&lt;Number&gt; list = new </w:t>
      </w:r>
      <w:proofErr w:type="spellStart"/>
      <w:r w:rsidRPr="00523935">
        <w:t>ArrayList</w:t>
      </w:r>
      <w:proofErr w:type="spellEnd"/>
      <w:r w:rsidRPr="00523935">
        <w:t>&lt;Integer</w:t>
      </w:r>
      <w:proofErr w:type="gramStart"/>
      <w:r w:rsidRPr="00523935">
        <w:t>&gt;(</w:t>
      </w:r>
      <w:proofErr w:type="gramEnd"/>
      <w:r w:rsidRPr="00523935">
        <w: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 xml:space="preserve">List&lt;Integer&gt; numbers = new </w:t>
      </w:r>
      <w:proofErr w:type="spellStart"/>
      <w:r>
        <w:t>ArrayList</w:t>
      </w:r>
      <w:proofErr w:type="spellEnd"/>
      <w:r>
        <w:t>&lt;</w:t>
      </w:r>
      <w:proofErr w:type="gramStart"/>
      <w:r>
        <w:t>&gt;(</w:t>
      </w:r>
      <w:proofErr w:type="gramEnd"/>
      <w:r>
        <w:t>);</w:t>
      </w:r>
    </w:p>
    <w:p w14:paraId="6BF40424" w14:textId="77777777" w:rsidR="002D1994" w:rsidRDefault="002D1994" w:rsidP="00474052">
      <w:pPr>
        <w:pStyle w:val="Code"/>
      </w:pPr>
      <w:proofErr w:type="spellStart"/>
      <w:proofErr w:type="gramStart"/>
      <w:r>
        <w:t>numbers.add</w:t>
      </w:r>
      <w:proofErr w:type="spellEnd"/>
      <w:r>
        <w:t>(</w:t>
      </w:r>
      <w:proofErr w:type="gramEnd"/>
      <w:r>
        <w:t>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proofErr w:type="spellStart"/>
      <w:proofErr w:type="gramStart"/>
      <w:r>
        <w:t>objects.add</w:t>
      </w:r>
      <w:proofErr w:type="spellEnd"/>
      <w:r>
        <w:t>(</w:t>
      </w:r>
      <w:proofErr w:type="gramEnd"/>
      <w:r>
        <w:t>"forty two");</w:t>
      </w:r>
      <w:r w:rsidR="009F21F8">
        <w:t xml:space="preserve"> // Compiles</w:t>
      </w:r>
      <w:r w:rsidR="0028316A">
        <w:t xml:space="preserve"> since String is a subclass of Object</w:t>
      </w:r>
    </w:p>
    <w:p w14:paraId="2463D2DF" w14:textId="77777777" w:rsidR="002D1994" w:rsidRDefault="002D1994" w:rsidP="00474052">
      <w:pPr>
        <w:pStyle w:val="Code"/>
      </w:pPr>
      <w:proofErr w:type="spellStart"/>
      <w:r>
        <w:t>System.out.println</w:t>
      </w:r>
      <w:proofErr w:type="spellEnd"/>
      <w:r>
        <w:t>(</w:t>
      </w:r>
      <w:proofErr w:type="spellStart"/>
      <w:proofErr w:type="gramStart"/>
      <w:r>
        <w:t>numbers.get</w:t>
      </w:r>
      <w:proofErr w:type="spellEnd"/>
      <w:r>
        <w:t>(</w:t>
      </w:r>
      <w:proofErr w:type="gramEnd"/>
      <w:r>
        <w: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proofErr w:type="spellStart"/>
      <w:r w:rsidRPr="00154C53">
        <w:rPr>
          <w:rStyle w:val="keywordChar"/>
        </w:rPr>
        <w:t>printList</w:t>
      </w:r>
      <w:proofErr w:type="spellEnd"/>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proofErr w:type="spellStart"/>
      <w:r w:rsidR="00E114FA" w:rsidRPr="00154C53">
        <w:rPr>
          <w:rStyle w:val="keywordChar"/>
        </w:rPr>
        <w:t>printList</w:t>
      </w:r>
      <w:proofErr w:type="spellEnd"/>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proofErr w:type="spellStart"/>
      <w:r w:rsidR="0042382A">
        <w:rPr>
          <w:rStyle w:val="keywordChar"/>
        </w:rPr>
        <w:t>etc</w:t>
      </w:r>
      <w:proofErr w:type="spellEnd"/>
      <w:r w:rsidRPr="00154C53">
        <w:t xml:space="preserve">, because they are not </w:t>
      </w:r>
      <w:proofErr w:type="gramStart"/>
      <w:r w:rsidRPr="00154C53">
        <w:t>sub</w:t>
      </w:r>
      <w:r>
        <w:t>class</w:t>
      </w:r>
      <w:r w:rsidR="00905627">
        <w:t>es</w:t>
      </w:r>
      <w:proofErr w:type="gramEnd"/>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 xml:space="preserve">public static void </w:t>
      </w:r>
      <w:proofErr w:type="spellStart"/>
      <w:proofErr w:type="gramStart"/>
      <w:r>
        <w:t>printList</w:t>
      </w:r>
      <w:proofErr w:type="spellEnd"/>
      <w:r>
        <w:t>(</w:t>
      </w:r>
      <w:proofErr w:type="gramEnd"/>
      <w:r>
        <w:t>List&lt;Object&gt; list) {</w:t>
      </w:r>
    </w:p>
    <w:p w14:paraId="54A2AB85" w14:textId="77777777" w:rsidR="00DE7653" w:rsidRDefault="00DE7653" w:rsidP="00474052">
      <w:pPr>
        <w:pStyle w:val="Code"/>
      </w:pPr>
      <w:r>
        <w:t xml:space="preserve">  for (Object x: list) </w:t>
      </w:r>
      <w:proofErr w:type="spellStart"/>
      <w:r>
        <w:t>System.out.println</w:t>
      </w:r>
      <w:proofErr w:type="spellEnd"/>
      <w:r>
        <w:t>(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1DA26482" w14:textId="77777777" w:rsidR="00DE7653" w:rsidRDefault="00DE7653" w:rsidP="00474052">
      <w:pPr>
        <w:pStyle w:val="Code"/>
      </w:pPr>
      <w:r>
        <w:t xml:space="preserve">  List&lt;String&gt; keywords = new </w:t>
      </w:r>
      <w:proofErr w:type="spellStart"/>
      <w:r>
        <w:t>ArrayList</w:t>
      </w:r>
      <w:proofErr w:type="spellEnd"/>
      <w:r>
        <w:t>&lt;</w:t>
      </w:r>
      <w:proofErr w:type="gramStart"/>
      <w:r>
        <w:t>&gt;(</w:t>
      </w:r>
      <w:proofErr w:type="gramEnd"/>
      <w:r>
        <w:t>);</w:t>
      </w:r>
    </w:p>
    <w:p w14:paraId="79F69DE6" w14:textId="77777777" w:rsidR="00DE7653" w:rsidRDefault="00DE7653" w:rsidP="00474052">
      <w:pPr>
        <w:pStyle w:val="Code"/>
      </w:pPr>
      <w:r>
        <w:lastRenderedPageBreak/>
        <w:t xml:space="preserve">  </w:t>
      </w:r>
      <w:proofErr w:type="spellStart"/>
      <w:r>
        <w:t>keywords.add</w:t>
      </w:r>
      <w:proofErr w:type="spellEnd"/>
      <w:r>
        <w:t>("java");</w:t>
      </w:r>
    </w:p>
    <w:p w14:paraId="0514761F" w14:textId="77777777" w:rsidR="00DE7653" w:rsidRDefault="00DE7653" w:rsidP="00474052">
      <w:pPr>
        <w:pStyle w:val="Code"/>
      </w:pPr>
      <w:r>
        <w:t xml:space="preserve">  </w:t>
      </w:r>
      <w:proofErr w:type="spellStart"/>
      <w:r>
        <w:t>printList</w:t>
      </w:r>
      <w:proofErr w:type="spellEnd"/>
      <w:r>
        <w: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 xml:space="preserve">public static void </w:t>
      </w:r>
      <w:proofErr w:type="spellStart"/>
      <w:proofErr w:type="gramStart"/>
      <w:r>
        <w:t>printList</w:t>
      </w:r>
      <w:proofErr w:type="spellEnd"/>
      <w:r>
        <w:t>(</w:t>
      </w:r>
      <w:proofErr w:type="gramEnd"/>
      <w:r>
        <w:t>List&lt;?&gt; list) {</w:t>
      </w:r>
    </w:p>
    <w:p w14:paraId="754E8905" w14:textId="77777777" w:rsidR="00621E60" w:rsidRDefault="00621E60" w:rsidP="00474052">
      <w:pPr>
        <w:pStyle w:val="Code"/>
      </w:pPr>
      <w:r>
        <w:t xml:space="preserve">  for (Object x: list) </w:t>
      </w:r>
      <w:proofErr w:type="spellStart"/>
      <w:r>
        <w:t>System.out.println</w:t>
      </w:r>
      <w:proofErr w:type="spellEnd"/>
      <w:r>
        <w:t>(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87302A4" w14:textId="77777777" w:rsidR="00621E60" w:rsidRDefault="00621E60" w:rsidP="00474052">
      <w:pPr>
        <w:pStyle w:val="Code"/>
      </w:pPr>
      <w:r>
        <w:t xml:space="preserve">  List&lt;String&gt; keywords = new </w:t>
      </w:r>
      <w:proofErr w:type="spellStart"/>
      <w:r>
        <w:t>ArrayList</w:t>
      </w:r>
      <w:proofErr w:type="spellEnd"/>
      <w:r>
        <w:t>&lt;</w:t>
      </w:r>
      <w:proofErr w:type="gramStart"/>
      <w:r>
        <w:t>&gt;(</w:t>
      </w:r>
      <w:proofErr w:type="gramEnd"/>
      <w:r>
        <w:t>);</w:t>
      </w:r>
    </w:p>
    <w:p w14:paraId="3F38F3A4" w14:textId="77777777" w:rsidR="00621E60" w:rsidRDefault="00621E60" w:rsidP="00474052">
      <w:pPr>
        <w:pStyle w:val="Code"/>
      </w:pPr>
      <w:r>
        <w:t xml:space="preserve">  </w:t>
      </w:r>
      <w:proofErr w:type="spellStart"/>
      <w:r>
        <w:t>keywords.add</w:t>
      </w:r>
      <w:proofErr w:type="spellEnd"/>
      <w:r>
        <w:t>("java");</w:t>
      </w:r>
    </w:p>
    <w:p w14:paraId="06E7BEE9" w14:textId="77777777" w:rsidR="00621E60" w:rsidRDefault="00621E60" w:rsidP="00474052">
      <w:pPr>
        <w:pStyle w:val="Code"/>
      </w:pPr>
      <w:r>
        <w:t xml:space="preserve">  </w:t>
      </w:r>
      <w:proofErr w:type="spellStart"/>
      <w:r>
        <w:t>printList</w:t>
      </w:r>
      <w:proofErr w:type="spellEnd"/>
      <w:r>
        <w: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 xml:space="preserve">The fact that </w:t>
      </w:r>
      <w:proofErr w:type="spellStart"/>
      <w:r>
        <w:t>ArrayList</w:t>
      </w:r>
      <w:proofErr w:type="spellEnd"/>
      <w:r>
        <w:t>&lt;</w:t>
      </w:r>
      <w:r w:rsidR="00C07A6E">
        <w:t>Integer</w:t>
      </w:r>
      <w:r>
        <w:t xml:space="preserve">&gt; is </w:t>
      </w:r>
      <w:r w:rsidR="00C07A6E">
        <w:t xml:space="preserve">not a subclass of </w:t>
      </w:r>
      <w:proofErr w:type="spellStart"/>
      <w:r w:rsidR="00C07A6E">
        <w:t>ArrayList</w:t>
      </w:r>
      <w:proofErr w:type="spellEnd"/>
      <w:r w:rsidR="00C07A6E">
        <w: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w:t>
      </w:r>
      <w:proofErr w:type="spellStart"/>
      <w:r w:rsidR="00723906">
        <w:t>ArrayList</w:t>
      </w:r>
      <w:proofErr w:type="spellEnd"/>
      <w:r w:rsidR="00723906">
        <w:t xml:space="preserve">&lt;Integer&gt;, </w:t>
      </w:r>
      <w:proofErr w:type="spellStart"/>
      <w:r w:rsidR="00723906">
        <w:t>ArrayList</w:t>
      </w:r>
      <w:proofErr w:type="spellEnd"/>
      <w:r w:rsidR="00723906">
        <w:t xml:space="preserve">&lt;Double&gt;, </w:t>
      </w:r>
      <w:proofErr w:type="spellStart"/>
      <w:r w:rsidR="00723906">
        <w:t>etc</w:t>
      </w:r>
      <w:proofErr w:type="spellEnd"/>
      <w:r w:rsidR="00723906">
        <w:t xml:space="preserve"> as arguments. </w:t>
      </w:r>
      <w:r w:rsidR="002A794A">
        <w:t xml:space="preserve">This problem is similar to the problem of </w:t>
      </w:r>
      <w:proofErr w:type="spellStart"/>
      <w:r w:rsidR="002A794A">
        <w:t>printList</w:t>
      </w:r>
      <w:proofErr w:type="spellEnd"/>
      <w:r w:rsidR="002A794A">
        <w:t xml:space="preserve"> above, but if we use </w:t>
      </w:r>
      <w:proofErr w:type="gramStart"/>
      <w:r w:rsidR="002A794A">
        <w:t>total(</w:t>
      </w:r>
      <w:proofErr w:type="gramEnd"/>
      <w:r w:rsidR="002A794A">
        <w:t>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 xml:space="preserve">public static long </w:t>
      </w:r>
      <w:proofErr w:type="gramStart"/>
      <w:r>
        <w:t>total(</w:t>
      </w:r>
      <w:proofErr w:type="gramEnd"/>
      <w:r>
        <w:t>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w:t>
      </w:r>
      <w:proofErr w:type="spellStart"/>
      <w:r>
        <w:t>number</w:t>
      </w:r>
      <w:proofErr w:type="spellEnd"/>
      <w:r>
        <w:t>: list)</w:t>
      </w:r>
    </w:p>
    <w:p w14:paraId="18ADB27D" w14:textId="77777777" w:rsidR="0040023B" w:rsidRDefault="0040023B" w:rsidP="00474052">
      <w:pPr>
        <w:pStyle w:val="Code"/>
      </w:pPr>
      <w:r>
        <w:t xml:space="preserve">      count += </w:t>
      </w:r>
      <w:proofErr w:type="spellStart"/>
      <w:proofErr w:type="gramStart"/>
      <w:r>
        <w:t>number.longValue</w:t>
      </w:r>
      <w:proofErr w:type="spellEnd"/>
      <w:proofErr w:type="gramEnd"/>
      <w:r>
        <w:t>();</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 xml:space="preserve">public static long </w:t>
      </w:r>
      <w:proofErr w:type="gramStart"/>
      <w:r>
        <w:t>total(</w:t>
      </w:r>
      <w:proofErr w:type="gramEnd"/>
      <w:r>
        <w:t>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w:t>
      </w:r>
      <w:proofErr w:type="spellStart"/>
      <w:r>
        <w:t>number</w:t>
      </w:r>
      <w:proofErr w:type="spellEnd"/>
      <w:r>
        <w:t>: list)</w:t>
      </w:r>
    </w:p>
    <w:p w14:paraId="4428A4BE" w14:textId="77777777" w:rsidR="004F6815" w:rsidRDefault="004F6815" w:rsidP="00474052">
      <w:pPr>
        <w:pStyle w:val="Code"/>
      </w:pPr>
      <w:r>
        <w:t xml:space="preserve">      count += </w:t>
      </w:r>
      <w:proofErr w:type="spellStart"/>
      <w:proofErr w:type="gramStart"/>
      <w:r>
        <w:t>number.longValue</w:t>
      </w:r>
      <w:proofErr w:type="spellEnd"/>
      <w:proofErr w:type="gramEnd"/>
      <w:r>
        <w:t>();</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 xml:space="preserve">interface Flyer </w:t>
      </w:r>
      <w:proofErr w:type="gramStart"/>
      <w:r>
        <w:t>{ void</w:t>
      </w:r>
      <w:proofErr w:type="gramEnd"/>
      <w:r>
        <w:t xml:space="preserve"> fly(); }</w:t>
      </w:r>
    </w:p>
    <w:p w14:paraId="629FAC08" w14:textId="77777777" w:rsidR="007F6E49" w:rsidRDefault="007F6E49" w:rsidP="00474052">
      <w:pPr>
        <w:pStyle w:val="Code"/>
      </w:pPr>
      <w:r>
        <w:t xml:space="preserve">class </w:t>
      </w:r>
      <w:proofErr w:type="spellStart"/>
      <w:r>
        <w:t>HangGlider</w:t>
      </w:r>
      <w:proofErr w:type="spellEnd"/>
      <w:r>
        <w:t xml:space="preserve"> implements Flyer </w:t>
      </w:r>
      <w:proofErr w:type="gramStart"/>
      <w:r>
        <w:t>{ public</w:t>
      </w:r>
      <w:proofErr w:type="gramEnd"/>
      <w:r>
        <w:t xml:space="preserve"> void fly() {} }</w:t>
      </w:r>
    </w:p>
    <w:p w14:paraId="327C0787" w14:textId="7AFED5F7" w:rsidR="0007561E" w:rsidRDefault="007F6E49" w:rsidP="00474052">
      <w:pPr>
        <w:pStyle w:val="Code"/>
      </w:pPr>
      <w:r>
        <w:t xml:space="preserve">class Goose implements Flyer </w:t>
      </w:r>
      <w:proofErr w:type="gramStart"/>
      <w:r>
        <w:t>{ public</w:t>
      </w:r>
      <w:proofErr w:type="gramEnd"/>
      <w:r>
        <w:t xml:space="preserve"> void fly() {} }</w:t>
      </w:r>
    </w:p>
    <w:p w14:paraId="1D635952" w14:textId="77777777" w:rsidR="00A333B6" w:rsidRDefault="00A333B6" w:rsidP="00474052">
      <w:pPr>
        <w:pStyle w:val="Code"/>
      </w:pPr>
    </w:p>
    <w:p w14:paraId="4D311FE5" w14:textId="77777777" w:rsidR="007F6E49" w:rsidRDefault="007F6E49" w:rsidP="00474052">
      <w:pPr>
        <w:pStyle w:val="Code"/>
      </w:pPr>
      <w:r>
        <w:t xml:space="preserve">private void </w:t>
      </w:r>
      <w:proofErr w:type="spellStart"/>
      <w:proofErr w:type="gramStart"/>
      <w:r>
        <w:t>anyFlyer</w:t>
      </w:r>
      <w:proofErr w:type="spellEnd"/>
      <w:r>
        <w:t>(</w:t>
      </w:r>
      <w:proofErr w:type="gramEnd"/>
      <w:r>
        <w:t>List&lt;Flyer&gt; flyer) {}</w:t>
      </w:r>
    </w:p>
    <w:p w14:paraId="48016661" w14:textId="70A16EDA" w:rsidR="00D82173" w:rsidRPr="00D82173" w:rsidRDefault="007F6E49" w:rsidP="00474052">
      <w:pPr>
        <w:pStyle w:val="Code"/>
      </w:pPr>
      <w:r>
        <w:t xml:space="preserve">private void </w:t>
      </w:r>
      <w:proofErr w:type="spellStart"/>
      <w:proofErr w:type="gramStart"/>
      <w:r>
        <w:t>groupOfFlyers</w:t>
      </w:r>
      <w:proofErr w:type="spellEnd"/>
      <w:r>
        <w:t>(</w:t>
      </w:r>
      <w:proofErr w:type="gramEnd"/>
      <w:r>
        <w:t>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 xml:space="preserve">class </w:t>
      </w:r>
      <w:proofErr w:type="gramStart"/>
      <w:r>
        <w:t>Parent{</w:t>
      </w:r>
      <w:proofErr w:type="gramEnd"/>
      <w:r>
        <w:t>}</w:t>
      </w:r>
    </w:p>
    <w:p w14:paraId="29E3FB42" w14:textId="1DFA2B83" w:rsidR="00CF7749" w:rsidRDefault="00CF7749" w:rsidP="00474052">
      <w:pPr>
        <w:pStyle w:val="Code"/>
      </w:pPr>
      <w:r>
        <w:t xml:space="preserve">class Child extends </w:t>
      </w:r>
      <w:proofErr w:type="gramStart"/>
      <w:r>
        <w:t>Parent{</w:t>
      </w:r>
      <w:proofErr w:type="gramEnd"/>
      <w:r>
        <w:t>}</w:t>
      </w:r>
    </w:p>
    <w:p w14:paraId="0EDEFE95" w14:textId="77777777" w:rsidR="00130E95" w:rsidRDefault="00130E95" w:rsidP="00474052">
      <w:pPr>
        <w:pStyle w:val="Code"/>
      </w:pPr>
    </w:p>
    <w:p w14:paraId="1CA2BE8F" w14:textId="3B142512" w:rsidR="00130E95" w:rsidRDefault="00130E95" w:rsidP="00474052">
      <w:pPr>
        <w:pStyle w:val="Code"/>
      </w:pPr>
      <w:r>
        <w:t xml:space="preserve">List&lt;Parent&gt; list1 = new </w:t>
      </w:r>
      <w:proofErr w:type="spellStart"/>
      <w:r>
        <w:t>ArrayList</w:t>
      </w:r>
      <w:proofErr w:type="spellEnd"/>
      <w:r>
        <w:t>&lt;Child</w:t>
      </w:r>
      <w:proofErr w:type="gramStart"/>
      <w:r>
        <w:t>&gt;(</w:t>
      </w:r>
      <w:proofErr w:type="gramEnd"/>
      <w:r>
        <w:t>); //Does NOT compile.</w:t>
      </w:r>
    </w:p>
    <w:p w14:paraId="2164138A" w14:textId="5E429327" w:rsidR="00130E95" w:rsidRDefault="00130E95" w:rsidP="00474052">
      <w:pPr>
        <w:pStyle w:val="Code"/>
      </w:pPr>
      <w:r>
        <w:t xml:space="preserve">List&lt;Child&gt; list2 = new </w:t>
      </w:r>
      <w:proofErr w:type="spellStart"/>
      <w:r>
        <w:t>ArrayList</w:t>
      </w:r>
      <w:proofErr w:type="spellEnd"/>
      <w:r>
        <w:t>&lt;Parent</w:t>
      </w:r>
      <w:proofErr w:type="gramStart"/>
      <w:r>
        <w:t>&gt;(</w:t>
      </w:r>
      <w:proofErr w:type="gramEnd"/>
      <w:r>
        <w:t>); //Does NOT compile.</w:t>
      </w:r>
    </w:p>
    <w:p w14:paraId="5F7AFA72" w14:textId="77777777" w:rsidR="00FB5E6C" w:rsidRDefault="00FB5E6C" w:rsidP="00474052">
      <w:pPr>
        <w:pStyle w:val="Code"/>
      </w:pPr>
    </w:p>
    <w:p w14:paraId="5C0798B3" w14:textId="4D054D80" w:rsidR="00FB5E6C" w:rsidRDefault="00FB5E6C" w:rsidP="00474052">
      <w:pPr>
        <w:pStyle w:val="Code"/>
      </w:pPr>
      <w:r>
        <w:t xml:space="preserve">List&lt;Parent&gt; list3 = new </w:t>
      </w:r>
      <w:proofErr w:type="spellStart"/>
      <w:r>
        <w:t>ArrayList</w:t>
      </w:r>
      <w:proofErr w:type="spellEnd"/>
      <w:r>
        <w:t>&lt;Parent</w:t>
      </w:r>
      <w:proofErr w:type="gramStart"/>
      <w:r>
        <w:t>&gt;(</w:t>
      </w:r>
      <w:proofErr w:type="gramEnd"/>
      <w:r>
        <w:t>);</w:t>
      </w:r>
    </w:p>
    <w:p w14:paraId="2A79DF40" w14:textId="57B2D8C6" w:rsidR="00FB5E6C" w:rsidRDefault="00FB5E6C" w:rsidP="00474052">
      <w:pPr>
        <w:pStyle w:val="Code"/>
      </w:pPr>
      <w:proofErr w:type="gramStart"/>
      <w:r>
        <w:t>list3.add(</w:t>
      </w:r>
      <w:proofErr w:type="gramEnd"/>
      <w:r>
        <w:t>new Child());</w:t>
      </w:r>
    </w:p>
    <w:p w14:paraId="44F28F65" w14:textId="16F1959C" w:rsidR="00130E95" w:rsidRDefault="00FB5E6C" w:rsidP="00474052">
      <w:pPr>
        <w:pStyle w:val="Code"/>
      </w:pPr>
      <w:proofErr w:type="gramStart"/>
      <w:r>
        <w:t>list3.add(</w:t>
      </w:r>
      <w:proofErr w:type="gramEnd"/>
      <w:r>
        <w:t>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 xml:space="preserve">class </w:t>
      </w:r>
      <w:proofErr w:type="gramStart"/>
      <w:r>
        <w:t>Parent{</w:t>
      </w:r>
      <w:proofErr w:type="gramEnd"/>
      <w:r>
        <w:t>}</w:t>
      </w:r>
    </w:p>
    <w:p w14:paraId="73C7474B" w14:textId="6BD0E49D" w:rsidR="00B06A9D" w:rsidRDefault="00B06A9D" w:rsidP="00474052">
      <w:pPr>
        <w:pStyle w:val="Code"/>
      </w:pPr>
      <w:r>
        <w:t xml:space="preserve">class Child extends </w:t>
      </w:r>
      <w:proofErr w:type="gramStart"/>
      <w:r>
        <w:t>Parent{</w:t>
      </w:r>
      <w:proofErr w:type="gramEnd"/>
      <w:r>
        <w:t>}</w:t>
      </w:r>
    </w:p>
    <w:p w14:paraId="47DF4668" w14:textId="77777777" w:rsidR="00161254" w:rsidRDefault="00161254" w:rsidP="00474052">
      <w:pPr>
        <w:pStyle w:val="Code"/>
      </w:pPr>
    </w:p>
    <w:p w14:paraId="559EB52A" w14:textId="4D53192B" w:rsidR="00C25360" w:rsidRDefault="00161254" w:rsidP="00474052">
      <w:pPr>
        <w:pStyle w:val="Code"/>
      </w:pPr>
      <w:r>
        <w:t xml:space="preserve">class </w:t>
      </w:r>
      <w:proofErr w:type="gramStart"/>
      <w:r>
        <w:t>Test{</w:t>
      </w:r>
      <w:proofErr w:type="gramEnd"/>
    </w:p>
    <w:p w14:paraId="4498ECC4" w14:textId="48DAD066" w:rsidR="00C25360" w:rsidRDefault="00161254" w:rsidP="00474052">
      <w:pPr>
        <w:pStyle w:val="Code"/>
      </w:pPr>
      <w:r>
        <w:t xml:space="preserve">    </w:t>
      </w:r>
      <w:r w:rsidR="00C25360">
        <w:t xml:space="preserve">public static void </w:t>
      </w:r>
      <w:proofErr w:type="gramStart"/>
      <w:r w:rsidR="00C25360">
        <w:t>main(</w:t>
      </w:r>
      <w:proofErr w:type="gramEnd"/>
      <w:r w:rsidR="00C25360">
        <w:t xml:space="preserve">String[] </w:t>
      </w:r>
      <w:proofErr w:type="spellStart"/>
      <w:r w:rsidR="00C25360">
        <w:t>args</w:t>
      </w:r>
      <w:proofErr w:type="spellEnd"/>
      <w:r w:rsidR="00C25360">
        <w:t>)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w:t>
      </w:r>
      <w:proofErr w:type="spellStart"/>
      <w:r>
        <w:t>ArrayList</w:t>
      </w:r>
      <w:proofErr w:type="spellEnd"/>
      <w:r>
        <w:t>&lt;Parent</w:t>
      </w:r>
      <w:proofErr w:type="gramStart"/>
      <w:r>
        <w:t>&gt;(</w:t>
      </w:r>
      <w:proofErr w:type="gramEnd"/>
      <w:r>
        <w:t>);</w:t>
      </w:r>
    </w:p>
    <w:p w14:paraId="02E9C093" w14:textId="7EC046C0"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w:t>
      </w:r>
      <w:proofErr w:type="spellStart"/>
      <w:r>
        <w:t>ArrayList</w:t>
      </w:r>
      <w:proofErr w:type="spellEnd"/>
      <w:r>
        <w:t>&lt;Parent</w:t>
      </w:r>
      <w:proofErr w:type="gramStart"/>
      <w:r>
        <w:t>&gt;(</w:t>
      </w:r>
      <w:proofErr w:type="gramEnd"/>
      <w:r>
        <w:t>);</w:t>
      </w:r>
    </w:p>
    <w:p w14:paraId="5EC1F4EA" w14:textId="77777777" w:rsidR="00B01FA7" w:rsidRDefault="00B01FA7" w:rsidP="00474052">
      <w:pPr>
        <w:pStyle w:val="Code"/>
      </w:pPr>
      <w:r>
        <w:t xml:space="preserve">        </w:t>
      </w:r>
      <w:proofErr w:type="gramStart"/>
      <w:r>
        <w:t>list2.add(</w:t>
      </w:r>
      <w:proofErr w:type="gramEnd"/>
      <w:r>
        <w:t>new Parent()); // (1) Does NOT compile.</w:t>
      </w:r>
    </w:p>
    <w:p w14:paraId="51DD95BD" w14:textId="77777777" w:rsidR="00B01FA7" w:rsidRDefault="00B01FA7" w:rsidP="00474052">
      <w:pPr>
        <w:pStyle w:val="Code"/>
      </w:pPr>
      <w:r>
        <w:t xml:space="preserve">        </w:t>
      </w:r>
      <w:proofErr w:type="gramStart"/>
      <w:r>
        <w:t>list2.add(</w:t>
      </w:r>
      <w:proofErr w:type="gramEnd"/>
      <w:r>
        <w:t>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proofErr w:type="spellStart"/>
      <w:proofErr w:type="gramStart"/>
      <w:r w:rsidR="000630FD" w:rsidRPr="004923B9">
        <w:rPr>
          <w:rStyle w:val="keywordChar"/>
        </w:rPr>
        <w:t>addSound</w:t>
      </w:r>
      <w:proofErr w:type="spellEnd"/>
      <w:r w:rsidR="000630FD" w:rsidRPr="004923B9">
        <w:rPr>
          <w:rStyle w:val="keywordChar"/>
        </w:rPr>
        <w:t>(</w:t>
      </w:r>
      <w:proofErr w:type="gramEnd"/>
      <w:r w:rsidR="000630FD" w:rsidRPr="004923B9">
        <w:rPr>
          <w:rStyle w:val="keywordChar"/>
        </w:rPr>
        <w:t>)</w:t>
      </w:r>
    </w:p>
    <w:p w14:paraId="4EEEDD56" w14:textId="05EC5711" w:rsidR="00342579" w:rsidRDefault="00342579" w:rsidP="00474052">
      <w:pPr>
        <w:pStyle w:val="Code"/>
      </w:pPr>
      <w:r>
        <w:t xml:space="preserve">List&lt;String&gt; strings = new </w:t>
      </w:r>
      <w:proofErr w:type="spellStart"/>
      <w:r>
        <w:t>ArrayList</w:t>
      </w:r>
      <w:proofErr w:type="spellEnd"/>
      <w:r>
        <w:t>&lt;String</w:t>
      </w:r>
      <w:proofErr w:type="gramStart"/>
      <w:r>
        <w:t>&gt;(</w:t>
      </w:r>
      <w:proofErr w:type="gramEnd"/>
      <w:r>
        <w:t>);</w:t>
      </w:r>
    </w:p>
    <w:p w14:paraId="405ED89F" w14:textId="77777777" w:rsidR="00342579" w:rsidRDefault="00342579" w:rsidP="00474052">
      <w:pPr>
        <w:pStyle w:val="Code"/>
      </w:pPr>
      <w:proofErr w:type="spellStart"/>
      <w:r>
        <w:t>strings.add</w:t>
      </w:r>
      <w:proofErr w:type="spellEnd"/>
      <w:r>
        <w:t>("tweet");</w:t>
      </w:r>
    </w:p>
    <w:p w14:paraId="30EDA75C" w14:textId="001D9C70" w:rsidR="005B3148" w:rsidRDefault="00342579" w:rsidP="00474052">
      <w:pPr>
        <w:pStyle w:val="Code"/>
      </w:pPr>
      <w:r>
        <w:t xml:space="preserve">List&lt;Object&gt; objects = new </w:t>
      </w:r>
      <w:proofErr w:type="spellStart"/>
      <w:r>
        <w:t>ArrayList</w:t>
      </w:r>
      <w:proofErr w:type="spellEnd"/>
      <w:r>
        <w:t>&lt;Object&gt;(strings);</w:t>
      </w:r>
    </w:p>
    <w:p w14:paraId="14A90F38" w14:textId="77777777" w:rsidR="004923B9" w:rsidRDefault="004923B9" w:rsidP="00474052">
      <w:pPr>
        <w:pStyle w:val="Code"/>
      </w:pPr>
    </w:p>
    <w:p w14:paraId="5F6E8359" w14:textId="5C005AD2" w:rsidR="000630FD" w:rsidRDefault="000630FD" w:rsidP="00474052">
      <w:pPr>
        <w:pStyle w:val="Code"/>
      </w:pPr>
      <w:proofErr w:type="spellStart"/>
      <w:r>
        <w:t>addSound</w:t>
      </w:r>
      <w:proofErr w:type="spellEnd"/>
      <w:r>
        <w:t>(strings);</w:t>
      </w:r>
    </w:p>
    <w:p w14:paraId="0B071F2D" w14:textId="539A2CB5" w:rsidR="000630FD" w:rsidRDefault="000630FD" w:rsidP="00474052">
      <w:pPr>
        <w:pStyle w:val="Code"/>
      </w:pPr>
      <w:proofErr w:type="spellStart"/>
      <w:r>
        <w:t>addSound</w:t>
      </w:r>
      <w:proofErr w:type="spellEnd"/>
      <w:r>
        <w:t>(objects);</w:t>
      </w:r>
    </w:p>
    <w:p w14:paraId="51CB28EA" w14:textId="730332B2" w:rsidR="00195AC0" w:rsidRDefault="00FA1BF5" w:rsidP="00512C89">
      <w:pPr>
        <w:pStyle w:val="Text"/>
      </w:pPr>
      <w:r>
        <w:t>How to implement</w:t>
      </w:r>
      <w:r w:rsidR="005224FB">
        <w:t xml:space="preserve"> </w:t>
      </w:r>
      <w:proofErr w:type="spellStart"/>
      <w:proofErr w:type="gramStart"/>
      <w:r w:rsidR="005224FB" w:rsidRPr="00B01FA7">
        <w:rPr>
          <w:rStyle w:val="keywordChar"/>
        </w:rPr>
        <w:t>addSound</w:t>
      </w:r>
      <w:proofErr w:type="spellEnd"/>
      <w:r w:rsidR="005224FB" w:rsidRPr="008F678E">
        <w:rPr>
          <w:rStyle w:val="keywordChar"/>
        </w:rPr>
        <w:t>(</w:t>
      </w:r>
      <w:proofErr w:type="gramEnd"/>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 xml:space="preserve">public static void </w:t>
      </w:r>
      <w:proofErr w:type="spellStart"/>
      <w:proofErr w:type="gramStart"/>
      <w:r>
        <w:t>addSound</w:t>
      </w:r>
      <w:proofErr w:type="spellEnd"/>
      <w:r>
        <w:t>(</w:t>
      </w:r>
      <w:proofErr w:type="gramEnd"/>
      <w:r>
        <w:t>List&lt;? super String&gt; list) { // lower bound</w:t>
      </w:r>
    </w:p>
    <w:p w14:paraId="0CE2C1D9" w14:textId="6CFC937E" w:rsidR="00512C89" w:rsidRDefault="00512C89" w:rsidP="00474052">
      <w:pPr>
        <w:pStyle w:val="Code"/>
      </w:pPr>
      <w:r>
        <w:lastRenderedPageBreak/>
        <w:t xml:space="preserve">    </w:t>
      </w:r>
      <w:proofErr w:type="spellStart"/>
      <w:r>
        <w:t>list.add</w:t>
      </w:r>
      <w:proofErr w:type="spellEnd"/>
      <w:r>
        <w:t>("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proofErr w:type="spellStart"/>
      <w:r w:rsidR="00C4074B">
        <w:t>FileNotFoundException</w:t>
      </w:r>
      <w:proofErr w:type="spellEnd"/>
      <w:r w:rsidR="00C4074B">
        <w:t xml:space="preserve"> is a subclass of </w:t>
      </w:r>
      <w:proofErr w:type="spellStart"/>
      <w:r w:rsidR="007D70C9">
        <w:t>IOException</w:t>
      </w:r>
      <w:proofErr w:type="spellEnd"/>
      <w:r w:rsidR="007D70C9">
        <w:t>)</w:t>
      </w:r>
    </w:p>
    <w:p w14:paraId="7F5069C1" w14:textId="1A449B3B" w:rsidR="007E10AF" w:rsidRDefault="007E10AF" w:rsidP="00474052">
      <w:pPr>
        <w:pStyle w:val="Code"/>
      </w:pPr>
      <w:r>
        <w:t xml:space="preserve">List&lt;? super </w:t>
      </w:r>
      <w:proofErr w:type="spellStart"/>
      <w:r>
        <w:t>IOException</w:t>
      </w:r>
      <w:proofErr w:type="spellEnd"/>
      <w:r>
        <w:t xml:space="preserve">&gt; exceptions = new </w:t>
      </w:r>
      <w:proofErr w:type="spellStart"/>
      <w:r>
        <w:t>ArrayList</w:t>
      </w:r>
      <w:proofErr w:type="spellEnd"/>
      <w:r>
        <w:t>&lt;Exception</w:t>
      </w:r>
      <w:proofErr w:type="gramStart"/>
      <w:r>
        <w:t>&gt;(</w:t>
      </w:r>
      <w:proofErr w:type="gramEnd"/>
      <w:r>
        <w:t>);</w:t>
      </w:r>
    </w:p>
    <w:p w14:paraId="4AF60999" w14:textId="12843896" w:rsidR="007E10AF" w:rsidRDefault="007E10AF" w:rsidP="00474052">
      <w:pPr>
        <w:pStyle w:val="Code"/>
      </w:pPr>
      <w:proofErr w:type="spellStart"/>
      <w:proofErr w:type="gramStart"/>
      <w:r>
        <w:t>exceptions.add</w:t>
      </w:r>
      <w:proofErr w:type="spellEnd"/>
      <w:r>
        <w:t>(</w:t>
      </w:r>
      <w:proofErr w:type="gramEnd"/>
      <w:r>
        <w:t>new Exception()); // DOES NOT COMPILE</w:t>
      </w:r>
    </w:p>
    <w:p w14:paraId="5BDB0F6B" w14:textId="03B7F0FF" w:rsidR="007E10AF" w:rsidRDefault="007E10AF" w:rsidP="00474052">
      <w:pPr>
        <w:pStyle w:val="Code"/>
      </w:pPr>
      <w:proofErr w:type="spellStart"/>
      <w:proofErr w:type="gramStart"/>
      <w:r>
        <w:t>exceptions.add</w:t>
      </w:r>
      <w:proofErr w:type="spellEnd"/>
      <w:r>
        <w:t>(</w:t>
      </w:r>
      <w:proofErr w:type="gramEnd"/>
      <w:r>
        <w:t xml:space="preserve">new </w:t>
      </w:r>
      <w:proofErr w:type="spellStart"/>
      <w:r>
        <w:t>IOException</w:t>
      </w:r>
      <w:proofErr w:type="spellEnd"/>
      <w:r>
        <w:t>());</w:t>
      </w:r>
    </w:p>
    <w:p w14:paraId="654BFB4C" w14:textId="5503AAF3" w:rsidR="00512C89" w:rsidRDefault="007E10AF" w:rsidP="00474052">
      <w:pPr>
        <w:pStyle w:val="Code"/>
      </w:pPr>
      <w:proofErr w:type="spellStart"/>
      <w:proofErr w:type="gramStart"/>
      <w:r>
        <w:t>exceptions.add</w:t>
      </w:r>
      <w:proofErr w:type="spellEnd"/>
      <w:r>
        <w:t>(</w:t>
      </w:r>
      <w:proofErr w:type="gramEnd"/>
      <w:r>
        <w:t xml:space="preserve">new </w:t>
      </w:r>
      <w:proofErr w:type="spellStart"/>
      <w:r>
        <w:t>FileNotFoundException</w:t>
      </w:r>
      <w:proofErr w:type="spellEnd"/>
      <w:r>
        <w:t>());</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 xml:space="preserve">class B extends A </w:t>
      </w:r>
      <w:proofErr w:type="gramStart"/>
      <w:r>
        <w:t>{ }</w:t>
      </w:r>
      <w:proofErr w:type="gramEnd"/>
    </w:p>
    <w:p w14:paraId="12C4BEFE" w14:textId="77777777" w:rsidR="00CD7DB9" w:rsidRDefault="00CD7DB9" w:rsidP="00474052">
      <w:pPr>
        <w:pStyle w:val="Code"/>
      </w:pPr>
      <w:r>
        <w:t xml:space="preserve">class C extends B </w:t>
      </w:r>
      <w:proofErr w:type="gramStart"/>
      <w:r>
        <w:t>{ }</w:t>
      </w:r>
      <w:proofErr w:type="gramEnd"/>
    </w:p>
    <w:p w14:paraId="3720FC13" w14:textId="77777777" w:rsidR="00CD7DB9" w:rsidRDefault="00CD7DB9" w:rsidP="00474052">
      <w:pPr>
        <w:pStyle w:val="Code"/>
      </w:pPr>
      <w:r>
        <w:t xml:space="preserve">6: List&lt;?&gt; list1 = new </w:t>
      </w:r>
      <w:proofErr w:type="spellStart"/>
      <w:r>
        <w:t>ArrayList</w:t>
      </w:r>
      <w:proofErr w:type="spellEnd"/>
      <w:r>
        <w:t>&lt;A</w:t>
      </w:r>
      <w:proofErr w:type="gramStart"/>
      <w:r>
        <w:t>&gt;(</w:t>
      </w:r>
      <w:proofErr w:type="gramEnd"/>
      <w:r>
        <w:t>);</w:t>
      </w:r>
    </w:p>
    <w:p w14:paraId="0773341B" w14:textId="77777777" w:rsidR="00CD7DB9" w:rsidRDefault="00CD7DB9" w:rsidP="00474052">
      <w:pPr>
        <w:pStyle w:val="Code"/>
      </w:pPr>
      <w:r>
        <w:t xml:space="preserve">7: List&lt;? extends A&gt; list2 = new </w:t>
      </w:r>
      <w:proofErr w:type="spellStart"/>
      <w:r>
        <w:t>ArrayList</w:t>
      </w:r>
      <w:proofErr w:type="spellEnd"/>
      <w:r>
        <w:t>&lt;A</w:t>
      </w:r>
      <w:proofErr w:type="gramStart"/>
      <w:r>
        <w:t>&gt;(</w:t>
      </w:r>
      <w:proofErr w:type="gramEnd"/>
      <w:r>
        <w:t>);</w:t>
      </w:r>
    </w:p>
    <w:p w14:paraId="69A2A30F" w14:textId="77777777" w:rsidR="00CD7DB9" w:rsidRDefault="00CD7DB9" w:rsidP="00474052">
      <w:pPr>
        <w:pStyle w:val="Code"/>
      </w:pPr>
      <w:r>
        <w:t xml:space="preserve">8: List&lt;? super A&gt; list3 = new </w:t>
      </w:r>
      <w:proofErr w:type="spellStart"/>
      <w:r>
        <w:t>ArrayList</w:t>
      </w:r>
      <w:proofErr w:type="spellEnd"/>
      <w:r>
        <w:t>&lt;A</w:t>
      </w:r>
      <w:proofErr w:type="gramStart"/>
      <w:r>
        <w:t>&gt;(</w:t>
      </w:r>
      <w:proofErr w:type="gramEnd"/>
      <w:r>
        <w:t>);</w:t>
      </w:r>
    </w:p>
    <w:p w14:paraId="1F565995" w14:textId="77777777" w:rsidR="00CD7DB9" w:rsidRDefault="00CD7DB9" w:rsidP="00474052">
      <w:pPr>
        <w:pStyle w:val="Code"/>
      </w:pPr>
      <w:r>
        <w:t xml:space="preserve">9: List&lt;? extends B&gt; list4 = new </w:t>
      </w:r>
      <w:proofErr w:type="spellStart"/>
      <w:r>
        <w:t>ArrayList</w:t>
      </w:r>
      <w:proofErr w:type="spellEnd"/>
      <w:r>
        <w:t>&lt;A</w:t>
      </w:r>
      <w:proofErr w:type="gramStart"/>
      <w:r>
        <w:t>&gt;(</w:t>
      </w:r>
      <w:proofErr w:type="gramEnd"/>
      <w:r>
        <w:t>); // DOES NOT COMPILE</w:t>
      </w:r>
    </w:p>
    <w:p w14:paraId="4EB76885" w14:textId="77777777" w:rsidR="00CD7DB9" w:rsidRDefault="00CD7DB9" w:rsidP="00474052">
      <w:pPr>
        <w:pStyle w:val="Code"/>
      </w:pPr>
      <w:r>
        <w:t xml:space="preserve">10: List&lt;? super B&gt; list5 = new </w:t>
      </w:r>
      <w:proofErr w:type="spellStart"/>
      <w:r>
        <w:t>ArrayList</w:t>
      </w:r>
      <w:proofErr w:type="spellEnd"/>
      <w:r>
        <w:t>&lt;A</w:t>
      </w:r>
      <w:proofErr w:type="gramStart"/>
      <w:r>
        <w:t>&gt;(</w:t>
      </w:r>
      <w:proofErr w:type="gramEnd"/>
      <w:r>
        <w:t>);</w:t>
      </w:r>
    </w:p>
    <w:p w14:paraId="1BAB63A3" w14:textId="3E1483C3" w:rsidR="00887A0E" w:rsidRDefault="00CD7DB9" w:rsidP="00474052">
      <w:pPr>
        <w:pStyle w:val="Code"/>
      </w:pPr>
      <w:r>
        <w:t xml:space="preserve">11: List&lt;?&gt; list6 = new </w:t>
      </w:r>
      <w:proofErr w:type="spellStart"/>
      <w:r>
        <w:t>ArrayList</w:t>
      </w:r>
      <w:proofErr w:type="spellEnd"/>
      <w:r>
        <w:t>&lt;? extends A</w:t>
      </w:r>
      <w:proofErr w:type="gramStart"/>
      <w:r>
        <w:t>&gt;(</w:t>
      </w:r>
      <w:proofErr w:type="gramEnd"/>
      <w:r>
        <w: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 xml:space="preserve">return </w:t>
      </w:r>
      <w:proofErr w:type="spellStart"/>
      <w:proofErr w:type="gramStart"/>
      <w:r>
        <w:t>list.get</w:t>
      </w:r>
      <w:proofErr w:type="spellEnd"/>
      <w:r>
        <w:t>(</w:t>
      </w:r>
      <w:proofErr w:type="gramEnd"/>
      <w:r>
        <w: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 xml:space="preserve">&lt;T&gt; &lt;? extends T&gt; method2(List&lt;? extends T&gt; list) </w:t>
      </w:r>
      <w:proofErr w:type="gramStart"/>
      <w:r>
        <w:t>{ /</w:t>
      </w:r>
      <w:proofErr w:type="gramEnd"/>
      <w:r>
        <w:t>/ DOES NOT COMPILE</w:t>
      </w:r>
    </w:p>
    <w:p w14:paraId="6AE6D70D" w14:textId="77777777" w:rsidR="00BD6F61" w:rsidRDefault="00BD6F61" w:rsidP="00474052">
      <w:pPr>
        <w:pStyle w:val="Code"/>
      </w:pPr>
      <w:r>
        <w:t xml:space="preserve">return </w:t>
      </w:r>
      <w:proofErr w:type="spellStart"/>
      <w:proofErr w:type="gramStart"/>
      <w:r>
        <w:t>list.get</w:t>
      </w:r>
      <w:proofErr w:type="spellEnd"/>
      <w:r>
        <w:t>(</w:t>
      </w:r>
      <w:proofErr w:type="gramEnd"/>
      <w:r>
        <w: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 xml:space="preserve">return new </w:t>
      </w:r>
      <w:proofErr w:type="gramStart"/>
      <w:r>
        <w:t>B(</w:t>
      </w:r>
      <w:proofErr w:type="gramEnd"/>
      <w:r>
        <w:t>);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 xml:space="preserve">&lt;X&gt; void method5(List&lt;X super B&gt; list) </w:t>
      </w:r>
      <w:proofErr w:type="gramStart"/>
      <w:r>
        <w:t>{ /</w:t>
      </w:r>
      <w:proofErr w:type="gramEnd"/>
      <w:r>
        <w:t>/ DOES NOT COMPILE</w:t>
      </w:r>
    </w:p>
    <w:p w14:paraId="2A6EF388" w14:textId="542DBB4A" w:rsidR="0008747C" w:rsidRDefault="008B08FA" w:rsidP="00474052">
      <w:pPr>
        <w:pStyle w:val="Code"/>
      </w:pPr>
      <w:r>
        <w:t>}</w:t>
      </w:r>
    </w:p>
    <w:p w14:paraId="237206C9" w14:textId="7E8B1D90" w:rsidR="008B08FA" w:rsidRDefault="00A34C78" w:rsidP="00A34C78">
      <w:pPr>
        <w:pStyle w:val="Heading2"/>
      </w:pPr>
      <w:bookmarkStart w:id="159" w:name="_Toc59372438"/>
      <w:r>
        <w:t>Collections</w:t>
      </w:r>
      <w:bookmarkEnd w:id="159"/>
    </w:p>
    <w:p w14:paraId="168B93C0" w14:textId="10BBAB41"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419AA633" w:rsidR="00132FDC" w:rsidRDefault="00132FDC" w:rsidP="00325341">
      <w:pPr>
        <w:pStyle w:val="Text"/>
      </w:pPr>
      <w:r>
        <w:rPr>
          <w:noProof/>
        </w:rPr>
        <w:drawing>
          <wp:inline distT="0" distB="0" distL="0" distR="0" wp14:anchorId="3A5C5440" wp14:editId="7B3D5361">
            <wp:extent cx="6126480" cy="1645920"/>
            <wp:effectExtent l="0" t="0" r="7620" b="0"/>
            <wp:docPr id="52722764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126480" cy="1645920"/>
                    </a:xfrm>
                    <a:prstGeom prst="rect">
                      <a:avLst/>
                    </a:prstGeom>
                  </pic:spPr>
                </pic:pic>
              </a:graphicData>
            </a:graphic>
          </wp:inline>
        </w:drawing>
      </w:r>
    </w:p>
    <w:p w14:paraId="70E3E471" w14:textId="44B9388F" w:rsidR="005D13A0" w:rsidRDefault="005D13A0" w:rsidP="00325341">
      <w:pPr>
        <w:pStyle w:val="Text"/>
      </w:pPr>
    </w:p>
    <w:p w14:paraId="72251155" w14:textId="66C4A689" w:rsidR="00325341" w:rsidRDefault="00325341" w:rsidP="00325341">
      <w:pPr>
        <w:pStyle w:val="Text"/>
      </w:pPr>
    </w:p>
    <w:p w14:paraId="0B1C28CF" w14:textId="1F12BB38" w:rsidR="00E759A7" w:rsidRPr="00325341" w:rsidRDefault="00E759A7" w:rsidP="00325341">
      <w:pPr>
        <w:pStyle w:val="Text"/>
      </w:pPr>
      <w:r>
        <w:rPr>
          <w:noProof/>
        </w:rPr>
        <w:drawing>
          <wp:inline distT="0" distB="0" distL="0" distR="0" wp14:anchorId="6B4972E6" wp14:editId="7E855339">
            <wp:extent cx="5549462" cy="3938361"/>
            <wp:effectExtent l="0" t="0" r="0" b="5080"/>
            <wp:docPr id="1852568194" name="Picture 37" descr="collection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6">
                      <a:extLst>
                        <a:ext uri="{28A0092B-C50C-407E-A947-70E740481C1C}">
                          <a14:useLocalDpi xmlns:a14="http://schemas.microsoft.com/office/drawing/2010/main" val="0"/>
                        </a:ext>
                      </a:extLst>
                    </a:blip>
                    <a:stretch>
                      <a:fillRect/>
                    </a:stretch>
                  </pic:blipFill>
                  <pic:spPr>
                    <a:xfrm>
                      <a:off x="0" y="0"/>
                      <a:ext cx="5549462" cy="3938361"/>
                    </a:xfrm>
                    <a:prstGeom prst="rect">
                      <a:avLst/>
                    </a:prstGeom>
                  </pic:spPr>
                </pic:pic>
              </a:graphicData>
            </a:graphic>
          </wp:inline>
        </w:drawing>
      </w:r>
    </w:p>
    <w:p w14:paraId="38C084EE" w14:textId="1D4675D8" w:rsidR="009E7903" w:rsidRDefault="009E7903" w:rsidP="00E550F3">
      <w:pPr>
        <w:pStyle w:val="Text"/>
      </w:pPr>
      <w:r>
        <w:rPr>
          <w:noProof/>
        </w:rPr>
        <w:lastRenderedPageBreak/>
        <w:drawing>
          <wp:inline distT="0" distB="0" distL="0" distR="0" wp14:anchorId="00659F07" wp14:editId="7B74A417">
            <wp:extent cx="4718134" cy="3409446"/>
            <wp:effectExtent l="0" t="0" r="6350" b="635"/>
            <wp:docPr id="1171549333" name="Picture 38" descr="Image result for java collection hierarch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718134" cy="3409446"/>
                    </a:xfrm>
                    <a:prstGeom prst="rect">
                      <a:avLst/>
                    </a:prstGeom>
                  </pic:spPr>
                </pic:pic>
              </a:graphicData>
            </a:graphic>
          </wp:inline>
        </w:drawing>
      </w:r>
    </w:p>
    <w:p w14:paraId="7C738630" w14:textId="6E2A03FC" w:rsidR="00296351" w:rsidRPr="00B761F2" w:rsidRDefault="00242521" w:rsidP="00242521">
      <w:pPr>
        <w:pStyle w:val="Heading3"/>
      </w:pPr>
      <w:bookmarkStart w:id="160" w:name="_Toc59372439"/>
      <w:r w:rsidRPr="00242521">
        <w:t>Common Collection Methods</w:t>
      </w:r>
      <w:bookmarkEnd w:id="160"/>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lastRenderedPageBreak/>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27184C49" w:rsidR="00A01DB0" w:rsidRDefault="00B30FBB" w:rsidP="00B30FBB">
      <w:pPr>
        <w:pStyle w:val="Heading3"/>
      </w:pPr>
      <w:bookmarkStart w:id="161" w:name="_Toc59372440"/>
      <w:r>
        <w:t>List interface</w:t>
      </w:r>
      <w:bookmarkEnd w:id="161"/>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r w:rsidRPr="006027B5">
        <w:rPr>
          <w:rStyle w:val="keywordChar"/>
        </w:rPr>
        <w:t>LinlkedList</w:t>
      </w:r>
      <w:proofErr w:type="spellEnd"/>
    </w:p>
    <w:p w14:paraId="391E77A5" w14:textId="77777777" w:rsidR="00BC10BA" w:rsidRDefault="00BC10BA" w:rsidP="00BC10BA">
      <w:pPr>
        <w:pStyle w:val="ListParagraph"/>
        <w:numPr>
          <w:ilvl w:val="0"/>
          <w:numId w:val="36"/>
        </w:numPr>
      </w:pPr>
      <w:proofErr w:type="spellStart"/>
      <w:r w:rsidRPr="006027B5">
        <w:rPr>
          <w:rStyle w:val="keywordChar"/>
        </w:rPr>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 xml:space="preserve">Read: </w:t>
      </w:r>
      <w:proofErr w:type="gramStart"/>
      <w:r>
        <w:t>O(</w:t>
      </w:r>
      <w:proofErr w:type="gramEnd"/>
      <w:r>
        <w:t>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2" w:name="_Toc59372441"/>
      <w:r>
        <w:t>Set interface</w:t>
      </w:r>
      <w:bookmarkEnd w:id="162"/>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r w:rsidRPr="006027B5">
        <w:rPr>
          <w:rStyle w:val="keywordChar"/>
        </w:rPr>
        <w:t>TreeSet</w:t>
      </w:r>
      <w:proofErr w:type="spellEnd"/>
    </w:p>
    <w:p w14:paraId="55DD03DD" w14:textId="77777777" w:rsidR="00F21CB3" w:rsidRDefault="00B75DCA" w:rsidP="00CB3BED">
      <w:pPr>
        <w:pStyle w:val="ListParagraph"/>
        <w:numPr>
          <w:ilvl w:val="0"/>
          <w:numId w:val="36"/>
        </w:numPr>
      </w:pPr>
      <w:r w:rsidRPr="001E2367">
        <w:lastRenderedPageBreak/>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8E41EF">
      <w:pPr>
        <w:pStyle w:val="ListParagraph"/>
        <w:numPr>
          <w:ilvl w:val="1"/>
          <w:numId w:val="36"/>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w:t>
      </w:r>
      <w:proofErr w:type="spellStart"/>
      <w:r>
        <w:t>hashmap</w:t>
      </w:r>
      <w:proofErr w:type="spellEnd"/>
      <w:r>
        <w:t xml:space="preserve">, accessing elements of a HashSet doesn’t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9">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66</w:t>
      </w:r>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r>
        <w:t>);</w:t>
      </w:r>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1B7E19BE" w:rsidR="001E3A18" w:rsidRDefault="00FA6421" w:rsidP="00FA6421">
      <w:pPr>
        <w:pStyle w:val="Heading3"/>
      </w:pPr>
      <w:bookmarkStart w:id="163" w:name="_Toc59372442"/>
      <w:r>
        <w:lastRenderedPageBreak/>
        <w:t>Queue Interface</w:t>
      </w:r>
      <w:bookmarkEnd w:id="163"/>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1">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The tradeoff is that it isn’t as efficient as a “pure” queue.</w:t>
      </w:r>
    </w:p>
    <w:p w14:paraId="58F37FC8" w14:textId="42E3C6C6" w:rsidR="00911F0D" w:rsidRDefault="001E6F50" w:rsidP="008A5030">
      <w:pPr>
        <w:pStyle w:val="ListParagraph"/>
        <w:numPr>
          <w:ilvl w:val="0"/>
          <w:numId w:val="36"/>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13478AC0" w14:textId="6D97D53D" w:rsidR="00E61996" w:rsidRPr="008A5030" w:rsidRDefault="00F62179" w:rsidP="00474052">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lastRenderedPageBreak/>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2A93D5B8" w:rsidR="008E5B1C" w:rsidRDefault="003E606B" w:rsidP="0087058B">
      <w:pPr>
        <w:pStyle w:val="Heading3"/>
      </w:pPr>
      <w:bookmarkStart w:id="164" w:name="_Toc59372443"/>
      <w:r>
        <w:t>Map</w:t>
      </w:r>
      <w:r w:rsidR="00F773AF">
        <w:t xml:space="preserve"> interface</w:t>
      </w:r>
      <w:bookmarkEnd w:id="164"/>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w:t>
      </w:r>
      <w:proofErr w:type="gramStart"/>
      <w:r w:rsidR="001D7330">
        <w:t>are</w:t>
      </w:r>
      <w:proofErr w:type="gramEnd"/>
      <w:r w:rsidR="001D7330">
        <w:t xml:space="preserv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4371D9">
      <w:pPr>
        <w:pStyle w:val="ListParagraph"/>
        <w:numPr>
          <w:ilvl w:val="0"/>
          <w:numId w:val="36"/>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4">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lastRenderedPageBreak/>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sorted</w:t>
      </w:r>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16001877" w:rsidR="00C22A53" w:rsidRDefault="008506BB" w:rsidP="00FF19DB">
      <w:pPr>
        <w:pStyle w:val="Heading3"/>
      </w:pPr>
      <w:bookmarkStart w:id="165" w:name="_Toc59372444"/>
      <w:r>
        <w:t>Review</w:t>
      </w:r>
      <w:r w:rsidR="00FF19DB">
        <w:t xml:space="preserve"> data structures</w:t>
      </w:r>
      <w:bookmarkEnd w:id="165"/>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6" w:name="_Toc59372445"/>
      <w:r>
        <w:t>Iterating over a collection</w:t>
      </w:r>
      <w:bookmarkEnd w:id="166"/>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45"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lastRenderedPageBreak/>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Next, let’s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7" w:name="_Toc59372446"/>
      <w:r w:rsidRPr="0016559D">
        <w:t>Comparator vs. Comparable</w:t>
      </w:r>
      <w:bookmarkEnd w:id="167"/>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proofErr w:type="spellStart"/>
      <w:proofErr w:type="gramStart"/>
      <w:r w:rsidR="00C67080" w:rsidRPr="0011621A">
        <w:rPr>
          <w:rStyle w:val="keywordChar"/>
        </w:rPr>
        <w:t>java.lang</w:t>
      </w:r>
      <w:proofErr w:type="gramEnd"/>
      <w:r w:rsidR="00C67080" w:rsidRPr="0011621A">
        <w:rPr>
          <w:rStyle w:val="keywordChar"/>
        </w:rPr>
        <w:t>.Comparable</w:t>
      </w:r>
      <w:proofErr w:type="spellEnd"/>
      <w:r w:rsidR="00D755AD" w:rsidRPr="00D755AD">
        <w:t>.</w:t>
      </w:r>
      <w:r w:rsidR="00C67080" w:rsidRPr="00D755AD">
        <w:t xml:space="preserve"> </w:t>
      </w:r>
      <w:r w:rsidR="00D755AD" w:rsidRPr="00D755AD">
        <w:t>This order is called the 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proofErr w:type="spellStart"/>
      <w:proofErr w:type="gramStart"/>
      <w:r w:rsidR="00C67080" w:rsidRPr="0011621A">
        <w:rPr>
          <w:rStyle w:val="keywordChar"/>
        </w:rPr>
        <w:t>java.util</w:t>
      </w:r>
      <w:proofErr w:type="gramEnd"/>
      <w:r w:rsidR="00C67080" w:rsidRPr="0011621A">
        <w:rPr>
          <w:rStyle w:val="keywordChar"/>
        </w:rPr>
        <w:t>.Comparator</w:t>
      </w:r>
      <w:proofErr w:type="spellEnd"/>
      <w:r w:rsidR="002738B6">
        <w:t>; one can use this order explicitly in some cases.</w:t>
      </w:r>
    </w:p>
    <w:p w14:paraId="4B2AC5BE" w14:textId="465995D5" w:rsidR="00B84297" w:rsidRDefault="00B84297" w:rsidP="00B84297">
      <w:pPr>
        <w:pStyle w:val="Heading4"/>
      </w:pPr>
      <w:proofErr w:type="spellStart"/>
      <w:proofErr w:type="gramStart"/>
      <w:r>
        <w:t>java.lang</w:t>
      </w:r>
      <w:proofErr w:type="gramEnd"/>
      <w:r>
        <w:t>.Comparable</w:t>
      </w:r>
      <w:proofErr w:type="spellEnd"/>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w:t>
      </w:r>
      <w:proofErr w:type="spellStart"/>
      <w:r>
        <w:t>this.age</w:t>
      </w:r>
      <w:proofErr w:type="spellEnd"/>
      <w:r>
        <w:t xml:space="preserv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r>
        <w:t>);</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lastRenderedPageBreak/>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
    <w:p w14:paraId="30F3773C" w14:textId="5ECE9134" w:rsidR="00C369E4" w:rsidRDefault="00C369E4" w:rsidP="00474052">
      <w:pPr>
        <w:pStyle w:val="Code"/>
      </w:pPr>
      <w:proofErr w:type="spellStart"/>
      <w:r>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7777777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77777777" w:rsidR="008E4893" w:rsidRDefault="008E4893" w:rsidP="00474052">
      <w:pPr>
        <w:pStyle w:val="Code"/>
      </w:pPr>
      <w:r>
        <w:t xml:space="preserve">    </w:t>
      </w:r>
      <w:proofErr w:type="spellStart"/>
      <w:proofErr w:type="gramStart"/>
      <w:r>
        <w:t>set.add</w:t>
      </w:r>
      <w:proofErr w:type="spellEnd"/>
      <w:r>
        <w:t>( new</w:t>
      </w:r>
      <w:proofErr w:type="gramEnd"/>
      <w:r>
        <w:t xml:space="preserve">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w:t>
      </w:r>
      <w:proofErr w:type="spellStart"/>
      <w:r>
        <w:t>this.age</w:t>
      </w:r>
      <w:proofErr w:type="spellEnd"/>
      <w:r>
        <w:t xml:space="preserv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lastRenderedPageBreak/>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8" w:name="_Toc59372447"/>
      <w:proofErr w:type="gramStart"/>
      <w:r>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68"/>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proofErr w:type="spellStart"/>
      <w:proofErr w:type="gramStart"/>
      <w:r w:rsidRPr="007131A2">
        <w:rPr>
          <w:rStyle w:val="keywordChar"/>
        </w:rPr>
        <w:t>java.util</w:t>
      </w:r>
      <w:proofErr w:type="gramEnd"/>
      <w:r w:rsidRPr="007131A2">
        <w:rPr>
          <w:rStyle w:val="keywordChar"/>
        </w:rPr>
        <w:t>.Arrays</w:t>
      </w:r>
      <w:proofErr w:type="spellEnd"/>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proofErr w:type="spellStart"/>
      <w:r w:rsidRPr="00884C5F">
        <w:rPr>
          <w:rStyle w:val="keywordChar"/>
        </w:rPr>
        <w:t>binarySearch</w:t>
      </w:r>
      <w:proofErr w:type="spellEnd"/>
      <w:r w:rsidRPr="00884C5F">
        <w:rPr>
          <w:rStyle w:val="keywordChar"/>
        </w:rPr>
        <w:t>(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proofErr w:type="spellStart"/>
      <w:proofErr w:type="gramStart"/>
      <w:r w:rsidR="00A745E9" w:rsidRPr="00970A67">
        <w:rPr>
          <w:rStyle w:val="keywordChar"/>
        </w:rPr>
        <w:t>java.util</w:t>
      </w:r>
      <w:proofErr w:type="gramEnd"/>
      <w:r w:rsidR="00A745E9" w:rsidRPr="00970A67">
        <w:rPr>
          <w:rStyle w:val="keywordChar"/>
        </w:rPr>
        <w:t>.Collections</w:t>
      </w:r>
      <w:proofErr w:type="spellEnd"/>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proofErr w:type="spellStart"/>
      <w:r w:rsidR="00A745E9" w:rsidRPr="00970A67">
        <w:rPr>
          <w:rStyle w:val="keywordChar"/>
        </w:rPr>
        <w:t>binarySearch</w:t>
      </w:r>
      <w:proofErr w:type="spellEnd"/>
      <w:r w:rsidR="00A745E9" w:rsidRPr="00970A67">
        <w:rPr>
          <w:rStyle w:val="keywordChar"/>
        </w:rPr>
        <w:t>(</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 xml:space="preserve">static &lt;T extends Comparable&lt;? super T&gt;&gt; void </w:t>
      </w:r>
      <w:proofErr w:type="gramStart"/>
      <w:r w:rsidRPr="00970A67">
        <w:t>sort(</w:t>
      </w:r>
      <w:proofErr w:type="gramEnd"/>
      <w:r w:rsidRPr="00970A67">
        <w:t>List&lt;T&gt; list)</w:t>
      </w:r>
    </w:p>
    <w:p w14:paraId="4FAC7A71" w14:textId="12DECE73" w:rsidR="00970A67" w:rsidRDefault="00970A67" w:rsidP="00474052">
      <w:pPr>
        <w:pStyle w:val="Code"/>
      </w:pPr>
      <w:r w:rsidRPr="00970A67">
        <w:t xml:space="preserve">static &lt;T&gt; void </w:t>
      </w:r>
      <w:proofErr w:type="gramStart"/>
      <w:r w:rsidRPr="00970A67">
        <w:t>sort(</w:t>
      </w:r>
      <w:proofErr w:type="gramEnd"/>
      <w:r w:rsidRPr="00970A67">
        <w: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proofErr w:type="spellStart"/>
      <w:proofErr w:type="gramStart"/>
      <w:r w:rsidRPr="005552F3">
        <w:t>binarySearch</w:t>
      </w:r>
      <w:proofErr w:type="spellEnd"/>
      <w:r w:rsidRPr="005552F3">
        <w:t>(</w:t>
      </w:r>
      <w:proofErr w:type="gramEnd"/>
      <w:r w:rsidRPr="005552F3">
        <w:t>List&lt;? extends Comparable&lt;? super T&gt;&gt; list, T key)</w:t>
      </w:r>
    </w:p>
    <w:p w14:paraId="5C239E59" w14:textId="62DEE7EA" w:rsidR="005552F3" w:rsidRDefault="00A43D56" w:rsidP="00474052">
      <w:pPr>
        <w:pStyle w:val="Code"/>
      </w:pPr>
      <w:r w:rsidRPr="005552F3">
        <w:t xml:space="preserve">static &lt;T&gt; </w:t>
      </w:r>
      <w:r>
        <w:t xml:space="preserve">int </w:t>
      </w:r>
      <w:proofErr w:type="spellStart"/>
      <w:proofErr w:type="gramStart"/>
      <w:r w:rsidRPr="00A43D56">
        <w:t>binarySearch</w:t>
      </w:r>
      <w:proofErr w:type="spellEnd"/>
      <w:r w:rsidRPr="00A43D56">
        <w:t>(</w:t>
      </w:r>
      <w:proofErr w:type="gramEnd"/>
      <w:r w:rsidRPr="00A43D56">
        <w:t>List&lt;? extends T&gt; list, T key, Comparator&lt;? super T&gt; c)</w:t>
      </w:r>
    </w:p>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w:t>
      </w:r>
      <w:proofErr w:type="spellStart"/>
      <w:r>
        <w:t>Collections.sort</w:t>
      </w:r>
      <w:proofErr w:type="spellEnd"/>
      <w:r>
        <w: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lastRenderedPageBreak/>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9" w:name="_Toc59372448"/>
      <w:r>
        <w:lastRenderedPageBreak/>
        <w:t xml:space="preserve">Chapter </w:t>
      </w:r>
      <w:r w:rsidR="009675CB">
        <w:t>8</w:t>
      </w:r>
      <w:r>
        <w:t>: Stream</w:t>
      </w:r>
      <w:bookmarkEnd w:id="169"/>
    </w:p>
    <w:p w14:paraId="6487272F" w14:textId="73AF29F4" w:rsidR="006302F8" w:rsidRDefault="00D177E9" w:rsidP="006302F8">
      <w:pPr>
        <w:pStyle w:val="Heading2"/>
      </w:pPr>
      <w:bookmarkStart w:id="170" w:name="_Toc59372449"/>
      <w:r>
        <w:t>S</w:t>
      </w:r>
      <w:r w:rsidR="006302F8">
        <w:t>treams</w:t>
      </w:r>
      <w:bookmarkEnd w:id="170"/>
    </w:p>
    <w:p w14:paraId="5EB20ECD" w14:textId="217A1BBF" w:rsidR="00954E9F" w:rsidRDefault="00462358" w:rsidP="00692C51">
      <w:pPr>
        <w:pStyle w:val="Text"/>
      </w:pPr>
      <w:r>
        <w:t xml:space="preserve">A </w:t>
      </w:r>
      <w:r>
        <w:rPr>
          <w:rFonts w:ascii="SabonLTStd-Italic" w:hAnsi="SabonLTStd-Italic" w:cs="SabonLTStd-Italic"/>
          <w:i/>
          <w:iCs/>
        </w:rPr>
        <w:t xml:space="preserve">stream </w:t>
      </w:r>
      <w:r>
        <w:t xml:space="preserve">in Java </w:t>
      </w:r>
      <w:r w:rsidR="000B6812">
        <w:t xml:space="preserve">8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proofErr w:type="spellStart"/>
      <w:r>
        <w:t>Characterisitcs</w:t>
      </w:r>
      <w:proofErr w:type="spellEnd"/>
      <w:r>
        <w:t xml:space="preserve">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 xml:space="preserve">Consumabl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38CA4462" w:rsidR="008A38A6" w:rsidRPr="008A38A6" w:rsidRDefault="00F34887" w:rsidP="00692C51">
      <w:pPr>
        <w:pStyle w:val="Text"/>
      </w:pPr>
      <w:r>
        <w:t xml:space="preserve">A stream pipeline is </w:t>
      </w:r>
      <w:proofErr w:type="gramStart"/>
      <w:r>
        <w:t>consist</w:t>
      </w:r>
      <w:proofErr w:type="gramEnd"/>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77777777" w:rsidR="00F030FC" w:rsidRDefault="00F030FC" w:rsidP="006302F8">
      <w:pPr>
        <w:pStyle w:val="Heading3"/>
      </w:pPr>
      <w:bookmarkStart w:id="171" w:name="_Toc59372450"/>
      <w:r>
        <w:t>Create a stream</w:t>
      </w:r>
      <w:bookmarkEnd w:id="171"/>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proofErr w:type="spellStart"/>
      <w:r w:rsidR="00554066" w:rsidRPr="008E466E">
        <w:rPr>
          <w:rStyle w:val="keywordChar"/>
        </w:rPr>
        <w:t>IntStream</w:t>
      </w:r>
      <w:proofErr w:type="spellEnd"/>
      <w:r w:rsidR="00554066">
        <w:t xml:space="preserve">, </w:t>
      </w:r>
      <w:proofErr w:type="spellStart"/>
      <w:r w:rsidR="008123C6" w:rsidRPr="008E466E">
        <w:rPr>
          <w:rStyle w:val="keywordChar"/>
        </w:rPr>
        <w:t>LongStream</w:t>
      </w:r>
      <w:proofErr w:type="spellEnd"/>
      <w:r w:rsidR="008123C6">
        <w:t xml:space="preserve">, </w:t>
      </w:r>
      <w:proofErr w:type="spellStart"/>
      <w:r w:rsidR="008123C6" w:rsidRPr="008E466E">
        <w:rPr>
          <w:rStyle w:val="keywordChar"/>
        </w:rPr>
        <w:t>DoubleStream</w:t>
      </w:r>
      <w:proofErr w:type="spellEnd"/>
    </w:p>
    <w:p w14:paraId="38FB81E8" w14:textId="0C8C42A4" w:rsidR="00421D81" w:rsidRPr="003C46ED" w:rsidRDefault="00DB673A" w:rsidP="00421D81">
      <w:pPr>
        <w:rPr>
          <w:b/>
          <w:bCs/>
        </w:rPr>
      </w:pPr>
      <w:r w:rsidRPr="003C46ED">
        <w:rPr>
          <w:b/>
          <w:bCs/>
        </w:rPr>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method</w:t>
      </w:r>
      <w:r w:rsidR="006D7ADB" w:rsidRPr="0015080A">
        <w:rPr>
          <w:b/>
          <w:bCs/>
        </w:rPr>
        <w:t>:</w:t>
      </w:r>
    </w:p>
    <w:p w14:paraId="41C0A089" w14:textId="54FC097C" w:rsidR="00846190" w:rsidRDefault="00846190" w:rsidP="00474052">
      <w:pPr>
        <w:pStyle w:val="Code"/>
      </w:pPr>
      <w:r>
        <w:t xml:space="preserve">Stream&lt;String&gt; empty = </w:t>
      </w:r>
      <w:proofErr w:type="spellStart"/>
      <w:r>
        <w:t>Stream.</w:t>
      </w:r>
      <w:r w:rsidRPr="00521DF3">
        <w:t>empty</w:t>
      </w:r>
      <w:proofErr w:type="spellEnd"/>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proofErr w:type="spellStart"/>
      <w:r>
        <w:t>IntStream</w:t>
      </w:r>
      <w:proofErr w:type="spellEnd"/>
      <w:r>
        <w:t xml:space="preserve"> st2 = </w:t>
      </w:r>
      <w:proofErr w:type="spellStart"/>
      <w:r>
        <w:t>IntStream.empty</w:t>
      </w:r>
      <w:proofErr w:type="spellEnd"/>
      <w:r>
        <w:t>(); // count = 0. An empty stream</w:t>
      </w:r>
    </w:p>
    <w:p w14:paraId="367F4F4C" w14:textId="04E79BD5" w:rsidR="00846190" w:rsidRDefault="00BE2210" w:rsidP="00474052">
      <w:pPr>
        <w:pStyle w:val="Code"/>
      </w:pPr>
      <w:proofErr w:type="spellStart"/>
      <w:r>
        <w:t>IntStream</w:t>
      </w:r>
      <w:proofErr w:type="spellEnd"/>
      <w:r>
        <w:t xml:space="preserve"> </w:t>
      </w:r>
      <w:r w:rsidR="00DB22FE">
        <w:t>st</w:t>
      </w:r>
      <w:r w:rsidR="00617FD5">
        <w:t>3</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proofErr w:type="spellStart"/>
      <w:r>
        <w:t>IntStream</w:t>
      </w:r>
      <w:proofErr w:type="spellEnd"/>
      <w:r>
        <w:t xml:space="preserve"> st</w:t>
      </w:r>
      <w:r w:rsidR="00617FD5">
        <w:t>4</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1A7A9389" w:rsidR="00B22CB6" w:rsidRDefault="00642F17" w:rsidP="00474052">
      <w:pPr>
        <w:pStyle w:val="Code"/>
      </w:pPr>
      <w:proofErr w:type="spellStart"/>
      <w:r>
        <w:t>IntStream</w:t>
      </w:r>
      <w:proofErr w:type="spellEnd"/>
      <w:r>
        <w:t xml:space="preserve"> st5 = </w:t>
      </w:r>
      <w:proofErr w:type="spellStart"/>
      <w:r>
        <w:t>IntStream.</w:t>
      </w:r>
      <w:r w:rsidRPr="00F743E8">
        <w:t>range</w:t>
      </w:r>
      <w:r>
        <w:t>Closed</w:t>
      </w:r>
      <w:proofErr w:type="spellEnd"/>
      <w:r>
        <w:t xml:space="preserve">(2, 5); // count = 4. </w:t>
      </w:r>
      <w:proofErr w:type="spellStart"/>
      <w:proofErr w:type="gramStart"/>
      <w:r>
        <w:t>rangeClosed</w:t>
      </w:r>
      <w:proofErr w:type="spellEnd"/>
      <w:r>
        <w:t>(</w:t>
      </w:r>
      <w:proofErr w:type="gramEnd"/>
      <w:r>
        <w:t>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0BFBC09B" w14:textId="7DBE71D6" w:rsidR="000A4361" w:rsidRDefault="000A4361" w:rsidP="00474052">
      <w:pPr>
        <w:pStyle w:val="Code"/>
      </w:pPr>
      <w:r>
        <w:t xml:space="preserve">List&lt;String&gt; list = </w:t>
      </w:r>
      <w:proofErr w:type="spellStart"/>
      <w:r>
        <w:t>Arrays.asList</w:t>
      </w:r>
      <w:proofErr w:type="spellEnd"/>
      <w:r>
        <w:t>("a", "b", "c");</w:t>
      </w:r>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16AE05D4" w14:textId="49EBA9AB" w:rsidR="00772C22"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0C3F5B28" w14:textId="73203B46" w:rsidR="00696F14" w:rsidRDefault="00696F14" w:rsidP="00474052">
      <w:pPr>
        <w:pStyle w:val="Code"/>
      </w:pPr>
      <w:proofErr w:type="gramStart"/>
      <w:r>
        <w:t>int[</w:t>
      </w:r>
      <w:proofErr w:type="gramEnd"/>
      <w:r>
        <w:t>] ia1 = {1, 2, 3};</w:t>
      </w:r>
    </w:p>
    <w:p w14:paraId="7598CC51" w14:textId="34D85E5A" w:rsidR="00696F14" w:rsidRDefault="00696F14" w:rsidP="00474052">
      <w:pPr>
        <w:pStyle w:val="Code"/>
      </w:pPr>
      <w:proofErr w:type="gramStart"/>
      <w:r>
        <w:t>Integer[</w:t>
      </w:r>
      <w:proofErr w:type="gramEnd"/>
      <w:r>
        <w:t>] ia2 = new Integer[]{1, 2, 3};</w:t>
      </w:r>
    </w:p>
    <w:p w14:paraId="01E347E0" w14:textId="6C0AE72D" w:rsidR="00696F14" w:rsidRDefault="00696F14" w:rsidP="00474052">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r>
        <w:t>);</w:t>
      </w:r>
    </w:p>
    <w:p w14:paraId="70D8DE0F" w14:textId="1A3B618B" w:rsidR="00696F14" w:rsidRDefault="00696F14" w:rsidP="00474052">
      <w:pPr>
        <w:pStyle w:val="Code"/>
      </w:pPr>
      <w:r>
        <w:t xml:space="preserve">Stream&lt;Integer&gt; ist2 = </w:t>
      </w:r>
      <w:proofErr w:type="spellStart"/>
      <w:r>
        <w:t>Arrays.</w:t>
      </w:r>
      <w:r w:rsidRPr="009C08E0">
        <w:t>stream</w:t>
      </w:r>
      <w:proofErr w:type="spellEnd"/>
      <w:r>
        <w:t>(</w:t>
      </w:r>
      <w:proofErr w:type="spellStart"/>
      <w:r>
        <w:t>ib</w:t>
      </w:r>
      <w:proofErr w:type="spellEnd"/>
      <w:r>
        <w:t>);</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proofErr w:type="gramStart"/>
      <w:r w:rsidR="00B77E2F" w:rsidRPr="00B77E2F">
        <w:rPr>
          <w:rStyle w:val="keywordChar"/>
          <w:b/>
          <w:bCs/>
        </w:rPr>
        <w:t>generate</w:t>
      </w:r>
      <w:r w:rsidR="00B77E2F" w:rsidRPr="00B77E2F">
        <w:rPr>
          <w:b/>
          <w:bCs/>
        </w:rPr>
        <w:t>(</w:t>
      </w:r>
      <w:proofErr w:type="gramEnd"/>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lastRenderedPageBreak/>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2" w:name="_Toc59372451"/>
      <w:r w:rsidRPr="001F1395">
        <w:t>Using Common Terminal Operations</w:t>
      </w:r>
      <w:bookmarkEnd w:id="172"/>
    </w:p>
    <w:p w14:paraId="4998AB94" w14:textId="1D49FDDA"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proofErr w:type="spellStart"/>
      <w:r w:rsidR="00D63A68">
        <w:t>will</w:t>
      </w:r>
      <w:proofErr w:type="spellEnd"/>
      <w:r w:rsidR="00D63A68">
        <w:t xml:space="preserve"> 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70B81F61"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xml:space="preserve">: stream has already been operated upon or </w:t>
      </w:r>
      <w:proofErr w:type="spellStart"/>
      <w:r w:rsidRPr="00413A5B">
        <w:t>closed</w:t>
      </w:r>
      <w:r w:rsidR="00C5029A">
        <w:t>d</w:t>
      </w:r>
      <w:proofErr w:type="spellEnd"/>
    </w:p>
    <w:p w14:paraId="21EE4A8D" w14:textId="77777777" w:rsidR="003432C3" w:rsidRPr="001F1395" w:rsidRDefault="003432C3" w:rsidP="003432C3">
      <w:r>
        <w:rPr>
          <w:noProof/>
        </w:rPr>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proofErr w:type="gramStart"/>
      <w:r w:rsidRPr="00B76C82">
        <w:rPr>
          <w:b/>
          <w:bCs/>
        </w:rPr>
        <w:t>count(</w:t>
      </w:r>
      <w:proofErr w:type="gramEnd"/>
      <w:r w:rsidRPr="00B76C82">
        <w:rPr>
          <w:b/>
          <w:bCs/>
        </w:rPr>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45636A">
      <w:pPr>
        <w:pStyle w:val="Text"/>
        <w:rPr>
          <w:b/>
          <w:bCs/>
        </w:rPr>
      </w:pPr>
      <w:proofErr w:type="gramStart"/>
      <w:r w:rsidRPr="0045636A">
        <w:rPr>
          <w:b/>
          <w:bCs/>
        </w:rPr>
        <w:t>min(</w:t>
      </w:r>
      <w:proofErr w:type="gramEnd"/>
      <w:r w:rsidRPr="0045636A">
        <w:rPr>
          <w:b/>
          <w:bCs/>
        </w:rPr>
        <w:t>) and max()</w:t>
      </w:r>
    </w:p>
    <w:p w14:paraId="09D5DE4C" w14:textId="4F51344D" w:rsidR="00B76C82" w:rsidRDefault="0045636A" w:rsidP="00254300">
      <w:pPr>
        <w:pStyle w:val="Text"/>
      </w:pPr>
      <w:r>
        <w:t xml:space="preserve">The </w:t>
      </w:r>
      <w:proofErr w:type="gramStart"/>
      <w:r w:rsidRPr="0045636A">
        <w:rPr>
          <w:rStyle w:val="keywordChar"/>
        </w:rPr>
        <w:t>min(</w:t>
      </w:r>
      <w:proofErr w:type="gramEnd"/>
      <w:r w:rsidRPr="0045636A">
        <w:rPr>
          <w:rStyle w:val="keywordChar"/>
        </w:rPr>
        <w:t>)</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 xml:space="preserve">Optional&lt;T&gt; </w:t>
      </w:r>
      <w:proofErr w:type="gramStart"/>
      <w:r>
        <w:t>min(</w:t>
      </w:r>
      <w:proofErr w:type="gramEnd"/>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 xml:space="preserve">Optional&lt;T&gt; </w:t>
      </w:r>
      <w:proofErr w:type="gramStart"/>
      <w:r>
        <w:t>max(</w:t>
      </w:r>
      <w:proofErr w:type="gramEnd"/>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5E05F5">
      <w:pPr>
        <w:pStyle w:val="Text"/>
        <w:rPr>
          <w:b/>
          <w:bCs/>
        </w:rPr>
      </w:pPr>
      <w:proofErr w:type="spellStart"/>
      <w:proofErr w:type="gramStart"/>
      <w:r w:rsidRPr="005E05F5">
        <w:rPr>
          <w:b/>
          <w:bCs/>
        </w:rPr>
        <w:lastRenderedPageBreak/>
        <w:t>findAny</w:t>
      </w:r>
      <w:proofErr w:type="spellEnd"/>
      <w:r w:rsidRPr="005E05F5">
        <w:rPr>
          <w:b/>
          <w:bCs/>
        </w:rPr>
        <w:t>(</w:t>
      </w:r>
      <w:proofErr w:type="gramEnd"/>
      <w:r w:rsidRPr="005E05F5">
        <w:rPr>
          <w:b/>
          <w:bCs/>
        </w:rPr>
        <w:t xml:space="preserve">) </w:t>
      </w:r>
      <w:r w:rsidR="00DC2FC6" w:rsidRPr="005E05F5">
        <w:rPr>
          <w:b/>
          <w:bCs/>
        </w:rPr>
        <w:t xml:space="preserve">and </w:t>
      </w:r>
      <w:proofErr w:type="spellStart"/>
      <w:r w:rsidR="00DC2FC6" w:rsidRPr="005E05F5">
        <w:rPr>
          <w:b/>
          <w:bCs/>
        </w:rPr>
        <w:t>findFirst</w:t>
      </w:r>
      <w:proofErr w:type="spellEnd"/>
      <w:r w:rsidR="00DC2FC6" w:rsidRPr="005E05F5">
        <w:rPr>
          <w:b/>
          <w:bCs/>
        </w:rPr>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
    <w:p w14:paraId="1D78F55F" w14:textId="77777777" w:rsidR="00CD1824" w:rsidRDefault="00CD1824" w:rsidP="00474052">
      <w:pPr>
        <w:pStyle w:val="Code"/>
      </w:pPr>
      <w:r>
        <w:t xml:space="preserve">Stream&lt;String&gt; infinite = </w:t>
      </w:r>
      <w:proofErr w:type="spellStart"/>
      <w:r>
        <w:t>Stream.generate</w:t>
      </w:r>
      <w:proofErr w:type="spellEnd"/>
      <w:r>
        <w:t>(() -&gt; "chimp");</w:t>
      </w:r>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allMatc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 </w:t>
      </w:r>
      <w:proofErr w:type="spellStart"/>
      <w:r>
        <w:rPr>
          <w:rFonts w:ascii="UniversLTStd-BoldObl" w:hAnsi="UniversLTStd-BoldObl" w:cs="UniversLTStd-BoldObl"/>
          <w:b/>
          <w:bCs/>
          <w:i/>
          <w:iCs/>
          <w:sz w:val="24"/>
          <w:szCs w:val="24"/>
        </w:rPr>
        <w:t>anyMatch</w:t>
      </w:r>
      <w:proofErr w:type="spell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and </w:t>
      </w:r>
      <w:proofErr w:type="spellStart"/>
      <w:r>
        <w:rPr>
          <w:rFonts w:ascii="UniversLTStd-BoldObl" w:hAnsi="UniversLTStd-BoldObl" w:cs="UniversLTStd-BoldObl"/>
          <w:b/>
          <w:bCs/>
          <w:i/>
          <w:iCs/>
          <w:sz w:val="24"/>
          <w:szCs w:val="24"/>
        </w:rPr>
        <w:t>noneMatch</w:t>
      </w:r>
      <w:proofErr w:type="spellEnd"/>
      <w:r>
        <w:rPr>
          <w:rFonts w:ascii="UniversLTStd-BoldObl" w:hAnsi="UniversLTStd-BoldObl" w:cs="UniversLTStd-BoldObl"/>
          <w:b/>
          <w:bCs/>
          <w:i/>
          <w:iCs/>
          <w:sz w:val="24"/>
          <w:szCs w:val="24"/>
        </w:rPr>
        <w:t>()</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allMatc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any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and </w:t>
      </w:r>
      <w:proofErr w:type="spellStart"/>
      <w:r>
        <w:rPr>
          <w:rFonts w:ascii="SourceCodePro-Regular" w:hAnsi="SourceCodePro-Regular" w:cs="SourceCodePro-Regular"/>
          <w:sz w:val="18"/>
          <w:szCs w:val="18"/>
        </w:rPr>
        <w:t>none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A840FB">
      <w:pPr>
        <w:rPr>
          <w:b/>
          <w:bCs/>
          <w:i/>
          <w:iCs/>
        </w:rPr>
      </w:pPr>
      <w:proofErr w:type="spellStart"/>
      <w:r w:rsidRPr="00361A6B">
        <w:rPr>
          <w:b/>
          <w:bCs/>
          <w:i/>
          <w:iCs/>
        </w:rPr>
        <w:t>forEach</w:t>
      </w:r>
      <w:proofErr w:type="spellEnd"/>
    </w:p>
    <w:p w14:paraId="48E73811" w14:textId="1718EAA9"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reduce(</w:t>
      </w:r>
      <w:proofErr w:type="gramEnd"/>
      <w:r>
        <w:rPr>
          <w:rFonts w:ascii="UniversLTStd-BoldObl" w:hAnsi="UniversLTStd-BoldObl" w:cs="UniversLTStd-BoldObl"/>
          <w:b/>
          <w:bCs/>
          <w:i/>
          <w:iCs/>
          <w:sz w:val="24"/>
          <w:szCs w:val="24"/>
        </w:rP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lastRenderedPageBreak/>
        <w:t>Similar to</w:t>
      </w:r>
      <w:proofErr w:type="gramEnd"/>
      <w:r>
        <w:t xml:space="preserve">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lt;Integer&gt; op = (a, b) -&gt; a * b;</w:t>
      </w:r>
    </w:p>
    <w:p w14:paraId="71E7F699" w14:textId="77777777" w:rsidR="00C26C61" w:rsidRDefault="00C26C61" w:rsidP="00C26C61">
      <w:pPr>
        <w:pStyle w:val="Code"/>
      </w:pPr>
      <w:r>
        <w:t xml:space="preserve">Stream&lt;Integer&gt; empty = </w:t>
      </w:r>
      <w:proofErr w:type="spellStart"/>
      <w:r>
        <w:t>Stream.empty</w:t>
      </w:r>
      <w:proofErr w:type="spellEnd"/>
      <w:r>
        <w:t>();</w:t>
      </w:r>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collect(</w:t>
      </w:r>
      <w:proofErr w:type="gramEnd"/>
      <w:r>
        <w:rPr>
          <w:rFonts w:ascii="UniversLTStd-BoldObl" w:hAnsi="UniversLTStd-BoldObl" w:cs="UniversLTStd-BoldObl"/>
          <w:b/>
          <w:bCs/>
          <w:i/>
          <w:iCs/>
          <w:sz w:val="24"/>
          <w:szCs w:val="24"/>
        </w:rP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30774A">
      <w:pPr>
        <w:pStyle w:val="Text"/>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77777777" w:rsidR="00293536" w:rsidRDefault="00293536" w:rsidP="00557162">
      <w:pPr>
        <w:pStyle w:val="Heading3"/>
      </w:pPr>
      <w:bookmarkStart w:id="173" w:name="_Toc59372452"/>
      <w:r>
        <w:t>Using Common Intermediate Operations</w:t>
      </w:r>
      <w:bookmarkEnd w:id="173"/>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5: List&lt;String&gt; cats = new </w:t>
      </w:r>
      <w:proofErr w:type="spellStart"/>
      <w:r>
        <w:rPr>
          <w:rFonts w:ascii="SourceCodePro-Regular" w:hAnsi="SourceCodePro-Regular" w:cs="SourceCodePro-Regular"/>
          <w:sz w:val="18"/>
          <w:szCs w:val="18"/>
        </w:rPr>
        <w:t>ArrayList</w:t>
      </w:r>
      <w:proofErr w:type="spellEnd"/>
      <w:r>
        <w:rPr>
          <w:rFonts w:ascii="SourceCodePro-Regular" w:hAnsi="SourceCodePro-Regular" w:cs="SourceCodePro-Regular"/>
          <w:sz w:val="18"/>
          <w:szCs w:val="18"/>
        </w:rPr>
        <w:t>&lt;</w:t>
      </w:r>
      <w:proofErr w:type="gramStart"/>
      <w:r>
        <w:rPr>
          <w:rFonts w:ascii="SourceCodePro-Regular" w:hAnsi="SourceCodePro-Regular" w:cs="SourceCodePro-Regular"/>
          <w:sz w:val="18"/>
          <w:szCs w:val="18"/>
        </w:rPr>
        <w:t>&gt;(</w:t>
      </w:r>
      <w:proofErr w:type="gramEnd"/>
      <w:r>
        <w:rPr>
          <w:rFonts w:ascii="SourceCodePro-Regular" w:hAnsi="SourceCodePro-Regular" w:cs="SourceCodePro-Regular"/>
          <w:sz w:val="18"/>
          <w:szCs w:val="18"/>
        </w:rPr>
        <w: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6: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7: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8: Stream&lt;String&gt; stream = </w:t>
      </w:r>
      <w:proofErr w:type="spellStart"/>
      <w:proofErr w:type="gramStart"/>
      <w:r>
        <w:rPr>
          <w:rFonts w:ascii="SourceCodePro-Regular" w:hAnsi="SourceCodePro-Regular" w:cs="SourceCodePro-Regular"/>
          <w:sz w:val="18"/>
          <w:szCs w:val="18"/>
        </w:rPr>
        <w:t>cats.stream</w:t>
      </w:r>
      <w:proofErr w:type="spellEnd"/>
      <w:proofErr w:type="gramEnd"/>
      <w:r>
        <w:rPr>
          <w:rFonts w:ascii="SourceCodePro-Regular" w:hAnsi="SourceCodePro-Regular" w:cs="SourceCodePro-Regular"/>
          <w:sz w:val="18"/>
          <w:szCs w:val="18"/>
        </w:rPr>
        <w:t>();</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9: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30: </w:t>
      </w: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stream.count</w:t>
      </w:r>
      <w:proofErr w:type="spellEnd"/>
      <w:proofErr w:type="gramEnd"/>
      <w:r>
        <w:rPr>
          <w:rFonts w:ascii="SourceCodePro-Regular" w:hAnsi="SourceCodePro-Regular" w:cs="SourceCodePro-Regular"/>
          <w:sz w:val="18"/>
          <w:szCs w:val="18"/>
        </w:rPr>
        <w: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w:t>
      </w:r>
      <w:proofErr w:type="gramStart"/>
      <w:r>
        <w:rPr>
          <w:rFonts w:ascii="SabonLTStd-Roman" w:hAnsi="SabonLTStd-Roman" w:cs="SabonLTStd-Roman"/>
          <w:sz w:val="19"/>
          <w:szCs w:val="19"/>
        </w:rPr>
        <w:t>actually created</w:t>
      </w:r>
      <w:proofErr w:type="gramEnd"/>
      <w:r>
        <w:rPr>
          <w:rFonts w:ascii="SabonLTStd-Roman" w:hAnsi="SabonLTStd-Roman" w:cs="SabonLTStd-Roman"/>
          <w:sz w:val="19"/>
          <w:szCs w:val="19"/>
        </w:rPr>
        <w:t xml:space="preserve">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gets a new element. On line 30, the stream pipeline </w:t>
      </w:r>
      <w:proofErr w:type="gramStart"/>
      <w:r>
        <w:rPr>
          <w:rFonts w:ascii="SabonLTStd-Roman" w:hAnsi="SabonLTStd-Roman" w:cs="SabonLTStd-Roman"/>
          <w:sz w:val="19"/>
          <w:szCs w:val="19"/>
        </w:rPr>
        <w:t>actually runs</w:t>
      </w:r>
      <w:proofErr w:type="gramEnd"/>
      <w:r>
        <w:rPr>
          <w:rFonts w:ascii="SabonLTStd-Roman" w:hAnsi="SabonLTStd-Roman" w:cs="SabonLTStd-Roman"/>
          <w:sz w:val="19"/>
          <w:szCs w:val="19"/>
        </w:rPr>
        <w:t>.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427D991F"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zero, one, two);</w:t>
      </w:r>
      <w:r w:rsidR="001B20C8">
        <w:t xml:space="preserve"> // [] [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lastRenderedPageBreak/>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4" w:name="_Toc59372453"/>
      <w:r>
        <w:t>pipeline: source + intermediate op + terminal op</w:t>
      </w:r>
      <w:bookmarkEnd w:id="174"/>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75005D35" w14:textId="4B4D6346" w:rsidR="00582682"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r w:rsidR="00582682">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lastRenderedPageBreak/>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5" w:name="_Toc59372454"/>
      <w:r>
        <w:t xml:space="preserve">Mapping one stream </w:t>
      </w:r>
      <w:r w:rsidR="00CA3793">
        <w:t>of this type to another stream of that type</w:t>
      </w:r>
      <w:bookmarkEnd w:id="175"/>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6" w:name="_Toc59372455"/>
      <w:r>
        <w:t>Predefined Collectors</w:t>
      </w:r>
      <w:bookmarkEnd w:id="176"/>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lastRenderedPageBreak/>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doesn't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
    <w:p w14:paraId="3B729636" w14:textId="1530683C" w:rsidR="00E80817" w:rsidRPr="00E80817" w:rsidRDefault="00E80817" w:rsidP="00957CD1">
      <w:pPr>
        <w:pStyle w:val="Code"/>
      </w:pPr>
      <w:r w:rsidRPr="00E80817">
        <w:lastRenderedPageBreak/>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r w:rsidRPr="002E30AA">
        <w:rPr>
          <w:rFonts w:ascii="SourceCodePro-Bold" w:hAnsi="SourceCodePro-Bold" w:cs="SourceCodePro-Bold"/>
          <w:bCs w:val="0"/>
        </w:rPr>
        <w:t>Set</w:t>
      </w:r>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4751FD7B" w:rsidR="006E6ADD" w:rsidRDefault="006E6ADD" w:rsidP="006E6ADD">
      <w:pPr>
        <w:pStyle w:val="Text"/>
      </w:pPr>
    </w:p>
    <w:p w14:paraId="2DB02BDB" w14:textId="1CA4F61A" w:rsidR="00B7078E" w:rsidRPr="00B7078E" w:rsidRDefault="00195E3C" w:rsidP="00C873CA">
      <w:pPr>
        <w:pStyle w:val="keyword"/>
        <w:numPr>
          <w:ilvl w:val="0"/>
          <w:numId w:val="0"/>
        </w:numPr>
        <w:rPr>
          <w:rFonts w:asciiTheme="minorHAnsi" w:hAnsiTheme="minorHAnsi"/>
          <w:sz w:val="22"/>
          <w:szCs w:val="22"/>
        </w:rPr>
      </w:pPr>
      <w:r>
        <w:br w:type="page"/>
      </w:r>
    </w:p>
    <w:p w14:paraId="59D31816" w14:textId="3D241C44" w:rsidR="008536AD" w:rsidRDefault="004A189A" w:rsidP="00BF1FD6">
      <w:pPr>
        <w:pStyle w:val="Heading1"/>
      </w:pPr>
      <w:bookmarkStart w:id="177" w:name="_Toc59372456"/>
      <w:r>
        <w:lastRenderedPageBreak/>
        <w:t xml:space="preserve">Chap </w:t>
      </w:r>
      <w:r w:rsidR="009675CB">
        <w:t>9</w:t>
      </w:r>
      <w:r>
        <w:t>: Concurrency</w:t>
      </w:r>
      <w:bookmarkEnd w:id="177"/>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8" w:name="_Toc59372457"/>
      <w:r>
        <w:t>Creating a thread</w:t>
      </w:r>
      <w:r w:rsidR="00545407">
        <w:t xml:space="preserve"> with Thread and Runnable</w:t>
      </w:r>
      <w:bookmarkEnd w:id="178"/>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r w:rsidRPr="001D3FB2">
        <w:t>);</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9" w:name="_Toc59372458"/>
      <w:r>
        <w:lastRenderedPageBreak/>
        <w:t>Polling with Sleep</w:t>
      </w:r>
      <w:bookmarkEnd w:id="179"/>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0" w:name="_Toc59372459"/>
      <w:r w:rsidRPr="00614AD9">
        <w:t xml:space="preserve">Creating Threads with the </w:t>
      </w:r>
      <w:proofErr w:type="spellStart"/>
      <w:r w:rsidRPr="00614AD9">
        <w:t>ExecutorService</w:t>
      </w:r>
      <w:bookmarkEnd w:id="180"/>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1">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r w:rsidR="00650B92" w:rsidRPr="00650B92">
        <w:rPr>
          <w:rStyle w:val="keywordChar"/>
          <w:b/>
          <w:bCs/>
        </w:rPr>
        <w:t>ExecutorService</w:t>
      </w:r>
      <w:proofErr w:type="spell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4">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r w:rsidRPr="00650B92">
        <w:t>);</w:t>
      </w:r>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r w:rsidRPr="00650B92">
        <w:t>);</w:t>
      </w:r>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r w:rsidRPr="00650B92">
        <w:t>);</w:t>
      </w:r>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r w:rsidRPr="00650B92">
        <w:t>);</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
    <w:p w14:paraId="1215EFC3" w14:textId="77777777" w:rsidR="00B449D0" w:rsidRDefault="00B449D0" w:rsidP="00474052">
      <w:pPr>
        <w:pStyle w:val="Code"/>
      </w:pPr>
      <w:r>
        <w:t xml:space="preserve">    </w:t>
      </w:r>
      <w:proofErr w:type="spellStart"/>
      <w:r>
        <w:t>System.out.println</w:t>
      </w:r>
      <w:proofErr w:type="spellEnd"/>
      <w:r>
        <w:t>("begin");</w:t>
      </w:r>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1" w:name="_Toc59372460"/>
      <w:r>
        <w:t xml:space="preserve">Shut down </w:t>
      </w:r>
      <w:r w:rsidR="00D479C7">
        <w:t>a Thread Executor</w:t>
      </w:r>
      <w:bookmarkEnd w:id="181"/>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task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5">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2" w:name="_Toc59372461"/>
      <w:r w:rsidRPr="00020E12">
        <w:t>Waiting for Results</w:t>
      </w:r>
      <w:bookmarkEnd w:id="182"/>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6">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3" w:name="_Toc59372462"/>
      <w:r>
        <w:t>Skip (</w:t>
      </w:r>
      <w:r w:rsidR="00EF41B6">
        <w:t>393-397)</w:t>
      </w:r>
      <w:bookmarkEnd w:id="183"/>
    </w:p>
    <w:p w14:paraId="3A87A9BA" w14:textId="48A9C749" w:rsidR="00745E56" w:rsidRDefault="00136CE7" w:rsidP="00136CE7">
      <w:pPr>
        <w:pStyle w:val="Heading3"/>
      </w:pPr>
      <w:bookmarkStart w:id="184" w:name="_Toc59372463"/>
      <w:r w:rsidRPr="00136CE7">
        <w:t>Scheduling Tasks</w:t>
      </w:r>
      <w:bookmarkEnd w:id="184"/>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7">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77C51F61" w:rsidR="00DC1AE3" w:rsidRDefault="00492FDE" w:rsidP="00492FDE">
      <w:pPr>
        <w:pStyle w:val="Heading3"/>
      </w:pPr>
      <w:bookmarkStart w:id="185" w:name="_Toc59372464"/>
      <w:r>
        <w:t>Thread pools</w:t>
      </w:r>
      <w:bookmarkEnd w:id="185"/>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9">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86" w:name="_Toc59372465"/>
      <w:r w:rsidRPr="00E0483D">
        <w:t>Synchronizing Data Access</w:t>
      </w:r>
      <w:bookmarkEnd w:id="186"/>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0;</w:t>
      </w:r>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0">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7" w:name="_Toc59372466"/>
      <w:r w:rsidRPr="004E1664">
        <w:t>Protecting Data with Atomic Classes</w:t>
      </w:r>
      <w:bookmarkEnd w:id="187"/>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2">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3">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8" w:name="_Toc59372467"/>
      <w:r w:rsidRPr="0043038C">
        <w:t>Improving Access with Synchronized Blocks</w:t>
      </w:r>
      <w:bookmarkEnd w:id="188"/>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w:t>
      </w:r>
      <w:proofErr w:type="gramStart"/>
      <w:r w:rsidR="00A54EBB">
        <w:t>particular segment</w:t>
      </w:r>
      <w:proofErr w:type="gramEnd"/>
      <w:r w:rsidR="00A54EBB">
        <w:t xml:space="preserve">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0;</w:t>
      </w:r>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9" w:name="_Toc59372468"/>
      <w:r>
        <w:t>Synchronizing Methods</w:t>
      </w:r>
      <w:bookmarkEnd w:id="189"/>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0" w:name="_Toc59372469"/>
      <w:r>
        <w:t>Managing Concurrent Processes</w:t>
      </w:r>
      <w:bookmarkEnd w:id="190"/>
    </w:p>
    <w:p w14:paraId="60190CED" w14:textId="77777777" w:rsidR="00E5091B" w:rsidRDefault="00E5091B">
      <w:r>
        <w:br w:type="page"/>
      </w:r>
    </w:p>
    <w:p w14:paraId="7C16385D" w14:textId="6AB7B30A" w:rsidR="00D5586D" w:rsidRDefault="00E5091B" w:rsidP="00E5091B">
      <w:pPr>
        <w:pStyle w:val="Heading1"/>
      </w:pPr>
      <w:bookmarkStart w:id="191" w:name="_Toc59372470"/>
      <w:r>
        <w:lastRenderedPageBreak/>
        <w:t>Chapter 1</w:t>
      </w:r>
      <w:r w:rsidR="009675CB">
        <w:t>0</w:t>
      </w:r>
      <w:r>
        <w:t>: IO</w:t>
      </w:r>
      <w:bookmarkEnd w:id="191"/>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46E0D049" w14:textId="440B28FB" w:rsidR="00360919" w:rsidRPr="00360919" w:rsidRDefault="00695206" w:rsidP="0001706E">
      <w:pPr>
        <w:pStyle w:val="Heading1"/>
        <w:rPr>
          <w:rFonts w:asciiTheme="minorHAnsi" w:hAnsiTheme="minorHAnsi" w:cstheme="minorBidi"/>
          <w:sz w:val="22"/>
          <w:szCs w:val="22"/>
        </w:rPr>
      </w:pPr>
      <w:bookmarkStart w:id="192" w:name="_Toc59372471"/>
      <w:r>
        <w:t>File class</w:t>
      </w:r>
      <w:bookmarkEnd w:id="192"/>
    </w:p>
    <w:p w14:paraId="7E3B4533" w14:textId="6A25279E" w:rsidR="00D6149D" w:rsidRDefault="00D6149D" w:rsidP="00D6149D">
      <w:pPr>
        <w:pStyle w:val="Heading2"/>
      </w:pPr>
      <w:bookmarkStart w:id="193" w:name="_Toc59372472"/>
      <w:r>
        <w:t>A File object is just an abstract pathname</w:t>
      </w:r>
      <w:bookmarkEnd w:id="193"/>
    </w:p>
    <w:p w14:paraId="0D0B9A53" w14:textId="0E3ABB97" w:rsidR="00695206" w:rsidRPr="00875AFD" w:rsidRDefault="00360919" w:rsidP="006D7409">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w:t>
      </w:r>
      <w:r w:rsidR="008C561D">
        <w:t>is used to read information about existing files and directories, list the contents of a directory, and create/delete files</w:t>
      </w:r>
      <w:r w:rsidR="006D7409">
        <w:t xml:space="preserve"> </w:t>
      </w:r>
      <w:r w:rsidR="008C561D" w:rsidRPr="00875AFD">
        <w:t>and directories.</w:t>
      </w:r>
      <w:r w:rsidR="006D7409" w:rsidRPr="00875AFD">
        <w:t xml:space="preserve"> </w:t>
      </w:r>
      <w:r w:rsidR="009B19FD">
        <w:t>Files/directories are now called by the same term “file”.</w:t>
      </w:r>
    </w:p>
    <w:p w14:paraId="1D81A6FA" w14:textId="3CF53A90" w:rsidR="00FB6AE8" w:rsidRDefault="006D7409" w:rsidP="006D7409">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rsidR="007B6F2E">
        <w:t>, which is in the memory,</w:t>
      </w:r>
      <w:r w:rsidRPr="006D7409">
        <w:t xml:space="preserve"> represents </w:t>
      </w:r>
      <w:r w:rsidR="00EA3C6E">
        <w:t xml:space="preserve">just </w:t>
      </w:r>
      <w:r w:rsidRPr="006D7409">
        <w:t xml:space="preserve">the pathname of a </w:t>
      </w:r>
      <w:proofErr w:type="gramStart"/>
      <w:r w:rsidRPr="006D7409">
        <w:t>particular file</w:t>
      </w:r>
      <w:proofErr w:type="gramEnd"/>
      <w:r w:rsidRPr="006D7409">
        <w:t xml:space="preserve"> or directory on</w:t>
      </w:r>
      <w:r>
        <w:t xml:space="preserve"> </w:t>
      </w:r>
      <w:r w:rsidRPr="006D7409">
        <w:t xml:space="preserve">the </w:t>
      </w:r>
      <w:r w:rsidR="00523427">
        <w:t xml:space="preserve">actual </w:t>
      </w:r>
      <w:r w:rsidRPr="006D7409">
        <w:t>file system</w:t>
      </w:r>
      <w:r w:rsidR="00523427">
        <w:t xml:space="preserve"> of a </w:t>
      </w:r>
      <w:proofErr w:type="spellStart"/>
      <w:r w:rsidR="00523427">
        <w:t>physcial</w:t>
      </w:r>
      <w:proofErr w:type="spellEnd"/>
      <w:r w:rsidR="00523427">
        <w:t xml:space="preserve"> storage</w:t>
      </w:r>
      <w:r w:rsidR="00EA3C6E">
        <w:t xml:space="preserve">. </w:t>
      </w:r>
      <w:r w:rsidR="00640C3F">
        <w:rPr>
          <w:i/>
          <w:iCs/>
        </w:rPr>
        <w:t>A</w:t>
      </w:r>
      <w:r w:rsidR="00EA3C6E" w:rsidRPr="009F451B">
        <w:rPr>
          <w:i/>
          <w:iCs/>
        </w:rPr>
        <w:t xml:space="preserve"> File instance is not associated with </w:t>
      </w:r>
      <w:r w:rsidR="00640C3F">
        <w:rPr>
          <w:i/>
          <w:iCs/>
        </w:rPr>
        <w:t>any</w:t>
      </w:r>
      <w:r w:rsidR="009547F4" w:rsidRPr="009F451B">
        <w:rPr>
          <w:i/>
          <w:iCs/>
        </w:rPr>
        <w:t xml:space="preserve"> actual </w:t>
      </w:r>
      <w:r w:rsidR="00EA3C6E" w:rsidRPr="009F451B">
        <w:rPr>
          <w:i/>
          <w:iCs/>
        </w:rPr>
        <w:t>file/directory</w:t>
      </w:r>
      <w:r w:rsidR="009547F4" w:rsidRPr="009F451B">
        <w:rPr>
          <w:i/>
          <w:iCs/>
        </w:rPr>
        <w:t xml:space="preserve"> it represents.</w:t>
      </w:r>
      <w:r w:rsidRPr="006D7409">
        <w:t xml:space="preserve"> </w:t>
      </w:r>
      <w:r w:rsidR="00D92E18">
        <w:t>So</w:t>
      </w:r>
      <w:r w:rsidR="00782A9A">
        <w:t>,</w:t>
      </w:r>
      <w:r w:rsidR="00D92E18">
        <w:t xml:space="preserve"> creating a </w:t>
      </w:r>
      <w:r w:rsidR="00A1152E">
        <w:t>File instance doesn’t create a</w:t>
      </w:r>
      <w:r w:rsidR="009547F4">
        <w:t>n</w:t>
      </w:r>
      <w:r w:rsidR="00A1152E">
        <w:t xml:space="preserve"> </w:t>
      </w:r>
      <w:r w:rsidR="009547F4">
        <w:t xml:space="preserve">actual </w:t>
      </w:r>
      <w:r w:rsidR="00A1152E">
        <w:t xml:space="preserve">file on the </w:t>
      </w:r>
      <w:r w:rsidR="009547F4">
        <w:t>file system</w:t>
      </w:r>
      <w:r w:rsidR="00CC75C0">
        <w:t>!</w:t>
      </w:r>
    </w:p>
    <w:p w14:paraId="39520103" w14:textId="179A723A" w:rsidR="006D7409" w:rsidRDefault="006D7409" w:rsidP="006D7409">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1B1CC748" w14:textId="75F7AB18" w:rsidR="00E876B9" w:rsidRDefault="00E876B9" w:rsidP="00E876B9">
      <w:pPr>
        <w:pStyle w:val="Heading3"/>
      </w:pPr>
      <w:bookmarkStart w:id="194" w:name="_Toc59372473"/>
      <w:r>
        <w:t>Java file path</w:t>
      </w:r>
      <w:r w:rsidR="002457AC">
        <w:t xml:space="preserve"> separators</w:t>
      </w:r>
      <w:bookmarkEnd w:id="194"/>
    </w:p>
    <w:p w14:paraId="5E8A2C71" w14:textId="7935B8F8" w:rsidR="00E876B9" w:rsidRDefault="00190135" w:rsidP="006D7409">
      <w:pPr>
        <w:autoSpaceDE w:val="0"/>
        <w:autoSpaceDN w:val="0"/>
        <w:adjustRightInd w:val="0"/>
        <w:spacing w:after="0" w:line="240" w:lineRule="auto"/>
      </w:pPr>
      <w:r>
        <w:t xml:space="preserve">Java accepts both </w:t>
      </w:r>
      <w:r w:rsidR="005354B5">
        <w:t xml:space="preserve">file </w:t>
      </w:r>
      <w:r w:rsidR="00EA4B1B">
        <w:t>separators “</w:t>
      </w:r>
      <w:r w:rsidR="00EA4B1B" w:rsidRPr="00EA4B1B">
        <w:rPr>
          <w:rStyle w:val="keywordChar"/>
        </w:rPr>
        <w:t>\</w:t>
      </w:r>
      <w:r w:rsidR="00EA4B1B">
        <w:t>”, “</w:t>
      </w:r>
      <w:r w:rsidR="00EA4B1B" w:rsidRPr="00EA4B1B">
        <w:rPr>
          <w:rStyle w:val="keywordChar"/>
        </w:rPr>
        <w:t>/</w:t>
      </w:r>
      <w:r w:rsidR="00EA4B1B">
        <w:t>”</w:t>
      </w:r>
      <w:r w:rsidR="005354B5">
        <w:t>:</w:t>
      </w:r>
    </w:p>
    <w:p w14:paraId="5AF2F25B" w14:textId="5071EF8D" w:rsidR="005354B5" w:rsidRPr="005E1038" w:rsidRDefault="005354B5" w:rsidP="005354B5">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w:t>
      </w:r>
      <w:r w:rsidR="00490F6D" w:rsidRPr="005E1038">
        <w:rPr>
          <w:rStyle w:val="keywordChar"/>
        </w:rPr>
        <w:t>:</w:t>
      </w:r>
      <w:r w:rsidRPr="005E1038">
        <w:rPr>
          <w:rStyle w:val="keywordChar"/>
        </w:rPr>
        <w:t>\ParentFolder\ChildFolder\file.ext</w:t>
      </w:r>
    </w:p>
    <w:p w14:paraId="53F00FA5" w14:textId="680632D3" w:rsidR="005354B5" w:rsidRDefault="00490F6D" w:rsidP="005354B5">
      <w:pPr>
        <w:pStyle w:val="ListParagraph"/>
        <w:numPr>
          <w:ilvl w:val="0"/>
          <w:numId w:val="36"/>
        </w:numPr>
        <w:autoSpaceDE w:val="0"/>
        <w:autoSpaceDN w:val="0"/>
        <w:adjustRightInd w:val="0"/>
        <w:spacing w:after="0" w:line="240" w:lineRule="auto"/>
      </w:pPr>
      <w:r>
        <w:t>Unix</w:t>
      </w:r>
      <w:r w:rsidR="00143339">
        <w:t>-like OS</w:t>
      </w:r>
      <w:r>
        <w:t xml:space="preserve">: </w:t>
      </w:r>
      <w:r w:rsidRPr="005E1038">
        <w:rPr>
          <w:rStyle w:val="keywordChar"/>
        </w:rPr>
        <w:t>/home/</w:t>
      </w:r>
      <w:proofErr w:type="spellStart"/>
      <w:r w:rsidRPr="005E1038">
        <w:rPr>
          <w:rStyle w:val="keywordChar"/>
        </w:rPr>
        <w:t>my</w:t>
      </w:r>
      <w:r w:rsidR="00353A77" w:rsidRPr="005E1038">
        <w:rPr>
          <w:rStyle w:val="keywordChar"/>
        </w:rPr>
        <w:t>document</w:t>
      </w:r>
      <w:proofErr w:type="spellEnd"/>
      <w:r w:rsidR="00353A77" w:rsidRPr="005E1038">
        <w:rPr>
          <w:rStyle w:val="keywordChar"/>
        </w:rPr>
        <w:t>/</w:t>
      </w:r>
      <w:proofErr w:type="spellStart"/>
      <w:r w:rsidR="00353A77" w:rsidRPr="005E1038">
        <w:rPr>
          <w:rStyle w:val="keywordChar"/>
        </w:rPr>
        <w:t>file.ext</w:t>
      </w:r>
      <w:proofErr w:type="spellEnd"/>
    </w:p>
    <w:p w14:paraId="749C8EBA" w14:textId="764BD0C7" w:rsidR="00353A77" w:rsidRDefault="00143339" w:rsidP="00EA4B1B">
      <w:r>
        <w:t>When create a string for file path, s</w:t>
      </w:r>
      <w:r w:rsidR="00353A77">
        <w:t xml:space="preserve">ince </w:t>
      </w:r>
      <w:r w:rsidR="00353A77" w:rsidRPr="005E1038">
        <w:rPr>
          <w:rStyle w:val="keywordChar"/>
        </w:rPr>
        <w:t>\</w:t>
      </w:r>
      <w:r w:rsidR="00353A77">
        <w:t xml:space="preserve"> is a special character, </w:t>
      </w:r>
      <w:r w:rsidR="005E1038">
        <w:t>one need</w:t>
      </w:r>
      <w:r w:rsidR="005E1038" w:rsidRPr="005E1038">
        <w:rPr>
          <w:rStyle w:val="keywordChar"/>
        </w:rPr>
        <w:t xml:space="preserve"> \\</w:t>
      </w:r>
      <w:r w:rsidR="005E1038">
        <w:t xml:space="preserve"> instead of just</w:t>
      </w:r>
      <w:r w:rsidR="005E1038" w:rsidRPr="005E1038">
        <w:rPr>
          <w:rStyle w:val="keywordChar"/>
        </w:rPr>
        <w:t xml:space="preserve"> \</w:t>
      </w:r>
      <w:r w:rsidR="00EA4B1B" w:rsidRPr="00EA4B1B">
        <w:t>, for example</w:t>
      </w:r>
      <w:proofErr w:type="gramStart"/>
      <w:r w:rsidR="005E1038">
        <w:t xml:space="preserve">: </w:t>
      </w:r>
      <w:r>
        <w:rPr>
          <w:rStyle w:val="keywordChar"/>
        </w:rPr>
        <w:t>”</w:t>
      </w:r>
      <w:proofErr w:type="gramEnd"/>
      <w:r>
        <w:rPr>
          <w:rStyle w:val="keywordChar"/>
        </w:rPr>
        <w:t>C</w:t>
      </w:r>
      <w:r w:rsidR="005E1038" w:rsidRPr="005E1038">
        <w:rPr>
          <w:rStyle w:val="keywordChar"/>
        </w:rPr>
        <w:t>:\\</w:t>
      </w:r>
      <w:proofErr w:type="spellStart"/>
      <w:r w:rsidR="005E1038" w:rsidRPr="005E1038">
        <w:rPr>
          <w:rStyle w:val="keywordChar"/>
        </w:rPr>
        <w:t>ParentFolder</w:t>
      </w:r>
      <w:proofErr w:type="spellEnd"/>
      <w:r w:rsidR="005E1038" w:rsidRPr="005E1038">
        <w:rPr>
          <w:rStyle w:val="keywordChar"/>
        </w:rPr>
        <w:t>\\</w:t>
      </w:r>
      <w:proofErr w:type="spellStart"/>
      <w:r w:rsidR="005E1038" w:rsidRPr="005E1038">
        <w:rPr>
          <w:rStyle w:val="keywordChar"/>
        </w:rPr>
        <w:t>ChildFolder</w:t>
      </w:r>
      <w:proofErr w:type="spellEnd"/>
      <w:r w:rsidR="005E1038" w:rsidRPr="005E1038">
        <w:rPr>
          <w:rStyle w:val="keywordChar"/>
        </w:rPr>
        <w:t>\\</w:t>
      </w:r>
      <w:proofErr w:type="spellStart"/>
      <w:r w:rsidR="005E1038" w:rsidRPr="005E1038">
        <w:rPr>
          <w:rStyle w:val="keywordChar"/>
        </w:rPr>
        <w:t>file.ex</w:t>
      </w:r>
      <w:r>
        <w:rPr>
          <w:rStyle w:val="keywordChar"/>
        </w:rPr>
        <w:t>t</w:t>
      </w:r>
      <w:proofErr w:type="spellEnd"/>
      <w:r>
        <w:rPr>
          <w:rStyle w:val="keywordChar"/>
        </w:rPr>
        <w:t>”</w:t>
      </w:r>
    </w:p>
    <w:p w14:paraId="22735F48" w14:textId="6FD22F74" w:rsidR="00365E01" w:rsidRDefault="00365E01" w:rsidP="00365E01">
      <w:r>
        <w:t xml:space="preserve">When you write a Java program, you don’t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6D736A07" w14:textId="7F22493B" w:rsidR="00365E01" w:rsidRDefault="00365E01" w:rsidP="00365E01">
      <w:r>
        <w:t>Exp: the file path above should be rewritten as</w:t>
      </w:r>
    </w:p>
    <w:p w14:paraId="55F7E75B" w14:textId="5B72817D" w:rsidR="00365E01" w:rsidRDefault="00365E01" w:rsidP="00365E01">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29F402A8" w14:textId="0F20B0DD" w:rsidR="00B76109" w:rsidRDefault="000177BB" w:rsidP="00B76109">
      <w:pPr>
        <w:pStyle w:val="Heading3"/>
      </w:pPr>
      <w:bookmarkStart w:id="195" w:name="_Toc59372474"/>
      <w:r>
        <w:t>Create a</w:t>
      </w:r>
      <w:r w:rsidR="0013598F">
        <w:t>n empty</w:t>
      </w:r>
      <w:r w:rsidR="003B206F">
        <w:t xml:space="preserve"> File object (in the memory) and </w:t>
      </w:r>
      <w:r w:rsidR="00701A8B">
        <w:t xml:space="preserve">actualize it to </w:t>
      </w:r>
      <w:r w:rsidR="003B206F">
        <w:t>the storage</w:t>
      </w:r>
      <w:bookmarkEnd w:id="195"/>
    </w:p>
    <w:p w14:paraId="3DDFDE47" w14:textId="109E5FF6" w:rsidR="00856B3B" w:rsidRDefault="00411ECA" w:rsidP="00A70116">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3379DB14" w14:textId="6AAD6C56" w:rsidR="00464CB3" w:rsidRDefault="00464CB3" w:rsidP="00464CB3">
      <w:pPr>
        <w:pStyle w:val="Text"/>
      </w:pPr>
      <w:proofErr w:type="gramStart"/>
      <w:r w:rsidRPr="006D2A8F">
        <w:rPr>
          <w:rStyle w:val="keywordChar"/>
        </w:rPr>
        <w:t>File(</w:t>
      </w:r>
      <w:proofErr w:type="gramEnd"/>
      <w:r w:rsidRPr="006D2A8F">
        <w:rPr>
          <w:rStyle w:val="keywordChar"/>
        </w:rPr>
        <w:t>String pathname)</w:t>
      </w:r>
      <w:r w:rsidR="00781DFD" w:rsidRPr="00781DFD">
        <w:t xml:space="preserve">, </w:t>
      </w:r>
      <w:r w:rsidR="00781DFD" w:rsidRPr="00856B3B">
        <w:rPr>
          <w:rStyle w:val="keywordChar"/>
        </w:rPr>
        <w:t>File(File parent, String child</w:t>
      </w:r>
      <w:r w:rsidR="00781DFD">
        <w:t xml:space="preserve">), </w:t>
      </w:r>
      <w:r w:rsidR="00781DFD" w:rsidRPr="006D2A8F">
        <w:rPr>
          <w:rStyle w:val="keywordChar"/>
        </w:rPr>
        <w:t>File(String parent, String child)</w:t>
      </w:r>
      <w:r>
        <w:t>: Creates a new File instance from a pathname string</w:t>
      </w:r>
      <w:r w:rsidR="00223F77">
        <w:t xml:space="preserve"> o</w:t>
      </w:r>
      <w:r w:rsidR="00781DFD">
        <w:t>r a parent pathname and a child pathname.</w:t>
      </w:r>
    </w:p>
    <w:p w14:paraId="1BC96FFA" w14:textId="7C93C59E" w:rsidR="00A70116" w:rsidRDefault="009C6736" w:rsidP="00A70116">
      <w:pPr>
        <w:pStyle w:val="Text"/>
      </w:pPr>
      <w:r>
        <w:t xml:space="preserve">Exp: </w:t>
      </w:r>
      <w:r w:rsidR="00A70116">
        <w:t xml:space="preserve">The following creates a </w:t>
      </w:r>
      <w:r w:rsidR="00A70116" w:rsidRPr="00A70116">
        <w:rPr>
          <w:rStyle w:val="keywordChar"/>
        </w:rPr>
        <w:t>File</w:t>
      </w:r>
      <w:r w:rsidR="00A70116">
        <w:rPr>
          <w:rFonts w:ascii="SourceCodePro-Regular" w:hAnsi="SourceCodePro-Regular" w:cs="SourceCodePro-Regular"/>
          <w:sz w:val="18"/>
          <w:szCs w:val="18"/>
        </w:rPr>
        <w:t xml:space="preserve"> </w:t>
      </w:r>
      <w:r w:rsidR="00A70116">
        <w:t>object and determines if the path it references exists within the file system:</w:t>
      </w:r>
    </w:p>
    <w:p w14:paraId="19D97C53" w14:textId="77777777" w:rsidR="00A70116" w:rsidRDefault="00A70116" w:rsidP="00474052">
      <w:pPr>
        <w:pStyle w:val="Code"/>
      </w:pPr>
      <w:r>
        <w:t xml:space="preserve">import </w:t>
      </w:r>
      <w:proofErr w:type="spellStart"/>
      <w:proofErr w:type="gramStart"/>
      <w:r>
        <w:t>java.io.File</w:t>
      </w:r>
      <w:proofErr w:type="spellEnd"/>
      <w:proofErr w:type="gramEnd"/>
      <w:r>
        <w:t>;</w:t>
      </w:r>
    </w:p>
    <w:p w14:paraId="47833FF6" w14:textId="5FC6477B" w:rsidR="00A70116" w:rsidRDefault="00A70116" w:rsidP="00474052">
      <w:pPr>
        <w:pStyle w:val="Code"/>
      </w:pPr>
      <w:r>
        <w:t xml:space="preserve">   public class </w:t>
      </w:r>
      <w:proofErr w:type="spellStart"/>
      <w:r>
        <w:t>FileSample</w:t>
      </w:r>
      <w:proofErr w:type="spellEnd"/>
      <w:r>
        <w:t xml:space="preserve"> {</w:t>
      </w:r>
    </w:p>
    <w:p w14:paraId="1139A8F8" w14:textId="6C558CBA" w:rsidR="00A70116" w:rsidRDefault="00A7011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C13FB72" w14:textId="5E6DB593" w:rsidR="00A70116" w:rsidRDefault="00A70116" w:rsidP="00474052">
      <w:pPr>
        <w:pStyle w:val="Code"/>
      </w:pPr>
      <w:r>
        <w:t xml:space="preserve">   </w:t>
      </w:r>
      <w:r w:rsidR="002B5886">
        <w:t xml:space="preserve">    </w:t>
      </w:r>
      <w:r>
        <w:t xml:space="preserve">File </w:t>
      </w:r>
      <w:proofErr w:type="spellStart"/>
      <w:r>
        <w:t>file</w:t>
      </w:r>
      <w:proofErr w:type="spellEnd"/>
      <w:r>
        <w:t xml:space="preserve"> = new File("/home/smith/data/zoo.txt");</w:t>
      </w:r>
    </w:p>
    <w:p w14:paraId="55A23DF2" w14:textId="1984D6E3" w:rsidR="00A70116" w:rsidRDefault="00A70116" w:rsidP="00474052">
      <w:pPr>
        <w:pStyle w:val="Code"/>
      </w:pPr>
      <w:r>
        <w:t xml:space="preserve">   </w:t>
      </w:r>
      <w:r w:rsidR="002B5886">
        <w:t xml:space="preserve">    </w:t>
      </w:r>
      <w:proofErr w:type="spellStart"/>
      <w:r>
        <w:t>System.out.println</w:t>
      </w:r>
      <w:proofErr w:type="spellEnd"/>
      <w:r>
        <w:t>(</w:t>
      </w:r>
      <w:proofErr w:type="spellStart"/>
      <w:proofErr w:type="gramStart"/>
      <w:r>
        <w:t>file.exists</w:t>
      </w:r>
      <w:proofErr w:type="spellEnd"/>
      <w:proofErr w:type="gramEnd"/>
      <w:r>
        <w:t>());</w:t>
      </w:r>
    </w:p>
    <w:p w14:paraId="4C2F5EBB" w14:textId="76655197" w:rsidR="00A70116" w:rsidRDefault="00A70116" w:rsidP="00474052">
      <w:pPr>
        <w:pStyle w:val="Code"/>
      </w:pPr>
      <w:r>
        <w:t xml:space="preserve">   }</w:t>
      </w:r>
    </w:p>
    <w:p w14:paraId="204436D1" w14:textId="3F9852E8" w:rsidR="00A70116" w:rsidRDefault="00A70116" w:rsidP="00474052">
      <w:pPr>
        <w:pStyle w:val="Code"/>
      </w:pPr>
      <w:r>
        <w:t>}</w:t>
      </w:r>
    </w:p>
    <w:p w14:paraId="51B16439" w14:textId="1A9A0310" w:rsidR="00E81CF5" w:rsidRDefault="00E81CF5" w:rsidP="00CE04D6">
      <w:pPr>
        <w:pStyle w:val="Text"/>
      </w:pPr>
      <w:r>
        <w:t xml:space="preserve">Note that </w:t>
      </w:r>
      <w:r w:rsidR="00E05B33">
        <w:t xml:space="preserve">creating a </w:t>
      </w:r>
      <w:r w:rsidR="00C73BA8">
        <w:t xml:space="preserve">File object </w:t>
      </w:r>
      <w:r w:rsidR="000177BB">
        <w:t xml:space="preserve">(in the memory) </w:t>
      </w:r>
      <w:r w:rsidR="00C73BA8">
        <w:t xml:space="preserve">doesn’t create an actual file on the </w:t>
      </w:r>
      <w:r w:rsidR="00800752">
        <w:t xml:space="preserve">physical </w:t>
      </w:r>
      <w:r w:rsidR="000177BB">
        <w:t xml:space="preserve">storage’s </w:t>
      </w:r>
      <w:r w:rsidR="00C73BA8">
        <w:t>file system.</w:t>
      </w:r>
    </w:p>
    <w:p w14:paraId="1464A7CC" w14:textId="52C12955" w:rsidR="005C55FD" w:rsidRDefault="001C7AE4" w:rsidP="00474100">
      <w:pPr>
        <w:pStyle w:val="Text"/>
      </w:pPr>
      <w:r>
        <w:t>A</w:t>
      </w:r>
      <w:r w:rsidR="000A12BE">
        <w:t xml:space="preserve"> simple way to </w:t>
      </w:r>
      <w:r w:rsidR="000177BB">
        <w:t>create an actual</w:t>
      </w:r>
      <w:r w:rsidR="00F95C3F">
        <w:t xml:space="preserve"> empty</w:t>
      </w:r>
      <w:r w:rsidR="000177BB">
        <w:t xml:space="preserve"> file</w:t>
      </w:r>
      <w:r w:rsidR="00B55400">
        <w:t>/directory</w:t>
      </w:r>
      <w:r w:rsidR="000A12BE">
        <w:t xml:space="preserve"> </w:t>
      </w:r>
      <w:r w:rsidR="001A2780">
        <w:t xml:space="preserve">(on the storage) </w:t>
      </w:r>
      <w:r w:rsidR="000A12BE">
        <w:t>is</w:t>
      </w:r>
      <w:r w:rsidR="005C55FD">
        <w:t xml:space="preserve"> </w:t>
      </w:r>
      <w:proofErr w:type="spellStart"/>
      <w:r>
        <w:t>i</w:t>
      </w:r>
      <w:proofErr w:type="spellEnd"/>
      <w:r>
        <w:t xml:space="preserve">) creating </w:t>
      </w:r>
      <w:r w:rsidR="00B150C9">
        <w:t xml:space="preserve">a File object </w:t>
      </w:r>
      <w:r w:rsidR="006645E4">
        <w:t xml:space="preserve">first </w:t>
      </w:r>
      <w:r w:rsidR="00B47B09">
        <w:t xml:space="preserve">and then </w:t>
      </w:r>
      <w:r w:rsidR="00B150C9">
        <w:t xml:space="preserve">ii) </w:t>
      </w:r>
      <w:r w:rsidR="005C55FD">
        <w:t>using methods</w:t>
      </w:r>
      <w:r w:rsidR="00B150C9">
        <w:t xml:space="preserve"> </w:t>
      </w:r>
      <w:proofErr w:type="spellStart"/>
      <w:r w:rsidR="00C84761">
        <w:rPr>
          <w:rStyle w:val="keywordChar"/>
        </w:rPr>
        <w:t>boolean</w:t>
      </w:r>
      <w:proofErr w:type="spellEnd"/>
      <w:r w:rsidR="00C84761">
        <w:rPr>
          <w:rStyle w:val="keywordChar"/>
        </w:rPr>
        <w:t xml:space="preserve"> </w:t>
      </w:r>
      <w:proofErr w:type="spellStart"/>
      <w:proofErr w:type="gramStart"/>
      <w:r w:rsidR="00C84761">
        <w:rPr>
          <w:rStyle w:val="keywordChar"/>
        </w:rPr>
        <w:t>c</w:t>
      </w:r>
      <w:r w:rsidR="00B150C9" w:rsidRPr="00B77C59">
        <w:rPr>
          <w:rStyle w:val="keywordChar"/>
        </w:rPr>
        <w:t>reateNewFile</w:t>
      </w:r>
      <w:proofErr w:type="spellEnd"/>
      <w:r w:rsidR="00B150C9" w:rsidRPr="00B77C59">
        <w:rPr>
          <w:rStyle w:val="keywordChar"/>
        </w:rPr>
        <w:t>(</w:t>
      </w:r>
      <w:proofErr w:type="gramEnd"/>
      <w:r w:rsidR="00B150C9" w:rsidRPr="00B77C59">
        <w:rPr>
          <w:rStyle w:val="keywordChar"/>
        </w:rPr>
        <w:t>)</w:t>
      </w:r>
      <w:r w:rsidR="00B150C9">
        <w:t xml:space="preserve"> </w:t>
      </w:r>
      <w:r w:rsidR="00B77C59">
        <w:t>or</w:t>
      </w:r>
      <w:r w:rsidR="00B150C9">
        <w:t xml:space="preserve"> </w:t>
      </w:r>
      <w:proofErr w:type="spellStart"/>
      <w:r w:rsidR="00C84761">
        <w:rPr>
          <w:rStyle w:val="keywordChar"/>
        </w:rPr>
        <w:t>boolean</w:t>
      </w:r>
      <w:proofErr w:type="spellEnd"/>
      <w:r w:rsidR="00C84761">
        <w:rPr>
          <w:rStyle w:val="keywordChar"/>
        </w:rPr>
        <w:t xml:space="preserve"> </w:t>
      </w:r>
      <w:proofErr w:type="spellStart"/>
      <w:r w:rsidR="00C84761">
        <w:rPr>
          <w:rStyle w:val="keywordChar"/>
        </w:rPr>
        <w:t>m</w:t>
      </w:r>
      <w:r w:rsidR="00B150C9" w:rsidRPr="00B77C59">
        <w:rPr>
          <w:rStyle w:val="keywordChar"/>
        </w:rPr>
        <w:t>kdir</w:t>
      </w:r>
      <w:proofErr w:type="spellEnd"/>
      <w:r w:rsidR="00B150C9" w:rsidRPr="00B77C59">
        <w:rPr>
          <w:rStyle w:val="keywordChar"/>
        </w:rPr>
        <w:t>()</w:t>
      </w:r>
      <w:r w:rsidR="00B150C9">
        <w:t xml:space="preserve"> or </w:t>
      </w:r>
      <w:proofErr w:type="spellStart"/>
      <w:r w:rsidR="00C84761">
        <w:rPr>
          <w:rStyle w:val="keywordChar"/>
        </w:rPr>
        <w:t>boolean</w:t>
      </w:r>
      <w:proofErr w:type="spellEnd"/>
      <w:r w:rsidR="00C84761">
        <w:rPr>
          <w:rStyle w:val="keywordChar"/>
        </w:rPr>
        <w:t xml:space="preserve"> </w:t>
      </w:r>
      <w:proofErr w:type="spellStart"/>
      <w:r w:rsidR="00C84761">
        <w:rPr>
          <w:rStyle w:val="keywordChar"/>
        </w:rPr>
        <w:t>m</w:t>
      </w:r>
      <w:r w:rsidR="00B150C9" w:rsidRPr="00B77C59">
        <w:rPr>
          <w:rStyle w:val="keywordChar"/>
        </w:rPr>
        <w:t>kdirs</w:t>
      </w:r>
      <w:proofErr w:type="spellEnd"/>
      <w:r w:rsidR="00B150C9" w:rsidRPr="00B77C59">
        <w:rPr>
          <w:rStyle w:val="keywordChar"/>
        </w:rPr>
        <w:t>()</w:t>
      </w:r>
      <w:r w:rsidR="00474100">
        <w:t xml:space="preserve"> to </w:t>
      </w:r>
      <w:r w:rsidR="00CC19FD">
        <w:t>actualize the File object on the storage.</w:t>
      </w:r>
    </w:p>
    <w:p w14:paraId="2960E2AD" w14:textId="6E3393C7" w:rsidR="005E4984" w:rsidRDefault="00B42A2E" w:rsidP="00474100">
      <w:pPr>
        <w:pStyle w:val="Text"/>
      </w:pPr>
      <w:r>
        <w:t xml:space="preserve">The both methods return true if the </w:t>
      </w:r>
      <w:r w:rsidR="00453B96">
        <w:t xml:space="preserve">File object’s path doesn’t exist and hence it is </w:t>
      </w:r>
      <w:proofErr w:type="gramStart"/>
      <w:r w:rsidR="00453B96">
        <w:t>created, and</w:t>
      </w:r>
      <w:proofErr w:type="gramEnd"/>
      <w:r w:rsidR="00453B96">
        <w:t xml:space="preserve"> return false if the File object’s path exists and hence </w:t>
      </w:r>
      <w:r w:rsidR="001C09E1">
        <w:t>nothing is created.</w:t>
      </w:r>
    </w:p>
    <w:p w14:paraId="1EB27847" w14:textId="7333E221" w:rsidR="005C55FD" w:rsidRDefault="008B1056" w:rsidP="00640873">
      <w:pPr>
        <w:pStyle w:val="Text"/>
      </w:pPr>
      <w:r>
        <w:t>When the path contains</w:t>
      </w:r>
      <w:r w:rsidR="00E7313C">
        <w:t xml:space="preserve"> </w:t>
      </w:r>
      <w:r w:rsidR="00E7313C" w:rsidRPr="004C4E18">
        <w:t>nonexistent parent directories</w:t>
      </w:r>
      <w:r w:rsidR="00E7313C">
        <w:t xml:space="preserve">, </w:t>
      </w:r>
      <w:proofErr w:type="spellStart"/>
      <w:proofErr w:type="gramStart"/>
      <w:r w:rsidR="00E7313C" w:rsidRPr="006645E4">
        <w:rPr>
          <w:rStyle w:val="keywordChar"/>
        </w:rPr>
        <w:t>mkdir</w:t>
      </w:r>
      <w:proofErr w:type="spellEnd"/>
      <w:r w:rsidR="00E7313C" w:rsidRPr="006645E4">
        <w:rPr>
          <w:rStyle w:val="keywordChar"/>
        </w:rPr>
        <w:t>(</w:t>
      </w:r>
      <w:proofErr w:type="gramEnd"/>
      <w:r w:rsidR="00E7313C" w:rsidRPr="006645E4">
        <w:rPr>
          <w:rStyle w:val="keywordChar"/>
        </w:rPr>
        <w:t>)</w:t>
      </w:r>
      <w:r w:rsidR="00E7313C">
        <w:t xml:space="preserve"> doesn’t create those middle directories but</w:t>
      </w:r>
      <w:r>
        <w:t xml:space="preserve"> </w:t>
      </w:r>
      <w:proofErr w:type="spellStart"/>
      <w:r w:rsidR="004C4E18" w:rsidRPr="006645E4">
        <w:rPr>
          <w:rStyle w:val="keywordChar"/>
        </w:rPr>
        <w:t>mkdirs</w:t>
      </w:r>
      <w:proofErr w:type="spellEnd"/>
      <w:r w:rsidR="004C4E18" w:rsidRPr="006645E4">
        <w:rPr>
          <w:rStyle w:val="keywordChar"/>
        </w:rPr>
        <w:t>()</w:t>
      </w:r>
      <w:r w:rsidR="00E7313C">
        <w:t xml:space="preserve"> does.</w:t>
      </w:r>
      <w:r w:rsidR="00640873">
        <w:t xml:space="preserve"> </w:t>
      </w:r>
      <w:r w:rsidR="004C4E18" w:rsidRPr="004C4E18">
        <w:t>Note that if this operation fails it may have succeeded in creating some of the necessary parent directories.</w:t>
      </w:r>
      <w:r w:rsidR="00C616E8">
        <w:t xml:space="preserve"> </w:t>
      </w:r>
    </w:p>
    <w:p w14:paraId="6F2733D6" w14:textId="786B5FA9" w:rsidR="0070043C" w:rsidRDefault="00B67225" w:rsidP="00CE04D6">
      <w:pPr>
        <w:pStyle w:val="Text"/>
      </w:pPr>
      <w:r>
        <w:lastRenderedPageBreak/>
        <w:t xml:space="preserve">The File class </w:t>
      </w:r>
      <w:r w:rsidR="00024EA4">
        <w:t xml:space="preserve">has methods </w:t>
      </w:r>
      <w:r w:rsidR="00EE7116">
        <w:t xml:space="preserve">to create/delete/rename files/directories of a directory but </w:t>
      </w:r>
      <w:r>
        <w:t xml:space="preserve">doesn’t </w:t>
      </w:r>
      <w:r w:rsidR="00EE7116">
        <w:t>have method to access/</w:t>
      </w:r>
      <w:r>
        <w:t>process the content of a file</w:t>
      </w:r>
      <w:r w:rsidR="00134009">
        <w:t xml:space="preserve">; </w:t>
      </w:r>
      <w:proofErr w:type="spellStart"/>
      <w:r w:rsidR="00916CB7" w:rsidRPr="00CE04D6">
        <w:rPr>
          <w:rStyle w:val="keywordChar"/>
        </w:rPr>
        <w:t>InputStream</w:t>
      </w:r>
      <w:proofErr w:type="spellEnd"/>
      <w:r w:rsidR="00916CB7" w:rsidRPr="00462E8A">
        <w:t xml:space="preserve">, </w:t>
      </w:r>
      <w:proofErr w:type="spellStart"/>
      <w:r w:rsidR="00916CB7" w:rsidRPr="00CE04D6">
        <w:rPr>
          <w:rStyle w:val="keywordChar"/>
        </w:rPr>
        <w:t>OutputStream</w:t>
      </w:r>
      <w:proofErr w:type="spellEnd"/>
      <w:r w:rsidR="00916CB7" w:rsidRPr="00462E8A">
        <w:t xml:space="preserve">, </w:t>
      </w:r>
      <w:r w:rsidR="00916CB7" w:rsidRPr="00CE04D6">
        <w:rPr>
          <w:rStyle w:val="keywordChar"/>
        </w:rPr>
        <w:t>Reader</w:t>
      </w:r>
      <w:r w:rsidR="00916CB7" w:rsidRPr="00462E8A">
        <w:t xml:space="preserve">, </w:t>
      </w:r>
      <w:r w:rsidR="00916CB7" w:rsidRPr="00CE04D6">
        <w:rPr>
          <w:rStyle w:val="keywordChar"/>
        </w:rPr>
        <w:t>Writer</w:t>
      </w:r>
      <w:r w:rsidR="00916CB7" w:rsidRPr="00462E8A">
        <w:t xml:space="preserve"> </w:t>
      </w:r>
      <w:r w:rsidR="00134009">
        <w:t xml:space="preserve">classes, </w:t>
      </w:r>
      <w:r w:rsidR="00916CB7" w:rsidRPr="00462E8A">
        <w:t>in the next section</w:t>
      </w:r>
      <w:r w:rsidR="00134009">
        <w:t>, will do.</w:t>
      </w:r>
    </w:p>
    <w:p w14:paraId="54517CE7" w14:textId="36756A85" w:rsidR="00352D16" w:rsidRPr="00462E8A" w:rsidRDefault="004B60E7" w:rsidP="000A12BE">
      <w:r w:rsidRPr="004B60E7">
        <w:rPr>
          <w:noProof/>
        </w:rPr>
        <w:drawing>
          <wp:inline distT="0" distB="0" distL="0" distR="0" wp14:anchorId="39831FAD" wp14:editId="3C71838E">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7A6D4C45" w14:textId="1431A9B5" w:rsidR="00437180" w:rsidRDefault="007714CD" w:rsidP="00437180">
      <w:pPr>
        <w:pStyle w:val="Heading3"/>
      </w:pPr>
      <w:bookmarkStart w:id="196" w:name="_Toc59372475"/>
      <w:r>
        <w:t>File’s m</w:t>
      </w:r>
      <w:r w:rsidR="00437180">
        <w:t>ethods</w:t>
      </w:r>
      <w:bookmarkEnd w:id="196"/>
    </w:p>
    <w:p w14:paraId="0EAB2C75" w14:textId="6A1C0F0D" w:rsidR="00A70116" w:rsidRDefault="00B22548" w:rsidP="00A70116">
      <w:r w:rsidRPr="00B22548">
        <w:rPr>
          <w:noProof/>
        </w:rPr>
        <w:drawing>
          <wp:inline distT="0" distB="0" distL="0" distR="0" wp14:anchorId="7A65C1FD" wp14:editId="30BB4A01">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517A6852" w14:textId="65D468A8" w:rsidR="003242EE" w:rsidRPr="00025CFF" w:rsidRDefault="00025CFF" w:rsidP="00025CFF">
      <w:pPr>
        <w:pStyle w:val="Text"/>
      </w:pPr>
      <w:r w:rsidRPr="00025CFF">
        <w:t>Exp: given a file path outputs information about the file or directory, such as whether it exists, what files are contained within it, and so forth</w:t>
      </w:r>
    </w:p>
    <w:p w14:paraId="49B21FBB" w14:textId="77777777" w:rsidR="002D594F" w:rsidRDefault="002D594F" w:rsidP="00474052">
      <w:pPr>
        <w:pStyle w:val="Code"/>
      </w:pPr>
      <w:r>
        <w:lastRenderedPageBreak/>
        <w:t xml:space="preserve">import </w:t>
      </w:r>
      <w:proofErr w:type="spellStart"/>
      <w:proofErr w:type="gramStart"/>
      <w:r>
        <w:t>java.io.File</w:t>
      </w:r>
      <w:proofErr w:type="spellEnd"/>
      <w:proofErr w:type="gramEnd"/>
      <w:r>
        <w:t>;</w:t>
      </w:r>
    </w:p>
    <w:p w14:paraId="51782DB6" w14:textId="77777777" w:rsidR="002D594F" w:rsidRDefault="002D594F" w:rsidP="00474052">
      <w:pPr>
        <w:pStyle w:val="Code"/>
      </w:pPr>
      <w:r>
        <w:t xml:space="preserve">public class </w:t>
      </w:r>
      <w:proofErr w:type="spellStart"/>
      <w:r>
        <w:t>ReadFileInformation</w:t>
      </w:r>
      <w:proofErr w:type="spellEnd"/>
      <w:r>
        <w:t xml:space="preserve"> {</w:t>
      </w:r>
    </w:p>
    <w:p w14:paraId="0A7E84B9" w14:textId="77777777" w:rsidR="002D594F" w:rsidRDefault="002D594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2B66C5F" w14:textId="77777777" w:rsidR="002D594F" w:rsidRDefault="002D594F" w:rsidP="00474052">
      <w:pPr>
        <w:pStyle w:val="Code"/>
      </w:pPr>
      <w:r>
        <w:t xml:space="preserve">    File </w:t>
      </w:r>
      <w:proofErr w:type="spellStart"/>
      <w:r>
        <w:t>file</w:t>
      </w:r>
      <w:proofErr w:type="spellEnd"/>
      <w:r>
        <w:t xml:space="preserve"> = new File("C:\\data\\zoo.txt");</w:t>
      </w:r>
    </w:p>
    <w:p w14:paraId="1B685713" w14:textId="5DD7AB26" w:rsidR="002D594F" w:rsidRDefault="002D594F" w:rsidP="00474052">
      <w:pPr>
        <w:pStyle w:val="Code"/>
      </w:pPr>
      <w:r>
        <w:t xml:space="preserve">    </w:t>
      </w:r>
      <w:proofErr w:type="spellStart"/>
      <w:r>
        <w:t>System.out.println</w:t>
      </w:r>
      <w:proofErr w:type="spellEnd"/>
      <w:r>
        <w:t>("File Exists: "</w:t>
      </w:r>
      <w:r w:rsidR="006D3134">
        <w:t xml:space="preserve"> </w:t>
      </w:r>
      <w:r>
        <w:t>+</w:t>
      </w:r>
      <w:r w:rsidR="006D3134">
        <w:t xml:space="preserve"> </w:t>
      </w:r>
      <w:proofErr w:type="spellStart"/>
      <w:proofErr w:type="gramStart"/>
      <w:r>
        <w:t>file.exists</w:t>
      </w:r>
      <w:proofErr w:type="spellEnd"/>
      <w:proofErr w:type="gramEnd"/>
      <w:r>
        <w:t>());</w:t>
      </w:r>
    </w:p>
    <w:p w14:paraId="0CE13039" w14:textId="77777777" w:rsidR="002D594F" w:rsidRDefault="002D594F" w:rsidP="00474052">
      <w:pPr>
        <w:pStyle w:val="Code"/>
      </w:pPr>
      <w:r>
        <w:t xml:space="preserve">    if(</w:t>
      </w:r>
      <w:proofErr w:type="spellStart"/>
      <w:proofErr w:type="gramStart"/>
      <w:r>
        <w:t>file.exists</w:t>
      </w:r>
      <w:proofErr w:type="spellEnd"/>
      <w:proofErr w:type="gramEnd"/>
      <w:r>
        <w:t>()) {</w:t>
      </w:r>
    </w:p>
    <w:p w14:paraId="3603B6A7" w14:textId="32E69643" w:rsidR="002D594F" w:rsidRDefault="002D594F" w:rsidP="00474052">
      <w:pPr>
        <w:pStyle w:val="Code"/>
      </w:pPr>
      <w:r>
        <w:t xml:space="preserve">      </w:t>
      </w:r>
      <w:proofErr w:type="spellStart"/>
      <w:r>
        <w:t>System.out.println</w:t>
      </w:r>
      <w:proofErr w:type="spellEnd"/>
      <w:r>
        <w:t>("Absolute Path: "</w:t>
      </w:r>
      <w:r w:rsidR="006D3134">
        <w:t xml:space="preserve"> </w:t>
      </w:r>
      <w:r>
        <w:t>+</w:t>
      </w:r>
      <w:r w:rsidR="006D3134">
        <w:t xml:space="preserve"> </w:t>
      </w:r>
      <w:proofErr w:type="spellStart"/>
      <w:proofErr w:type="gramStart"/>
      <w:r>
        <w:t>file.getAbsolutePath</w:t>
      </w:r>
      <w:proofErr w:type="spellEnd"/>
      <w:proofErr w:type="gramEnd"/>
      <w:r>
        <w:t>());</w:t>
      </w:r>
    </w:p>
    <w:p w14:paraId="4782E422" w14:textId="76178F9B" w:rsidR="002D594F" w:rsidRDefault="002D594F" w:rsidP="00474052">
      <w:pPr>
        <w:pStyle w:val="Code"/>
      </w:pPr>
      <w:r>
        <w:t xml:space="preserve">      </w:t>
      </w:r>
      <w:proofErr w:type="spellStart"/>
      <w:r>
        <w:t>System.out.println</w:t>
      </w:r>
      <w:proofErr w:type="spellEnd"/>
      <w:r>
        <w:t>("Is Directory: "</w:t>
      </w:r>
      <w:r w:rsidR="006D3134">
        <w:t xml:space="preserve"> </w:t>
      </w:r>
      <w:r>
        <w:t>+</w:t>
      </w:r>
      <w:r w:rsidR="006D3134">
        <w:t xml:space="preserve"> </w:t>
      </w:r>
      <w:proofErr w:type="spellStart"/>
      <w:proofErr w:type="gramStart"/>
      <w:r>
        <w:t>file.isDirectory</w:t>
      </w:r>
      <w:proofErr w:type="spellEnd"/>
      <w:proofErr w:type="gramEnd"/>
      <w:r>
        <w:t>());</w:t>
      </w:r>
    </w:p>
    <w:p w14:paraId="0376C06D" w14:textId="2231F7CB" w:rsidR="002D594F" w:rsidRDefault="002D594F" w:rsidP="00474052">
      <w:pPr>
        <w:pStyle w:val="Code"/>
      </w:pPr>
      <w:r>
        <w:t xml:space="preserve">      </w:t>
      </w:r>
      <w:proofErr w:type="spellStart"/>
      <w:r>
        <w:t>System.out.println</w:t>
      </w:r>
      <w:proofErr w:type="spellEnd"/>
      <w:r>
        <w:t>("Parent Path: "</w:t>
      </w:r>
      <w:r w:rsidR="006D3134">
        <w:t xml:space="preserve"> </w:t>
      </w:r>
      <w:r>
        <w:t>+</w:t>
      </w:r>
      <w:r w:rsidR="006D3134">
        <w:t xml:space="preserve"> </w:t>
      </w:r>
      <w:proofErr w:type="spellStart"/>
      <w:proofErr w:type="gramStart"/>
      <w:r>
        <w:t>file.getParent</w:t>
      </w:r>
      <w:proofErr w:type="spellEnd"/>
      <w:proofErr w:type="gramEnd"/>
      <w:r>
        <w:t>());</w:t>
      </w:r>
    </w:p>
    <w:p w14:paraId="7DC0C16D" w14:textId="77777777" w:rsidR="002D594F" w:rsidRDefault="002D594F" w:rsidP="00474052">
      <w:pPr>
        <w:pStyle w:val="Code"/>
      </w:pPr>
      <w:r>
        <w:t xml:space="preserve">      if(</w:t>
      </w:r>
      <w:proofErr w:type="spellStart"/>
      <w:proofErr w:type="gramStart"/>
      <w:r>
        <w:t>file.isFile</w:t>
      </w:r>
      <w:proofErr w:type="spellEnd"/>
      <w:proofErr w:type="gramEnd"/>
      <w:r>
        <w:t>()) {</w:t>
      </w:r>
    </w:p>
    <w:p w14:paraId="66C97CC3" w14:textId="6773A86B" w:rsidR="002D594F" w:rsidRDefault="002D594F" w:rsidP="00474052">
      <w:pPr>
        <w:pStyle w:val="Code"/>
      </w:pPr>
      <w:r>
        <w:t xml:space="preserve">        </w:t>
      </w:r>
      <w:proofErr w:type="spellStart"/>
      <w:r>
        <w:t>System.out.println</w:t>
      </w:r>
      <w:proofErr w:type="spellEnd"/>
      <w:r>
        <w:t>("File size: "</w:t>
      </w:r>
      <w:r w:rsidR="006D3134">
        <w:t xml:space="preserve"> </w:t>
      </w:r>
      <w:r>
        <w:t>+</w:t>
      </w:r>
      <w:r w:rsidR="006D3134">
        <w:t xml:space="preserve"> </w:t>
      </w:r>
      <w:proofErr w:type="spellStart"/>
      <w:proofErr w:type="gramStart"/>
      <w:r>
        <w:t>file.length</w:t>
      </w:r>
      <w:proofErr w:type="spellEnd"/>
      <w:proofErr w:type="gramEnd"/>
      <w:r>
        <w:t>());</w:t>
      </w:r>
    </w:p>
    <w:p w14:paraId="5AC442F1" w14:textId="380B201C" w:rsidR="002D594F" w:rsidRDefault="002D594F" w:rsidP="00474052">
      <w:pPr>
        <w:pStyle w:val="Code"/>
      </w:pPr>
      <w:r>
        <w:t xml:space="preserve">        </w:t>
      </w:r>
      <w:proofErr w:type="spellStart"/>
      <w:r>
        <w:t>System.out.println</w:t>
      </w:r>
      <w:proofErr w:type="spellEnd"/>
      <w:r>
        <w:t xml:space="preserve">("File </w:t>
      </w:r>
      <w:proofErr w:type="spellStart"/>
      <w:r>
        <w:t>LastModified</w:t>
      </w:r>
      <w:proofErr w:type="spellEnd"/>
      <w:r>
        <w:t>: "</w:t>
      </w:r>
      <w:r w:rsidR="006D3134">
        <w:t xml:space="preserve"> </w:t>
      </w:r>
      <w:r>
        <w:t>+</w:t>
      </w:r>
      <w:r w:rsidR="006D3134">
        <w:t xml:space="preserve"> </w:t>
      </w:r>
      <w:proofErr w:type="spellStart"/>
      <w:proofErr w:type="gramStart"/>
      <w:r>
        <w:t>file.lastModified</w:t>
      </w:r>
      <w:proofErr w:type="spellEnd"/>
      <w:proofErr w:type="gramEnd"/>
      <w:r>
        <w:t>());</w:t>
      </w:r>
    </w:p>
    <w:p w14:paraId="36490C4A" w14:textId="77777777" w:rsidR="002D594F" w:rsidRDefault="002D594F" w:rsidP="00474052">
      <w:pPr>
        <w:pStyle w:val="Code"/>
      </w:pPr>
      <w:r>
        <w:t xml:space="preserve">      } else {</w:t>
      </w:r>
    </w:p>
    <w:p w14:paraId="2B694C93" w14:textId="77777777" w:rsidR="002D594F" w:rsidRDefault="002D594F" w:rsidP="00474052">
      <w:pPr>
        <w:pStyle w:val="Code"/>
      </w:pPr>
      <w:r>
        <w:t xml:space="preserve">        </w:t>
      </w:r>
      <w:proofErr w:type="gramStart"/>
      <w:r>
        <w:t>for(</w:t>
      </w:r>
      <w:proofErr w:type="gramEnd"/>
      <w:r>
        <w:t xml:space="preserve">File subfile: </w:t>
      </w:r>
      <w:proofErr w:type="spellStart"/>
      <w:r>
        <w:t>file.listFiles</w:t>
      </w:r>
      <w:proofErr w:type="spellEnd"/>
      <w:r>
        <w:t>()) {</w:t>
      </w:r>
    </w:p>
    <w:p w14:paraId="01AB6724" w14:textId="0FD5BB98" w:rsidR="002D594F" w:rsidRDefault="002D594F" w:rsidP="00474052">
      <w:pPr>
        <w:pStyle w:val="Code"/>
      </w:pPr>
      <w:r>
        <w:t xml:space="preserve">          </w:t>
      </w:r>
      <w:proofErr w:type="spellStart"/>
      <w:r>
        <w:t>System.out.println</w:t>
      </w:r>
      <w:proofErr w:type="spellEnd"/>
      <w:r>
        <w:t>("\t"</w:t>
      </w:r>
      <w:r w:rsidR="006D3134">
        <w:t xml:space="preserve"> </w:t>
      </w:r>
      <w:r>
        <w:t>+</w:t>
      </w:r>
      <w:r w:rsidR="006D3134">
        <w:t xml:space="preserve"> </w:t>
      </w:r>
      <w:proofErr w:type="spellStart"/>
      <w:proofErr w:type="gramStart"/>
      <w:r>
        <w:t>subfile.getName</w:t>
      </w:r>
      <w:proofErr w:type="spellEnd"/>
      <w:proofErr w:type="gramEnd"/>
      <w:r>
        <w:t>());</w:t>
      </w:r>
    </w:p>
    <w:p w14:paraId="27A08B59" w14:textId="77777777" w:rsidR="002D594F" w:rsidRDefault="002D594F" w:rsidP="00474052">
      <w:pPr>
        <w:pStyle w:val="Code"/>
      </w:pPr>
      <w:r>
        <w:t xml:space="preserve">        }</w:t>
      </w:r>
    </w:p>
    <w:p w14:paraId="550EA2CF" w14:textId="77777777" w:rsidR="002D594F" w:rsidRDefault="002D594F" w:rsidP="00474052">
      <w:pPr>
        <w:pStyle w:val="Code"/>
      </w:pPr>
      <w:r>
        <w:t xml:space="preserve">      }</w:t>
      </w:r>
    </w:p>
    <w:p w14:paraId="2D88C900" w14:textId="77777777" w:rsidR="002D594F" w:rsidRDefault="002D594F" w:rsidP="00474052">
      <w:pPr>
        <w:pStyle w:val="Code"/>
      </w:pPr>
      <w:r>
        <w:t xml:space="preserve">    }</w:t>
      </w:r>
    </w:p>
    <w:p w14:paraId="7393CAC1" w14:textId="77777777" w:rsidR="002D594F" w:rsidRDefault="002D594F" w:rsidP="00474052">
      <w:pPr>
        <w:pStyle w:val="Code"/>
      </w:pPr>
      <w:r>
        <w:t xml:space="preserve">  }</w:t>
      </w:r>
    </w:p>
    <w:p w14:paraId="210E6E0D" w14:textId="07D65271" w:rsidR="00437180" w:rsidRDefault="002D594F" w:rsidP="00474052">
      <w:pPr>
        <w:pStyle w:val="Code"/>
      </w:pPr>
      <w:r>
        <w:t>}</w:t>
      </w:r>
    </w:p>
    <w:p w14:paraId="4ABC3691" w14:textId="10C0717B" w:rsidR="00E446FD" w:rsidRDefault="006E526E" w:rsidP="00342289">
      <w:pPr>
        <w:pStyle w:val="Text"/>
      </w:pPr>
      <w:r>
        <w:t>Output i</w:t>
      </w:r>
      <w:r w:rsidR="00E446FD">
        <w:t xml:space="preserve">f the path </w:t>
      </w:r>
      <w:r w:rsidR="00591B36">
        <w:t xml:space="preserve">provided </w:t>
      </w:r>
      <w:r w:rsidR="00E446FD">
        <w:t>did not point to a file</w:t>
      </w:r>
      <w:r w:rsidR="00591B36">
        <w:t>:</w:t>
      </w:r>
    </w:p>
    <w:p w14:paraId="31863639" w14:textId="77777777" w:rsidR="00E446FD" w:rsidRDefault="00E446FD" w:rsidP="00474052">
      <w:pPr>
        <w:pStyle w:val="Code"/>
      </w:pPr>
      <w:r>
        <w:t>File Exists: false</w:t>
      </w:r>
    </w:p>
    <w:p w14:paraId="5F261BBD" w14:textId="3AA0B1B1" w:rsidR="00E446FD" w:rsidRDefault="00591B36" w:rsidP="00342289">
      <w:pPr>
        <w:pStyle w:val="Text"/>
      </w:pPr>
      <w:r>
        <w:t>Output i</w:t>
      </w:r>
      <w:r w:rsidR="00E446FD">
        <w:t>f the path provided pointed to a valid file</w:t>
      </w:r>
      <w:r w:rsidR="009937CE">
        <w:t xml:space="preserve"> will look like</w:t>
      </w:r>
      <w:r w:rsidR="00E446FD">
        <w:t>:</w:t>
      </w:r>
    </w:p>
    <w:p w14:paraId="540312BA" w14:textId="77777777" w:rsidR="00E446FD" w:rsidRDefault="00E446FD" w:rsidP="00474052">
      <w:pPr>
        <w:pStyle w:val="Code"/>
      </w:pPr>
      <w:r>
        <w:t>File Exists: true</w:t>
      </w:r>
    </w:p>
    <w:p w14:paraId="14F24715" w14:textId="77777777" w:rsidR="00E446FD" w:rsidRDefault="00E446FD" w:rsidP="00474052">
      <w:pPr>
        <w:pStyle w:val="Code"/>
      </w:pPr>
      <w:r>
        <w:t>Absolute Path: C:\data\zoo.txt</w:t>
      </w:r>
    </w:p>
    <w:p w14:paraId="2D9DBE7B" w14:textId="77777777" w:rsidR="00E446FD" w:rsidRDefault="00E446FD" w:rsidP="00474052">
      <w:pPr>
        <w:pStyle w:val="Code"/>
      </w:pPr>
      <w:r>
        <w:t>Parent Path: C:\data</w:t>
      </w:r>
    </w:p>
    <w:p w14:paraId="17A143F6" w14:textId="77777777" w:rsidR="00E446FD" w:rsidRDefault="00E446FD" w:rsidP="00474052">
      <w:pPr>
        <w:pStyle w:val="Code"/>
      </w:pPr>
      <w:r>
        <w:t>Is Directory: false</w:t>
      </w:r>
    </w:p>
    <w:p w14:paraId="20B8EE97" w14:textId="77777777" w:rsidR="00E446FD" w:rsidRDefault="00E446FD" w:rsidP="00474052">
      <w:pPr>
        <w:pStyle w:val="Code"/>
      </w:pPr>
      <w:r>
        <w:t>File size: 12382</w:t>
      </w:r>
    </w:p>
    <w:p w14:paraId="71A5CF80" w14:textId="77777777" w:rsidR="00E446FD" w:rsidRDefault="00E446FD" w:rsidP="00474052">
      <w:pPr>
        <w:pStyle w:val="Code"/>
      </w:pPr>
      <w:r>
        <w:t xml:space="preserve">File </w:t>
      </w:r>
      <w:proofErr w:type="spellStart"/>
      <w:r>
        <w:t>LastModified</w:t>
      </w:r>
      <w:proofErr w:type="spellEnd"/>
      <w:r>
        <w:t>: 1420070400000</w:t>
      </w:r>
    </w:p>
    <w:p w14:paraId="4EC6B524" w14:textId="63B5DA24" w:rsidR="00E446FD" w:rsidRDefault="009937CE" w:rsidP="00342289">
      <w:pPr>
        <w:pStyle w:val="Text"/>
      </w:pPr>
      <w:r>
        <w:t xml:space="preserve">Output </w:t>
      </w:r>
      <w:r w:rsidR="00E446FD">
        <w:t xml:space="preserve">if the path provided pointed to a valid directory, such as </w:t>
      </w:r>
      <w:r w:rsidR="00E446FD" w:rsidRPr="0046531D">
        <w:rPr>
          <w:rStyle w:val="keywordChar"/>
        </w:rPr>
        <w:t>C:\data</w:t>
      </w:r>
      <w:r>
        <w:rPr>
          <w:rFonts w:ascii="SourceCodePro-Regular" w:hAnsi="SourceCodePro-Regular" w:cs="SourceCodePro-Regular"/>
          <w:sz w:val="18"/>
          <w:szCs w:val="18"/>
        </w:rPr>
        <w:t>:</w:t>
      </w:r>
    </w:p>
    <w:p w14:paraId="38201520" w14:textId="77777777" w:rsidR="00E446FD" w:rsidRDefault="00E446FD" w:rsidP="00474052">
      <w:pPr>
        <w:pStyle w:val="Code"/>
      </w:pPr>
      <w:r>
        <w:t>File Exists: true</w:t>
      </w:r>
    </w:p>
    <w:p w14:paraId="41D732E8" w14:textId="77777777" w:rsidR="00E446FD" w:rsidRDefault="00E446FD" w:rsidP="00474052">
      <w:pPr>
        <w:pStyle w:val="Code"/>
      </w:pPr>
      <w:r>
        <w:t>Absolute Path: C:\data</w:t>
      </w:r>
    </w:p>
    <w:p w14:paraId="2D5DC0FD" w14:textId="6ED3239D" w:rsidR="00A70116" w:rsidRDefault="00E446FD" w:rsidP="00474052">
      <w:pPr>
        <w:pStyle w:val="Code"/>
      </w:pPr>
      <w:r>
        <w:t>Parent Path: C:\</w:t>
      </w:r>
    </w:p>
    <w:p w14:paraId="6E9CCF1D" w14:textId="0E56A86B" w:rsidR="009D62E4" w:rsidRDefault="009D62E4" w:rsidP="009D62E4">
      <w:pPr>
        <w:pStyle w:val="Heading1"/>
      </w:pPr>
      <w:bookmarkStart w:id="197" w:name="_Toc59372476"/>
      <w:r>
        <w:t>Stream</w:t>
      </w:r>
      <w:bookmarkEnd w:id="197"/>
    </w:p>
    <w:p w14:paraId="350A3E77" w14:textId="5AE71851" w:rsidR="00E446FD" w:rsidRDefault="00D27980" w:rsidP="00D27980">
      <w:pPr>
        <w:pStyle w:val="Heading2"/>
      </w:pPr>
      <w:bookmarkStart w:id="198" w:name="_Toc59372477"/>
      <w:r w:rsidRPr="00D27980">
        <w:t>Introducing Streams</w:t>
      </w:r>
      <w:bookmarkEnd w:id="198"/>
    </w:p>
    <w:p w14:paraId="524AE3E1" w14:textId="7B062032"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lastRenderedPageBreak/>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 xml:space="preserve">“block” in a </w:t>
      </w:r>
      <w:proofErr w:type="gramStart"/>
      <w:r>
        <w:t>particular way</w:t>
      </w:r>
      <w:proofErr w:type="gramEnd"/>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1F043C3B" w14:textId="4DCCD008" w:rsidR="00043128" w:rsidRPr="005546D4" w:rsidRDefault="00043128" w:rsidP="0002564C">
      <w:pPr>
        <w:pStyle w:val="Heading3"/>
      </w:pPr>
      <w:bookmarkStart w:id="199" w:name="_Toc59372478"/>
      <w:r w:rsidRPr="005546D4">
        <w:t>Naming convention with Java streams</w:t>
      </w:r>
      <w:bookmarkEnd w:id="199"/>
    </w:p>
    <w:p w14:paraId="21AC882B" w14:textId="43509A7E" w:rsidR="0002564C" w:rsidRDefault="00261895" w:rsidP="00B11382">
      <w:pPr>
        <w:pStyle w:val="Heading4"/>
      </w:pPr>
      <w:r>
        <w:t xml:space="preserve">Stream = </w:t>
      </w:r>
      <w:r w:rsidR="00CB01F7">
        <w:t>byte</w:t>
      </w:r>
      <w:r w:rsidR="00451233">
        <w:t xml:space="preserve"> (8 bits)</w:t>
      </w:r>
      <w:r w:rsidR="00881B79">
        <w:t>; reader/writer =</w:t>
      </w:r>
      <w:r w:rsidR="0002564C">
        <w:t xml:space="preserve"> </w:t>
      </w:r>
      <w:r w:rsidR="008C04D1">
        <w:t xml:space="preserve">Unicode </w:t>
      </w:r>
      <w:r w:rsidR="00CB01F7">
        <w:t>character</w:t>
      </w:r>
      <w:r w:rsidR="00451233">
        <w:t xml:space="preserve"> (16 bits)</w:t>
      </w:r>
    </w:p>
    <w:p w14:paraId="0D5F66EC" w14:textId="7C038798"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But behind the scenes they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doesn’t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B11382">
      <w:pPr>
        <w:pStyle w:val="Heading4"/>
      </w:pPr>
      <w:r>
        <w:lastRenderedPageBreak/>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9">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396A5544" w:rsidR="00FA7EFB" w:rsidRDefault="00FA7EFB" w:rsidP="00243BBD">
      <w:pPr>
        <w:pStyle w:val="Heading4"/>
        <w:rPr>
          <w:rFonts w:ascii="SabonLTStd-Roman" w:hAnsi="SabonLTStd-Roman" w:cs="SabonLTStd-Roman"/>
        </w:rPr>
      </w:pPr>
      <w:r>
        <w:t>Use Buffered Streams When Working with Files</w:t>
      </w:r>
    </w:p>
    <w:p w14:paraId="48BEF129" w14:textId="31324827"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r w:rsidR="00DA4345">
        <w:t xml:space="preserve"> </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10F14B96" w14:textId="18BA764C" w:rsidR="00C429A9" w:rsidRDefault="00290274" w:rsidP="00BF5ABD">
      <w:pPr>
        <w:pStyle w:val="Heading4"/>
      </w:pPr>
      <w:r>
        <w:t>Superclass and subclass streams</w:t>
      </w:r>
    </w:p>
    <w:p w14:paraId="39D0DE1A" w14:textId="77777777" w:rsidR="00796D6D" w:rsidRPr="00FA1064" w:rsidRDefault="00BF5ABD" w:rsidP="00FA1064">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r w:rsidR="00B83E1C" w:rsidRPr="00FA1064">
        <w:t xml:space="preserve"> </w:t>
      </w:r>
    </w:p>
    <w:p w14:paraId="44590A5D" w14:textId="5D50D795" w:rsidR="00290274" w:rsidRPr="00FA1064" w:rsidRDefault="003828D1" w:rsidP="00FA1064">
      <w:pPr>
        <w:pStyle w:val="Text"/>
      </w:pPr>
      <w:r w:rsidRPr="00FA1064">
        <w:t>T</w:t>
      </w:r>
      <w:r w:rsidR="00BF5ABD" w:rsidRPr="00FA1064">
        <w:t>he name of the abstract parent class</w:t>
      </w:r>
      <w:r w:rsidRPr="00FA1064">
        <w:t>es are often</w:t>
      </w:r>
      <w:r w:rsidR="00BF5ABD" w:rsidRPr="00FA1064">
        <w:t xml:space="preserve"> the suffix of</w:t>
      </w:r>
      <w:r w:rsidRPr="00FA1064">
        <w:t xml:space="preserve"> </w:t>
      </w:r>
      <w:r w:rsidR="00BF5ABD" w:rsidRPr="00FA1064">
        <w:t xml:space="preserve">the child </w:t>
      </w:r>
      <w:proofErr w:type="spellStart"/>
      <w:r w:rsidR="00BF5ABD" w:rsidRPr="00FA1064">
        <w:t>class</w:t>
      </w:r>
      <w:r w:rsidRPr="00FA1064">
        <w:t>s</w:t>
      </w:r>
      <w:r w:rsidR="00F7669A">
        <w:t>es</w:t>
      </w:r>
      <w:proofErr w:type="spellEnd"/>
      <w:r w:rsidR="00BF5ABD" w:rsidRPr="00FA1064">
        <w:t xml:space="preserve">. For example, </w:t>
      </w:r>
      <w:proofErr w:type="spellStart"/>
      <w:r w:rsidR="00BF5ABD" w:rsidRPr="009635F7">
        <w:rPr>
          <w:rStyle w:val="keywordChar"/>
        </w:rPr>
        <w:t>ObjectInputStream</w:t>
      </w:r>
      <w:proofErr w:type="spellEnd"/>
      <w:r w:rsidR="00BF5ABD" w:rsidRPr="00FA1064">
        <w:t xml:space="preserve"> </w:t>
      </w:r>
      <w:r w:rsidR="00A914E6" w:rsidRPr="00FA1064">
        <w:t xml:space="preserve">has suffix </w:t>
      </w:r>
      <w:proofErr w:type="spellStart"/>
      <w:r w:rsidR="00A914E6" w:rsidRPr="009635F7">
        <w:rPr>
          <w:rStyle w:val="keywordChar"/>
        </w:rPr>
        <w:t>InputStream</w:t>
      </w:r>
      <w:proofErr w:type="spellEnd"/>
      <w:r w:rsidR="00A914E6" w:rsidRPr="00FA1064">
        <w:t xml:space="preserve"> so it </w:t>
      </w:r>
      <w:r w:rsidR="00796D6D" w:rsidRPr="00FA1064">
        <w:t>i</w:t>
      </w:r>
      <w:r w:rsidR="00A914E6" w:rsidRPr="00FA1064">
        <w:t xml:space="preserve">s a child class of </w:t>
      </w:r>
      <w:proofErr w:type="spellStart"/>
      <w:r w:rsidR="00A914E6" w:rsidRPr="009635F7">
        <w:rPr>
          <w:rStyle w:val="keywordChar"/>
        </w:rPr>
        <w:t>InputStream</w:t>
      </w:r>
      <w:proofErr w:type="spellEnd"/>
      <w:r w:rsidR="00EC6E6A" w:rsidRPr="00FA1064">
        <w:t xml:space="preserve">; </w:t>
      </w:r>
      <w:proofErr w:type="spellStart"/>
      <w:r w:rsidR="00D963A3" w:rsidRPr="009635F7">
        <w:rPr>
          <w:rStyle w:val="keywordChar"/>
        </w:rPr>
        <w:t>BufferedWriter</w:t>
      </w:r>
      <w:proofErr w:type="spellEnd"/>
      <w:r w:rsidR="00D963A3" w:rsidRPr="00FA1064">
        <w:t xml:space="preserve"> is a child class of </w:t>
      </w:r>
      <w:r w:rsidR="00D963A3" w:rsidRPr="009635F7">
        <w:rPr>
          <w:rStyle w:val="keywordChar"/>
        </w:rPr>
        <w:t>Writer</w:t>
      </w:r>
      <w:r w:rsidR="00D963A3" w:rsidRPr="00FA1064">
        <w:t>.</w:t>
      </w:r>
    </w:p>
    <w:p w14:paraId="395383F6" w14:textId="78C8CC25" w:rsidR="00FA1064" w:rsidRDefault="00190B11" w:rsidP="00FA1064">
      <w:pPr>
        <w:pStyle w:val="Text"/>
      </w:pPr>
      <w:r w:rsidRPr="00FA1064">
        <w:lastRenderedPageBreak/>
        <w:t xml:space="preserve">The constructors of high-level streams often take a reference to the abstract </w:t>
      </w:r>
      <w:r w:rsidR="00403F71" w:rsidRPr="00FA1064">
        <w:t xml:space="preserve">parent </w:t>
      </w:r>
      <w:r w:rsidRPr="00FA1064">
        <w:t xml:space="preserve">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w:t>
      </w:r>
      <w:r w:rsidR="00E73CD3" w:rsidRPr="00FA1064">
        <w:t xml:space="preserve"> </w:t>
      </w:r>
      <w:r w:rsidR="00C73ED1" w:rsidRPr="00FA1064">
        <w:t>This way, a</w:t>
      </w:r>
      <w:r w:rsidR="00E73CD3" w:rsidRPr="00FA1064">
        <w:t xml:space="preserve"> </w:t>
      </w:r>
      <w:r w:rsidR="00CD696C" w:rsidRPr="00FA1064">
        <w:t>high</w:t>
      </w:r>
      <w:r w:rsidR="00FA1064">
        <w:t>-</w:t>
      </w:r>
      <w:r w:rsidR="00E73CD3" w:rsidRPr="00FA1064">
        <w:t>level</w:t>
      </w:r>
      <w:r w:rsidR="00764115" w:rsidRPr="00FA1064">
        <w:t xml:space="preserve"> </w:t>
      </w:r>
      <w:r w:rsidR="00E73CD3" w:rsidRPr="00FA1064">
        <w:t>stream</w:t>
      </w:r>
      <w:r w:rsidR="00764115" w:rsidRPr="00FA1064">
        <w:t xml:space="preserve"> may be wrapped multiple times.</w:t>
      </w:r>
      <w:r w:rsidR="00FA1064" w:rsidRPr="00FA1064">
        <w:t xml:space="preserve"> When wrapping a stream</w:t>
      </w:r>
      <w:r w:rsidR="00FA1064">
        <w:t>,</w:t>
      </w:r>
      <w:r w:rsidR="00FA1064" w:rsidRPr="00FA1064">
        <w:t xml:space="preserve"> you can mix and match only types that inherit from the same abstract parent stream.</w:t>
      </w:r>
    </w:p>
    <w:p w14:paraId="3EF0EDC3" w14:textId="77777777" w:rsidR="00B74AF4" w:rsidRDefault="00447F71" w:rsidP="00474052">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4BB8E86C" w14:textId="2C9ADF58" w:rsidR="00447F71" w:rsidRPr="00447F71" w:rsidRDefault="00447F71" w:rsidP="00474052">
      <w:pPr>
        <w:pStyle w:val="Code"/>
      </w:pPr>
      <w:r w:rsidRPr="00447F71">
        <w:t>// DOES NOT COMPILE</w:t>
      </w:r>
      <w:r w:rsidR="00B74AF4">
        <w:t xml:space="preserve"> since Reader</w:t>
      </w:r>
      <w:r w:rsidR="005B1391">
        <w:t xml:space="preserve"> cannot be mixed with </w:t>
      </w:r>
      <w:r w:rsidR="00E47D1D">
        <w:t>Stream</w:t>
      </w:r>
    </w:p>
    <w:p w14:paraId="5AA07874" w14:textId="77777777" w:rsidR="00E47D1D" w:rsidRDefault="00E47D1D" w:rsidP="00474052">
      <w:pPr>
        <w:pStyle w:val="Code"/>
      </w:pPr>
    </w:p>
    <w:p w14:paraId="0BCEEE6C" w14:textId="1C9D53B1" w:rsidR="00E47D1D" w:rsidRDefault="00447F71" w:rsidP="00474052">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0FB9671B" w14:textId="4F767048" w:rsidR="00447F71" w:rsidRDefault="00447F71" w:rsidP="00474052">
      <w:pPr>
        <w:pStyle w:val="Code"/>
      </w:pPr>
      <w:r w:rsidRPr="00447F71">
        <w:t>// DOES NOT COMPILE</w:t>
      </w:r>
      <w:r w:rsidR="00E47D1D">
        <w:t xml:space="preserve"> since Stream cannot be mixed with Writer</w:t>
      </w:r>
    </w:p>
    <w:p w14:paraId="0DBE641C" w14:textId="77777777" w:rsidR="00E47D1D" w:rsidRPr="00447F71" w:rsidRDefault="00E47D1D" w:rsidP="00474052">
      <w:pPr>
        <w:pStyle w:val="Code"/>
      </w:pPr>
    </w:p>
    <w:p w14:paraId="64F75B37" w14:textId="77777777" w:rsidR="00E47D1D" w:rsidRDefault="00447F71" w:rsidP="00474052">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6B5318D" w14:textId="4D191210" w:rsidR="00447F71" w:rsidRDefault="00447F71" w:rsidP="00474052">
      <w:pPr>
        <w:pStyle w:val="Code"/>
      </w:pPr>
      <w:r w:rsidRPr="00447F71">
        <w:t>// DOES NOT COMPILE</w:t>
      </w:r>
      <w:r w:rsidR="00E47D1D">
        <w:t xml:space="preserve"> since </w:t>
      </w:r>
      <w:proofErr w:type="spellStart"/>
      <w:r w:rsidR="00E47D1D">
        <w:t>OutputStream</w:t>
      </w:r>
      <w:proofErr w:type="spellEnd"/>
      <w:r w:rsidR="00E47D1D">
        <w:t xml:space="preserve"> cannot be mixed with </w:t>
      </w:r>
      <w:proofErr w:type="spellStart"/>
      <w:r w:rsidR="00E47D1D">
        <w:t>InputStream</w:t>
      </w:r>
      <w:proofErr w:type="spellEnd"/>
    </w:p>
    <w:p w14:paraId="67ABB194" w14:textId="77777777" w:rsidR="00E47D1D" w:rsidRPr="00447F71" w:rsidRDefault="00E47D1D" w:rsidP="00474052">
      <w:pPr>
        <w:pStyle w:val="Code"/>
      </w:pPr>
    </w:p>
    <w:p w14:paraId="10D486BE" w14:textId="77777777" w:rsidR="00E47D1D" w:rsidRDefault="00447F71" w:rsidP="00474052">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2DF14719" w14:textId="1CCE270E" w:rsidR="00E47D1D" w:rsidRDefault="00447F71" w:rsidP="00474052">
      <w:pPr>
        <w:pStyle w:val="Code"/>
      </w:pPr>
      <w:r w:rsidRPr="00447F71">
        <w:t>// DOES NOT COMPILE</w:t>
      </w:r>
      <w:r w:rsidR="00E47D1D">
        <w:t xml:space="preserve"> since </w:t>
      </w:r>
      <w:proofErr w:type="spellStart"/>
      <w:r w:rsidR="00E47D1D" w:rsidRPr="00E47D1D">
        <w:t>InputStream</w:t>
      </w:r>
      <w:proofErr w:type="spellEnd"/>
      <w:r w:rsidR="00E47D1D" w:rsidRPr="00E47D1D">
        <w:t xml:space="preserve"> is an abstract class, </w:t>
      </w:r>
      <w:r w:rsidR="00E47D1D">
        <w:t>so it cannot be instantia</w:t>
      </w:r>
      <w:r w:rsidR="007B13AC">
        <w:t>t</w:t>
      </w:r>
      <w:r w:rsidR="00E47D1D">
        <w:t>ed.</w:t>
      </w:r>
    </w:p>
    <w:p w14:paraId="26676F04" w14:textId="77777777" w:rsidR="0009477F" w:rsidRPr="0009477F" w:rsidRDefault="0009477F" w:rsidP="0009477F"/>
    <w:p w14:paraId="6D24822E" w14:textId="08B581CD" w:rsidR="00CE0202" w:rsidRPr="00CE0202" w:rsidRDefault="00D9695E" w:rsidP="00CE0202">
      <w:r>
        <w:rPr>
          <w:noProof/>
        </w:rPr>
        <w:drawing>
          <wp:inline distT="0" distB="0" distL="0" distR="0" wp14:anchorId="364145CD" wp14:editId="699BB537">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0">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1478F8C6" w14:textId="75AA4BA9" w:rsidR="00402EFD" w:rsidRPr="002E3148" w:rsidRDefault="00CE0202" w:rsidP="006E3017">
      <w:pPr>
        <w:pStyle w:val="Text"/>
      </w:pPr>
      <w:r w:rsidRPr="00CE0202">
        <w:rPr>
          <w:noProof/>
        </w:rPr>
        <w:lastRenderedPageBreak/>
        <w:drawing>
          <wp:inline distT="0" distB="0" distL="0" distR="0" wp14:anchorId="19A805F5" wp14:editId="57DF37E2">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210F0635" w14:textId="6E4C0633" w:rsidR="005364BA" w:rsidRDefault="00534BFA" w:rsidP="00534BFA">
      <w:pPr>
        <w:pStyle w:val="Heading2"/>
      </w:pPr>
      <w:bookmarkStart w:id="200" w:name="_Toc59372479"/>
      <w:r>
        <w:t>Working with Streams</w:t>
      </w:r>
      <w:bookmarkEnd w:id="200"/>
    </w:p>
    <w:p w14:paraId="17E42569" w14:textId="6232378B" w:rsidR="00534BFA" w:rsidRDefault="00646789" w:rsidP="00534BFA">
      <w:pPr>
        <w:pStyle w:val="Heading3"/>
      </w:pPr>
      <w:bookmarkStart w:id="201" w:name="_Toc59372480"/>
      <w:r>
        <w:t>Byte Stream classes</w:t>
      </w:r>
      <w:bookmarkEnd w:id="201"/>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0309E516" w:rsidR="00486F3F" w:rsidRDefault="00486F3F" w:rsidP="00486F3F">
      <w:pPr>
        <w:pStyle w:val="Heading4"/>
      </w:pPr>
      <w:proofErr w:type="spellStart"/>
      <w:r w:rsidRPr="00534BFA">
        <w:t>FileInputStream</w:t>
      </w:r>
      <w:proofErr w:type="spellEnd"/>
      <w:r>
        <w:t xml:space="preserve">, </w:t>
      </w:r>
      <w:proofErr w:type="spellStart"/>
      <w:r w:rsidRPr="00534BFA">
        <w:t>File</w:t>
      </w:r>
      <w:r>
        <w:t>Output</w:t>
      </w:r>
      <w:r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t xml:space="preserve">or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F56143">
      <w:pPr>
        <w:pStyle w:val="Text"/>
        <w:numPr>
          <w:ilvl w:val="0"/>
          <w:numId w:val="36"/>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or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5F92BE52" w:rsidR="00907E98" w:rsidRPr="00C81361" w:rsidRDefault="00EB4893" w:rsidP="00D9330B">
      <w:pPr>
        <w:pStyle w:val="Heading5"/>
      </w:pPr>
      <w:r>
        <w:t xml:space="preserve">Read and write </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2">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A83B48">
      <w:pPr>
        <w:pStyle w:val="Text"/>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3">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77777777" w:rsidR="00EA12AC" w:rsidRDefault="00EA12AC" w:rsidP="00D9330B">
      <w:pPr>
        <w:pStyle w:val="Heading5"/>
      </w:pPr>
      <w:r>
        <w:t>Marking the Stream</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77777777" w:rsidR="00EA12AC" w:rsidRDefault="00EA12AC" w:rsidP="00D9330B">
      <w:pPr>
        <w:pStyle w:val="Heading5"/>
      </w:pPr>
      <w:r w:rsidRPr="00D24D53">
        <w:t>Skipping over Data</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7777777"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p>
    <w:p w14:paraId="2AB21F5C" w14:textId="77777777" w:rsidR="00EA12AC" w:rsidRDefault="00EA12AC" w:rsidP="00D9330B">
      <w:pPr>
        <w:pStyle w:val="Heading5"/>
      </w:pPr>
      <w:r>
        <w:lastRenderedPageBreak/>
        <w:t>Flushing the Stream</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77777777" w:rsidR="00EA12AC" w:rsidRPr="001161D9" w:rsidRDefault="00EA12AC" w:rsidP="00D9330B">
      <w:pPr>
        <w:pStyle w:val="Heading5"/>
      </w:pPr>
      <w:r w:rsidRPr="001161D9">
        <w:t>Closing the Stream</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7CEF0D04" w:rsidR="00E5091B" w:rsidRDefault="00530290" w:rsidP="00486F3F">
      <w:pPr>
        <w:pStyle w:val="Heading4"/>
      </w:pPr>
      <w:proofErr w:type="spellStart"/>
      <w:r w:rsidRPr="00530290">
        <w:t>BufferedInputStream</w:t>
      </w:r>
      <w:proofErr w:type="spellEnd"/>
      <w:r w:rsidR="00486F3F">
        <w:t xml:space="preserve">, </w:t>
      </w:r>
      <w:proofErr w:type="spellStart"/>
      <w:r w:rsidRPr="00530290">
        <w:t>BufferedOutputStream</w:t>
      </w:r>
      <w:proofErr w:type="spellEnd"/>
    </w:p>
    <w:p w14:paraId="67DA0AF8" w14:textId="168E0D6A" w:rsidR="00BA5375" w:rsidRDefault="00BA5375" w:rsidP="0075045D">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w:t>
      </w:r>
      <w:proofErr w:type="spellStart"/>
      <w:r w:rsidR="00A17F47">
        <w:t>InputStream</w:t>
      </w:r>
      <w:proofErr w:type="spellEnd"/>
      <w:r w:rsidR="00A17F47">
        <w:t xml:space="preserve">, </w:t>
      </w:r>
      <w:proofErr w:type="spellStart"/>
      <w:r w:rsidR="00A17F47">
        <w:t>OutputStream</w:t>
      </w:r>
      <w:proofErr w:type="spellEnd"/>
      <w:r w:rsidR="00A17F47">
        <w:t xml:space="preserve">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16AF8DA7" w:rsidR="005E2714" w:rsidRDefault="003A37FF" w:rsidP="0075045D">
      <w:pPr>
        <w:pStyle w:val="Text"/>
      </w:pPr>
      <w:r>
        <w:t xml:space="preserve">The constructors of those classes take </w:t>
      </w:r>
      <w:proofErr w:type="spellStart"/>
      <w:r>
        <w:t>InputStream</w:t>
      </w:r>
      <w:proofErr w:type="spellEnd"/>
      <w:r>
        <w:t>/</w:t>
      </w:r>
      <w:proofErr w:type="spellStart"/>
      <w:r>
        <w:t>OutputStream</w:t>
      </w:r>
      <w:proofErr w:type="spellEnd"/>
      <w:r w:rsidR="00B663FC">
        <w:t xml:space="preserve"> </w:t>
      </w:r>
      <w:r w:rsidR="00FE1F04">
        <w:t>and probably a size for their buffers</w:t>
      </w:r>
    </w:p>
    <w:p w14:paraId="3159DC4B" w14:textId="79E9C35E" w:rsidR="005E2714" w:rsidRDefault="0075045D" w:rsidP="00FE1F04">
      <w:pPr>
        <w:pStyle w:val="Text"/>
        <w:numPr>
          <w:ilvl w:val="0"/>
          <w:numId w:val="36"/>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FE1F04">
      <w:pPr>
        <w:pStyle w:val="Text"/>
        <w:numPr>
          <w:ilvl w:val="0"/>
          <w:numId w:val="36"/>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7B989D0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proofErr w:type="spellStart"/>
      <w:r w:rsidR="00A34B1A" w:rsidRPr="007226AD">
        <w:rPr>
          <w:rStyle w:val="keywordChar"/>
        </w:rPr>
        <w:t>FileInput</w:t>
      </w:r>
      <w:proofErr w:type="spellEnd"/>
      <w:r w:rsidR="00A34B1A" w:rsidRPr="007226AD">
        <w:rPr>
          <w:rStyle w:val="keywordChar"/>
        </w:rPr>
        <w:t>/</w:t>
      </w:r>
      <w:proofErr w:type="spellStart"/>
      <w:r w:rsidR="00A34B1A" w:rsidRPr="007226AD">
        <w:rPr>
          <w:rStyle w:val="keywordChar"/>
        </w:rPr>
        <w:t>OutpuStream</w:t>
      </w:r>
      <w:proofErr w:type="spellEnd"/>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4">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5">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10F06753" w:rsidR="00BA3792" w:rsidRDefault="00A914F0" w:rsidP="00BA3792">
      <w:pPr>
        <w:pStyle w:val="Heading3"/>
      </w:pPr>
      <w:bookmarkStart w:id="202" w:name="_Toc59372481"/>
      <w:r>
        <w:t>Character Stream classes</w:t>
      </w:r>
      <w:bookmarkEnd w:id="202"/>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0294C139"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ell,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11CAA86D" w:rsidR="008B2B30" w:rsidRPr="00A914F0" w:rsidRDefault="009B44D1" w:rsidP="00826B37">
      <w:pPr>
        <w:pStyle w:val="Heading4"/>
      </w:pPr>
      <w:proofErr w:type="spellStart"/>
      <w:r w:rsidRPr="009B44D1">
        <w:t>InputStreamReader</w:t>
      </w:r>
      <w:proofErr w:type="spellEnd"/>
      <w:r w:rsidR="00C3297B">
        <w:t xml:space="preserve">, </w:t>
      </w:r>
      <w:proofErr w:type="spellStart"/>
      <w:r w:rsidR="00C3297B">
        <w:t>OutputStreamReader</w:t>
      </w:r>
      <w:proofErr w:type="spellEnd"/>
      <w:r w:rsidR="0088244F">
        <w:t xml:space="preserve">, </w:t>
      </w:r>
      <w:proofErr w:type="spellStart"/>
      <w:r w:rsidR="0088244F">
        <w:t>FileReader</w:t>
      </w:r>
      <w:proofErr w:type="spellEnd"/>
      <w:r w:rsidR="0088244F">
        <w:t xml:space="preserve">, </w:t>
      </w:r>
      <w:proofErr w:type="spellStart"/>
      <w:r w:rsidR="0088244F">
        <w:t>FileWriter</w:t>
      </w:r>
      <w:proofErr w:type="spellEnd"/>
    </w:p>
    <w:p w14:paraId="370E2783" w14:textId="66FD8B37" w:rsidR="002D0F0F" w:rsidRDefault="00D40CF0" w:rsidP="00A83B48">
      <w:pPr>
        <w:pStyle w:val="Text"/>
      </w:pPr>
      <w:r>
        <w:t xml:space="preserve">The difference between </w:t>
      </w:r>
      <w:proofErr w:type="spellStart"/>
      <w:r>
        <w:t>InputStreamReader</w:t>
      </w:r>
      <w:proofErr w:type="spellEnd"/>
      <w:r>
        <w:t xml:space="preserve"> vs </w:t>
      </w:r>
      <w:proofErr w:type="spellStart"/>
      <w:r>
        <w:t>FileReader</w:t>
      </w:r>
      <w:proofErr w:type="spellEnd"/>
      <w:r>
        <w:t xml:space="preserve"> and </w:t>
      </w:r>
      <w:proofErr w:type="spellStart"/>
      <w:r>
        <w:t>OutputStreamReader</w:t>
      </w:r>
      <w:proofErr w:type="spellEnd"/>
      <w:r>
        <w:t xml:space="preserve"> vs </w:t>
      </w:r>
      <w:proofErr w:type="spellStart"/>
      <w:r>
        <w:t>FileWriter</w:t>
      </w:r>
      <w:proofErr w:type="spellEnd"/>
      <w:r>
        <w:t xml:space="preserve"> is</w:t>
      </w:r>
      <w:r w:rsidR="00DF0767">
        <w:t xml:space="preserve"> </w:t>
      </w:r>
      <w:proofErr w:type="spellStart"/>
      <w:r w:rsidR="00DF0767">
        <w:t>InputStreamReader</w:t>
      </w:r>
      <w:proofErr w:type="spellEnd"/>
      <w:r w:rsidR="00DF0767">
        <w:t xml:space="preserve">, </w:t>
      </w:r>
      <w:proofErr w:type="spellStart"/>
      <w:r w:rsidR="00DF0767">
        <w:t>OutputStreamReader</w:t>
      </w:r>
      <w:proofErr w:type="spellEnd"/>
      <w:r w:rsidR="00DF0767">
        <w:t xml:space="preserve"> can</w:t>
      </w:r>
      <w:r w:rsidR="0010309E">
        <w:t xml:space="preserve"> handle all streams like network connection, </w:t>
      </w:r>
      <w:r w:rsidR="006D247E">
        <w:t xml:space="preserve">ZIP files, </w:t>
      </w:r>
      <w:r w:rsidR="00096F9F">
        <w:t xml:space="preserve">not just files while </w:t>
      </w:r>
      <w:proofErr w:type="spellStart"/>
      <w:r w:rsidR="00096F9F">
        <w:t>FileReader</w:t>
      </w:r>
      <w:proofErr w:type="spellEnd"/>
      <w:r w:rsidR="00542FF3">
        <w:t xml:space="preserve">, </w:t>
      </w:r>
      <w:proofErr w:type="spellStart"/>
      <w:r w:rsidR="00C02BA1">
        <w:t>FileWriter</w:t>
      </w:r>
      <w:proofErr w:type="spellEnd"/>
      <w:r w:rsidR="00C02BA1">
        <w:t xml:space="preserve"> </w:t>
      </w:r>
      <w:r w:rsidR="000D1E97">
        <w:t>deals with only files.</w:t>
      </w:r>
    </w:p>
    <w:p w14:paraId="4AE56E8F" w14:textId="6EB1D390" w:rsidR="00D14ED4" w:rsidRDefault="008C3C67" w:rsidP="00A83B48">
      <w:pPr>
        <w:pStyle w:val="Text"/>
      </w:pPr>
      <w:r>
        <w:t xml:space="preserve">Since </w:t>
      </w:r>
      <w:r w:rsidR="004A1696">
        <w:t xml:space="preserve">a text file </w:t>
      </w:r>
      <w:r w:rsidR="00596F2F">
        <w:t xml:space="preserve">is always associated with an encoding (ANSI, UTF8, </w:t>
      </w:r>
      <w:proofErr w:type="spellStart"/>
      <w:r w:rsidR="00596F2F">
        <w:t>etc</w:t>
      </w:r>
      <w:proofErr w:type="spellEnd"/>
      <w:r w:rsidR="00596F2F">
        <w:t>)</w:t>
      </w:r>
      <w:r w:rsidR="00C521DD">
        <w:t xml:space="preserve">, </w:t>
      </w:r>
      <w:r w:rsidR="0047360E">
        <w:t>the constructor</w:t>
      </w:r>
      <w:r w:rsidR="0088244F">
        <w:t>s</w:t>
      </w:r>
      <w:r w:rsidR="0047360E">
        <w:t xml:space="preserve"> of </w:t>
      </w:r>
      <w:proofErr w:type="spellStart"/>
      <w:r w:rsidR="0047360E">
        <w:t>InputStreamReader</w:t>
      </w:r>
      <w:proofErr w:type="spellEnd"/>
      <w:r w:rsidR="000A217B">
        <w:t xml:space="preserve">, </w:t>
      </w:r>
      <w:proofErr w:type="spellStart"/>
      <w:r w:rsidR="000A217B">
        <w:t>O</w:t>
      </w:r>
      <w:r w:rsidR="00873F99">
        <w:t>utputStreamReader</w:t>
      </w:r>
      <w:proofErr w:type="spellEnd"/>
      <w:r w:rsidR="000A217B">
        <w:t xml:space="preserve">, </w:t>
      </w:r>
      <w:proofErr w:type="spellStart"/>
      <w:r w:rsidR="000A217B">
        <w:t>FileReader</w:t>
      </w:r>
      <w:proofErr w:type="spellEnd"/>
      <w:r w:rsidR="000A217B">
        <w:t xml:space="preserve">, </w:t>
      </w:r>
      <w:proofErr w:type="spellStart"/>
      <w:r w:rsidR="000A217B">
        <w:t>FileWriter</w:t>
      </w:r>
      <w:proofErr w:type="spellEnd"/>
      <w:r w:rsidR="000A217B">
        <w:t xml:space="preserve"> have</w:t>
      </w:r>
      <w:r w:rsidR="0047360E">
        <w:t xml:space="preserve"> </w:t>
      </w:r>
      <w:r w:rsidR="00D14ED4">
        <w:t>an option to specify the encoding.</w:t>
      </w:r>
    </w:p>
    <w:p w14:paraId="6FA29A2B" w14:textId="41943485" w:rsidR="00E87CF4" w:rsidRDefault="00CC63BD" w:rsidP="00A83B48">
      <w:pPr>
        <w:pStyle w:val="Text"/>
      </w:pPr>
      <w:r>
        <w:t>C</w:t>
      </w:r>
      <w:r w:rsidR="00AF423D">
        <w:t>haracter stream classes</w:t>
      </w:r>
      <w:r w:rsidR="00AB65DD">
        <w:t xml:space="preserve">, like </w:t>
      </w:r>
      <w:proofErr w:type="spellStart"/>
      <w:r w:rsidR="00AB65DD" w:rsidRPr="00AE3E23">
        <w:rPr>
          <w:rStyle w:val="keywordChar"/>
        </w:rPr>
        <w:t>InputStreamReader</w:t>
      </w:r>
      <w:proofErr w:type="spellEnd"/>
      <w:r w:rsidR="00AB65DD">
        <w:t xml:space="preserve"> and </w:t>
      </w:r>
      <w:proofErr w:type="spellStart"/>
      <w:r w:rsidR="00AB65DD" w:rsidRPr="00AE3E23">
        <w:rPr>
          <w:rStyle w:val="keywordChar"/>
        </w:rPr>
        <w:t>OutputStreamReader</w:t>
      </w:r>
      <w:proofErr w:type="spellEnd"/>
      <w:r w:rsidR="00AB65DD">
        <w:t>,</w:t>
      </w:r>
      <w:r w:rsidR="00AF423D">
        <w:t xml:space="preserve"> </w:t>
      </w:r>
      <w:r w:rsidR="00401945">
        <w:t>are built on underlying</w:t>
      </w:r>
      <w:r w:rsidR="00080D43">
        <w:t xml:space="preserve"> </w:t>
      </w:r>
      <w:r w:rsidR="00AE3E23">
        <w:t>byte stre</w:t>
      </w:r>
      <w:r w:rsidR="003E4594">
        <w:t xml:space="preserve">am classes, </w:t>
      </w:r>
      <w:r w:rsidR="00B36A7C">
        <w:t xml:space="preserve">like </w:t>
      </w:r>
      <w:proofErr w:type="spellStart"/>
      <w:r w:rsidR="00B36A7C" w:rsidRPr="00AE3E23">
        <w:rPr>
          <w:rStyle w:val="keywordChar"/>
        </w:rPr>
        <w:t>FileInputStream</w:t>
      </w:r>
      <w:proofErr w:type="spellEnd"/>
      <w:r w:rsidR="00B36A7C">
        <w:t xml:space="preserve">, </w:t>
      </w:r>
      <w:proofErr w:type="spellStart"/>
      <w:r w:rsidR="00B36A7C" w:rsidRPr="00AE3E23">
        <w:rPr>
          <w:rStyle w:val="keywordChar"/>
        </w:rPr>
        <w:t>FileOutputStream</w:t>
      </w:r>
      <w:proofErr w:type="spellEnd"/>
      <w:r w:rsidR="005818EF">
        <w:t>.</w:t>
      </w:r>
    </w:p>
    <w:p w14:paraId="4F6C5BA8" w14:textId="5E4450C0" w:rsidR="00072AF4" w:rsidRDefault="00072AF4" w:rsidP="005818EF">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0047577B" w14:textId="23675D20" w:rsidR="00464331" w:rsidRDefault="00464331" w:rsidP="005818EF">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2CA313DB" w14:textId="5FC6A9EA" w:rsidR="00DC3D35" w:rsidRDefault="00464331" w:rsidP="005818EF">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w:t>
      </w:r>
      <w:proofErr w:type="spellStart"/>
      <w:r>
        <w:t>dec</w:t>
      </w:r>
      <w:proofErr w:type="spellEnd"/>
      <w:r>
        <w:t>)</w:t>
      </w:r>
    </w:p>
    <w:p w14:paraId="11A51B1A" w14:textId="4BBA5602" w:rsidR="00072AF4" w:rsidRDefault="00072AF4" w:rsidP="005818EF">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37C46DC8" w14:textId="557C03A8" w:rsidR="00B8055C" w:rsidRDefault="00B8055C" w:rsidP="005818EF">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743C67F0" w14:textId="77777777" w:rsidR="00B8055C" w:rsidRDefault="00B8055C" w:rsidP="005818EF">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B977701" w:rsidR="002F2416" w:rsidRDefault="00B75A05" w:rsidP="002F2416">
      <w:pPr>
        <w:pStyle w:val="Text"/>
      </w:pPr>
      <w:r>
        <w:t>I</w:t>
      </w:r>
      <w:r w:rsidR="008A4A2D">
        <w:t>n Java 1</w:t>
      </w:r>
      <w:r w:rsidR="00A74190">
        <w:t>1:</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lastRenderedPageBreak/>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407A1AEE" w:rsidR="00DA18BA" w:rsidRDefault="00DA18BA" w:rsidP="00456116">
      <w:pPr>
        <w:pStyle w:val="Heading4"/>
      </w:pPr>
      <w:proofErr w:type="spellStart"/>
      <w:r>
        <w:t>BufferedReader</w:t>
      </w:r>
      <w:proofErr w:type="spellEnd"/>
      <w:r w:rsidR="00626EEE">
        <w:t xml:space="preserve">, </w:t>
      </w:r>
      <w:proofErr w:type="spellStart"/>
      <w:r w:rsidR="00626EEE">
        <w:t>BufferedWriter</w:t>
      </w:r>
      <w:proofErr w:type="spellEnd"/>
    </w:p>
    <w:p w14:paraId="5D759EDB" w14:textId="0C615FDD"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 xml:space="preserve">a time, while </w:t>
      </w:r>
      <w:proofErr w:type="spellStart"/>
      <w:r w:rsidR="009F76AA">
        <w:t>InputStreamReader</w:t>
      </w:r>
      <w:proofErr w:type="spellEnd"/>
      <w:r w:rsidR="009F76AA">
        <w:t xml:space="preserve">, </w:t>
      </w:r>
      <w:proofErr w:type="spellStart"/>
      <w:r w:rsidR="009F76AA">
        <w:t>OutputStreamReader</w:t>
      </w:r>
      <w:proofErr w:type="spellEnd"/>
      <w:r w:rsidR="009F76AA">
        <w:t xml:space="preserve"> can</w:t>
      </w:r>
      <w:r w:rsidR="000A12B8">
        <w:t xml:space="preserve"> read/write only 1 character at a tim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6A68C" w14:textId="77777777" w:rsidR="00F16CD1" w:rsidRDefault="00D15788" w:rsidP="00A03DCC">
      <w:pPr>
        <w:pStyle w:val="Text"/>
      </w:pPr>
      <w:r>
        <w:t xml:space="preserve">Besides </w:t>
      </w:r>
      <w:r w:rsidR="0089321F">
        <w:t xml:space="preserve">commons methods like </w:t>
      </w:r>
      <w:proofErr w:type="gramStart"/>
      <w:r w:rsidR="0089321F">
        <w:t>read(</w:t>
      </w:r>
      <w:proofErr w:type="gramEnd"/>
      <w:r w:rsidR="0089321F">
        <w:t xml:space="preserve">), write(), mark(), reset(), flush(), close(), </w:t>
      </w:r>
      <w:proofErr w:type="spellStart"/>
      <w:r w:rsidR="0089321F">
        <w:t>BufferedReader</w:t>
      </w:r>
      <w:proofErr w:type="spellEnd"/>
      <w:r w:rsidR="0089321F">
        <w:t xml:space="preserve"> has method </w:t>
      </w:r>
    </w:p>
    <w:p w14:paraId="53DBCF59" w14:textId="6AA8CC33" w:rsidR="003B31B0" w:rsidRDefault="00F16CD1" w:rsidP="00A03DCC">
      <w:pPr>
        <w:pStyle w:val="Text"/>
      </w:pPr>
      <w:r w:rsidRPr="00F16CD1">
        <w:rPr>
          <w:rStyle w:val="keywordChar"/>
        </w:rPr>
        <w:t xml:space="preserve">String </w:t>
      </w:r>
      <w:proofErr w:type="spellStart"/>
      <w:proofErr w:type="gramStart"/>
      <w:r w:rsidR="00AA6744" w:rsidRPr="00F16CD1">
        <w:rPr>
          <w:rStyle w:val="keywordChar"/>
        </w:rPr>
        <w:t>readLine</w:t>
      </w:r>
      <w:proofErr w:type="spellEnd"/>
      <w:r w:rsidR="00AA6744" w:rsidRPr="00F16CD1">
        <w:rPr>
          <w:rStyle w:val="keywordChar"/>
        </w:rPr>
        <w:t>(</w:t>
      </w:r>
      <w:proofErr w:type="gramEnd"/>
      <w:r w:rsidR="00AA6744" w:rsidRPr="00F16CD1">
        <w:rPr>
          <w:rStyle w:val="keywordChar"/>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t>readLine</w:t>
      </w:r>
      <w:proofErr w:type="spellEnd"/>
      <w:r w:rsidR="00F92259">
        <w:t>(</w:t>
      </w:r>
      <w:proofErr w:type="gramEnd"/>
      <w:r w:rsidR="00F92259">
        <w:t>)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38544" cy="3227287"/>
                    </a:xfrm>
                    <a:prstGeom prst="rect">
                      <a:avLst/>
                    </a:prstGeom>
                  </pic:spPr>
                </pic:pic>
              </a:graphicData>
            </a:graphic>
          </wp:inline>
        </w:drawing>
      </w:r>
    </w:p>
    <w:p w14:paraId="37E44D57" w14:textId="1A63D8AA" w:rsidR="007C41E6" w:rsidRDefault="007C41E6" w:rsidP="00474150">
      <w:pPr>
        <w:pStyle w:val="Heading3"/>
      </w:pPr>
      <w:bookmarkStart w:id="203" w:name="_Toc59372482"/>
      <w:r>
        <w:t>Summary for</w:t>
      </w:r>
      <w:r w:rsidR="007D4D9B">
        <w:t xml:space="preserve"> input/output</w:t>
      </w:r>
      <w:r>
        <w:t>: Input/</w:t>
      </w:r>
      <w:proofErr w:type="spellStart"/>
      <w:r>
        <w:t>OutputStream</w:t>
      </w:r>
      <w:proofErr w:type="spellEnd"/>
      <w:r w:rsidR="00EC7B02">
        <w:t xml:space="preserve">, </w:t>
      </w:r>
      <w:proofErr w:type="spellStart"/>
      <w:r w:rsidR="00EC7B02">
        <w:t>FileInput</w:t>
      </w:r>
      <w:proofErr w:type="spellEnd"/>
      <w:r w:rsidR="00EC7B02">
        <w:t>/</w:t>
      </w:r>
      <w:proofErr w:type="spellStart"/>
      <w:r w:rsidR="00EC7B02">
        <w:t>OutputStream</w:t>
      </w:r>
      <w:proofErr w:type="spellEnd"/>
      <w:r w:rsidR="00EC7B02">
        <w:t xml:space="preserve">, Reader/Writer, </w:t>
      </w:r>
      <w:proofErr w:type="spellStart"/>
      <w:r w:rsidR="00FE4812">
        <w:t>InputStreamReader</w:t>
      </w:r>
      <w:proofErr w:type="spellEnd"/>
      <w:r w:rsidR="00FE4812">
        <w:t xml:space="preserve">/Writer, </w:t>
      </w:r>
      <w:proofErr w:type="spellStart"/>
      <w:r w:rsidR="00FE4812">
        <w:t>FileReader</w:t>
      </w:r>
      <w:proofErr w:type="spellEnd"/>
      <w:r w:rsidR="00FE4812">
        <w:t xml:space="preserve">/Writer, </w:t>
      </w:r>
      <w:proofErr w:type="spellStart"/>
      <w:r w:rsidR="00FE4812">
        <w:t>BufferedInput</w:t>
      </w:r>
      <w:proofErr w:type="spellEnd"/>
      <w:r w:rsidR="00FE4812">
        <w:t>/</w:t>
      </w:r>
      <w:proofErr w:type="spellStart"/>
      <w:r w:rsidR="00FE4812">
        <w:t>OutputStream</w:t>
      </w:r>
      <w:proofErr w:type="spellEnd"/>
      <w:r w:rsidR="00FE4812">
        <w:t xml:space="preserve">, </w:t>
      </w:r>
      <w:proofErr w:type="spellStart"/>
      <w:r w:rsidR="00FE4812">
        <w:t>Buffered</w:t>
      </w:r>
      <w:r w:rsidR="007D4D9B">
        <w:t>Reader</w:t>
      </w:r>
      <w:proofErr w:type="spellEnd"/>
      <w:r w:rsidR="007D4D9B">
        <w:t>/Writer</w:t>
      </w:r>
      <w:bookmarkEnd w:id="203"/>
    </w:p>
    <w:p w14:paraId="2DC7AE11" w14:textId="27721330" w:rsidR="007342D2" w:rsidRDefault="00E0028E" w:rsidP="007D4D9B">
      <w:r>
        <w:t xml:space="preserve">1. </w:t>
      </w:r>
      <w:r w:rsidR="009612E1">
        <w:t xml:space="preserve">Stream is data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155D9510" w:rsidR="007D4D9B" w:rsidRDefault="00CA31A3" w:rsidP="007D4D9B">
      <w:r>
        <w:t xml:space="preserve">2. </w:t>
      </w:r>
      <w:proofErr w:type="spellStart"/>
      <w:r w:rsidR="00397416">
        <w:t>Input/Output</w:t>
      </w:r>
      <w:proofErr w:type="spellEnd"/>
      <w:r w:rsidR="00397416">
        <w:t xml:space="preserve"> is done by </w:t>
      </w:r>
      <w:r w:rsidR="008F2919">
        <w:t xml:space="preserve">BYTE or </w:t>
      </w:r>
      <w:proofErr w:type="spellStart"/>
      <w:r w:rsidR="008F2919">
        <w:t>unicode</w:t>
      </w:r>
      <w:proofErr w:type="spellEnd"/>
      <w:r w:rsidR="008F2919">
        <w:t xml:space="preserve"> CHARACTER</w:t>
      </w:r>
    </w:p>
    <w:p w14:paraId="7300F772" w14:textId="2E5F785B" w:rsidR="00397416" w:rsidRDefault="0094603A" w:rsidP="007D4D9B">
      <w:r>
        <w:lastRenderedPageBreak/>
        <w:t>BYTE for c</w:t>
      </w:r>
      <w:r w:rsidR="00B64BB2">
        <w:t xml:space="preserve">lasses </w:t>
      </w:r>
      <w:r>
        <w:t>with suffix name “Stream”, CHARACTER for classes with suffix name “</w:t>
      </w:r>
      <w:r w:rsidR="009F0363">
        <w:t>Reader</w:t>
      </w:r>
      <w:r>
        <w:t>”</w:t>
      </w:r>
      <w:proofErr w:type="gramStart"/>
      <w:r w:rsidR="009F0363">
        <w:t>/”Writer</w:t>
      </w:r>
      <w:proofErr w:type="gramEnd"/>
      <w:r w:rsidR="009F0363">
        <w:t>”.</w:t>
      </w:r>
    </w:p>
    <w:p w14:paraId="1F991486" w14:textId="31BFDA45" w:rsidR="009F0363" w:rsidRDefault="00234F13" w:rsidP="00E0028E">
      <w:pPr>
        <w:pStyle w:val="ListParagraph"/>
        <w:numPr>
          <w:ilvl w:val="0"/>
          <w:numId w:val="29"/>
        </w:numPr>
      </w:pPr>
      <w:r>
        <w:t>Buffe</w:t>
      </w:r>
      <w:r w:rsidR="00EF5737">
        <w:t xml:space="preserve">red classes </w:t>
      </w:r>
      <w:r w:rsidR="00391AEA">
        <w:t>(</w:t>
      </w:r>
      <w:proofErr w:type="spellStart"/>
      <w:r w:rsidR="00391AEA">
        <w:t>Buffered</w:t>
      </w:r>
      <w:r w:rsidR="00193D38">
        <w:t>Reader</w:t>
      </w:r>
      <w:proofErr w:type="spellEnd"/>
      <w:r w:rsidR="00193D38">
        <w:t xml:space="preserve">/Writer, </w:t>
      </w:r>
      <w:proofErr w:type="spellStart"/>
      <w:r w:rsidR="00193D38">
        <w:t>Buffered</w:t>
      </w:r>
      <w:r w:rsidR="00333EC8">
        <w:t>Input</w:t>
      </w:r>
      <w:proofErr w:type="spellEnd"/>
      <w:r w:rsidR="00333EC8">
        <w:t>/</w:t>
      </w:r>
      <w:proofErr w:type="spellStart"/>
      <w:r w:rsidR="00333EC8">
        <w:t>OutputStream</w:t>
      </w:r>
      <w:proofErr w:type="spellEnd"/>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w:t>
      </w:r>
      <w:proofErr w:type="spellStart"/>
      <w:r w:rsidR="00DF4D09">
        <w:t>OutputStream</w:t>
      </w:r>
      <w:proofErr w:type="spellEnd"/>
      <w:r w:rsidR="00774221">
        <w:t xml:space="preserve">) </w:t>
      </w:r>
      <w:r w:rsidR="00E0028E">
        <w:t>read/write only 1 byte/character at a time.</w:t>
      </w:r>
      <w:r w:rsidR="00A10DCE">
        <w:t xml:space="preserve"> Due to the capability of reading many bytes at a time, </w:t>
      </w:r>
      <w:proofErr w:type="spellStart"/>
      <w:r w:rsidR="00A10DCE">
        <w:t>BufferedReader</w:t>
      </w:r>
      <w:proofErr w:type="spellEnd"/>
      <w:r w:rsidR="00A10DCE">
        <w:t xml:space="preserve"> has </w:t>
      </w:r>
      <w:proofErr w:type="spellStart"/>
      <w:proofErr w:type="gramStart"/>
      <w:r w:rsidR="00A10DCE">
        <w:t>readLine</w:t>
      </w:r>
      <w:proofErr w:type="spellEnd"/>
      <w:r w:rsidR="00A10DCE">
        <w:t>(</w:t>
      </w:r>
      <w:proofErr w:type="gramEnd"/>
      <w:r w:rsidR="00A10DCE">
        <w:t xml:space="preserv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474150">
      <w:pPr>
        <w:pStyle w:val="Heading3"/>
      </w:pPr>
      <w:bookmarkStart w:id="204" w:name="_Toc59372483"/>
      <w:r>
        <w:t>Serializatio</w:t>
      </w:r>
      <w:r w:rsidR="00B934CB">
        <w:t>n</w:t>
      </w:r>
      <w:bookmarkEnd w:id="204"/>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w:t>
      </w:r>
      <w:proofErr w:type="gramStart"/>
      <w:r w:rsidR="00DC0C5B">
        <w:t>so</w:t>
      </w:r>
      <w:proofErr w:type="gramEnd"/>
      <w:r w:rsidR="00DC0C5B">
        <w:t xml:space="preserve">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proofErr w:type="spellStart"/>
      <w:r w:rsidR="00FB5F6E">
        <w:rPr>
          <w:rFonts w:ascii="Courier" w:hAnsi="Courier" w:cs="Courier"/>
          <w:sz w:val="19"/>
          <w:szCs w:val="19"/>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Pr>
          <w:rFonts w:ascii="Courier" w:hAnsi="Courier" w:cs="Courier"/>
          <w:sz w:val="19"/>
          <w:szCs w:val="19"/>
        </w:rPr>
        <w:t>OutputStream</w:t>
      </w:r>
      <w:proofErr w:type="spellEnd"/>
      <w:r w:rsidR="00A21DAD">
        <w:t xml:space="preserve"> 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77777777"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lastRenderedPageBreak/>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ag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OutputStream</w:t>
      </w:r>
      <w:proofErr w:type="spellEnd"/>
      <w:r w:rsidRPr="00026E4B">
        <w:t xml:space="preserve">(filenam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 xml:space="preserve">(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 xml:space="preserve">(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 xml:space="preserve">(filename); </w:t>
      </w:r>
    </w:p>
    <w:p w14:paraId="5761F33E" w14:textId="635C7F52" w:rsidR="00026E4B" w:rsidRPr="00026E4B" w:rsidRDefault="00026E4B" w:rsidP="0075033C">
      <w:pPr>
        <w:pStyle w:val="Code"/>
        <w:rPr>
          <w:rFonts w:ascii="Consolas" w:hAnsi="Consolas" w:cs="Times New Roman"/>
          <w:sz w:val="24"/>
          <w:szCs w:val="24"/>
        </w:rPr>
      </w:pPr>
      <w:r w:rsidRPr="00026E4B">
        <w:lastRenderedPageBreak/>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 xml:space="preserve">(); </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 xml:space="preserve">("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DD0A56">
      <w:pPr>
        <w:pStyle w:val="Heading3"/>
      </w:pPr>
      <w:bookmarkStart w:id="205" w:name="_Toc59372484"/>
      <w:proofErr w:type="spellStart"/>
      <w:r>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205"/>
    </w:p>
    <w:p w14:paraId="35A8D0BE" w14:textId="6D5179F3" w:rsidR="00B62114" w:rsidRDefault="00B62114" w:rsidP="004778FB">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proofErr w:type="spellStart"/>
      <w:proofErr w:type="gramStart"/>
      <w:r>
        <w:t>PrintStream</w:t>
      </w:r>
      <w:proofErr w:type="spellEnd"/>
      <w:r>
        <w:t>(</w:t>
      </w:r>
      <w:proofErr w:type="gramEnd"/>
      <w:r>
        <w:t>File file): Creates a new print stream, without automatic line flushing, with the specified file.</w:t>
      </w:r>
    </w:p>
    <w:p w14:paraId="15131511" w14:textId="117207B9" w:rsidR="001B2AFA" w:rsidRDefault="00D21166" w:rsidP="00D21166">
      <w:pPr>
        <w:pStyle w:val="Text"/>
      </w:pPr>
      <w:proofErr w:type="spellStart"/>
      <w:proofErr w:type="gramStart"/>
      <w:r>
        <w:t>PrintWriter</w:t>
      </w:r>
      <w:proofErr w:type="spellEnd"/>
      <w:r>
        <w:t>(</w:t>
      </w:r>
      <w:proofErr w:type="gramEnd"/>
      <w:r>
        <w:t xml:space="preserve">String </w:t>
      </w:r>
      <w:proofErr w:type="spellStart"/>
      <w:r>
        <w:t>fileName</w:t>
      </w:r>
      <w:proofErr w:type="spellEnd"/>
      <w:r>
        <w:t xml:space="preserve">): Creates a new </w:t>
      </w:r>
      <w:proofErr w:type="spellStart"/>
      <w:r>
        <w:t>PrintWriter</w:t>
      </w:r>
      <w:proofErr w:type="spellEnd"/>
      <w:r>
        <w:t>, without automatic line flushing, with the specified file name.</w:t>
      </w:r>
    </w:p>
    <w:p w14:paraId="07CBC29A" w14:textId="5008CE15"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Creates a new print stream.</w:t>
      </w:r>
    </w:p>
    <w:p w14:paraId="5E9F0086" w14:textId="791593F7"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Creates a new print stream.</w:t>
      </w:r>
    </w:p>
    <w:p w14:paraId="7A286CD4" w14:textId="77777777" w:rsidR="00B11844" w:rsidRDefault="00B11844" w:rsidP="00C33986">
      <w:pPr>
        <w:pStyle w:val="Text"/>
      </w:pPr>
    </w:p>
    <w:p w14:paraId="4BDA5594" w14:textId="0607F401" w:rsidR="00C71B61" w:rsidRDefault="00C33986" w:rsidP="00C33986">
      <w:pPr>
        <w:pStyle w:val="Text"/>
      </w:pPr>
      <w:proofErr w:type="spellStart"/>
      <w:proofErr w:type="gramStart"/>
      <w:r>
        <w:t>PrintWriter</w:t>
      </w:r>
      <w:proofErr w:type="spellEnd"/>
      <w:r>
        <w:t>(</w:t>
      </w:r>
      <w:proofErr w:type="gramEnd"/>
      <w:r>
        <w:t xml:space="preserve">File file): Creates a new </w:t>
      </w:r>
      <w:proofErr w:type="spellStart"/>
      <w:r>
        <w:t>PrintWriter</w:t>
      </w:r>
      <w:proofErr w:type="spellEnd"/>
      <w:r>
        <w:t>, without automatic line flushing, with the specified file.</w:t>
      </w:r>
    </w:p>
    <w:p w14:paraId="0B5CB734" w14:textId="0F4C9F41" w:rsidR="00B11844" w:rsidRDefault="00B11844" w:rsidP="00B11844">
      <w:pPr>
        <w:pStyle w:val="Text"/>
      </w:pPr>
      <w:proofErr w:type="spellStart"/>
      <w:proofErr w:type="gramStart"/>
      <w:r>
        <w:t>PrintWriter</w:t>
      </w:r>
      <w:proofErr w:type="spellEnd"/>
      <w:r>
        <w:t>(</w:t>
      </w:r>
      <w:proofErr w:type="spellStart"/>
      <w:proofErr w:type="gramEnd"/>
      <w:r>
        <w:t>OutputStream</w:t>
      </w:r>
      <w:proofErr w:type="spellEnd"/>
      <w:r>
        <w:t xml:space="preserve"> out): Creates a new </w:t>
      </w:r>
      <w:proofErr w:type="spellStart"/>
      <w:r>
        <w:t>PrintWriter</w:t>
      </w:r>
      <w:proofErr w:type="spellEnd"/>
      <w:r>
        <w:t xml:space="preserve">, without automatic line flushing, from an existing </w:t>
      </w:r>
      <w:proofErr w:type="spellStart"/>
      <w:r>
        <w:t>OutputStream</w:t>
      </w:r>
      <w:proofErr w:type="spellEnd"/>
      <w:r>
        <w:t>.</w:t>
      </w:r>
    </w:p>
    <w:p w14:paraId="646C59B7" w14:textId="5FDD517E" w:rsidR="00B11844" w:rsidRDefault="00B11844" w:rsidP="00B11844">
      <w:pPr>
        <w:pStyle w:val="Text"/>
      </w:pPr>
      <w:proofErr w:type="spellStart"/>
      <w:proofErr w:type="gramStart"/>
      <w:r>
        <w:t>PrintWriter</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xml:space="preserve">): Creates a new </w:t>
      </w:r>
      <w:proofErr w:type="spellStart"/>
      <w:r>
        <w:t>PrintWriter</w:t>
      </w:r>
      <w:proofErr w:type="spellEnd"/>
      <w:r>
        <w:t xml:space="preserve"> from an existing </w:t>
      </w:r>
      <w:proofErr w:type="spellStart"/>
      <w:r>
        <w:t>OutputStream</w:t>
      </w:r>
      <w:proofErr w:type="spellEnd"/>
      <w:r>
        <w:t>.</w:t>
      </w:r>
    </w:p>
    <w:p w14:paraId="3346CF0B" w14:textId="603128E9" w:rsidR="00B11844" w:rsidRDefault="00B11844" w:rsidP="00B11844">
      <w:pPr>
        <w:pStyle w:val="Text"/>
      </w:pPr>
      <w:proofErr w:type="spellStart"/>
      <w:proofErr w:type="gramStart"/>
      <w:r>
        <w:t>PrintWriter</w:t>
      </w:r>
      <w:proofErr w:type="spellEnd"/>
      <w:r>
        <w:t>(</w:t>
      </w:r>
      <w:proofErr w:type="gramEnd"/>
      <w:r>
        <w:t xml:space="preserve">String </w:t>
      </w:r>
      <w:proofErr w:type="spellStart"/>
      <w:r>
        <w:t>fileName</w:t>
      </w:r>
      <w:proofErr w:type="spellEnd"/>
      <w:r>
        <w:t>)</w:t>
      </w:r>
      <w:r w:rsidR="00E47A7F">
        <w:t xml:space="preserve">: </w:t>
      </w:r>
      <w:r>
        <w:t xml:space="preserve">Creates a new </w:t>
      </w:r>
      <w:proofErr w:type="spellStart"/>
      <w:r>
        <w:t>PrintWriter</w:t>
      </w:r>
      <w:proofErr w:type="spellEnd"/>
      <w:r>
        <w:t>, without automatic line flushing, with the specified file name.</w:t>
      </w:r>
    </w:p>
    <w:p w14:paraId="6664791E" w14:textId="2DDCFB34" w:rsidR="00C33986" w:rsidRDefault="00B11844" w:rsidP="00B11844">
      <w:pPr>
        <w:pStyle w:val="Text"/>
      </w:pPr>
      <w:proofErr w:type="spellStart"/>
      <w:proofErr w:type="gramStart"/>
      <w:r>
        <w:lastRenderedPageBreak/>
        <w:t>PrintWriter</w:t>
      </w:r>
      <w:proofErr w:type="spellEnd"/>
      <w:r>
        <w:t>(</w:t>
      </w:r>
      <w:proofErr w:type="gramEnd"/>
      <w:r>
        <w:t>Writer out)</w:t>
      </w:r>
      <w:r w:rsidR="00E47A7F">
        <w:t xml:space="preserve">: </w:t>
      </w:r>
      <w:r>
        <w:t xml:space="preserve">Creates a new </w:t>
      </w:r>
      <w:proofErr w:type="spellStart"/>
      <w:r>
        <w:t>PrintWriter</w:t>
      </w:r>
      <w:proofErr w:type="spellEnd"/>
      <w:r>
        <w:t>,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proofErr w:type="spellStart"/>
      <w:r>
        <w:t>PrintStream</w:t>
      </w:r>
      <w:proofErr w:type="spellEnd"/>
      <w:r>
        <w:t xml:space="preserve"> inherits from </w:t>
      </w:r>
      <w:proofErr w:type="spellStart"/>
      <w:r>
        <w:t>OutputStream</w:t>
      </w:r>
      <w:proofErr w:type="spellEnd"/>
      <w:r>
        <w:t xml:space="preserve">, </w:t>
      </w:r>
      <w:proofErr w:type="spellStart"/>
      <w:r>
        <w:t>PrintWriter</w:t>
      </w:r>
      <w:proofErr w:type="spellEnd"/>
      <w:r>
        <w:t xml:space="preserve"> </w:t>
      </w:r>
      <w:r w:rsidR="00CB0A9E">
        <w:t xml:space="preserve">inherits from Writer and both </w:t>
      </w:r>
      <w:proofErr w:type="spellStart"/>
      <w:r w:rsidR="00CB0A9E">
        <w:t>OutputStream</w:t>
      </w:r>
      <w:proofErr w:type="spellEnd"/>
      <w:r w:rsidR="00CB0A9E">
        <w:t xml:space="preserve"> and Writer have </w:t>
      </w:r>
      <w:proofErr w:type="gramStart"/>
      <w:r w:rsidR="00CB0A9E">
        <w:t>write(</w:t>
      </w:r>
      <w:proofErr w:type="gramEnd"/>
      <w:r w:rsidR="00CB0A9E">
        <w:t>)</w:t>
      </w:r>
      <w:r w:rsidR="00D31868">
        <w:t xml:space="preserve"> method</w:t>
      </w:r>
      <w:r w:rsidR="00CB0A9E">
        <w:t xml:space="preserve">, so </w:t>
      </w:r>
      <w:proofErr w:type="spellStart"/>
      <w:r w:rsidR="00CB0A9E">
        <w:t>PrintStream</w:t>
      </w:r>
      <w:proofErr w:type="spellEnd"/>
      <w:r w:rsidR="0031523D">
        <w:t xml:space="preserve"> and </w:t>
      </w:r>
      <w:proofErr w:type="spellStart"/>
      <w:r w:rsidR="0031523D">
        <w:t>PrintWriter</w:t>
      </w:r>
      <w:proofErr w:type="spellEnd"/>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proofErr w:type="spellStart"/>
      <w:r w:rsidR="001D018E">
        <w:t>PrintStream</w:t>
      </w:r>
      <w:proofErr w:type="spellEnd"/>
      <w:r w:rsidR="001D018E">
        <w:t xml:space="preserve"> and </w:t>
      </w:r>
      <w:proofErr w:type="spellStart"/>
      <w:r w:rsidR="001D018E">
        <w:t>PrintWriter</w:t>
      </w:r>
      <w:proofErr w:type="spellEnd"/>
      <w:r w:rsidR="001D018E">
        <w:t xml:space="preserve"> have</w:t>
      </w:r>
      <w:r>
        <w:t>:</w:t>
      </w:r>
    </w:p>
    <w:p w14:paraId="39494350" w14:textId="32D9BCC9" w:rsidR="006F0007" w:rsidRDefault="00C16E88" w:rsidP="004778FB">
      <w:pPr>
        <w:pStyle w:val="Text"/>
      </w:pPr>
      <w:proofErr w:type="gramStart"/>
      <w:r>
        <w:t>print(</w:t>
      </w:r>
      <w:proofErr w:type="gramEnd"/>
      <w:r>
        <w:t>):</w:t>
      </w:r>
    </w:p>
    <w:p w14:paraId="5D4C429D" w14:textId="4C577236" w:rsidR="00C16E88" w:rsidRDefault="00C16E88" w:rsidP="004778FB">
      <w:pPr>
        <w:pStyle w:val="Text"/>
      </w:pPr>
      <w:proofErr w:type="spellStart"/>
      <w:proofErr w:type="gramStart"/>
      <w:r>
        <w:t>println</w:t>
      </w:r>
      <w:proofErr w:type="spellEnd"/>
      <w:r>
        <w:t>(</w:t>
      </w:r>
      <w:proofErr w:type="gramEnd"/>
      <w:r>
        <w:t>):</w:t>
      </w:r>
    </w:p>
    <w:p w14:paraId="2A0F384A" w14:textId="5855DCAD" w:rsidR="001D018E" w:rsidRDefault="00BF3C39" w:rsidP="004778FB">
      <w:pPr>
        <w:pStyle w:val="Text"/>
      </w:pPr>
      <w:proofErr w:type="gramStart"/>
      <w:r>
        <w:t>format(</w:t>
      </w:r>
      <w:proofErr w:type="gramEnd"/>
      <w:r>
        <w:t>):</w:t>
      </w:r>
    </w:p>
    <w:p w14:paraId="70FFBA54" w14:textId="6AF8EFDC" w:rsidR="00BF3C39" w:rsidRDefault="00BF3C39" w:rsidP="004778FB">
      <w:pPr>
        <w:pStyle w:val="Text"/>
      </w:pPr>
      <w:proofErr w:type="spellStart"/>
      <w:proofErr w:type="gramStart"/>
      <w:r>
        <w:t>printf</w:t>
      </w:r>
      <w:proofErr w:type="spellEnd"/>
      <w:r>
        <w:t>(</w:t>
      </w:r>
      <w:proofErr w:type="gramEnd"/>
      <w:r>
        <w:t>):</w:t>
      </w:r>
    </w:p>
    <w:p w14:paraId="6B16B3F8" w14:textId="56AB9105" w:rsidR="00BF3C39" w:rsidRDefault="00486C3F" w:rsidP="004778FB">
      <w:pPr>
        <w:pStyle w:val="Text"/>
      </w:pPr>
      <w:proofErr w:type="spellStart"/>
      <w:r>
        <w:t>PrintStream</w:t>
      </w:r>
      <w:proofErr w:type="spellEnd"/>
      <w:r w:rsidR="00192DF0">
        <w:t xml:space="preserve"> print</w:t>
      </w:r>
      <w:r w:rsidR="00B070D5">
        <w:t xml:space="preserve">s data as bytes, which is not recommended for printing </w:t>
      </w:r>
    </w:p>
    <w:p w14:paraId="141A6D0E" w14:textId="151F759C" w:rsidR="00191B41" w:rsidRDefault="00191B41" w:rsidP="004778FB">
      <w:pPr>
        <w:pStyle w:val="Text"/>
      </w:pPr>
      <w:r>
        <w:t xml:space="preserve">Stop at page </w:t>
      </w:r>
    </w:p>
    <w:p w14:paraId="37315EAC" w14:textId="77777777" w:rsidR="003A6B85" w:rsidRDefault="003A6B85">
      <w:r>
        <w:br w:type="page"/>
      </w:r>
    </w:p>
    <w:p w14:paraId="72EF8E8D" w14:textId="1CE75596" w:rsidR="003A6B85" w:rsidRDefault="003A6B85" w:rsidP="003A6B85">
      <w:pPr>
        <w:pStyle w:val="Heading1"/>
      </w:pPr>
      <w:bookmarkStart w:id="206" w:name="_Toc59372485"/>
      <w:r>
        <w:lastRenderedPageBreak/>
        <w:t>Chapter 1</w:t>
      </w:r>
      <w:r w:rsidR="009675CB">
        <w:t>1</w:t>
      </w:r>
      <w:r w:rsidR="009D0322">
        <w:t>. NIO</w:t>
      </w:r>
      <w:bookmarkEnd w:id="206"/>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7" w:name="_Toc59372486"/>
      <w:r>
        <w:t xml:space="preserve">Introducing </w:t>
      </w:r>
      <w:r>
        <w:rPr>
          <w:rFonts w:ascii="UniversLTStd-BoldObl" w:hAnsi="UniversLTStd-BoldObl" w:cs="UniversLTStd-BoldObl"/>
          <w:i/>
          <w:iCs/>
        </w:rPr>
        <w:t>Path</w:t>
      </w:r>
      <w:bookmarkEnd w:id="207"/>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8" w:name="_Toc59372487"/>
      <w:r>
        <w:t>Creating Paths</w:t>
      </w:r>
      <w:bookmarkEnd w:id="208"/>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9" w:name="_Toc59372488"/>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09"/>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
    <w:p w14:paraId="32E31E3E" w14:textId="65DCB045" w:rsidR="00E95C0D" w:rsidRDefault="00C34EE4" w:rsidP="00C34EE4">
      <w:pPr>
        <w:pStyle w:val="Heading2"/>
      </w:pPr>
      <w:bookmarkStart w:id="210" w:name="_Toc59372489"/>
      <w:r w:rsidRPr="00C34EE4">
        <w:t>Interacting with Paths and Files</w:t>
      </w:r>
      <w:bookmarkEnd w:id="210"/>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11" w:name="_Toc59372490"/>
      <w:r>
        <w:t>Providing Optional Arguments</w:t>
      </w:r>
      <w:bookmarkEnd w:id="211"/>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2" w:name="_Toc59372491"/>
      <w:r w:rsidRPr="00190309">
        <w:t xml:space="preserve">Using </w:t>
      </w:r>
      <w:r w:rsidRPr="00190309">
        <w:rPr>
          <w:i/>
          <w:iCs/>
        </w:rPr>
        <w:t xml:space="preserve">Path </w:t>
      </w:r>
      <w:r w:rsidRPr="00190309">
        <w:t>Objects</w:t>
      </w:r>
      <w:bookmarkEnd w:id="212"/>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
    <w:p w14:paraId="6948EECE" w14:textId="77777777" w:rsidR="00C07A20" w:rsidRDefault="00C07A20" w:rsidP="00474052">
      <w:pPr>
        <w:pStyle w:val="Code"/>
      </w:pPr>
      <w:proofErr w:type="spellStart"/>
      <w:r>
        <w:t>System.out.println</w:t>
      </w:r>
      <w:proofErr w:type="spellEnd"/>
      <w:r>
        <w:t>("The Path Name is: "+path);</w:t>
      </w:r>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path;</w:t>
      </w:r>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r>
        <w: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w:t>
      </w:r>
      <w:proofErr w:type="gramStart"/>
      <w:r>
        <w:t>is:</w:t>
      </w:r>
      <w:proofErr w:type="gramEnd"/>
      <w:r>
        <w:t xml:space="preserve"> null</w:t>
      </w:r>
    </w:p>
    <w:p w14:paraId="78E62B82" w14:textId="3F193F5F" w:rsidR="001B0CBB" w:rsidRDefault="009508CD" w:rsidP="00474052">
      <w:pPr>
        <w:pStyle w:val="Code"/>
      </w:pPr>
      <w:r>
        <w:t xml:space="preserve">Current parent </w:t>
      </w:r>
      <w:proofErr w:type="gramStart"/>
      <w:r>
        <w:t>is:</w:t>
      </w:r>
      <w:proofErr w:type="gramEnd"/>
      <w:r>
        <w:t xml:space="preserve">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
    <w:p w14:paraId="34190EE5" w14:textId="77777777" w:rsidR="0024166E" w:rsidRPr="0024166E" w:rsidRDefault="0024166E" w:rsidP="00474052">
      <w:pPr>
        <w:pStyle w:val="Code"/>
      </w:pPr>
      <w:proofErr w:type="spellStart"/>
      <w:r w:rsidRPr="0024166E">
        <w:t>System.out.println</w:t>
      </w:r>
      <w:proofErr w:type="spellEnd"/>
      <w:r w:rsidRPr="0024166E">
        <w:t>("Path is: "+path);</w:t>
      </w:r>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
    <w:p w14:paraId="35AC4007" w14:textId="77777777" w:rsidR="002D062B" w:rsidRDefault="002D062B" w:rsidP="00474052">
      <w:pPr>
        <w:pStyle w:val="Code"/>
      </w:pPr>
      <w:r>
        <w:t xml:space="preserve">Path path4 = </w:t>
      </w:r>
      <w:proofErr w:type="spellStart"/>
      <w:r>
        <w:t>Paths.get</w:t>
      </w:r>
      <w:proofErr w:type="spellEnd"/>
      <w:r>
        <w:t>("E:\\sanctuary\\raven");</w:t>
      </w:r>
    </w:p>
    <w:p w14:paraId="2C211E37" w14:textId="77777777" w:rsidR="002D062B" w:rsidRDefault="002D062B" w:rsidP="00474052">
      <w:pPr>
        <w:pStyle w:val="Code"/>
      </w:pPr>
      <w:proofErr w:type="spellStart"/>
      <w:r>
        <w:t>System.out.println</w:t>
      </w:r>
      <w:proofErr w:type="spellEnd"/>
      <w:r>
        <w:t>(path3.relativize(path4));</w:t>
      </w:r>
    </w:p>
    <w:p w14:paraId="0D90FD60" w14:textId="77777777" w:rsidR="002D062B" w:rsidRDefault="002D062B" w:rsidP="00474052">
      <w:pPr>
        <w:pStyle w:val="Code"/>
      </w:pPr>
      <w:proofErr w:type="spellStart"/>
      <w:r>
        <w:t>System.out.println</w:t>
      </w:r>
      <w:proofErr w:type="spellEnd"/>
      <w:r>
        <w:t>(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
    <w:p w14:paraId="03F1C000" w14:textId="39220514" w:rsidR="00451F79" w:rsidRDefault="00566DF6" w:rsidP="00474052">
      <w:pPr>
        <w:pStyle w:val="Code"/>
      </w:pPr>
      <w:proofErr w:type="spellStart"/>
      <w:r>
        <w:t>System.out.println</w:t>
      </w:r>
      <w:proofErr w:type="spellEnd"/>
      <w:r>
        <w:t>(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
    <w:p w14:paraId="691D566F" w14:textId="77777777" w:rsidR="00D905D8" w:rsidRDefault="00D905D8" w:rsidP="00474052">
      <w:pPr>
        <w:pStyle w:val="Code"/>
      </w:pPr>
      <w:r>
        <w:t xml:space="preserve">final Path path2 = </w:t>
      </w:r>
      <w:proofErr w:type="spellStart"/>
      <w:r>
        <w:t>Paths.get</w:t>
      </w:r>
      <w:proofErr w:type="spellEnd"/>
      <w:r>
        <w:t>("/tiger/cage");</w:t>
      </w:r>
    </w:p>
    <w:p w14:paraId="2589DA62" w14:textId="77777777" w:rsidR="00D905D8" w:rsidRDefault="00D905D8" w:rsidP="00474052">
      <w:pPr>
        <w:pStyle w:val="Code"/>
      </w:pPr>
      <w:proofErr w:type="spellStart"/>
      <w:r>
        <w:t>System.out.println</w:t>
      </w:r>
      <w:proofErr w:type="spellEnd"/>
      <w:r>
        <w:t>(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3" w:name="_Toc59372492"/>
      <w:r>
        <w:lastRenderedPageBreak/>
        <w:t>Chapter 1</w:t>
      </w:r>
      <w:r w:rsidR="009675CB">
        <w:t>2</w:t>
      </w:r>
      <w:r w:rsidR="0048696D">
        <w:t xml:space="preserve"> JDBC</w:t>
      </w:r>
      <w:bookmarkEnd w:id="213"/>
    </w:p>
    <w:p w14:paraId="436CC8C5" w14:textId="50563EFD" w:rsidR="0048696D" w:rsidRDefault="00BF6A87" w:rsidP="0048696D">
      <w:pPr>
        <w:pStyle w:val="Heading2"/>
      </w:pPr>
      <w:bookmarkStart w:id="214"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4"/>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r>
        <w:t>);</w:t>
      </w:r>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5" w:name="_Toc59372494"/>
      <w:r>
        <w:t>Connecting to a Database</w:t>
      </w:r>
      <w:bookmarkEnd w:id="215"/>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6" w:name="_Toc59372495"/>
      <w:r>
        <w:t>JDBC URL</w:t>
      </w:r>
      <w:bookmarkEnd w:id="216"/>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7" w:name="_Toc59372496"/>
      <w:r>
        <w:lastRenderedPageBreak/>
        <w:t xml:space="preserve">Getting a Database </w:t>
      </w:r>
      <w:r>
        <w:rPr>
          <w:rFonts w:ascii="UniversLTStd-BoldObl" w:hAnsi="UniversLTStd-BoldObl" w:cs="UniversLTStd-BoldObl"/>
          <w:i/>
          <w:iCs/>
        </w:rPr>
        <w:t>Connection</w:t>
      </w:r>
      <w:bookmarkEnd w:id="217"/>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C4CB151" w14:textId="349B517F" w:rsidR="00441480" w:rsidRDefault="0005079C" w:rsidP="0005079C">
      <w:pPr>
        <w:pStyle w:val="Heading2"/>
      </w:pPr>
      <w:bookmarkStart w:id="218" w:name="_Toc59372497"/>
      <w:r>
        <w:lastRenderedPageBreak/>
        <w:t>Regular expression</w:t>
      </w:r>
      <w:bookmarkEnd w:id="218"/>
    </w:p>
    <w:p w14:paraId="206F6937" w14:textId="43340928" w:rsidR="00F97B8C" w:rsidRDefault="00281238" w:rsidP="003F0CE0">
      <w:pPr>
        <w:pStyle w:val="Heading3"/>
      </w:pPr>
      <w:bookmarkStart w:id="219" w:name="_Toc59372498"/>
      <w:r>
        <w:t>Regular expression</w:t>
      </w:r>
      <w:bookmarkEnd w:id="219"/>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proofErr w:type="spellStart"/>
      <w:r>
        <w:t>Kleen</w:t>
      </w:r>
      <w:proofErr w:type="spellEnd"/>
      <w:r>
        <w:t xml:space="preserve">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77415539" w:rsidR="0005079C" w:rsidRDefault="003108C7" w:rsidP="003F0CE0">
      <w:pPr>
        <w:pStyle w:val="Heading3"/>
      </w:pPr>
      <w:bookmarkStart w:id="220" w:name="_Toc59372499"/>
      <w:r>
        <w:t>2 ways to use regular expression</w:t>
      </w:r>
      <w:r w:rsidR="00FD01CE">
        <w:t>s</w:t>
      </w:r>
      <w:bookmarkEnd w:id="220"/>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proofErr w:type="spellStart"/>
      <w:r>
        <w:lastRenderedPageBreak/>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
    <w:p w14:paraId="48101CF3" w14:textId="027EB782"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69FF9903" w:rsidR="00902CFE" w:rsidRDefault="007A3AC1" w:rsidP="007A3AC1">
      <w:pPr>
        <w:pStyle w:val="Heading3"/>
      </w:pPr>
      <w:bookmarkStart w:id="221" w:name="_Toc59372500"/>
      <w:r>
        <w:t>Find substrings that matches a regex</w:t>
      </w:r>
      <w:bookmarkEnd w:id="221"/>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3C1A0E">
      <w:pPr>
        <w:pStyle w:val="Heading1"/>
      </w:pPr>
      <w:bookmarkStart w:id="222" w:name="_Toc59372501"/>
      <w:r>
        <w:lastRenderedPageBreak/>
        <w:t>MISC</w:t>
      </w:r>
      <w:bookmarkEnd w:id="222"/>
    </w:p>
    <w:p w14:paraId="02DEE2F7" w14:textId="69E14295" w:rsidR="003C1A0E" w:rsidRDefault="003C1A0E" w:rsidP="003C1A0E"/>
    <w:p w14:paraId="01C4457E" w14:textId="77777777" w:rsidR="00D66CEF" w:rsidRPr="003C1A0E" w:rsidRDefault="00D66CEF" w:rsidP="003C1A0E"/>
    <w:sectPr w:rsidR="00D66CEF" w:rsidRPr="003C1A0E" w:rsidSect="00F61C60">
      <w:footerReference w:type="default" r:id="rId8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B705F" w14:textId="77777777" w:rsidR="00921540" w:rsidRDefault="00921540" w:rsidP="00EB1996">
      <w:pPr>
        <w:spacing w:after="0" w:line="240" w:lineRule="auto"/>
      </w:pPr>
      <w:r>
        <w:separator/>
      </w:r>
    </w:p>
  </w:endnote>
  <w:endnote w:type="continuationSeparator" w:id="0">
    <w:p w14:paraId="789D81DA" w14:textId="77777777" w:rsidR="00921540" w:rsidRDefault="00921540" w:rsidP="00EB1996">
      <w:pPr>
        <w:spacing w:after="0" w:line="240" w:lineRule="auto"/>
      </w:pPr>
      <w:r>
        <w:continuationSeparator/>
      </w:r>
    </w:p>
  </w:endnote>
  <w:endnote w:type="continuationNotice" w:id="1">
    <w:p w14:paraId="7CCBA512" w14:textId="77777777" w:rsidR="00921540" w:rsidRDefault="00921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A1EE9" w14:textId="77777777" w:rsidR="00921540" w:rsidRDefault="00921540" w:rsidP="00EB1996">
      <w:pPr>
        <w:spacing w:after="0" w:line="240" w:lineRule="auto"/>
      </w:pPr>
      <w:r>
        <w:separator/>
      </w:r>
    </w:p>
  </w:footnote>
  <w:footnote w:type="continuationSeparator" w:id="0">
    <w:p w14:paraId="6E1A82E6" w14:textId="77777777" w:rsidR="00921540" w:rsidRDefault="00921540" w:rsidP="00EB1996">
      <w:pPr>
        <w:spacing w:after="0" w:line="240" w:lineRule="auto"/>
      </w:pPr>
      <w:r>
        <w:continuationSeparator/>
      </w:r>
    </w:p>
  </w:footnote>
  <w:footnote w:type="continuationNotice" w:id="1">
    <w:p w14:paraId="04FF894D" w14:textId="77777777" w:rsidR="00921540" w:rsidRDefault="009215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2"/>
  </w:num>
  <w:num w:numId="4">
    <w:abstractNumId w:val="3"/>
  </w:num>
  <w:num w:numId="5">
    <w:abstractNumId w:val="29"/>
  </w:num>
  <w:num w:numId="6">
    <w:abstractNumId w:val="30"/>
  </w:num>
  <w:num w:numId="7">
    <w:abstractNumId w:val="14"/>
  </w:num>
  <w:num w:numId="8">
    <w:abstractNumId w:val="5"/>
  </w:num>
  <w:num w:numId="9">
    <w:abstractNumId w:val="21"/>
  </w:num>
  <w:num w:numId="10">
    <w:abstractNumId w:val="40"/>
  </w:num>
  <w:num w:numId="11">
    <w:abstractNumId w:val="36"/>
  </w:num>
  <w:num w:numId="12">
    <w:abstractNumId w:val="45"/>
  </w:num>
  <w:num w:numId="13">
    <w:abstractNumId w:val="13"/>
  </w:num>
  <w:num w:numId="14">
    <w:abstractNumId w:val="35"/>
  </w:num>
  <w:num w:numId="15">
    <w:abstractNumId w:val="25"/>
  </w:num>
  <w:num w:numId="16">
    <w:abstractNumId w:val="8"/>
  </w:num>
  <w:num w:numId="17">
    <w:abstractNumId w:val="37"/>
  </w:num>
  <w:num w:numId="18">
    <w:abstractNumId w:val="9"/>
  </w:num>
  <w:num w:numId="19">
    <w:abstractNumId w:val="4"/>
  </w:num>
  <w:num w:numId="20">
    <w:abstractNumId w:val="31"/>
  </w:num>
  <w:num w:numId="21">
    <w:abstractNumId w:val="44"/>
  </w:num>
  <w:num w:numId="22">
    <w:abstractNumId w:val="34"/>
  </w:num>
  <w:num w:numId="23">
    <w:abstractNumId w:val="32"/>
  </w:num>
  <w:num w:numId="24">
    <w:abstractNumId w:val="17"/>
  </w:num>
  <w:num w:numId="25">
    <w:abstractNumId w:val="20"/>
  </w:num>
  <w:num w:numId="26">
    <w:abstractNumId w:val="2"/>
  </w:num>
  <w:num w:numId="27">
    <w:abstractNumId w:val="38"/>
  </w:num>
  <w:num w:numId="28">
    <w:abstractNumId w:val="11"/>
  </w:num>
  <w:num w:numId="29">
    <w:abstractNumId w:val="26"/>
  </w:num>
  <w:num w:numId="30">
    <w:abstractNumId w:val="15"/>
  </w:num>
  <w:num w:numId="31">
    <w:abstractNumId w:val="22"/>
  </w:num>
  <w:num w:numId="32">
    <w:abstractNumId w:val="41"/>
  </w:num>
  <w:num w:numId="33">
    <w:abstractNumId w:val="39"/>
  </w:num>
  <w:num w:numId="34">
    <w:abstractNumId w:val="43"/>
  </w:num>
  <w:num w:numId="35">
    <w:abstractNumId w:val="27"/>
  </w:num>
  <w:num w:numId="36">
    <w:abstractNumId w:val="19"/>
  </w:num>
  <w:num w:numId="37">
    <w:abstractNumId w:val="6"/>
  </w:num>
  <w:num w:numId="38">
    <w:abstractNumId w:val="10"/>
  </w:num>
  <w:num w:numId="39">
    <w:abstractNumId w:val="23"/>
  </w:num>
  <w:num w:numId="40">
    <w:abstractNumId w:val="24"/>
  </w:num>
  <w:num w:numId="41">
    <w:abstractNumId w:val="28"/>
  </w:num>
  <w:num w:numId="42">
    <w:abstractNumId w:val="12"/>
  </w:num>
  <w:num w:numId="43">
    <w:abstractNumId w:val="7"/>
  </w:num>
  <w:num w:numId="44">
    <w:abstractNumId w:val="33"/>
  </w:num>
  <w:num w:numId="45">
    <w:abstractNumId w:val="1"/>
  </w:num>
  <w:num w:numId="46">
    <w:abstractNumId w:val="4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emf"/><Relationship Id="rId42" Type="http://schemas.openxmlformats.org/officeDocument/2006/relationships/image" Target="media/image34.png"/><Relationship Id="rId47" Type="http://schemas.openxmlformats.org/officeDocument/2006/relationships/image" Target="media/image38.emf"/><Relationship Id="rId63" Type="http://schemas.openxmlformats.org/officeDocument/2006/relationships/image" Target="media/image54.png"/><Relationship Id="rId68" Type="http://schemas.openxmlformats.org/officeDocument/2006/relationships/image" Target="media/image59.emf"/><Relationship Id="rId84" Type="http://schemas.openxmlformats.org/officeDocument/2006/relationships/image" Target="media/image75.emf"/><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jp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emf"/><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emf"/><Relationship Id="rId56" Type="http://schemas.openxmlformats.org/officeDocument/2006/relationships/image" Target="media/image47.png"/><Relationship Id="rId64" Type="http://schemas.openxmlformats.org/officeDocument/2006/relationships/image" Target="media/image55.emf"/><Relationship Id="rId69" Type="http://schemas.openxmlformats.org/officeDocument/2006/relationships/image" Target="media/image60.jp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emf"/><Relationship Id="rId85" Type="http://schemas.openxmlformats.org/officeDocument/2006/relationships/image" Target="media/image76.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eeksforgeeks.org/vector-vs-arraylist-java/"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emf"/><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e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jpeg"/><Relationship Id="rId81" Type="http://schemas.openxmlformats.org/officeDocument/2006/relationships/image" Target="media/image72.emf"/><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emf"/><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hyperlink" Target="https://docs.oracle.com/javase/8/docs/api/java/lang/Iterable.html" TargetMode="External"/><Relationship Id="rId66" Type="http://schemas.openxmlformats.org/officeDocument/2006/relationships/image" Target="media/image57.emf"/><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7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0554E-4A49-4784-A20F-4BB831C7F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45</TotalTime>
  <Pages>165</Pages>
  <Words>47675</Words>
  <Characters>271748</Characters>
  <Application>Microsoft Office Word</Application>
  <DocSecurity>0</DocSecurity>
  <Lines>2264</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8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939</cp:revision>
  <cp:lastPrinted>2019-08-11T03:38:00Z</cp:lastPrinted>
  <dcterms:created xsi:type="dcterms:W3CDTF">2019-06-23T17:08:00Z</dcterms:created>
  <dcterms:modified xsi:type="dcterms:W3CDTF">2020-12-21T12:40:00Z</dcterms:modified>
</cp:coreProperties>
</file>